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bookmarkStart w:id="0" w:name="_Hlk98587931" w:displacedByCustomXml="next"/>
    <w:sdt>
      <w:sdtPr>
        <w:id w:val="1830252229"/>
        <w:docPartObj>
          <w:docPartGallery w:val="Cover Pages"/>
          <w:docPartUnique/>
        </w:docPartObj>
      </w:sdtPr>
      <w:sdtEndPr>
        <w:rPr>
          <w:b/>
          <w:sz w:val="40"/>
          <w:szCs w:val="40"/>
          <w:u w:val="single"/>
        </w:rPr>
      </w:sdtEndPr>
      <w:sdtContent>
        <w:p w14:paraId="6A699AE3" w14:textId="73A25B0E" w:rsidR="004D5123" w:rsidRDefault="004D5123">
          <w:r>
            <w:rPr>
              <w:noProof/>
            </w:rPr>
            <mc:AlternateContent>
              <mc:Choice Requires="wpg">
                <w:drawing>
                  <wp:anchor distT="0" distB="0" distL="114300" distR="114300" simplePos="0" relativeHeight="251773952" behindDoc="0" locked="0" layoutInCell="1" allowOverlap="1" wp14:anchorId="7067EBF3" wp14:editId="5DD3C24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B75742C" id="Group 149" o:spid="_x0000_s1026" style="position:absolute;margin-left:0;margin-top:0;width:8in;height:95.7pt;z-index:25177395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771904" behindDoc="0" locked="0" layoutInCell="1" allowOverlap="1" wp14:anchorId="1FD151D9" wp14:editId="3C3DB7D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8362037" w14:textId="1D0E5459" w:rsidR="004D5123" w:rsidRDefault="004D5123">
                                    <w:pPr>
                                      <w:pStyle w:val="NoSpacing"/>
                                      <w:jc w:val="right"/>
                                      <w:rPr>
                                        <w:color w:val="595959" w:themeColor="text1" w:themeTint="A6"/>
                                        <w:sz w:val="28"/>
                                        <w:szCs w:val="28"/>
                                      </w:rPr>
                                    </w:pPr>
                                    <w:r>
                                      <w:rPr>
                                        <w:color w:val="595959" w:themeColor="text1" w:themeTint="A6"/>
                                        <w:sz w:val="28"/>
                                        <w:szCs w:val="28"/>
                                      </w:rPr>
                                      <w:t>User</w:t>
                                    </w:r>
                                  </w:p>
                                </w:sdtContent>
                              </w:sdt>
                              <w:p w14:paraId="1F7EA34B" w14:textId="26E53E0D" w:rsidR="004D5123" w:rsidRDefault="004D512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FD151D9" id="_x0000_t202" coordsize="21600,21600" o:spt="202" path="m,l,21600r21600,l21600,xe">
                    <v:stroke joinstyle="miter"/>
                    <v:path gradientshapeok="t" o:connecttype="rect"/>
                  </v:shapetype>
                  <v:shape id="Text Box 152" o:spid="_x0000_s1026" type="#_x0000_t202" style="position:absolute;margin-left:0;margin-top:0;width:8in;height:1in;z-index:251771904;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8362037" w14:textId="1D0E5459" w:rsidR="004D5123" w:rsidRDefault="004D5123">
                              <w:pPr>
                                <w:pStyle w:val="NoSpacing"/>
                                <w:jc w:val="right"/>
                                <w:rPr>
                                  <w:color w:val="595959" w:themeColor="text1" w:themeTint="A6"/>
                                  <w:sz w:val="28"/>
                                  <w:szCs w:val="28"/>
                                </w:rPr>
                              </w:pPr>
                              <w:r>
                                <w:rPr>
                                  <w:color w:val="595959" w:themeColor="text1" w:themeTint="A6"/>
                                  <w:sz w:val="28"/>
                                  <w:szCs w:val="28"/>
                                </w:rPr>
                                <w:t>User</w:t>
                              </w:r>
                            </w:p>
                          </w:sdtContent>
                        </w:sdt>
                        <w:p w14:paraId="1F7EA34B" w14:textId="26E53E0D" w:rsidR="004D5123" w:rsidRDefault="004D512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772928" behindDoc="0" locked="0" layoutInCell="1" allowOverlap="1" wp14:anchorId="26C1996E" wp14:editId="6C27D5E5">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595959" w:themeColor="text1" w:themeTint="A6"/>
                                    <w:sz w:val="24"/>
                                    <w:szCs w:val="24"/>
                                  </w:rPr>
                                  <w:alias w:val="Abstract"/>
                                  <w:tag w:val=""/>
                                  <w:id w:val="1375273687"/>
                                  <w:dataBinding w:prefixMappings="xmlns:ns0='http://schemas.microsoft.com/office/2006/coverPageProps' " w:xpath="/ns0:CoverPageProperties[1]/ns0:Abstract[1]" w:storeItemID="{55AF091B-3C7A-41E3-B477-F2FDAA23CFDA}"/>
                                  <w:text w:multiLine="1"/>
                                </w:sdtPr>
                                <w:sdtContent>
                                  <w:p w14:paraId="45AB0B25" w14:textId="2F356487" w:rsidR="004D5123" w:rsidRDefault="004D5123" w:rsidP="004D5123">
                                    <w:pPr>
                                      <w:pStyle w:val="NoSpacing"/>
                                      <w:jc w:val="center"/>
                                      <w:rPr>
                                        <w:color w:val="595959" w:themeColor="text1" w:themeTint="A6"/>
                                      </w:rPr>
                                    </w:pPr>
                                    <w:r w:rsidRPr="004D5123">
                                      <w:rPr>
                                        <w:b/>
                                        <w:color w:val="595959" w:themeColor="text1" w:themeTint="A6"/>
                                        <w:sz w:val="24"/>
                                        <w:szCs w:val="24"/>
                                      </w:rPr>
                                      <w:br/>
                                      <w:t xml:space="preserve">                                                 Student ID: IT21806636</w:t>
                                    </w:r>
                                    <w:r w:rsidRPr="004D5123">
                                      <w:rPr>
                                        <w:b/>
                                        <w:color w:val="595959" w:themeColor="text1" w:themeTint="A6"/>
                                        <w:sz w:val="24"/>
                                        <w:szCs w:val="24"/>
                                      </w:rPr>
                                      <w:br/>
                                      <w:t xml:space="preserve">                                                              Batch : IT.Y2.S2.01.01 Weekend</w:t>
                                    </w:r>
                                    <w:r w:rsidRPr="004D5123">
                                      <w:rPr>
                                        <w:b/>
                                        <w:color w:val="595959" w:themeColor="text1" w:themeTint="A6"/>
                                        <w:sz w:val="24"/>
                                        <w:szCs w:val="24"/>
                                      </w:rPr>
                                      <w:br/>
                                      <w:t xml:space="preserve">                                                                  Absent Assignment: Lab 1 n Lab 2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6C1996E" id="Text Box 153" o:spid="_x0000_s1027" type="#_x0000_t202" style="position:absolute;margin-left:0;margin-top:0;width:8in;height:79.5pt;z-index:251772928;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sdt>
                          <w:sdtPr>
                            <w:rPr>
                              <w:b/>
                              <w:color w:val="595959" w:themeColor="text1" w:themeTint="A6"/>
                              <w:sz w:val="24"/>
                              <w:szCs w:val="24"/>
                            </w:rPr>
                            <w:alias w:val="Abstract"/>
                            <w:tag w:val=""/>
                            <w:id w:val="1375273687"/>
                            <w:dataBinding w:prefixMappings="xmlns:ns0='http://schemas.microsoft.com/office/2006/coverPageProps' " w:xpath="/ns0:CoverPageProperties[1]/ns0:Abstract[1]" w:storeItemID="{55AF091B-3C7A-41E3-B477-F2FDAA23CFDA}"/>
                            <w:text w:multiLine="1"/>
                          </w:sdtPr>
                          <w:sdtContent>
                            <w:p w14:paraId="45AB0B25" w14:textId="2F356487" w:rsidR="004D5123" w:rsidRDefault="004D5123" w:rsidP="004D5123">
                              <w:pPr>
                                <w:pStyle w:val="NoSpacing"/>
                                <w:jc w:val="center"/>
                                <w:rPr>
                                  <w:color w:val="595959" w:themeColor="text1" w:themeTint="A6"/>
                                </w:rPr>
                              </w:pPr>
                              <w:r w:rsidRPr="004D5123">
                                <w:rPr>
                                  <w:b/>
                                  <w:color w:val="595959" w:themeColor="text1" w:themeTint="A6"/>
                                  <w:sz w:val="24"/>
                                  <w:szCs w:val="24"/>
                                </w:rPr>
                                <w:br/>
                                <w:t xml:space="preserve">                                                 Student ID: IT21806636</w:t>
                              </w:r>
                              <w:r w:rsidRPr="004D5123">
                                <w:rPr>
                                  <w:b/>
                                  <w:color w:val="595959" w:themeColor="text1" w:themeTint="A6"/>
                                  <w:sz w:val="24"/>
                                  <w:szCs w:val="24"/>
                                </w:rPr>
                                <w:br/>
                                <w:t xml:space="preserve">                                                              Batch : IT.Y2.S2.01.01 Weekend</w:t>
                              </w:r>
                              <w:r w:rsidRPr="004D5123">
                                <w:rPr>
                                  <w:b/>
                                  <w:color w:val="595959" w:themeColor="text1" w:themeTint="A6"/>
                                  <w:sz w:val="24"/>
                                  <w:szCs w:val="24"/>
                                </w:rPr>
                                <w:br/>
                                <w:t xml:space="preserve">                                                                  Absent Assignment: Lab 1 n Lab 2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770880" behindDoc="0" locked="0" layoutInCell="1" allowOverlap="1" wp14:anchorId="4F45903A" wp14:editId="3ABAD96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F2BE0D" w14:textId="087CE1E1" w:rsidR="004D5123" w:rsidRDefault="004D5123">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Pet care mobile app</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071F16E" w14:textId="1ECCB9B9" w:rsidR="004D5123" w:rsidRDefault="004D5123">
                                    <w:pPr>
                                      <w:jc w:val="right"/>
                                      <w:rPr>
                                        <w:smallCaps/>
                                        <w:color w:val="404040" w:themeColor="text1" w:themeTint="BF"/>
                                        <w:sz w:val="36"/>
                                        <w:szCs w:val="36"/>
                                      </w:rPr>
                                    </w:pPr>
                                    <w:r>
                                      <w:rPr>
                                        <w:color w:val="404040" w:themeColor="text1" w:themeTint="BF"/>
                                        <w:sz w:val="36"/>
                                        <w:szCs w:val="36"/>
                                      </w:rPr>
                                      <w:t>Report Docu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F45903A" id="Text Box 154" o:spid="_x0000_s1028" type="#_x0000_t202" style="position:absolute;margin-left:0;margin-top:0;width:8in;height:286.5pt;z-index:25177088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59F2BE0D" w14:textId="087CE1E1" w:rsidR="004D5123" w:rsidRDefault="004D5123">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Pet care mobile app</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071F16E" w14:textId="1ECCB9B9" w:rsidR="004D5123" w:rsidRDefault="004D5123">
                              <w:pPr>
                                <w:jc w:val="right"/>
                                <w:rPr>
                                  <w:smallCaps/>
                                  <w:color w:val="404040" w:themeColor="text1" w:themeTint="BF"/>
                                  <w:sz w:val="36"/>
                                  <w:szCs w:val="36"/>
                                </w:rPr>
                              </w:pPr>
                              <w:r>
                                <w:rPr>
                                  <w:color w:val="404040" w:themeColor="text1" w:themeTint="BF"/>
                                  <w:sz w:val="36"/>
                                  <w:szCs w:val="36"/>
                                </w:rPr>
                                <w:t>Report Document</w:t>
                              </w:r>
                            </w:p>
                          </w:sdtContent>
                        </w:sdt>
                      </w:txbxContent>
                    </v:textbox>
                    <w10:wrap type="square" anchorx="page" anchory="page"/>
                  </v:shape>
                </w:pict>
              </mc:Fallback>
            </mc:AlternateContent>
          </w:r>
        </w:p>
        <w:p w14:paraId="0CD37F52" w14:textId="730721A3" w:rsidR="004D5123" w:rsidRDefault="004D5123">
          <w:pPr>
            <w:rPr>
              <w:b/>
              <w:sz w:val="40"/>
              <w:szCs w:val="40"/>
              <w:u w:val="single"/>
            </w:rPr>
          </w:pPr>
          <w:r>
            <w:rPr>
              <w:b/>
              <w:sz w:val="40"/>
              <w:szCs w:val="40"/>
              <w:u w:val="single"/>
            </w:rPr>
            <w:br w:type="page"/>
          </w:r>
        </w:p>
        <w:bookmarkStart w:id="1" w:name="_GoBack" w:displacedByCustomXml="next"/>
        <w:bookmarkEnd w:id="1" w:displacedByCustomXml="next"/>
      </w:sdtContent>
    </w:sdt>
    <w:p w14:paraId="05635049" w14:textId="4A7BDCD4" w:rsidR="003425BD" w:rsidRPr="004D5123" w:rsidRDefault="003425BD" w:rsidP="0043397C">
      <w:pPr>
        <w:spacing w:line="360" w:lineRule="auto"/>
        <w:jc w:val="both"/>
        <w:rPr>
          <w:b/>
          <w:sz w:val="40"/>
          <w:szCs w:val="40"/>
          <w:u w:val="single"/>
        </w:rPr>
      </w:pPr>
      <w:r w:rsidRPr="004D5123">
        <w:rPr>
          <w:b/>
          <w:sz w:val="40"/>
          <w:szCs w:val="40"/>
          <w:u w:val="single"/>
        </w:rPr>
        <w:lastRenderedPageBreak/>
        <w:t xml:space="preserve">     </w:t>
      </w:r>
      <w:r w:rsidR="004D5123" w:rsidRPr="004D5123">
        <w:rPr>
          <w:b/>
          <w:sz w:val="40"/>
          <w:szCs w:val="40"/>
          <w:u w:val="single"/>
        </w:rPr>
        <w:t xml:space="preserve">     Pet Care Mobile App</w:t>
      </w:r>
      <w:r w:rsidRPr="004D5123">
        <w:rPr>
          <w:b/>
          <w:sz w:val="40"/>
          <w:szCs w:val="40"/>
          <w:u w:val="single"/>
        </w:rPr>
        <w:t xml:space="preserve"> Report Document              </w:t>
      </w:r>
    </w:p>
    <w:p w14:paraId="6AD9DB7A" w14:textId="77777777" w:rsidR="003425BD" w:rsidRDefault="003425BD" w:rsidP="0043397C">
      <w:pPr>
        <w:spacing w:line="360" w:lineRule="auto"/>
        <w:jc w:val="both"/>
        <w:rPr>
          <w:sz w:val="40"/>
          <w:szCs w:val="40"/>
        </w:rPr>
      </w:pPr>
      <w:r>
        <w:rPr>
          <w:sz w:val="40"/>
          <w:szCs w:val="40"/>
        </w:rPr>
        <w:t xml:space="preserve"> </w:t>
      </w:r>
    </w:p>
    <w:p w14:paraId="5356E53D" w14:textId="77777777" w:rsidR="003425BD" w:rsidRPr="003425BD" w:rsidRDefault="00323688" w:rsidP="003425BD">
      <w:pPr>
        <w:spacing w:line="360" w:lineRule="auto"/>
        <w:jc w:val="both"/>
        <w:rPr>
          <w:b/>
          <w:bCs/>
          <w:sz w:val="36"/>
          <w:szCs w:val="36"/>
        </w:rPr>
      </w:pPr>
      <w:r w:rsidRPr="003425BD">
        <w:rPr>
          <w:b/>
          <w:sz w:val="36"/>
          <w:szCs w:val="36"/>
        </w:rPr>
        <w:t xml:space="preserve"> </w:t>
      </w:r>
      <w:r w:rsidR="003425BD" w:rsidRPr="003425BD">
        <w:rPr>
          <w:b/>
          <w:bCs/>
          <w:sz w:val="36"/>
          <w:szCs w:val="36"/>
        </w:rPr>
        <w:t xml:space="preserve">Introduction </w:t>
      </w:r>
    </w:p>
    <w:p w14:paraId="3F3959C3" w14:textId="77777777" w:rsidR="003425BD" w:rsidRPr="003425BD" w:rsidRDefault="003425BD" w:rsidP="003425BD">
      <w:pPr>
        <w:spacing w:line="360" w:lineRule="auto"/>
        <w:jc w:val="both"/>
        <w:rPr>
          <w:sz w:val="24"/>
          <w:szCs w:val="24"/>
        </w:rPr>
      </w:pPr>
      <w:r w:rsidRPr="003425BD">
        <w:rPr>
          <w:sz w:val="24"/>
          <w:szCs w:val="24"/>
        </w:rPr>
        <w:t xml:space="preserve">Nowadays, smartphones have fallen into everyone's hands. People constantly rely on </w:t>
      </w:r>
    </w:p>
    <w:p w14:paraId="07DE85BB" w14:textId="77777777" w:rsidR="003425BD" w:rsidRPr="003425BD" w:rsidRDefault="003425BD" w:rsidP="003425BD">
      <w:pPr>
        <w:spacing w:line="360" w:lineRule="auto"/>
        <w:jc w:val="both"/>
        <w:rPr>
          <w:sz w:val="24"/>
          <w:szCs w:val="24"/>
        </w:rPr>
      </w:pPr>
      <w:r w:rsidRPr="003425BD">
        <w:rPr>
          <w:sz w:val="24"/>
          <w:szCs w:val="24"/>
        </w:rPr>
        <w:t xml:space="preserve">efficient applications for mobile devices as a result to make their professions easier. </w:t>
      </w:r>
    </w:p>
    <w:p w14:paraId="7F98241C" w14:textId="1A81FD48" w:rsidR="003425BD" w:rsidRPr="003425BD" w:rsidRDefault="003425BD" w:rsidP="003425BD">
      <w:pPr>
        <w:spacing w:line="360" w:lineRule="auto"/>
        <w:jc w:val="both"/>
        <w:rPr>
          <w:sz w:val="24"/>
          <w:szCs w:val="24"/>
        </w:rPr>
      </w:pPr>
      <w:r w:rsidRPr="003425BD">
        <w:rPr>
          <w:sz w:val="24"/>
          <w:szCs w:val="24"/>
        </w:rPr>
        <w:t>The goal of our team has been toward creating a mobile application that will help everyone who</w:t>
      </w:r>
    </w:p>
    <w:p w14:paraId="1EBF751B" w14:textId="373D6145" w:rsidR="003425BD" w:rsidRPr="003425BD" w:rsidRDefault="003425BD" w:rsidP="003425BD">
      <w:pPr>
        <w:rPr>
          <w:sz w:val="24"/>
          <w:szCs w:val="24"/>
        </w:rPr>
      </w:pPr>
      <w:r w:rsidRPr="003425BD">
        <w:rPr>
          <w:sz w:val="24"/>
          <w:szCs w:val="24"/>
        </w:rPr>
        <w:t xml:space="preserve">owns pets receive the best possible animal care system. </w:t>
      </w:r>
    </w:p>
    <w:p w14:paraId="49501E01" w14:textId="77777777" w:rsidR="003425BD" w:rsidRPr="003425BD" w:rsidRDefault="003425BD" w:rsidP="003425BD">
      <w:pPr>
        <w:rPr>
          <w:sz w:val="24"/>
          <w:szCs w:val="24"/>
        </w:rPr>
      </w:pPr>
      <w:r w:rsidRPr="003425BD">
        <w:rPr>
          <w:sz w:val="24"/>
          <w:szCs w:val="24"/>
        </w:rPr>
        <w:t xml:space="preserve">This app is used by pet owners, transporters, veterinary technicians, and pharmacists. This app </w:t>
      </w:r>
    </w:p>
    <w:p w14:paraId="31FC4D79" w14:textId="3E7FD661" w:rsidR="003425BD" w:rsidRPr="003425BD" w:rsidRDefault="003425BD" w:rsidP="003425BD">
      <w:pPr>
        <w:rPr>
          <w:sz w:val="24"/>
          <w:szCs w:val="24"/>
        </w:rPr>
      </w:pPr>
      <w:r w:rsidRPr="003425BD">
        <w:rPr>
          <w:sz w:val="24"/>
          <w:szCs w:val="24"/>
        </w:rPr>
        <w:t>allows pet owners to store healthcare records and pet details, establish an</w:t>
      </w:r>
    </w:p>
    <w:p w14:paraId="3DE0E0DF" w14:textId="77777777" w:rsidR="003425BD" w:rsidRPr="003425BD" w:rsidRDefault="003425BD" w:rsidP="003425BD">
      <w:pPr>
        <w:rPr>
          <w:sz w:val="24"/>
          <w:szCs w:val="24"/>
        </w:rPr>
      </w:pPr>
      <w:r w:rsidRPr="003425BD">
        <w:rPr>
          <w:sz w:val="24"/>
          <w:szCs w:val="24"/>
        </w:rPr>
        <w:t xml:space="preserve">appointment at their preferred veterinarians clinic, follow the status of their appointment, upload </w:t>
      </w:r>
    </w:p>
    <w:p w14:paraId="12117271" w14:textId="77777777" w:rsidR="003425BD" w:rsidRPr="003425BD" w:rsidRDefault="003425BD" w:rsidP="003425BD">
      <w:pPr>
        <w:rPr>
          <w:sz w:val="24"/>
          <w:szCs w:val="24"/>
        </w:rPr>
      </w:pPr>
      <w:r w:rsidRPr="003425BD">
        <w:rPr>
          <w:sz w:val="24"/>
          <w:szCs w:val="24"/>
        </w:rPr>
        <w:t>prescription facts, engage with pharmacists, and transport pets in Complex and challenging situations</w:t>
      </w:r>
    </w:p>
    <w:p w14:paraId="3734EB6E" w14:textId="67571019" w:rsidR="003425BD" w:rsidRPr="003425BD" w:rsidRDefault="003425BD" w:rsidP="003425BD">
      <w:pPr>
        <w:rPr>
          <w:sz w:val="24"/>
          <w:szCs w:val="24"/>
        </w:rPr>
      </w:pPr>
      <w:r w:rsidRPr="003425BD">
        <w:rPr>
          <w:sz w:val="24"/>
          <w:szCs w:val="24"/>
        </w:rPr>
        <w:t xml:space="preserve"> by getting in connection with a pet transporter.</w:t>
      </w:r>
    </w:p>
    <w:p w14:paraId="1AFFEA96" w14:textId="77777777" w:rsidR="003425BD" w:rsidRPr="003425BD" w:rsidRDefault="003425BD" w:rsidP="003425BD">
      <w:pPr>
        <w:rPr>
          <w:sz w:val="24"/>
          <w:szCs w:val="24"/>
        </w:rPr>
      </w:pPr>
      <w:r w:rsidRPr="003425BD">
        <w:rPr>
          <w:sz w:val="24"/>
          <w:szCs w:val="24"/>
        </w:rPr>
        <w:t xml:space="preserve">For pets who are unable to see a medical professional because of the pandemic, this app will be </w:t>
      </w:r>
    </w:p>
    <w:p w14:paraId="5E263855" w14:textId="77777777" w:rsidR="003425BD" w:rsidRPr="003425BD" w:rsidRDefault="003425BD" w:rsidP="003425BD">
      <w:pPr>
        <w:rPr>
          <w:sz w:val="24"/>
          <w:szCs w:val="24"/>
        </w:rPr>
      </w:pPr>
      <w:r w:rsidRPr="003425BD">
        <w:rPr>
          <w:sz w:val="24"/>
          <w:szCs w:val="24"/>
        </w:rPr>
        <w:t xml:space="preserve">extremely valuable. By sacrificing information on animal health care, medical information, </w:t>
      </w:r>
    </w:p>
    <w:p w14:paraId="5D79C688" w14:textId="77777777" w:rsidR="003425BD" w:rsidRPr="003425BD" w:rsidRDefault="003425BD" w:rsidP="003425BD">
      <w:pPr>
        <w:rPr>
          <w:sz w:val="24"/>
          <w:szCs w:val="24"/>
        </w:rPr>
      </w:pPr>
      <w:r w:rsidRPr="003425BD">
        <w:rPr>
          <w:sz w:val="24"/>
          <w:szCs w:val="24"/>
        </w:rPr>
        <w:t xml:space="preserve">appointment scheduling, a pharmacy, and transportation services, this application is intended to </w:t>
      </w:r>
    </w:p>
    <w:p w14:paraId="0438B7F3" w14:textId="1112FA6D" w:rsidR="003425BD" w:rsidRDefault="003425BD" w:rsidP="003425BD">
      <w:pPr>
        <w:rPr>
          <w:sz w:val="24"/>
          <w:szCs w:val="24"/>
        </w:rPr>
      </w:pPr>
      <w:r w:rsidRPr="003425BD">
        <w:rPr>
          <w:sz w:val="24"/>
          <w:szCs w:val="24"/>
        </w:rPr>
        <w:t>assist users go about their daily lives more effortlessly.</w:t>
      </w:r>
    </w:p>
    <w:p w14:paraId="201DDD53" w14:textId="3BC790CA" w:rsidR="003425BD" w:rsidRDefault="003425BD" w:rsidP="003425BD">
      <w:pPr>
        <w:rPr>
          <w:sz w:val="24"/>
          <w:szCs w:val="24"/>
        </w:rPr>
      </w:pPr>
    </w:p>
    <w:p w14:paraId="720A61BB" w14:textId="3D9E4AF5" w:rsidR="003425BD" w:rsidRDefault="003425BD" w:rsidP="003425BD">
      <w:pPr>
        <w:rPr>
          <w:sz w:val="24"/>
          <w:szCs w:val="24"/>
        </w:rPr>
      </w:pPr>
    </w:p>
    <w:p w14:paraId="7CAE7097" w14:textId="77777777" w:rsidR="003425BD" w:rsidRPr="003425BD" w:rsidRDefault="003425BD" w:rsidP="003425BD">
      <w:pPr>
        <w:rPr>
          <w:sz w:val="24"/>
          <w:szCs w:val="24"/>
        </w:rPr>
      </w:pPr>
    </w:p>
    <w:p w14:paraId="54563F47" w14:textId="0BC65CE4" w:rsidR="00B42174" w:rsidRPr="000035F0" w:rsidRDefault="00B42174" w:rsidP="000035F0">
      <w:pPr>
        <w:spacing w:line="360" w:lineRule="auto"/>
        <w:rPr>
          <w:rFonts w:asciiTheme="minorHAnsi" w:hAnsiTheme="minorHAnsi" w:cstheme="minorHAnsi"/>
          <w:sz w:val="32"/>
          <w:szCs w:val="32"/>
        </w:rPr>
      </w:pPr>
    </w:p>
    <w:p w14:paraId="71F9FC3E" w14:textId="36C34EAE" w:rsidR="00443F85" w:rsidRPr="003425BD" w:rsidRDefault="003425BD" w:rsidP="00443F85">
      <w:pPr>
        <w:spacing w:line="360" w:lineRule="auto"/>
        <w:jc w:val="both"/>
        <w:rPr>
          <w:b/>
          <w:bCs/>
          <w:sz w:val="36"/>
          <w:szCs w:val="36"/>
        </w:rPr>
      </w:pPr>
      <w:bookmarkStart w:id="2" w:name="_Hlk98659911"/>
      <w:bookmarkEnd w:id="2"/>
      <w:r>
        <w:rPr>
          <w:b/>
          <w:bCs/>
          <w:sz w:val="32"/>
          <w:szCs w:val="32"/>
        </w:rPr>
        <w:t xml:space="preserve"> </w:t>
      </w:r>
      <w:r w:rsidR="00443F85" w:rsidRPr="003425BD">
        <w:rPr>
          <w:b/>
          <w:bCs/>
          <w:sz w:val="36"/>
          <w:szCs w:val="36"/>
        </w:rPr>
        <w:t>Contribution</w:t>
      </w:r>
    </w:p>
    <w:tbl>
      <w:tblPr>
        <w:tblStyle w:val="TableGrid"/>
        <w:tblW w:w="10132" w:type="dxa"/>
        <w:tblInd w:w="-364" w:type="dxa"/>
        <w:tblLook w:val="04A0" w:firstRow="1" w:lastRow="0" w:firstColumn="1" w:lastColumn="0" w:noHBand="0" w:noVBand="1"/>
      </w:tblPr>
      <w:tblGrid>
        <w:gridCol w:w="5066"/>
        <w:gridCol w:w="5066"/>
      </w:tblGrid>
      <w:tr w:rsidR="00443F85" w14:paraId="398B0DFB" w14:textId="77777777" w:rsidTr="00A602DC">
        <w:trPr>
          <w:trHeight w:val="3239"/>
        </w:trPr>
        <w:tc>
          <w:tcPr>
            <w:tcW w:w="5066" w:type="dxa"/>
          </w:tcPr>
          <w:p w14:paraId="28DB87A2" w14:textId="0C92B692" w:rsidR="007F66BE" w:rsidRDefault="007F66BE" w:rsidP="007F66BE">
            <w:pPr>
              <w:spacing w:line="276" w:lineRule="auto"/>
            </w:pPr>
            <w:r>
              <w:t xml:space="preserve"> </w:t>
            </w:r>
          </w:p>
          <w:p w14:paraId="793BADFC" w14:textId="77777777" w:rsidR="009706FC" w:rsidRDefault="009706FC" w:rsidP="007F66BE">
            <w:pPr>
              <w:spacing w:line="276" w:lineRule="auto"/>
              <w:rPr>
                <w:b/>
                <w:bCs/>
              </w:rPr>
            </w:pPr>
          </w:p>
          <w:p w14:paraId="7C5ADB11" w14:textId="0B3E89DE" w:rsidR="007F66BE" w:rsidRPr="003425BD" w:rsidRDefault="007F66BE" w:rsidP="007F66BE">
            <w:pPr>
              <w:spacing w:line="276" w:lineRule="auto"/>
              <w:rPr>
                <w:b/>
                <w:bCs/>
                <w:sz w:val="24"/>
                <w:szCs w:val="24"/>
              </w:rPr>
            </w:pPr>
            <w:r w:rsidRPr="003425BD">
              <w:rPr>
                <w:b/>
                <w:bCs/>
                <w:sz w:val="24"/>
                <w:szCs w:val="24"/>
              </w:rPr>
              <w:t xml:space="preserve">Pet Owner: </w:t>
            </w:r>
          </w:p>
          <w:p w14:paraId="1E0CE557" w14:textId="29D529B0" w:rsidR="007F66BE" w:rsidRPr="003425BD" w:rsidRDefault="00366A24" w:rsidP="009706FC">
            <w:pPr>
              <w:pStyle w:val="ListParagraph"/>
              <w:numPr>
                <w:ilvl w:val="0"/>
                <w:numId w:val="1"/>
              </w:numPr>
              <w:spacing w:line="276" w:lineRule="auto"/>
              <w:rPr>
                <w:sz w:val="24"/>
                <w:szCs w:val="24"/>
              </w:rPr>
            </w:pPr>
            <w:r w:rsidRPr="003425BD">
              <w:rPr>
                <w:sz w:val="24"/>
                <w:szCs w:val="24"/>
              </w:rPr>
              <w:t>Register (Insert)</w:t>
            </w:r>
            <w:r w:rsidR="007F66BE" w:rsidRPr="003425BD">
              <w:rPr>
                <w:sz w:val="24"/>
                <w:szCs w:val="24"/>
              </w:rPr>
              <w:t xml:space="preserve"> as pet owner, Add pet details, Update pet details, Delete pet details</w:t>
            </w:r>
          </w:p>
          <w:p w14:paraId="4A13D1E6" w14:textId="4E8C6CF5" w:rsidR="00CB10C5" w:rsidRPr="003425BD" w:rsidRDefault="00CB10C5" w:rsidP="009706FC">
            <w:pPr>
              <w:pStyle w:val="ListParagraph"/>
              <w:numPr>
                <w:ilvl w:val="0"/>
                <w:numId w:val="1"/>
              </w:numPr>
              <w:spacing w:line="276" w:lineRule="auto"/>
              <w:rPr>
                <w:sz w:val="24"/>
                <w:szCs w:val="24"/>
              </w:rPr>
            </w:pPr>
            <w:r w:rsidRPr="003425BD">
              <w:rPr>
                <w:sz w:val="24"/>
                <w:szCs w:val="24"/>
              </w:rPr>
              <w:t>Appointments</w:t>
            </w:r>
          </w:p>
          <w:p w14:paraId="12C9D0C3" w14:textId="77777777" w:rsidR="00CB10C5" w:rsidRPr="003425BD" w:rsidRDefault="007F66BE" w:rsidP="00CB10C5">
            <w:pPr>
              <w:pStyle w:val="ListParagraph"/>
              <w:numPr>
                <w:ilvl w:val="0"/>
                <w:numId w:val="9"/>
              </w:numPr>
              <w:spacing w:line="276" w:lineRule="auto"/>
              <w:rPr>
                <w:sz w:val="24"/>
                <w:szCs w:val="24"/>
              </w:rPr>
            </w:pPr>
            <w:r w:rsidRPr="003425BD">
              <w:rPr>
                <w:sz w:val="24"/>
                <w:szCs w:val="24"/>
              </w:rPr>
              <w:t>Make an appointment</w:t>
            </w:r>
          </w:p>
          <w:p w14:paraId="4B518232" w14:textId="77777777" w:rsidR="00CB10C5" w:rsidRPr="003425BD" w:rsidRDefault="007F66BE" w:rsidP="00CB10C5">
            <w:pPr>
              <w:pStyle w:val="ListParagraph"/>
              <w:numPr>
                <w:ilvl w:val="0"/>
                <w:numId w:val="9"/>
              </w:numPr>
              <w:spacing w:line="276" w:lineRule="auto"/>
              <w:rPr>
                <w:sz w:val="24"/>
                <w:szCs w:val="24"/>
              </w:rPr>
            </w:pPr>
            <w:r w:rsidRPr="003425BD">
              <w:rPr>
                <w:sz w:val="24"/>
                <w:szCs w:val="24"/>
              </w:rPr>
              <w:t>Cancel appointment</w:t>
            </w:r>
          </w:p>
          <w:p w14:paraId="4EF7D621" w14:textId="227706ED" w:rsidR="00443F85" w:rsidRPr="007F66BE" w:rsidRDefault="007F66BE" w:rsidP="00CB10C5">
            <w:pPr>
              <w:pStyle w:val="ListParagraph"/>
              <w:numPr>
                <w:ilvl w:val="0"/>
                <w:numId w:val="9"/>
              </w:numPr>
              <w:spacing w:line="276" w:lineRule="auto"/>
            </w:pPr>
            <w:r w:rsidRPr="003425BD">
              <w:rPr>
                <w:sz w:val="24"/>
                <w:szCs w:val="24"/>
              </w:rPr>
              <w:t>Check appointment status</w:t>
            </w:r>
          </w:p>
        </w:tc>
        <w:tc>
          <w:tcPr>
            <w:tcW w:w="5066" w:type="dxa"/>
          </w:tcPr>
          <w:p w14:paraId="6AFF5F92" w14:textId="77777777" w:rsidR="009706FC" w:rsidRDefault="009706FC" w:rsidP="009706FC">
            <w:pPr>
              <w:spacing w:line="276" w:lineRule="auto"/>
            </w:pPr>
          </w:p>
          <w:p w14:paraId="0E2117FF" w14:textId="77777777" w:rsidR="009706FC" w:rsidRDefault="009706FC" w:rsidP="009706FC">
            <w:pPr>
              <w:spacing w:line="276" w:lineRule="auto"/>
              <w:rPr>
                <w:b/>
                <w:bCs/>
              </w:rPr>
            </w:pPr>
          </w:p>
          <w:p w14:paraId="26A24C9B" w14:textId="39FE70E9" w:rsidR="009706FC" w:rsidRPr="003425BD" w:rsidRDefault="009706FC" w:rsidP="009706FC">
            <w:pPr>
              <w:spacing w:line="276" w:lineRule="auto"/>
              <w:rPr>
                <w:b/>
                <w:bCs/>
                <w:sz w:val="24"/>
                <w:szCs w:val="24"/>
              </w:rPr>
            </w:pPr>
            <w:r w:rsidRPr="003425BD">
              <w:rPr>
                <w:b/>
                <w:bCs/>
                <w:sz w:val="24"/>
                <w:szCs w:val="24"/>
              </w:rPr>
              <w:t xml:space="preserve">Veterinarian: </w:t>
            </w:r>
          </w:p>
          <w:p w14:paraId="3B61AE46" w14:textId="633F06B9" w:rsidR="009706FC" w:rsidRPr="003425BD" w:rsidRDefault="00366A24" w:rsidP="009706FC">
            <w:pPr>
              <w:pStyle w:val="ListParagraph"/>
              <w:numPr>
                <w:ilvl w:val="0"/>
                <w:numId w:val="1"/>
              </w:numPr>
              <w:spacing w:line="276" w:lineRule="auto"/>
              <w:rPr>
                <w:sz w:val="24"/>
                <w:szCs w:val="24"/>
              </w:rPr>
            </w:pPr>
            <w:r w:rsidRPr="003425BD">
              <w:rPr>
                <w:sz w:val="24"/>
                <w:szCs w:val="24"/>
              </w:rPr>
              <w:t>Register (Insert)</w:t>
            </w:r>
            <w:r w:rsidR="009706FC" w:rsidRPr="003425BD">
              <w:rPr>
                <w:sz w:val="24"/>
                <w:szCs w:val="24"/>
              </w:rPr>
              <w:t xml:space="preserve"> as veterinarian, Update </w:t>
            </w:r>
            <w:r w:rsidR="00B50134" w:rsidRPr="003425BD">
              <w:rPr>
                <w:sz w:val="24"/>
                <w:szCs w:val="24"/>
              </w:rPr>
              <w:t xml:space="preserve">vet </w:t>
            </w:r>
            <w:r w:rsidR="009706FC" w:rsidRPr="003425BD">
              <w:rPr>
                <w:sz w:val="24"/>
                <w:szCs w:val="24"/>
              </w:rPr>
              <w:t>p</w:t>
            </w:r>
            <w:r w:rsidRPr="003425BD">
              <w:rPr>
                <w:sz w:val="24"/>
                <w:szCs w:val="24"/>
              </w:rPr>
              <w:t>rofile</w:t>
            </w:r>
            <w:r w:rsidR="00B50134" w:rsidRPr="003425BD">
              <w:rPr>
                <w:sz w:val="24"/>
                <w:szCs w:val="24"/>
              </w:rPr>
              <w:t xml:space="preserve">, </w:t>
            </w:r>
            <w:r w:rsidR="009706FC" w:rsidRPr="003425BD">
              <w:rPr>
                <w:sz w:val="24"/>
                <w:szCs w:val="24"/>
              </w:rPr>
              <w:t>Delete</w:t>
            </w:r>
            <w:r w:rsidR="00B50134" w:rsidRPr="003425BD">
              <w:rPr>
                <w:sz w:val="24"/>
                <w:szCs w:val="24"/>
              </w:rPr>
              <w:t xml:space="preserve"> vet</w:t>
            </w:r>
            <w:r w:rsidR="009706FC" w:rsidRPr="003425BD">
              <w:rPr>
                <w:sz w:val="24"/>
                <w:szCs w:val="24"/>
              </w:rPr>
              <w:t xml:space="preserve"> p</w:t>
            </w:r>
            <w:r w:rsidRPr="003425BD">
              <w:rPr>
                <w:sz w:val="24"/>
                <w:szCs w:val="24"/>
              </w:rPr>
              <w:t>rofile</w:t>
            </w:r>
          </w:p>
          <w:p w14:paraId="193D8D12" w14:textId="77777777" w:rsidR="00096FF1" w:rsidRPr="003425BD" w:rsidRDefault="00366A24" w:rsidP="009706FC">
            <w:pPr>
              <w:pStyle w:val="ListParagraph"/>
              <w:numPr>
                <w:ilvl w:val="0"/>
                <w:numId w:val="1"/>
              </w:numPr>
              <w:spacing w:line="276" w:lineRule="auto"/>
              <w:rPr>
                <w:sz w:val="24"/>
                <w:szCs w:val="24"/>
              </w:rPr>
            </w:pPr>
            <w:r w:rsidRPr="003425BD">
              <w:rPr>
                <w:sz w:val="24"/>
                <w:szCs w:val="24"/>
              </w:rPr>
              <w:t>Manage appointments</w:t>
            </w:r>
          </w:p>
          <w:p w14:paraId="21C3920D" w14:textId="77777777" w:rsidR="00A602DC" w:rsidRPr="003425BD" w:rsidRDefault="00096FF1" w:rsidP="00CB10C5">
            <w:pPr>
              <w:pStyle w:val="ListParagraph"/>
              <w:numPr>
                <w:ilvl w:val="0"/>
                <w:numId w:val="8"/>
              </w:numPr>
              <w:spacing w:line="276" w:lineRule="auto"/>
              <w:rPr>
                <w:sz w:val="24"/>
                <w:szCs w:val="24"/>
              </w:rPr>
            </w:pPr>
            <w:r w:rsidRPr="003425BD">
              <w:rPr>
                <w:sz w:val="24"/>
                <w:szCs w:val="24"/>
              </w:rPr>
              <w:t>View</w:t>
            </w:r>
            <w:r w:rsidR="00A602DC" w:rsidRPr="003425BD">
              <w:rPr>
                <w:sz w:val="24"/>
                <w:szCs w:val="24"/>
              </w:rPr>
              <w:t xml:space="preserve"> appointment details</w:t>
            </w:r>
          </w:p>
          <w:p w14:paraId="4958F4FE" w14:textId="4CA2E5ED" w:rsidR="00096FF1" w:rsidRPr="003425BD" w:rsidRDefault="00A602DC" w:rsidP="00CB10C5">
            <w:pPr>
              <w:pStyle w:val="ListParagraph"/>
              <w:numPr>
                <w:ilvl w:val="0"/>
                <w:numId w:val="8"/>
              </w:numPr>
              <w:spacing w:line="276" w:lineRule="auto"/>
              <w:rPr>
                <w:sz w:val="24"/>
                <w:szCs w:val="24"/>
              </w:rPr>
            </w:pPr>
            <w:r w:rsidRPr="003425BD">
              <w:rPr>
                <w:sz w:val="24"/>
                <w:szCs w:val="24"/>
              </w:rPr>
              <w:t>A</w:t>
            </w:r>
            <w:r w:rsidR="00096FF1" w:rsidRPr="003425BD">
              <w:rPr>
                <w:sz w:val="24"/>
                <w:szCs w:val="24"/>
              </w:rPr>
              <w:t>ccept or delete pending appointments</w:t>
            </w:r>
          </w:p>
          <w:p w14:paraId="0A8ED1FE" w14:textId="11C509BD" w:rsidR="00366A24" w:rsidRPr="003425BD" w:rsidRDefault="00366A24" w:rsidP="00CB10C5">
            <w:pPr>
              <w:pStyle w:val="ListParagraph"/>
              <w:numPr>
                <w:ilvl w:val="0"/>
                <w:numId w:val="8"/>
              </w:numPr>
              <w:spacing w:line="276" w:lineRule="auto"/>
              <w:rPr>
                <w:sz w:val="24"/>
                <w:szCs w:val="24"/>
              </w:rPr>
            </w:pPr>
            <w:r w:rsidRPr="003425BD">
              <w:rPr>
                <w:sz w:val="24"/>
                <w:szCs w:val="24"/>
              </w:rPr>
              <w:t>View and delete confirmed appointments</w:t>
            </w:r>
          </w:p>
          <w:p w14:paraId="58413BE1" w14:textId="1E668E53" w:rsidR="00443F85" w:rsidRPr="003425BD" w:rsidRDefault="00B450F4" w:rsidP="00B450F4">
            <w:pPr>
              <w:spacing w:line="360" w:lineRule="auto"/>
              <w:rPr>
                <w:b/>
                <w:bCs/>
                <w:sz w:val="24"/>
                <w:szCs w:val="24"/>
              </w:rPr>
            </w:pPr>
            <w:r w:rsidRPr="003425BD">
              <w:rPr>
                <w:b/>
                <w:bCs/>
                <w:sz w:val="24"/>
                <w:szCs w:val="24"/>
              </w:rPr>
              <w:t>Pet Owner:</w:t>
            </w:r>
          </w:p>
          <w:p w14:paraId="30D3D79F" w14:textId="77777777" w:rsidR="00B450F4" w:rsidRPr="003425BD" w:rsidRDefault="00B450F4" w:rsidP="00B450F4">
            <w:pPr>
              <w:pStyle w:val="ListParagraph"/>
              <w:numPr>
                <w:ilvl w:val="0"/>
                <w:numId w:val="1"/>
              </w:numPr>
              <w:spacing w:line="276" w:lineRule="auto"/>
              <w:rPr>
                <w:sz w:val="24"/>
                <w:szCs w:val="24"/>
              </w:rPr>
            </w:pPr>
            <w:r w:rsidRPr="003425BD">
              <w:rPr>
                <w:sz w:val="24"/>
                <w:szCs w:val="24"/>
              </w:rPr>
              <w:t>Search pet clinic, View clinic details</w:t>
            </w:r>
          </w:p>
          <w:p w14:paraId="14DE91C6" w14:textId="358C08FA" w:rsidR="00B450F4" w:rsidRPr="00B450F4" w:rsidRDefault="00B450F4" w:rsidP="009706FC">
            <w:pPr>
              <w:spacing w:line="360" w:lineRule="auto"/>
              <w:jc w:val="center"/>
              <w:rPr>
                <w:b/>
                <w:bCs/>
                <w:u w:val="single"/>
              </w:rPr>
            </w:pPr>
          </w:p>
        </w:tc>
      </w:tr>
      <w:tr w:rsidR="00443F85" w14:paraId="76904DE3" w14:textId="77777777" w:rsidTr="00CB10C5">
        <w:trPr>
          <w:trHeight w:val="4170"/>
        </w:trPr>
        <w:tc>
          <w:tcPr>
            <w:tcW w:w="5066" w:type="dxa"/>
          </w:tcPr>
          <w:p w14:paraId="2C9A5C57" w14:textId="77777777" w:rsidR="00A168EB" w:rsidRDefault="00A168EB" w:rsidP="00323688">
            <w:pPr>
              <w:spacing w:line="276" w:lineRule="auto"/>
            </w:pPr>
          </w:p>
          <w:p w14:paraId="6D9C2A19" w14:textId="77777777" w:rsidR="00323688" w:rsidRDefault="00323688" w:rsidP="00323688">
            <w:pPr>
              <w:spacing w:line="276" w:lineRule="auto"/>
              <w:rPr>
                <w:b/>
                <w:bCs/>
              </w:rPr>
            </w:pPr>
          </w:p>
          <w:p w14:paraId="1B07EFAE" w14:textId="11F29864" w:rsidR="00323688" w:rsidRPr="003425BD" w:rsidRDefault="00A168EB" w:rsidP="00323688">
            <w:pPr>
              <w:spacing w:line="276" w:lineRule="auto"/>
              <w:rPr>
                <w:b/>
                <w:bCs/>
                <w:sz w:val="24"/>
                <w:szCs w:val="24"/>
              </w:rPr>
            </w:pPr>
            <w:r w:rsidRPr="003425BD">
              <w:rPr>
                <w:b/>
                <w:bCs/>
                <w:sz w:val="24"/>
                <w:szCs w:val="24"/>
              </w:rPr>
              <w:t>Pharmacists</w:t>
            </w:r>
            <w:r w:rsidR="00323688" w:rsidRPr="003425BD">
              <w:rPr>
                <w:b/>
                <w:bCs/>
                <w:sz w:val="24"/>
                <w:szCs w:val="24"/>
              </w:rPr>
              <w:t xml:space="preserve">: </w:t>
            </w:r>
          </w:p>
          <w:p w14:paraId="1F8853AD" w14:textId="69AF67C3" w:rsidR="00A168EB" w:rsidRPr="003425BD" w:rsidRDefault="00A168EB" w:rsidP="00A168EB">
            <w:pPr>
              <w:pStyle w:val="ListParagraph"/>
              <w:numPr>
                <w:ilvl w:val="0"/>
                <w:numId w:val="1"/>
              </w:numPr>
              <w:spacing w:line="276" w:lineRule="auto"/>
              <w:rPr>
                <w:sz w:val="24"/>
                <w:szCs w:val="24"/>
              </w:rPr>
            </w:pPr>
            <w:r w:rsidRPr="003425BD">
              <w:rPr>
                <w:sz w:val="24"/>
                <w:szCs w:val="24"/>
              </w:rPr>
              <w:t>Register (Insert) the pharmacy, Update pharmacy details, Delete pharmacy details</w:t>
            </w:r>
          </w:p>
          <w:p w14:paraId="4BFEE7EB" w14:textId="2244898C" w:rsidR="00A168EB" w:rsidRPr="003425BD" w:rsidRDefault="00A168EB" w:rsidP="00A168EB">
            <w:pPr>
              <w:pStyle w:val="ListParagraph"/>
              <w:numPr>
                <w:ilvl w:val="0"/>
                <w:numId w:val="1"/>
              </w:numPr>
              <w:spacing w:line="276" w:lineRule="auto"/>
              <w:rPr>
                <w:sz w:val="24"/>
                <w:szCs w:val="24"/>
              </w:rPr>
            </w:pPr>
            <w:r w:rsidRPr="003425BD">
              <w:rPr>
                <w:sz w:val="24"/>
                <w:szCs w:val="24"/>
              </w:rPr>
              <w:t>Manage prescriptions</w:t>
            </w:r>
          </w:p>
          <w:p w14:paraId="0D13F492" w14:textId="20199FC4" w:rsidR="00A168EB" w:rsidRPr="003425BD" w:rsidRDefault="00A168EB" w:rsidP="00CB10C5">
            <w:pPr>
              <w:pStyle w:val="ListParagraph"/>
              <w:numPr>
                <w:ilvl w:val="0"/>
                <w:numId w:val="7"/>
              </w:numPr>
              <w:spacing w:line="276" w:lineRule="auto"/>
              <w:rPr>
                <w:sz w:val="24"/>
                <w:szCs w:val="24"/>
              </w:rPr>
            </w:pPr>
            <w:r w:rsidRPr="003425BD">
              <w:rPr>
                <w:sz w:val="24"/>
                <w:szCs w:val="24"/>
              </w:rPr>
              <w:t>View</w:t>
            </w:r>
            <w:r w:rsidR="004D44F8" w:rsidRPr="003425BD">
              <w:rPr>
                <w:sz w:val="24"/>
                <w:szCs w:val="24"/>
              </w:rPr>
              <w:t xml:space="preserve"> and process the order</w:t>
            </w:r>
          </w:p>
          <w:p w14:paraId="1212EF29" w14:textId="7C3CDC20" w:rsidR="00CB10C5" w:rsidRPr="003425BD" w:rsidRDefault="00CB10C5" w:rsidP="00CB10C5">
            <w:pPr>
              <w:pStyle w:val="ListParagraph"/>
              <w:numPr>
                <w:ilvl w:val="0"/>
                <w:numId w:val="7"/>
              </w:numPr>
              <w:spacing w:line="276" w:lineRule="auto"/>
              <w:rPr>
                <w:sz w:val="24"/>
                <w:szCs w:val="24"/>
              </w:rPr>
            </w:pPr>
            <w:r w:rsidRPr="003425BD">
              <w:rPr>
                <w:sz w:val="24"/>
                <w:szCs w:val="24"/>
              </w:rPr>
              <w:t>Calculate the bill</w:t>
            </w:r>
          </w:p>
          <w:p w14:paraId="2846A636" w14:textId="77777777" w:rsidR="004D44F8" w:rsidRPr="003425BD" w:rsidRDefault="004D44F8" w:rsidP="004D44F8">
            <w:pPr>
              <w:spacing w:line="276" w:lineRule="auto"/>
              <w:rPr>
                <w:b/>
                <w:bCs/>
                <w:sz w:val="24"/>
                <w:szCs w:val="24"/>
              </w:rPr>
            </w:pPr>
            <w:r w:rsidRPr="003425BD">
              <w:rPr>
                <w:b/>
                <w:bCs/>
                <w:sz w:val="24"/>
                <w:szCs w:val="24"/>
              </w:rPr>
              <w:t xml:space="preserve">Pet Owner: </w:t>
            </w:r>
          </w:p>
          <w:p w14:paraId="02B4E805" w14:textId="144119A1" w:rsidR="004D44F8" w:rsidRPr="003425BD" w:rsidRDefault="004D44F8" w:rsidP="004D44F8">
            <w:pPr>
              <w:pStyle w:val="ListParagraph"/>
              <w:numPr>
                <w:ilvl w:val="0"/>
                <w:numId w:val="1"/>
              </w:numPr>
              <w:spacing w:line="276" w:lineRule="auto"/>
              <w:rPr>
                <w:sz w:val="24"/>
                <w:szCs w:val="24"/>
              </w:rPr>
            </w:pPr>
            <w:r w:rsidRPr="003425BD">
              <w:rPr>
                <w:sz w:val="24"/>
                <w:szCs w:val="24"/>
              </w:rPr>
              <w:t>Upload the prescription and accept make the order</w:t>
            </w:r>
          </w:p>
          <w:p w14:paraId="26A420BD" w14:textId="3EAD75AD" w:rsidR="00443F85" w:rsidRPr="004D44F8" w:rsidRDefault="00443F85" w:rsidP="004D44F8">
            <w:pPr>
              <w:pStyle w:val="ListParagraph"/>
              <w:spacing w:line="276" w:lineRule="auto"/>
              <w:ind w:left="1800"/>
              <w:rPr>
                <w:b/>
                <w:bCs/>
                <w:u w:val="single"/>
              </w:rPr>
            </w:pPr>
          </w:p>
        </w:tc>
        <w:tc>
          <w:tcPr>
            <w:tcW w:w="5066" w:type="dxa"/>
          </w:tcPr>
          <w:p w14:paraId="38E6126D" w14:textId="77777777" w:rsidR="004D44F8" w:rsidRDefault="004D44F8" w:rsidP="004D44F8">
            <w:pPr>
              <w:spacing w:line="276" w:lineRule="auto"/>
            </w:pPr>
          </w:p>
          <w:p w14:paraId="5CE4CF86" w14:textId="77777777" w:rsidR="004D44F8" w:rsidRDefault="004D44F8" w:rsidP="004D44F8">
            <w:pPr>
              <w:spacing w:line="276" w:lineRule="auto"/>
              <w:rPr>
                <w:b/>
                <w:bCs/>
              </w:rPr>
            </w:pPr>
          </w:p>
          <w:p w14:paraId="50FA263D" w14:textId="5BB57C08" w:rsidR="004D44F8" w:rsidRPr="003425BD" w:rsidRDefault="004D44F8" w:rsidP="004D44F8">
            <w:pPr>
              <w:spacing w:line="276" w:lineRule="auto"/>
              <w:rPr>
                <w:b/>
                <w:bCs/>
                <w:sz w:val="24"/>
                <w:szCs w:val="24"/>
              </w:rPr>
            </w:pPr>
            <w:r w:rsidRPr="003425BD">
              <w:rPr>
                <w:b/>
                <w:bCs/>
                <w:sz w:val="24"/>
                <w:szCs w:val="24"/>
              </w:rPr>
              <w:t>P</w:t>
            </w:r>
            <w:r w:rsidR="00CB10C5" w:rsidRPr="003425BD">
              <w:rPr>
                <w:b/>
                <w:bCs/>
                <w:sz w:val="24"/>
                <w:szCs w:val="24"/>
              </w:rPr>
              <w:t>et Transporter</w:t>
            </w:r>
            <w:r w:rsidRPr="003425BD">
              <w:rPr>
                <w:b/>
                <w:bCs/>
                <w:sz w:val="24"/>
                <w:szCs w:val="24"/>
              </w:rPr>
              <w:t xml:space="preserve">: </w:t>
            </w:r>
          </w:p>
          <w:p w14:paraId="2799D4D8" w14:textId="54CE302C" w:rsidR="004D44F8" w:rsidRPr="003425BD" w:rsidRDefault="004D44F8" w:rsidP="004D44F8">
            <w:pPr>
              <w:pStyle w:val="ListParagraph"/>
              <w:numPr>
                <w:ilvl w:val="0"/>
                <w:numId w:val="1"/>
              </w:numPr>
              <w:spacing w:line="276" w:lineRule="auto"/>
              <w:rPr>
                <w:sz w:val="24"/>
                <w:szCs w:val="24"/>
              </w:rPr>
            </w:pPr>
            <w:r w:rsidRPr="003425BD">
              <w:rPr>
                <w:sz w:val="24"/>
                <w:szCs w:val="24"/>
              </w:rPr>
              <w:t xml:space="preserve">Register (Insert) </w:t>
            </w:r>
            <w:r w:rsidR="00CB10C5" w:rsidRPr="003425BD">
              <w:rPr>
                <w:sz w:val="24"/>
                <w:szCs w:val="24"/>
              </w:rPr>
              <w:t>as a pet transport driver</w:t>
            </w:r>
            <w:r w:rsidRPr="003425BD">
              <w:rPr>
                <w:sz w:val="24"/>
                <w:szCs w:val="24"/>
              </w:rPr>
              <w:t>, Update p</w:t>
            </w:r>
            <w:r w:rsidR="00CB10C5" w:rsidRPr="003425BD">
              <w:rPr>
                <w:sz w:val="24"/>
                <w:szCs w:val="24"/>
              </w:rPr>
              <w:t>rofile</w:t>
            </w:r>
            <w:r w:rsidRPr="003425BD">
              <w:rPr>
                <w:sz w:val="24"/>
                <w:szCs w:val="24"/>
              </w:rPr>
              <w:t xml:space="preserve"> details, Delete p</w:t>
            </w:r>
            <w:r w:rsidR="00CB10C5" w:rsidRPr="003425BD">
              <w:rPr>
                <w:sz w:val="24"/>
                <w:szCs w:val="24"/>
              </w:rPr>
              <w:t>rofile</w:t>
            </w:r>
            <w:r w:rsidRPr="003425BD">
              <w:rPr>
                <w:sz w:val="24"/>
                <w:szCs w:val="24"/>
              </w:rPr>
              <w:t xml:space="preserve"> </w:t>
            </w:r>
          </w:p>
          <w:p w14:paraId="53871E69" w14:textId="22D896F8" w:rsidR="004D44F8" w:rsidRPr="003425BD" w:rsidRDefault="004D44F8" w:rsidP="004D44F8">
            <w:pPr>
              <w:pStyle w:val="ListParagraph"/>
              <w:numPr>
                <w:ilvl w:val="0"/>
                <w:numId w:val="1"/>
              </w:numPr>
              <w:spacing w:line="276" w:lineRule="auto"/>
              <w:rPr>
                <w:sz w:val="24"/>
                <w:szCs w:val="24"/>
              </w:rPr>
            </w:pPr>
            <w:r w:rsidRPr="003425BD">
              <w:rPr>
                <w:sz w:val="24"/>
                <w:szCs w:val="24"/>
              </w:rPr>
              <w:t xml:space="preserve">Manage </w:t>
            </w:r>
            <w:r w:rsidR="00CB10C5" w:rsidRPr="003425BD">
              <w:rPr>
                <w:sz w:val="24"/>
                <w:szCs w:val="24"/>
              </w:rPr>
              <w:t>trips</w:t>
            </w:r>
          </w:p>
          <w:p w14:paraId="3BF484A0" w14:textId="77777777" w:rsidR="00B50134" w:rsidRPr="003425BD" w:rsidRDefault="004D44F8" w:rsidP="00B50134">
            <w:pPr>
              <w:pStyle w:val="ListParagraph"/>
              <w:numPr>
                <w:ilvl w:val="0"/>
                <w:numId w:val="7"/>
              </w:numPr>
              <w:spacing w:line="276" w:lineRule="auto"/>
              <w:rPr>
                <w:sz w:val="24"/>
                <w:szCs w:val="24"/>
              </w:rPr>
            </w:pPr>
            <w:r w:rsidRPr="003425BD">
              <w:rPr>
                <w:sz w:val="24"/>
                <w:szCs w:val="24"/>
              </w:rPr>
              <w:t>View</w:t>
            </w:r>
            <w:r w:rsidR="00CB10C5" w:rsidRPr="003425BD">
              <w:rPr>
                <w:sz w:val="24"/>
                <w:szCs w:val="24"/>
              </w:rPr>
              <w:t>,</w:t>
            </w:r>
            <w:r w:rsidR="00B50134" w:rsidRPr="003425BD">
              <w:rPr>
                <w:sz w:val="24"/>
                <w:szCs w:val="24"/>
              </w:rPr>
              <w:t xml:space="preserve"> accept or cancel requested trips </w:t>
            </w:r>
          </w:p>
          <w:p w14:paraId="01A687FA" w14:textId="6C843C33" w:rsidR="004D44F8" w:rsidRPr="003425BD" w:rsidRDefault="00B50134" w:rsidP="00B50134">
            <w:pPr>
              <w:pStyle w:val="ListParagraph"/>
              <w:numPr>
                <w:ilvl w:val="0"/>
                <w:numId w:val="7"/>
              </w:numPr>
              <w:spacing w:line="276" w:lineRule="auto"/>
              <w:rPr>
                <w:sz w:val="24"/>
                <w:szCs w:val="24"/>
              </w:rPr>
            </w:pPr>
            <w:r w:rsidRPr="003425BD">
              <w:rPr>
                <w:sz w:val="24"/>
                <w:szCs w:val="24"/>
              </w:rPr>
              <w:t>Calculate the destination hire</w:t>
            </w:r>
            <w:r w:rsidR="00CB10C5" w:rsidRPr="003425BD">
              <w:rPr>
                <w:sz w:val="24"/>
                <w:szCs w:val="24"/>
              </w:rPr>
              <w:t xml:space="preserve"> </w:t>
            </w:r>
          </w:p>
          <w:p w14:paraId="6CBB2F86" w14:textId="77777777" w:rsidR="004D44F8" w:rsidRPr="003425BD" w:rsidRDefault="004D44F8" w:rsidP="004D44F8">
            <w:pPr>
              <w:spacing w:line="276" w:lineRule="auto"/>
              <w:rPr>
                <w:b/>
                <w:bCs/>
                <w:sz w:val="24"/>
                <w:szCs w:val="24"/>
              </w:rPr>
            </w:pPr>
            <w:r w:rsidRPr="003425BD">
              <w:rPr>
                <w:b/>
                <w:bCs/>
                <w:sz w:val="24"/>
                <w:szCs w:val="24"/>
              </w:rPr>
              <w:t xml:space="preserve">Pet Owner: </w:t>
            </w:r>
          </w:p>
          <w:p w14:paraId="641B203D" w14:textId="170637C7" w:rsidR="004D44F8" w:rsidRPr="003425BD" w:rsidRDefault="00B50134" w:rsidP="004D44F8">
            <w:pPr>
              <w:pStyle w:val="ListParagraph"/>
              <w:numPr>
                <w:ilvl w:val="0"/>
                <w:numId w:val="1"/>
              </w:numPr>
              <w:spacing w:line="276" w:lineRule="auto"/>
              <w:rPr>
                <w:sz w:val="24"/>
                <w:szCs w:val="24"/>
              </w:rPr>
            </w:pPr>
            <w:r w:rsidRPr="003425BD">
              <w:rPr>
                <w:sz w:val="24"/>
                <w:szCs w:val="24"/>
              </w:rPr>
              <w:t>Choose pet transport method</w:t>
            </w:r>
          </w:p>
          <w:p w14:paraId="649687F6" w14:textId="1E5E06AE" w:rsidR="00B50134" w:rsidRPr="003425BD" w:rsidRDefault="00B50134" w:rsidP="004D44F8">
            <w:pPr>
              <w:pStyle w:val="ListParagraph"/>
              <w:numPr>
                <w:ilvl w:val="0"/>
                <w:numId w:val="1"/>
              </w:numPr>
              <w:spacing w:line="276" w:lineRule="auto"/>
              <w:rPr>
                <w:sz w:val="24"/>
                <w:szCs w:val="24"/>
              </w:rPr>
            </w:pPr>
            <w:r w:rsidRPr="003425BD">
              <w:rPr>
                <w:sz w:val="24"/>
                <w:szCs w:val="24"/>
              </w:rPr>
              <w:t xml:space="preserve">View and connect with </w:t>
            </w:r>
            <w:r w:rsidR="00A602DC" w:rsidRPr="003425BD">
              <w:rPr>
                <w:sz w:val="24"/>
                <w:szCs w:val="24"/>
              </w:rPr>
              <w:t xml:space="preserve">a </w:t>
            </w:r>
            <w:r w:rsidRPr="003425BD">
              <w:rPr>
                <w:sz w:val="24"/>
                <w:szCs w:val="24"/>
              </w:rPr>
              <w:t>driver</w:t>
            </w:r>
          </w:p>
          <w:p w14:paraId="0188C23D" w14:textId="0ED9536C" w:rsidR="004D44F8" w:rsidRPr="004D44F8" w:rsidRDefault="004D44F8" w:rsidP="00443F85">
            <w:pPr>
              <w:spacing w:line="360" w:lineRule="auto"/>
              <w:jc w:val="center"/>
              <w:rPr>
                <w:b/>
                <w:bCs/>
                <w:u w:val="single"/>
              </w:rPr>
            </w:pPr>
          </w:p>
        </w:tc>
      </w:tr>
    </w:tbl>
    <w:p w14:paraId="5D9D8654" w14:textId="14E1526F" w:rsidR="00443F85" w:rsidRPr="00443F85" w:rsidRDefault="00443F85" w:rsidP="00443F85">
      <w:pPr>
        <w:spacing w:line="360" w:lineRule="auto"/>
        <w:jc w:val="both"/>
        <w:rPr>
          <w:b/>
          <w:bCs/>
          <w:sz w:val="36"/>
          <w:szCs w:val="36"/>
          <w:u w:val="single"/>
        </w:rPr>
      </w:pPr>
    </w:p>
    <w:p w14:paraId="006E405E" w14:textId="24F7CE31" w:rsidR="00C50CA2" w:rsidRPr="003425BD" w:rsidRDefault="003425BD" w:rsidP="000035F0">
      <w:pPr>
        <w:spacing w:line="0" w:lineRule="atLeast"/>
        <w:rPr>
          <w:b/>
          <w:bCs/>
          <w:noProof/>
          <w:sz w:val="36"/>
          <w:szCs w:val="36"/>
        </w:rPr>
      </w:pPr>
      <w:r>
        <w:rPr>
          <w:b/>
          <w:bCs/>
          <w:noProof/>
          <w:sz w:val="36"/>
          <w:szCs w:val="36"/>
        </w:rPr>
        <w:t xml:space="preserve">   </w:t>
      </w:r>
      <w:r w:rsidRPr="003425BD">
        <w:rPr>
          <w:b/>
          <w:bCs/>
          <w:noProof/>
          <w:sz w:val="36"/>
          <w:szCs w:val="36"/>
        </w:rPr>
        <w:t xml:space="preserve"> </w:t>
      </w:r>
      <w:r w:rsidR="00C50CA2" w:rsidRPr="003425BD">
        <w:rPr>
          <w:b/>
          <w:bCs/>
          <w:noProof/>
          <w:sz w:val="36"/>
          <w:szCs w:val="36"/>
        </w:rPr>
        <w:t xml:space="preserve">Manage pet records, Handle appointments, View pet clinics </w:t>
      </w:r>
    </w:p>
    <w:p w14:paraId="31794B28" w14:textId="483D8488" w:rsidR="000A3F13" w:rsidRPr="003425BD" w:rsidRDefault="00C50CA2" w:rsidP="000035F0">
      <w:pPr>
        <w:spacing w:line="0" w:lineRule="atLeast"/>
        <w:rPr>
          <w:b/>
          <w:bCs/>
          <w:sz w:val="36"/>
          <w:szCs w:val="36"/>
        </w:rPr>
      </w:pPr>
      <w:r w:rsidRPr="003425BD">
        <w:rPr>
          <w:noProof/>
          <w:sz w:val="36"/>
          <w:szCs w:val="36"/>
        </w:rPr>
        <w:t xml:space="preserve">   </w:t>
      </w:r>
      <w:r w:rsidRPr="003425BD">
        <w:rPr>
          <w:b/>
          <w:bCs/>
          <w:noProof/>
          <w:sz w:val="36"/>
          <w:szCs w:val="36"/>
        </w:rPr>
        <w:t xml:space="preserve">      </w:t>
      </w:r>
      <w:r w:rsidR="003425BD">
        <w:rPr>
          <w:b/>
          <w:bCs/>
          <w:noProof/>
          <w:sz w:val="36"/>
          <w:szCs w:val="36"/>
        </w:rPr>
        <w:t xml:space="preserve">                          </w:t>
      </w:r>
      <w:r w:rsidRPr="003425BD">
        <w:rPr>
          <w:b/>
          <w:bCs/>
          <w:noProof/>
          <w:sz w:val="36"/>
          <w:szCs w:val="36"/>
        </w:rPr>
        <w:t>and Make an appointment</w:t>
      </w:r>
    </w:p>
    <w:p w14:paraId="1608EFE9" w14:textId="5575EA08" w:rsidR="000A3F13" w:rsidRPr="003425BD" w:rsidRDefault="000A3F13" w:rsidP="00DB690B">
      <w:pPr>
        <w:spacing w:line="0" w:lineRule="atLeast"/>
        <w:rPr>
          <w:sz w:val="36"/>
          <w:szCs w:val="36"/>
        </w:rPr>
      </w:pPr>
    </w:p>
    <w:p w14:paraId="441DD2AB" w14:textId="7093F5DD" w:rsidR="00C50CA2" w:rsidRPr="003425BD" w:rsidRDefault="00C50CA2" w:rsidP="00DB690B">
      <w:pPr>
        <w:spacing w:line="0" w:lineRule="atLeast"/>
        <w:rPr>
          <w:sz w:val="36"/>
          <w:szCs w:val="36"/>
        </w:rPr>
      </w:pPr>
    </w:p>
    <w:p w14:paraId="46959DE9" w14:textId="7E25C16A" w:rsidR="000A3F13" w:rsidRDefault="00D96DC1" w:rsidP="000035F0">
      <w:pPr>
        <w:spacing w:line="0" w:lineRule="atLeast"/>
        <w:rPr>
          <w:sz w:val="24"/>
          <w:szCs w:val="24"/>
        </w:rPr>
      </w:pPr>
      <w:r>
        <w:rPr>
          <w:noProof/>
        </w:rPr>
        <w:drawing>
          <wp:anchor distT="0" distB="0" distL="114300" distR="114300" simplePos="0" relativeHeight="251663360" behindDoc="0" locked="0" layoutInCell="1" allowOverlap="1" wp14:anchorId="11ABF7FC" wp14:editId="5F2C440A">
            <wp:simplePos x="0" y="0"/>
            <wp:positionH relativeFrom="margin">
              <wp:posOffset>3390900</wp:posOffset>
            </wp:positionH>
            <wp:positionV relativeFrom="paragraph">
              <wp:posOffset>11430</wp:posOffset>
            </wp:positionV>
            <wp:extent cx="2676525" cy="2510155"/>
            <wp:effectExtent l="0" t="0" r="9525" b="4445"/>
            <wp:wrapSquare wrapText="bothSides"/>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676525" cy="2510155"/>
                    </a:xfrm>
                    <a:prstGeom prst="rect">
                      <a:avLst/>
                    </a:prstGeom>
                  </pic:spPr>
                </pic:pic>
              </a:graphicData>
            </a:graphic>
            <wp14:sizeRelH relativeFrom="margin">
              <wp14:pctWidth>0</wp14:pctWidth>
            </wp14:sizeRelH>
            <wp14:sizeRelV relativeFrom="margin">
              <wp14:pctHeight>0</wp14:pctHeight>
            </wp14:sizeRelV>
          </wp:anchor>
        </w:drawing>
      </w:r>
      <w:r w:rsidR="00C50CA2">
        <w:rPr>
          <w:noProof/>
        </w:rPr>
        <w:drawing>
          <wp:anchor distT="0" distB="0" distL="114300" distR="114300" simplePos="0" relativeHeight="251664384" behindDoc="0" locked="0" layoutInCell="1" allowOverlap="1" wp14:anchorId="64B84624" wp14:editId="28CF1800">
            <wp:simplePos x="0" y="0"/>
            <wp:positionH relativeFrom="column">
              <wp:posOffset>9525</wp:posOffset>
            </wp:positionH>
            <wp:positionV relativeFrom="paragraph">
              <wp:posOffset>12700</wp:posOffset>
            </wp:positionV>
            <wp:extent cx="2744470" cy="2581275"/>
            <wp:effectExtent l="0" t="0" r="0" b="9525"/>
            <wp:wrapSquare wrapText="bothSides"/>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744470" cy="2581275"/>
                    </a:xfrm>
                    <a:prstGeom prst="rect">
                      <a:avLst/>
                    </a:prstGeom>
                  </pic:spPr>
                </pic:pic>
              </a:graphicData>
            </a:graphic>
            <wp14:sizeRelH relativeFrom="margin">
              <wp14:pctWidth>0</wp14:pctWidth>
            </wp14:sizeRelH>
            <wp14:sizeRelV relativeFrom="margin">
              <wp14:pctHeight>0</wp14:pctHeight>
            </wp14:sizeRelV>
          </wp:anchor>
        </w:drawing>
      </w:r>
    </w:p>
    <w:p w14:paraId="1848C4D2" w14:textId="550B766D" w:rsidR="000A3F13" w:rsidRPr="005E070B" w:rsidRDefault="000A3F13" w:rsidP="000035F0">
      <w:pPr>
        <w:spacing w:line="0" w:lineRule="atLeast"/>
        <w:rPr>
          <w:sz w:val="24"/>
          <w:szCs w:val="24"/>
        </w:rPr>
      </w:pPr>
    </w:p>
    <w:p w14:paraId="122808F1" w14:textId="23DC89C2" w:rsidR="000A3F13" w:rsidRPr="005E070B" w:rsidRDefault="000A3F13" w:rsidP="000035F0">
      <w:pPr>
        <w:spacing w:line="0" w:lineRule="atLeast"/>
        <w:rPr>
          <w:sz w:val="24"/>
          <w:szCs w:val="24"/>
        </w:rPr>
      </w:pPr>
    </w:p>
    <w:bookmarkEnd w:id="0"/>
    <w:p w14:paraId="04033DC0" w14:textId="7B135F32" w:rsidR="000A3F13" w:rsidRPr="005E070B" w:rsidRDefault="000A3F13" w:rsidP="000035F0">
      <w:pPr>
        <w:spacing w:line="0" w:lineRule="atLeast"/>
        <w:rPr>
          <w:sz w:val="24"/>
          <w:szCs w:val="24"/>
        </w:rPr>
      </w:pPr>
    </w:p>
    <w:p w14:paraId="2F965266" w14:textId="5B33B9DC" w:rsidR="000A3F13" w:rsidRPr="005E070B" w:rsidRDefault="000A3F13">
      <w:pPr>
        <w:spacing w:line="0" w:lineRule="atLeast"/>
        <w:rPr>
          <w:sz w:val="24"/>
          <w:szCs w:val="24"/>
        </w:rPr>
      </w:pPr>
    </w:p>
    <w:p w14:paraId="2388C6F5" w14:textId="19D7A2CB" w:rsidR="000A3F13" w:rsidRPr="005E070B" w:rsidRDefault="000A3F13">
      <w:pPr>
        <w:spacing w:line="0" w:lineRule="atLeast"/>
        <w:rPr>
          <w:sz w:val="24"/>
          <w:szCs w:val="24"/>
        </w:rPr>
      </w:pPr>
    </w:p>
    <w:p w14:paraId="6E09A536" w14:textId="05A6D6FE" w:rsidR="000A3F13" w:rsidRPr="005E070B" w:rsidRDefault="000A3F13">
      <w:pPr>
        <w:spacing w:line="0" w:lineRule="atLeast"/>
        <w:rPr>
          <w:sz w:val="24"/>
          <w:szCs w:val="24"/>
        </w:rPr>
      </w:pPr>
    </w:p>
    <w:p w14:paraId="33276C17" w14:textId="7A62EE90" w:rsidR="000A3F13" w:rsidRPr="005E070B" w:rsidRDefault="000A3F13">
      <w:pPr>
        <w:spacing w:line="0" w:lineRule="atLeast"/>
        <w:rPr>
          <w:sz w:val="24"/>
          <w:szCs w:val="24"/>
        </w:rPr>
      </w:pPr>
    </w:p>
    <w:p w14:paraId="2F8861ED" w14:textId="784CFCB9" w:rsidR="000A3F13" w:rsidRPr="005E070B" w:rsidRDefault="000A3F13">
      <w:pPr>
        <w:spacing w:line="0" w:lineRule="atLeast"/>
        <w:rPr>
          <w:sz w:val="24"/>
          <w:szCs w:val="24"/>
        </w:rPr>
      </w:pPr>
    </w:p>
    <w:p w14:paraId="059030EC" w14:textId="3E2746BD" w:rsidR="000A3F13" w:rsidRPr="005E070B" w:rsidRDefault="000A3F13">
      <w:pPr>
        <w:spacing w:line="0" w:lineRule="atLeast"/>
        <w:rPr>
          <w:sz w:val="24"/>
          <w:szCs w:val="24"/>
        </w:rPr>
      </w:pPr>
    </w:p>
    <w:p w14:paraId="3F15CD88" w14:textId="16E01E68" w:rsidR="000A3F13" w:rsidRPr="005E070B" w:rsidRDefault="000A3F13">
      <w:pPr>
        <w:spacing w:line="0" w:lineRule="atLeast"/>
        <w:rPr>
          <w:sz w:val="24"/>
          <w:szCs w:val="24"/>
        </w:rPr>
      </w:pPr>
    </w:p>
    <w:p w14:paraId="7867664C" w14:textId="3E45283F" w:rsidR="000A3F13" w:rsidRPr="005E070B" w:rsidRDefault="000A3F13">
      <w:pPr>
        <w:spacing w:line="0" w:lineRule="atLeast"/>
        <w:rPr>
          <w:sz w:val="24"/>
          <w:szCs w:val="24"/>
        </w:rPr>
      </w:pPr>
    </w:p>
    <w:p w14:paraId="09E99951" w14:textId="184DBFBD" w:rsidR="000A3F13" w:rsidRPr="005E070B" w:rsidRDefault="000A3F13">
      <w:pPr>
        <w:spacing w:line="0" w:lineRule="atLeast"/>
        <w:rPr>
          <w:sz w:val="24"/>
          <w:szCs w:val="24"/>
        </w:rPr>
      </w:pPr>
    </w:p>
    <w:p w14:paraId="06380709" w14:textId="366B8EEA" w:rsidR="000A3F13" w:rsidRPr="005E070B" w:rsidRDefault="00A6277D">
      <w:pPr>
        <w:spacing w:line="0" w:lineRule="atLeast"/>
        <w:rPr>
          <w:sz w:val="24"/>
          <w:szCs w:val="24"/>
        </w:rPr>
      </w:pPr>
      <w:r w:rsidRPr="005E070B">
        <w:rPr>
          <w:noProof/>
          <w:sz w:val="24"/>
          <w:szCs w:val="24"/>
        </w:rPr>
        <mc:AlternateContent>
          <mc:Choice Requires="wps">
            <w:drawing>
              <wp:anchor distT="0" distB="0" distL="114300" distR="114300" simplePos="0" relativeHeight="251670528" behindDoc="0" locked="0" layoutInCell="1" allowOverlap="1" wp14:anchorId="6B86D926" wp14:editId="76394BBF">
                <wp:simplePos x="0" y="0"/>
                <wp:positionH relativeFrom="column">
                  <wp:posOffset>-26670</wp:posOffset>
                </wp:positionH>
                <wp:positionV relativeFrom="paragraph">
                  <wp:posOffset>197485</wp:posOffset>
                </wp:positionV>
                <wp:extent cx="3178175" cy="2557780"/>
                <wp:effectExtent l="0" t="0" r="0" b="0"/>
                <wp:wrapNone/>
                <wp:docPr id="3" name="Text Box 3"/>
                <wp:cNvGraphicFramePr/>
                <a:graphic xmlns:a="http://schemas.openxmlformats.org/drawingml/2006/main">
                  <a:graphicData uri="http://schemas.microsoft.com/office/word/2010/wordprocessingShape">
                    <wps:wsp>
                      <wps:cNvSpPr txBox="1"/>
                      <wps:spPr>
                        <a:xfrm>
                          <a:off x="0" y="0"/>
                          <a:ext cx="3178175" cy="2557780"/>
                        </a:xfrm>
                        <a:prstGeom prst="rect">
                          <a:avLst/>
                        </a:prstGeom>
                        <a:noFill/>
                        <a:ln w="6350">
                          <a:noFill/>
                        </a:ln>
                      </wps:spPr>
                      <wps:txbx>
                        <w:txbxContent>
                          <w:p w14:paraId="2F9CB423" w14:textId="24D97091" w:rsidR="00A35637" w:rsidRDefault="00A35637" w:rsidP="007D3B28">
                            <w:pPr>
                              <w:rPr>
                                <w:b/>
                                <w:bCs/>
                                <w:sz w:val="24"/>
                                <w:szCs w:val="24"/>
                              </w:rPr>
                            </w:pPr>
                            <w:r w:rsidRPr="007D3B28">
                              <w:rPr>
                                <w:b/>
                                <w:bCs/>
                                <w:sz w:val="24"/>
                                <w:szCs w:val="24"/>
                              </w:rPr>
                              <w:t>Pet Owner Login</w:t>
                            </w:r>
                          </w:p>
                          <w:p w14:paraId="44C036BA" w14:textId="77777777" w:rsidR="006D1F9D" w:rsidRPr="007D3B28" w:rsidRDefault="006D1F9D" w:rsidP="007D3B28">
                            <w:pPr>
                              <w:rPr>
                                <w:b/>
                                <w:bCs/>
                                <w:sz w:val="24"/>
                                <w:szCs w:val="24"/>
                              </w:rPr>
                            </w:pPr>
                          </w:p>
                          <w:p w14:paraId="379FBECC" w14:textId="64879E1E" w:rsidR="00A35637" w:rsidRPr="007D3B28" w:rsidRDefault="00A35637" w:rsidP="007D3B28">
                            <w:pPr>
                              <w:rPr>
                                <w:sz w:val="24"/>
                                <w:szCs w:val="24"/>
                              </w:rPr>
                            </w:pPr>
                            <w:r w:rsidRPr="007D3B28">
                              <w:rPr>
                                <w:sz w:val="24"/>
                                <w:szCs w:val="24"/>
                              </w:rPr>
                              <w:t>Pet owner can login to the system by providing their email and password. If the pet owner hasn’t registered to the system, yet they can be registered by clicking the provided link in the be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86D926" id="Text Box 3" o:spid="_x0000_s1029" type="#_x0000_t202" style="position:absolute;margin-left:-2.1pt;margin-top:15.55pt;width:250.25pt;height:201.4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" filled="f" stroked="f" strokeweight=".5pt">
                <v:textbox>
                  <w:txbxContent>
                    <w:p w14:paraId="2F9CB423" w14:textId="24D97091" w:rsidR="00A35637" w:rsidRDefault="00A35637" w:rsidP="007D3B28">
                      <w:pPr>
                        <w:rPr>
                          <w:b/>
                          <w:bCs/>
                          <w:sz w:val="24"/>
                          <w:szCs w:val="24"/>
                        </w:rPr>
                      </w:pPr>
                      <w:r w:rsidRPr="007D3B28">
                        <w:rPr>
                          <w:b/>
                          <w:bCs/>
                          <w:sz w:val="24"/>
                          <w:szCs w:val="24"/>
                        </w:rPr>
                        <w:t>Pet Owner Login</w:t>
                      </w:r>
                    </w:p>
                    <w:p w14:paraId="44C036BA" w14:textId="77777777" w:rsidR="006D1F9D" w:rsidRPr="007D3B28" w:rsidRDefault="006D1F9D" w:rsidP="007D3B28">
                      <w:pPr>
                        <w:rPr>
                          <w:b/>
                          <w:bCs/>
                          <w:sz w:val="24"/>
                          <w:szCs w:val="24"/>
                        </w:rPr>
                      </w:pPr>
                    </w:p>
                    <w:p w14:paraId="379FBECC" w14:textId="64879E1E" w:rsidR="00A35637" w:rsidRPr="007D3B28" w:rsidRDefault="00A35637" w:rsidP="007D3B28">
                      <w:pPr>
                        <w:rPr>
                          <w:sz w:val="24"/>
                          <w:szCs w:val="24"/>
                        </w:rPr>
                      </w:pPr>
                      <w:r w:rsidRPr="007D3B28">
                        <w:rPr>
                          <w:sz w:val="24"/>
                          <w:szCs w:val="24"/>
                        </w:rPr>
                        <w:t>Pet owner can login to the system by providing their email and password. If the pet owner hasn’t registered to the system, yet they can be registered by clicking the provided link in the below.</w:t>
                      </w:r>
                    </w:p>
                  </w:txbxContent>
                </v:textbox>
              </v:shape>
            </w:pict>
          </mc:Fallback>
        </mc:AlternateContent>
      </w:r>
    </w:p>
    <w:p w14:paraId="7EE098C9" w14:textId="26C1D2DF" w:rsidR="000A3F13" w:rsidRPr="005E070B" w:rsidRDefault="00617BC1" w:rsidP="005D441B">
      <w:pPr>
        <w:tabs>
          <w:tab w:val="left" w:pos="3098"/>
        </w:tabs>
        <w:spacing w:line="0" w:lineRule="atLeast"/>
        <w:rPr>
          <w:sz w:val="24"/>
          <w:szCs w:val="24"/>
        </w:rPr>
      </w:pPr>
      <w:r w:rsidRPr="005E070B">
        <w:rPr>
          <w:noProof/>
          <w:sz w:val="24"/>
          <w:szCs w:val="24"/>
        </w:rPr>
        <mc:AlternateContent>
          <mc:Choice Requires="wps">
            <w:drawing>
              <wp:anchor distT="0" distB="0" distL="114300" distR="114300" simplePos="0" relativeHeight="251672576" behindDoc="0" locked="0" layoutInCell="1" allowOverlap="1" wp14:anchorId="20CCF14D" wp14:editId="28000F2E">
                <wp:simplePos x="0" y="0"/>
                <wp:positionH relativeFrom="column">
                  <wp:posOffset>3321050</wp:posOffset>
                </wp:positionH>
                <wp:positionV relativeFrom="paragraph">
                  <wp:posOffset>43815</wp:posOffset>
                </wp:positionV>
                <wp:extent cx="3178175" cy="191008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78175" cy="1910080"/>
                        </a:xfrm>
                        <a:prstGeom prst="rect">
                          <a:avLst/>
                        </a:prstGeom>
                        <a:noFill/>
                        <a:ln w="6350">
                          <a:noFill/>
                        </a:ln>
                      </wps:spPr>
                      <wps:txbx>
                        <w:txbxContent>
                          <w:p w14:paraId="1A07D15B" w14:textId="347AD601" w:rsidR="004918C1" w:rsidRDefault="004918C1" w:rsidP="007D3B28">
                            <w:pPr>
                              <w:rPr>
                                <w:b/>
                                <w:bCs/>
                                <w:sz w:val="24"/>
                                <w:szCs w:val="24"/>
                              </w:rPr>
                            </w:pPr>
                            <w:r w:rsidRPr="0043397C">
                              <w:rPr>
                                <w:b/>
                                <w:bCs/>
                                <w:sz w:val="24"/>
                                <w:szCs w:val="24"/>
                              </w:rPr>
                              <w:t>Register New Pet Owner</w:t>
                            </w:r>
                          </w:p>
                          <w:p w14:paraId="6770C2EC" w14:textId="77777777" w:rsidR="0022280A" w:rsidRPr="0043397C" w:rsidRDefault="0022280A" w:rsidP="007D3B28">
                            <w:pPr>
                              <w:rPr>
                                <w:b/>
                                <w:bCs/>
                                <w:sz w:val="24"/>
                                <w:szCs w:val="24"/>
                              </w:rPr>
                            </w:pPr>
                          </w:p>
                          <w:p w14:paraId="00AA5329" w14:textId="19EB6B55" w:rsidR="004918C1" w:rsidRPr="0043397C" w:rsidRDefault="004918C1" w:rsidP="007D3B28">
                            <w:pPr>
                              <w:rPr>
                                <w:sz w:val="24"/>
                                <w:szCs w:val="24"/>
                              </w:rPr>
                            </w:pPr>
                            <w:r w:rsidRPr="0043397C">
                              <w:rPr>
                                <w:sz w:val="24"/>
                                <w:szCs w:val="24"/>
                              </w:rPr>
                              <w:t>Pet owner can register to the system by entering valid credentials. Then the pet owner will be able to login to the home page. If the doctor already has an account, he or she can go to the login page by clicking the provided link in the bott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CF14D" id="Text Box 4" o:spid="_x0000_s1030" type="#_x0000_t202" style="position:absolute;margin-left:261.5pt;margin-top:3.45pt;width:250.25pt;height:150.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" filled="f" stroked="f" strokeweight=".5pt">
                <v:textbox>
                  <w:txbxContent>
                    <w:p w14:paraId="1A07D15B" w14:textId="347AD601" w:rsidR="004918C1" w:rsidRDefault="004918C1" w:rsidP="007D3B28">
                      <w:pPr>
                        <w:rPr>
                          <w:b/>
                          <w:bCs/>
                          <w:sz w:val="24"/>
                          <w:szCs w:val="24"/>
                        </w:rPr>
                      </w:pPr>
                      <w:r w:rsidRPr="0043397C">
                        <w:rPr>
                          <w:b/>
                          <w:bCs/>
                          <w:sz w:val="24"/>
                          <w:szCs w:val="24"/>
                        </w:rPr>
                        <w:t>Register New Pet Owner</w:t>
                      </w:r>
                    </w:p>
                    <w:p w14:paraId="6770C2EC" w14:textId="77777777" w:rsidR="0022280A" w:rsidRPr="0043397C" w:rsidRDefault="0022280A" w:rsidP="007D3B28">
                      <w:pPr>
                        <w:rPr>
                          <w:b/>
                          <w:bCs/>
                          <w:sz w:val="24"/>
                          <w:szCs w:val="24"/>
                        </w:rPr>
                      </w:pPr>
                    </w:p>
                    <w:p w14:paraId="00AA5329" w14:textId="19EB6B55" w:rsidR="004918C1" w:rsidRPr="0043397C" w:rsidRDefault="004918C1" w:rsidP="007D3B28">
                      <w:pPr>
                        <w:rPr>
                          <w:sz w:val="24"/>
                          <w:szCs w:val="24"/>
                        </w:rPr>
                      </w:pPr>
                      <w:r w:rsidRPr="0043397C">
                        <w:rPr>
                          <w:sz w:val="24"/>
                          <w:szCs w:val="24"/>
                        </w:rPr>
                        <w:t>Pet owner can register to the system by entering valid credentials. Then the pet owner will be able to login to the home page. If the doctor already has an account, he or she can go to the login page by clicking the provided link in the bottom.</w:t>
                      </w:r>
                    </w:p>
                  </w:txbxContent>
                </v:textbox>
              </v:shape>
            </w:pict>
          </mc:Fallback>
        </mc:AlternateContent>
      </w:r>
      <w:r w:rsidR="005D441B" w:rsidRPr="005E070B">
        <w:rPr>
          <w:sz w:val="24"/>
          <w:szCs w:val="24"/>
        </w:rPr>
        <w:tab/>
      </w:r>
    </w:p>
    <w:p w14:paraId="36CF18B2" w14:textId="5FEED68C" w:rsidR="000A3F13" w:rsidRPr="005E070B" w:rsidRDefault="000A3F13">
      <w:pPr>
        <w:spacing w:line="0" w:lineRule="atLeast"/>
        <w:rPr>
          <w:sz w:val="24"/>
          <w:szCs w:val="24"/>
        </w:rPr>
      </w:pPr>
    </w:p>
    <w:p w14:paraId="27C679AC" w14:textId="53D9A39D" w:rsidR="000A3F13" w:rsidRPr="005E070B" w:rsidRDefault="000A3F13">
      <w:pPr>
        <w:spacing w:line="0" w:lineRule="atLeast"/>
        <w:rPr>
          <w:sz w:val="24"/>
          <w:szCs w:val="24"/>
        </w:rPr>
      </w:pPr>
    </w:p>
    <w:p w14:paraId="3A0BE55B" w14:textId="753F9F27" w:rsidR="000A3F13" w:rsidRPr="005E070B" w:rsidRDefault="000A3F13">
      <w:pPr>
        <w:spacing w:line="0" w:lineRule="atLeast"/>
        <w:rPr>
          <w:sz w:val="24"/>
          <w:szCs w:val="24"/>
        </w:rPr>
      </w:pPr>
    </w:p>
    <w:p w14:paraId="16B85816" w14:textId="68C96FD9" w:rsidR="000A3F13" w:rsidRPr="005E070B" w:rsidRDefault="000A3F13">
      <w:pPr>
        <w:spacing w:line="0" w:lineRule="atLeast"/>
        <w:rPr>
          <w:sz w:val="24"/>
          <w:szCs w:val="24"/>
        </w:rPr>
      </w:pPr>
    </w:p>
    <w:p w14:paraId="68523EB1" w14:textId="68491783" w:rsidR="000A3F13" w:rsidRPr="005E070B" w:rsidRDefault="000A3F13">
      <w:pPr>
        <w:spacing w:line="0" w:lineRule="atLeast"/>
        <w:rPr>
          <w:sz w:val="24"/>
          <w:szCs w:val="24"/>
        </w:rPr>
      </w:pPr>
    </w:p>
    <w:p w14:paraId="38F1FFF3" w14:textId="2C183D56" w:rsidR="000A3F13" w:rsidRPr="005E070B" w:rsidRDefault="000A3F13">
      <w:pPr>
        <w:spacing w:line="0" w:lineRule="atLeast"/>
        <w:rPr>
          <w:sz w:val="24"/>
          <w:szCs w:val="24"/>
        </w:rPr>
      </w:pPr>
    </w:p>
    <w:p w14:paraId="6B67862C" w14:textId="4A4BA4C5" w:rsidR="000A3F13" w:rsidRPr="005E070B" w:rsidRDefault="000A3F13">
      <w:pPr>
        <w:spacing w:line="0" w:lineRule="atLeast"/>
        <w:rPr>
          <w:sz w:val="24"/>
          <w:szCs w:val="24"/>
        </w:rPr>
      </w:pPr>
    </w:p>
    <w:p w14:paraId="14CD7EA3" w14:textId="1026E1F3" w:rsidR="000A3F13" w:rsidRPr="005E070B" w:rsidRDefault="000A3F13">
      <w:pPr>
        <w:spacing w:line="0" w:lineRule="atLeast"/>
        <w:rPr>
          <w:sz w:val="24"/>
          <w:szCs w:val="24"/>
        </w:rPr>
      </w:pPr>
    </w:p>
    <w:p w14:paraId="09BBCF37" w14:textId="2D7D6014" w:rsidR="000A3F13" w:rsidRPr="005E070B" w:rsidRDefault="007944BD">
      <w:pPr>
        <w:spacing w:line="0" w:lineRule="atLeast"/>
        <w:rPr>
          <w:sz w:val="24"/>
          <w:szCs w:val="24"/>
        </w:rPr>
      </w:pPr>
      <w:r w:rsidRPr="005E070B">
        <w:rPr>
          <w:noProof/>
          <w:sz w:val="24"/>
          <w:szCs w:val="24"/>
        </w:rPr>
        <w:lastRenderedPageBreak/>
        <w:drawing>
          <wp:anchor distT="0" distB="0" distL="114300" distR="114300" simplePos="0" relativeHeight="251687936" behindDoc="0" locked="0" layoutInCell="1" allowOverlap="1" wp14:anchorId="39ECE89F" wp14:editId="7DDB412E">
            <wp:simplePos x="0" y="0"/>
            <wp:positionH relativeFrom="margin">
              <wp:posOffset>3387725</wp:posOffset>
            </wp:positionH>
            <wp:positionV relativeFrom="paragraph">
              <wp:posOffset>124460</wp:posOffset>
            </wp:positionV>
            <wp:extent cx="2534920" cy="2425700"/>
            <wp:effectExtent l="0" t="0" r="0" b="0"/>
            <wp:wrapSquare wrapText="bothSides"/>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4920" cy="2425700"/>
                    </a:xfrm>
                    <a:prstGeom prst="rect">
                      <a:avLst/>
                    </a:prstGeom>
                  </pic:spPr>
                </pic:pic>
              </a:graphicData>
            </a:graphic>
            <wp14:sizeRelH relativeFrom="margin">
              <wp14:pctWidth>0</wp14:pctWidth>
            </wp14:sizeRelH>
            <wp14:sizeRelV relativeFrom="margin">
              <wp14:pctHeight>0</wp14:pctHeight>
            </wp14:sizeRelV>
          </wp:anchor>
        </w:drawing>
      </w:r>
      <w:r w:rsidR="00D96DC1" w:rsidRPr="005E070B">
        <w:rPr>
          <w:noProof/>
          <w:sz w:val="24"/>
          <w:szCs w:val="24"/>
        </w:rPr>
        <w:drawing>
          <wp:anchor distT="0" distB="0" distL="114300" distR="114300" simplePos="0" relativeHeight="251669504" behindDoc="0" locked="0" layoutInCell="1" allowOverlap="1" wp14:anchorId="674AEE2C" wp14:editId="44D88FA2">
            <wp:simplePos x="0" y="0"/>
            <wp:positionH relativeFrom="margin">
              <wp:posOffset>88900</wp:posOffset>
            </wp:positionH>
            <wp:positionV relativeFrom="paragraph">
              <wp:posOffset>41910</wp:posOffset>
            </wp:positionV>
            <wp:extent cx="2635250" cy="25069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35250" cy="2506980"/>
                    </a:xfrm>
                    <a:prstGeom prst="rect">
                      <a:avLst/>
                    </a:prstGeom>
                  </pic:spPr>
                </pic:pic>
              </a:graphicData>
            </a:graphic>
            <wp14:sizeRelH relativeFrom="margin">
              <wp14:pctWidth>0</wp14:pctWidth>
            </wp14:sizeRelH>
            <wp14:sizeRelV relativeFrom="margin">
              <wp14:pctHeight>0</wp14:pctHeight>
            </wp14:sizeRelV>
          </wp:anchor>
        </w:drawing>
      </w:r>
    </w:p>
    <w:p w14:paraId="4B4128BE" w14:textId="46BC4A20" w:rsidR="000A3F13" w:rsidRPr="005E070B" w:rsidRDefault="000A3F13">
      <w:pPr>
        <w:spacing w:line="0" w:lineRule="atLeast"/>
        <w:rPr>
          <w:sz w:val="24"/>
          <w:szCs w:val="24"/>
        </w:rPr>
      </w:pPr>
    </w:p>
    <w:p w14:paraId="26CA8267" w14:textId="01DD995E" w:rsidR="000A3F13" w:rsidRPr="005E070B" w:rsidRDefault="000A3F13">
      <w:pPr>
        <w:spacing w:line="0" w:lineRule="atLeast"/>
        <w:rPr>
          <w:sz w:val="24"/>
          <w:szCs w:val="24"/>
        </w:rPr>
      </w:pPr>
    </w:p>
    <w:p w14:paraId="1AE59B65" w14:textId="514D4D49" w:rsidR="000A3F13" w:rsidRPr="005E070B" w:rsidRDefault="000A3F13">
      <w:pPr>
        <w:spacing w:line="0" w:lineRule="atLeast"/>
        <w:rPr>
          <w:sz w:val="24"/>
          <w:szCs w:val="24"/>
        </w:rPr>
      </w:pPr>
    </w:p>
    <w:p w14:paraId="5E02A4C6" w14:textId="0716407C" w:rsidR="000A3F13" w:rsidRPr="005E070B" w:rsidRDefault="000A3F13">
      <w:pPr>
        <w:spacing w:line="0" w:lineRule="atLeast"/>
        <w:rPr>
          <w:sz w:val="24"/>
          <w:szCs w:val="24"/>
        </w:rPr>
      </w:pPr>
    </w:p>
    <w:p w14:paraId="6916E583" w14:textId="2328CF65" w:rsidR="000A3F13" w:rsidRPr="005E070B" w:rsidRDefault="000A3F13">
      <w:pPr>
        <w:spacing w:line="0" w:lineRule="atLeast"/>
        <w:rPr>
          <w:sz w:val="24"/>
          <w:szCs w:val="24"/>
        </w:rPr>
      </w:pPr>
    </w:p>
    <w:p w14:paraId="0F86EEFF" w14:textId="17013EB6" w:rsidR="000A3F13" w:rsidRPr="005E070B" w:rsidRDefault="000A3F13">
      <w:pPr>
        <w:spacing w:line="0" w:lineRule="atLeast"/>
        <w:rPr>
          <w:sz w:val="24"/>
          <w:szCs w:val="24"/>
        </w:rPr>
      </w:pPr>
    </w:p>
    <w:p w14:paraId="6B241384" w14:textId="342F2949" w:rsidR="000A3F13" w:rsidRPr="005E070B" w:rsidRDefault="000A3F13">
      <w:pPr>
        <w:spacing w:line="0" w:lineRule="atLeast"/>
        <w:rPr>
          <w:sz w:val="24"/>
          <w:szCs w:val="24"/>
        </w:rPr>
      </w:pPr>
    </w:p>
    <w:p w14:paraId="406D35A5" w14:textId="7E4EF85F" w:rsidR="000A3F13" w:rsidRPr="005E070B" w:rsidRDefault="000A3F13">
      <w:pPr>
        <w:spacing w:line="0" w:lineRule="atLeast"/>
        <w:rPr>
          <w:sz w:val="24"/>
          <w:szCs w:val="24"/>
        </w:rPr>
      </w:pPr>
    </w:p>
    <w:p w14:paraId="4932D47B" w14:textId="4AB19713" w:rsidR="000A3F13" w:rsidRPr="005E070B" w:rsidRDefault="000A3F13">
      <w:pPr>
        <w:spacing w:line="0" w:lineRule="atLeast"/>
        <w:rPr>
          <w:sz w:val="24"/>
          <w:szCs w:val="24"/>
        </w:rPr>
      </w:pPr>
    </w:p>
    <w:p w14:paraId="43C037B1" w14:textId="08E8FCAC" w:rsidR="000A3F13" w:rsidRPr="005E070B" w:rsidRDefault="000A3F13">
      <w:pPr>
        <w:spacing w:line="0" w:lineRule="atLeast"/>
        <w:rPr>
          <w:sz w:val="24"/>
          <w:szCs w:val="24"/>
        </w:rPr>
      </w:pPr>
    </w:p>
    <w:p w14:paraId="727FB8C2" w14:textId="29D7E27D" w:rsidR="000A3F13" w:rsidRPr="005E070B" w:rsidRDefault="000A3F13">
      <w:pPr>
        <w:spacing w:line="0" w:lineRule="atLeast"/>
        <w:rPr>
          <w:sz w:val="24"/>
          <w:szCs w:val="24"/>
        </w:rPr>
      </w:pPr>
    </w:p>
    <w:p w14:paraId="2FF615A6" w14:textId="653EEDBC" w:rsidR="000A3F13" w:rsidRPr="005E070B" w:rsidRDefault="000A3F13">
      <w:pPr>
        <w:spacing w:line="0" w:lineRule="atLeast"/>
        <w:rPr>
          <w:sz w:val="24"/>
          <w:szCs w:val="24"/>
        </w:rPr>
      </w:pPr>
    </w:p>
    <w:p w14:paraId="0F2C2DDF" w14:textId="4AEDEF3D" w:rsidR="000A3F13" w:rsidRPr="005E070B" w:rsidRDefault="000A3F13">
      <w:pPr>
        <w:spacing w:line="0" w:lineRule="atLeast"/>
        <w:rPr>
          <w:sz w:val="24"/>
          <w:szCs w:val="24"/>
        </w:rPr>
      </w:pPr>
    </w:p>
    <w:p w14:paraId="6D622666" w14:textId="21558626" w:rsidR="000A3F13" w:rsidRPr="005E070B" w:rsidRDefault="000A3F13">
      <w:pPr>
        <w:spacing w:line="0" w:lineRule="atLeast"/>
        <w:rPr>
          <w:sz w:val="24"/>
          <w:szCs w:val="24"/>
        </w:rPr>
      </w:pPr>
    </w:p>
    <w:p w14:paraId="56F84BD4" w14:textId="4C8E4486" w:rsidR="000A3F13" w:rsidRPr="005E070B" w:rsidRDefault="007944BD">
      <w:pPr>
        <w:spacing w:line="0" w:lineRule="atLeast"/>
        <w:rPr>
          <w:sz w:val="24"/>
          <w:szCs w:val="24"/>
        </w:rPr>
      </w:pPr>
      <w:r w:rsidRPr="005E070B">
        <w:rPr>
          <w:noProof/>
          <w:sz w:val="24"/>
          <w:szCs w:val="24"/>
        </w:rPr>
        <mc:AlternateContent>
          <mc:Choice Requires="wps">
            <w:drawing>
              <wp:anchor distT="0" distB="0" distL="114300" distR="114300" simplePos="0" relativeHeight="251697152" behindDoc="0" locked="0" layoutInCell="1" allowOverlap="1" wp14:anchorId="673773C9" wp14:editId="22034CBF">
                <wp:simplePos x="0" y="0"/>
                <wp:positionH relativeFrom="page">
                  <wp:posOffset>4232910</wp:posOffset>
                </wp:positionH>
                <wp:positionV relativeFrom="paragraph">
                  <wp:posOffset>11430</wp:posOffset>
                </wp:positionV>
                <wp:extent cx="3750734" cy="2040466"/>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750734" cy="2040466"/>
                        </a:xfrm>
                        <a:prstGeom prst="rect">
                          <a:avLst/>
                        </a:prstGeom>
                        <a:noFill/>
                        <a:ln w="6350">
                          <a:noFill/>
                        </a:ln>
                      </wps:spPr>
                      <wps:txbx>
                        <w:txbxContent>
                          <w:p w14:paraId="2F7A75FE" w14:textId="78A56FEB" w:rsidR="00BB4410" w:rsidRDefault="00BB4410" w:rsidP="00BB4410">
                            <w:pPr>
                              <w:rPr>
                                <w:b/>
                                <w:bCs/>
                                <w:sz w:val="24"/>
                                <w:szCs w:val="24"/>
                              </w:rPr>
                            </w:pPr>
                            <w:r>
                              <w:rPr>
                                <w:b/>
                                <w:bCs/>
                                <w:sz w:val="24"/>
                                <w:szCs w:val="24"/>
                              </w:rPr>
                              <w:t>View Veterinarian clinic details</w:t>
                            </w:r>
                          </w:p>
                          <w:p w14:paraId="7DC375E4" w14:textId="77777777" w:rsidR="00CA194B" w:rsidRPr="007D3B28" w:rsidRDefault="00CA194B" w:rsidP="00BB4410">
                            <w:pPr>
                              <w:rPr>
                                <w:b/>
                                <w:bCs/>
                                <w:sz w:val="24"/>
                                <w:szCs w:val="24"/>
                              </w:rPr>
                            </w:pPr>
                          </w:p>
                          <w:p w14:paraId="080D5516" w14:textId="188F699C" w:rsidR="00BB4410" w:rsidRPr="007D3B28" w:rsidRDefault="006D1F9D" w:rsidP="00BB4410">
                            <w:pPr>
                              <w:rPr>
                                <w:sz w:val="24"/>
                                <w:szCs w:val="24"/>
                              </w:rPr>
                            </w:pPr>
                            <w:r>
                              <w:rPr>
                                <w:sz w:val="24"/>
                                <w:szCs w:val="24"/>
                              </w:rPr>
                              <w:t>Once the</w:t>
                            </w:r>
                            <w:r w:rsidR="00BB4410">
                              <w:rPr>
                                <w:sz w:val="24"/>
                                <w:szCs w:val="24"/>
                              </w:rPr>
                              <w:t xml:space="preserve"> pet owner </w:t>
                            </w:r>
                            <w:r>
                              <w:rPr>
                                <w:sz w:val="24"/>
                                <w:szCs w:val="24"/>
                              </w:rPr>
                              <w:t>chooses</w:t>
                            </w:r>
                            <w:r w:rsidR="00BB4410">
                              <w:rPr>
                                <w:sz w:val="24"/>
                                <w:szCs w:val="24"/>
                              </w:rPr>
                              <w:t xml:space="preserve"> one </w:t>
                            </w:r>
                            <w:r>
                              <w:rPr>
                                <w:sz w:val="24"/>
                                <w:szCs w:val="24"/>
                              </w:rPr>
                              <w:t>veterinarian clinic which he or she preferred, he can be able to see information about that clinic. Then if the pet owner satisfied about the clinic, he can send a request to veterinarian clinic, click on the make an appointment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773C9" id="Text Box 27" o:spid="_x0000_s1031" type="#_x0000_t202" style="position:absolute;margin-left:333.3pt;margin-top:.9pt;width:295.35pt;height:160.6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" filled="f" stroked="f" strokeweight=".5pt">
                <v:textbox>
                  <w:txbxContent>
                    <w:p w14:paraId="2F7A75FE" w14:textId="78A56FEB" w:rsidR="00BB4410" w:rsidRDefault="00BB4410" w:rsidP="00BB4410">
                      <w:pPr>
                        <w:rPr>
                          <w:b/>
                          <w:bCs/>
                          <w:sz w:val="24"/>
                          <w:szCs w:val="24"/>
                        </w:rPr>
                      </w:pPr>
                      <w:r>
                        <w:rPr>
                          <w:b/>
                          <w:bCs/>
                          <w:sz w:val="24"/>
                          <w:szCs w:val="24"/>
                        </w:rPr>
                        <w:t>View Veterinarian clinic details</w:t>
                      </w:r>
                    </w:p>
                    <w:p w14:paraId="7DC375E4" w14:textId="77777777" w:rsidR="00CA194B" w:rsidRPr="007D3B28" w:rsidRDefault="00CA194B" w:rsidP="00BB4410">
                      <w:pPr>
                        <w:rPr>
                          <w:b/>
                          <w:bCs/>
                          <w:sz w:val="24"/>
                          <w:szCs w:val="24"/>
                        </w:rPr>
                      </w:pPr>
                    </w:p>
                    <w:p w14:paraId="080D5516" w14:textId="188F699C" w:rsidR="00BB4410" w:rsidRPr="007D3B28" w:rsidRDefault="006D1F9D" w:rsidP="00BB4410">
                      <w:pPr>
                        <w:rPr>
                          <w:sz w:val="24"/>
                          <w:szCs w:val="24"/>
                        </w:rPr>
                      </w:pPr>
                      <w:r>
                        <w:rPr>
                          <w:sz w:val="24"/>
                          <w:szCs w:val="24"/>
                        </w:rPr>
                        <w:t>Once the</w:t>
                      </w:r>
                      <w:r w:rsidR="00BB4410">
                        <w:rPr>
                          <w:sz w:val="24"/>
                          <w:szCs w:val="24"/>
                        </w:rPr>
                        <w:t xml:space="preserve"> pet owner </w:t>
                      </w:r>
                      <w:r>
                        <w:rPr>
                          <w:sz w:val="24"/>
                          <w:szCs w:val="24"/>
                        </w:rPr>
                        <w:t>chooses</w:t>
                      </w:r>
                      <w:r w:rsidR="00BB4410">
                        <w:rPr>
                          <w:sz w:val="24"/>
                          <w:szCs w:val="24"/>
                        </w:rPr>
                        <w:t xml:space="preserve"> one </w:t>
                      </w:r>
                      <w:r>
                        <w:rPr>
                          <w:sz w:val="24"/>
                          <w:szCs w:val="24"/>
                        </w:rPr>
                        <w:t>veterinarian clinic which he or she preferred, he can be able to see information about that clinic. Then if the pet owner satisfied about the clinic, he can send a request to veterinarian clinic, click on the make an appointment button.</w:t>
                      </w:r>
                    </w:p>
                  </w:txbxContent>
                </v:textbox>
                <w10:wrap anchorx="page"/>
              </v:shape>
            </w:pict>
          </mc:Fallback>
        </mc:AlternateContent>
      </w:r>
      <w:r w:rsidR="00D96DC1" w:rsidRPr="005E070B">
        <w:rPr>
          <w:noProof/>
          <w:sz w:val="24"/>
          <w:szCs w:val="24"/>
        </w:rPr>
        <mc:AlternateContent>
          <mc:Choice Requires="wps">
            <w:drawing>
              <wp:anchor distT="0" distB="0" distL="114300" distR="114300" simplePos="0" relativeHeight="251674624" behindDoc="0" locked="0" layoutInCell="1" allowOverlap="1" wp14:anchorId="3E2D3F9A" wp14:editId="5144347D">
                <wp:simplePos x="0" y="0"/>
                <wp:positionH relativeFrom="margin">
                  <wp:posOffset>19050</wp:posOffset>
                </wp:positionH>
                <wp:positionV relativeFrom="paragraph">
                  <wp:posOffset>48260</wp:posOffset>
                </wp:positionV>
                <wp:extent cx="2993571" cy="2557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2993571" cy="2557780"/>
                        </a:xfrm>
                        <a:prstGeom prst="rect">
                          <a:avLst/>
                        </a:prstGeom>
                        <a:noFill/>
                        <a:ln w="6350">
                          <a:noFill/>
                        </a:ln>
                      </wps:spPr>
                      <wps:txbx>
                        <w:txbxContent>
                          <w:p w14:paraId="00B9ACAC" w14:textId="502A279C" w:rsidR="004918C1" w:rsidRDefault="008F5EC2" w:rsidP="007D3B28">
                            <w:pPr>
                              <w:rPr>
                                <w:b/>
                                <w:bCs/>
                                <w:sz w:val="24"/>
                                <w:szCs w:val="24"/>
                              </w:rPr>
                            </w:pPr>
                            <w:r w:rsidRPr="007D3B28">
                              <w:rPr>
                                <w:b/>
                                <w:bCs/>
                                <w:sz w:val="24"/>
                                <w:szCs w:val="24"/>
                              </w:rPr>
                              <w:t>Pet Owner Home Page</w:t>
                            </w:r>
                          </w:p>
                          <w:p w14:paraId="7C3E6E33" w14:textId="77777777" w:rsidR="00CA194B" w:rsidRPr="007D3B28" w:rsidRDefault="00CA194B" w:rsidP="007D3B28">
                            <w:pPr>
                              <w:rPr>
                                <w:b/>
                                <w:bCs/>
                                <w:sz w:val="24"/>
                                <w:szCs w:val="24"/>
                              </w:rPr>
                            </w:pPr>
                          </w:p>
                          <w:p w14:paraId="2813ADF9" w14:textId="57F993DB" w:rsidR="004918C1" w:rsidRPr="007D3B28" w:rsidRDefault="008F5EC2" w:rsidP="007D3B28">
                            <w:pPr>
                              <w:rPr>
                                <w:sz w:val="24"/>
                                <w:szCs w:val="24"/>
                              </w:rPr>
                            </w:pPr>
                            <w:r w:rsidRPr="007D3B28">
                              <w:rPr>
                                <w:sz w:val="24"/>
                                <w:szCs w:val="24"/>
                              </w:rPr>
                              <w:t>This is the home page of the pet. This page shows all the included pets of the pet owner. Pet owner can navigate to vet clinic page, pet transport page, appointment page and pet profil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2D3F9A" id="Text Box 5" o:spid="_x0000_s1032" type="#_x0000_t202" style="position:absolute;margin-left:1.5pt;margin-top:3.8pt;width:235.7pt;height:201.4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" filled="f" stroked="f" strokeweight=".5pt">
                <v:textbox>
                  <w:txbxContent>
                    <w:p w14:paraId="00B9ACAC" w14:textId="502A279C" w:rsidR="004918C1" w:rsidRDefault="008F5EC2" w:rsidP="007D3B28">
                      <w:pPr>
                        <w:rPr>
                          <w:b/>
                          <w:bCs/>
                          <w:sz w:val="24"/>
                          <w:szCs w:val="24"/>
                        </w:rPr>
                      </w:pPr>
                      <w:r w:rsidRPr="007D3B28">
                        <w:rPr>
                          <w:b/>
                          <w:bCs/>
                          <w:sz w:val="24"/>
                          <w:szCs w:val="24"/>
                        </w:rPr>
                        <w:t>Pet Owner Home Page</w:t>
                      </w:r>
                    </w:p>
                    <w:p w14:paraId="7C3E6E33" w14:textId="77777777" w:rsidR="00CA194B" w:rsidRPr="007D3B28" w:rsidRDefault="00CA194B" w:rsidP="007D3B28">
                      <w:pPr>
                        <w:rPr>
                          <w:b/>
                          <w:bCs/>
                          <w:sz w:val="24"/>
                          <w:szCs w:val="24"/>
                        </w:rPr>
                      </w:pPr>
                    </w:p>
                    <w:p w14:paraId="2813ADF9" w14:textId="57F993DB" w:rsidR="004918C1" w:rsidRPr="007D3B28" w:rsidRDefault="008F5EC2" w:rsidP="007D3B28">
                      <w:pPr>
                        <w:rPr>
                          <w:sz w:val="24"/>
                          <w:szCs w:val="24"/>
                        </w:rPr>
                      </w:pPr>
                      <w:r w:rsidRPr="007D3B28">
                        <w:rPr>
                          <w:sz w:val="24"/>
                          <w:szCs w:val="24"/>
                        </w:rPr>
                        <w:t>This is the home page of the pet. This page shows all the included pets of the pet owner. Pet owner can navigate to vet clinic page, pet transport page, appointment page and pet profile page.</w:t>
                      </w:r>
                    </w:p>
                  </w:txbxContent>
                </v:textbox>
                <w10:wrap anchorx="margin"/>
              </v:shape>
            </w:pict>
          </mc:Fallback>
        </mc:AlternateContent>
      </w:r>
    </w:p>
    <w:p w14:paraId="2606994B" w14:textId="0328912D" w:rsidR="000A3F13" w:rsidRPr="005E070B" w:rsidRDefault="000A3F13">
      <w:pPr>
        <w:spacing w:line="0" w:lineRule="atLeast"/>
        <w:rPr>
          <w:sz w:val="24"/>
          <w:szCs w:val="24"/>
        </w:rPr>
      </w:pPr>
    </w:p>
    <w:p w14:paraId="666F0465" w14:textId="1522D503" w:rsidR="000A3F13" w:rsidRPr="005E070B" w:rsidRDefault="000A3F13">
      <w:pPr>
        <w:spacing w:line="0" w:lineRule="atLeast"/>
        <w:rPr>
          <w:sz w:val="24"/>
          <w:szCs w:val="24"/>
        </w:rPr>
      </w:pPr>
    </w:p>
    <w:p w14:paraId="0004C734" w14:textId="56011C61" w:rsidR="000A3F13" w:rsidRPr="005E070B" w:rsidRDefault="000A3F13">
      <w:pPr>
        <w:spacing w:line="0" w:lineRule="atLeast"/>
        <w:rPr>
          <w:sz w:val="24"/>
          <w:szCs w:val="24"/>
        </w:rPr>
      </w:pPr>
    </w:p>
    <w:p w14:paraId="015EBC25" w14:textId="30D0C068" w:rsidR="000A3F13" w:rsidRPr="005E070B" w:rsidRDefault="000A3F13">
      <w:pPr>
        <w:spacing w:line="0" w:lineRule="atLeast"/>
        <w:rPr>
          <w:sz w:val="24"/>
          <w:szCs w:val="24"/>
        </w:rPr>
      </w:pPr>
    </w:p>
    <w:p w14:paraId="6B46CCAB" w14:textId="3FAC8EE7" w:rsidR="000A3F13" w:rsidRPr="005E070B" w:rsidRDefault="000A3F13">
      <w:pPr>
        <w:spacing w:line="0" w:lineRule="atLeast"/>
        <w:rPr>
          <w:sz w:val="24"/>
          <w:szCs w:val="24"/>
        </w:rPr>
      </w:pPr>
    </w:p>
    <w:p w14:paraId="629451BB" w14:textId="57D01B2F" w:rsidR="000A3F13" w:rsidRPr="005E070B" w:rsidRDefault="000A3F13">
      <w:pPr>
        <w:spacing w:line="0" w:lineRule="atLeast"/>
        <w:rPr>
          <w:sz w:val="24"/>
          <w:szCs w:val="24"/>
        </w:rPr>
      </w:pPr>
    </w:p>
    <w:p w14:paraId="60FEE6D9" w14:textId="09A05E6E" w:rsidR="000A3F13" w:rsidRPr="005E070B" w:rsidRDefault="000A3F13">
      <w:pPr>
        <w:spacing w:line="0" w:lineRule="atLeast"/>
        <w:rPr>
          <w:sz w:val="24"/>
          <w:szCs w:val="24"/>
        </w:rPr>
      </w:pPr>
    </w:p>
    <w:p w14:paraId="2AE7B8BE" w14:textId="28C245BD" w:rsidR="000A3F13" w:rsidRPr="005E070B" w:rsidRDefault="00C50CA2">
      <w:pPr>
        <w:spacing w:line="0" w:lineRule="atLeast"/>
        <w:rPr>
          <w:sz w:val="24"/>
          <w:szCs w:val="24"/>
        </w:rPr>
      </w:pPr>
      <w:r>
        <w:rPr>
          <w:noProof/>
        </w:rPr>
        <w:drawing>
          <wp:anchor distT="0" distB="0" distL="114300" distR="114300" simplePos="0" relativeHeight="251694080" behindDoc="0" locked="0" layoutInCell="1" allowOverlap="1" wp14:anchorId="4161B377" wp14:editId="7DA7EBA3">
            <wp:simplePos x="0" y="0"/>
            <wp:positionH relativeFrom="column">
              <wp:posOffset>3400425</wp:posOffset>
            </wp:positionH>
            <wp:positionV relativeFrom="paragraph">
              <wp:posOffset>119380</wp:posOffset>
            </wp:positionV>
            <wp:extent cx="2663825" cy="2571750"/>
            <wp:effectExtent l="0" t="0" r="3175" b="0"/>
            <wp:wrapSquare wrapText="bothSides"/>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63825" cy="2571750"/>
                    </a:xfrm>
                    <a:prstGeom prst="rect">
                      <a:avLst/>
                    </a:prstGeom>
                  </pic:spPr>
                </pic:pic>
              </a:graphicData>
            </a:graphic>
            <wp14:sizeRelH relativeFrom="margin">
              <wp14:pctWidth>0</wp14:pctWidth>
            </wp14:sizeRelH>
            <wp14:sizeRelV relativeFrom="margin">
              <wp14:pctHeight>0</wp14:pctHeight>
            </wp14:sizeRelV>
          </wp:anchor>
        </w:drawing>
      </w:r>
      <w:r w:rsidRPr="005E070B">
        <w:rPr>
          <w:noProof/>
          <w:sz w:val="24"/>
          <w:szCs w:val="24"/>
        </w:rPr>
        <w:drawing>
          <wp:anchor distT="0" distB="0" distL="114300" distR="114300" simplePos="0" relativeHeight="251667456" behindDoc="0" locked="0" layoutInCell="1" allowOverlap="1" wp14:anchorId="69A4997B" wp14:editId="6530F8FB">
            <wp:simplePos x="0" y="0"/>
            <wp:positionH relativeFrom="margin">
              <wp:align>left</wp:align>
            </wp:positionH>
            <wp:positionV relativeFrom="paragraph">
              <wp:posOffset>128905</wp:posOffset>
            </wp:positionV>
            <wp:extent cx="2743200" cy="2596570"/>
            <wp:effectExtent l="0" t="0" r="0" b="0"/>
            <wp:wrapSquare wrapText="bothSides"/>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43200" cy="2596570"/>
                    </a:xfrm>
                    <a:prstGeom prst="rect">
                      <a:avLst/>
                    </a:prstGeom>
                  </pic:spPr>
                </pic:pic>
              </a:graphicData>
            </a:graphic>
          </wp:anchor>
        </w:drawing>
      </w:r>
    </w:p>
    <w:p w14:paraId="1861BC1B" w14:textId="49E31C52" w:rsidR="00A84E20" w:rsidRPr="005E070B" w:rsidRDefault="00A84E20">
      <w:pPr>
        <w:spacing w:line="0" w:lineRule="atLeast"/>
        <w:rPr>
          <w:sz w:val="24"/>
          <w:szCs w:val="24"/>
        </w:rPr>
      </w:pPr>
    </w:p>
    <w:p w14:paraId="7DC1F92B" w14:textId="764332F9" w:rsidR="00A84E20" w:rsidRPr="005E070B" w:rsidRDefault="00A84E20">
      <w:pPr>
        <w:spacing w:line="0" w:lineRule="atLeast"/>
        <w:rPr>
          <w:sz w:val="24"/>
          <w:szCs w:val="24"/>
        </w:rPr>
      </w:pPr>
    </w:p>
    <w:p w14:paraId="0F06E8AD" w14:textId="7CD95695" w:rsidR="00A84E20" w:rsidRPr="005E070B" w:rsidRDefault="00A84E20">
      <w:pPr>
        <w:spacing w:line="0" w:lineRule="atLeast"/>
        <w:rPr>
          <w:sz w:val="24"/>
          <w:szCs w:val="24"/>
        </w:rPr>
      </w:pPr>
    </w:p>
    <w:p w14:paraId="324AA1AE" w14:textId="46823C03" w:rsidR="00A84E20" w:rsidRPr="005E070B" w:rsidRDefault="00A84E20">
      <w:pPr>
        <w:spacing w:line="0" w:lineRule="atLeast"/>
        <w:rPr>
          <w:sz w:val="24"/>
          <w:szCs w:val="24"/>
        </w:rPr>
      </w:pPr>
    </w:p>
    <w:p w14:paraId="6F5B59FE" w14:textId="048D6186" w:rsidR="00A84E20" w:rsidRPr="005E070B" w:rsidRDefault="00A84E20">
      <w:pPr>
        <w:spacing w:line="0" w:lineRule="atLeast"/>
        <w:rPr>
          <w:sz w:val="24"/>
          <w:szCs w:val="24"/>
        </w:rPr>
      </w:pPr>
    </w:p>
    <w:p w14:paraId="569F54E5" w14:textId="719D7C37" w:rsidR="00A84E20" w:rsidRPr="005E070B" w:rsidRDefault="00A84E20">
      <w:pPr>
        <w:spacing w:line="0" w:lineRule="atLeast"/>
        <w:rPr>
          <w:sz w:val="24"/>
          <w:szCs w:val="24"/>
        </w:rPr>
      </w:pPr>
    </w:p>
    <w:p w14:paraId="4D9B2176" w14:textId="2F97FB22" w:rsidR="00A84E20" w:rsidRPr="005E070B" w:rsidRDefault="00A84E20">
      <w:pPr>
        <w:spacing w:line="0" w:lineRule="atLeast"/>
        <w:rPr>
          <w:sz w:val="24"/>
          <w:szCs w:val="24"/>
        </w:rPr>
      </w:pPr>
    </w:p>
    <w:p w14:paraId="1628796F" w14:textId="32830311" w:rsidR="00A84E20" w:rsidRPr="005E070B" w:rsidRDefault="00A84E20">
      <w:pPr>
        <w:spacing w:line="0" w:lineRule="atLeast"/>
        <w:rPr>
          <w:sz w:val="24"/>
          <w:szCs w:val="24"/>
        </w:rPr>
      </w:pPr>
    </w:p>
    <w:p w14:paraId="5D2E9069" w14:textId="5E66FA70" w:rsidR="00A84E20" w:rsidRPr="005E070B" w:rsidRDefault="00A84E20">
      <w:pPr>
        <w:spacing w:line="0" w:lineRule="atLeast"/>
        <w:rPr>
          <w:sz w:val="24"/>
          <w:szCs w:val="24"/>
        </w:rPr>
      </w:pPr>
    </w:p>
    <w:p w14:paraId="2FA282EA" w14:textId="7A14277F" w:rsidR="00A84E20" w:rsidRPr="005E070B" w:rsidRDefault="00A84E20">
      <w:pPr>
        <w:spacing w:line="0" w:lineRule="atLeast"/>
        <w:rPr>
          <w:sz w:val="24"/>
          <w:szCs w:val="24"/>
        </w:rPr>
      </w:pPr>
    </w:p>
    <w:p w14:paraId="74F220E0" w14:textId="3F17B993" w:rsidR="00A84E20" w:rsidRPr="005E070B" w:rsidRDefault="00A84E20">
      <w:pPr>
        <w:spacing w:line="0" w:lineRule="atLeast"/>
        <w:rPr>
          <w:sz w:val="24"/>
          <w:szCs w:val="24"/>
        </w:rPr>
      </w:pPr>
    </w:p>
    <w:p w14:paraId="55D948C2" w14:textId="0BC92806" w:rsidR="00A84E20" w:rsidRPr="005E070B" w:rsidRDefault="00A84E20">
      <w:pPr>
        <w:spacing w:line="0" w:lineRule="atLeast"/>
        <w:rPr>
          <w:sz w:val="24"/>
          <w:szCs w:val="24"/>
        </w:rPr>
      </w:pPr>
    </w:p>
    <w:p w14:paraId="3F113716" w14:textId="667006F9" w:rsidR="00A84E20" w:rsidRPr="005E070B" w:rsidRDefault="00A84E20">
      <w:pPr>
        <w:spacing w:line="0" w:lineRule="atLeast"/>
        <w:rPr>
          <w:sz w:val="24"/>
          <w:szCs w:val="24"/>
        </w:rPr>
      </w:pPr>
    </w:p>
    <w:p w14:paraId="17234E83" w14:textId="5F06F3F3" w:rsidR="00A84E20" w:rsidRPr="005E070B" w:rsidRDefault="00A84E20">
      <w:pPr>
        <w:spacing w:line="0" w:lineRule="atLeast"/>
        <w:rPr>
          <w:sz w:val="24"/>
          <w:szCs w:val="24"/>
        </w:rPr>
      </w:pPr>
    </w:p>
    <w:p w14:paraId="328BFC63" w14:textId="7987ED20" w:rsidR="00A84E20" w:rsidRPr="005E070B" w:rsidRDefault="0022280A">
      <w:pPr>
        <w:spacing w:line="0" w:lineRule="atLeast"/>
        <w:rPr>
          <w:sz w:val="24"/>
          <w:szCs w:val="24"/>
        </w:rPr>
      </w:pPr>
      <w:r w:rsidRPr="005E070B">
        <w:rPr>
          <w:noProof/>
          <w:sz w:val="24"/>
          <w:szCs w:val="24"/>
        </w:rPr>
        <w:lastRenderedPageBreak/>
        <mc:AlternateContent>
          <mc:Choice Requires="wps">
            <w:drawing>
              <wp:anchor distT="0" distB="0" distL="114300" distR="114300" simplePos="0" relativeHeight="251680768" behindDoc="0" locked="0" layoutInCell="1" allowOverlap="1" wp14:anchorId="20EF1503" wp14:editId="546BAC16">
                <wp:simplePos x="0" y="0"/>
                <wp:positionH relativeFrom="page">
                  <wp:posOffset>4239260</wp:posOffset>
                </wp:positionH>
                <wp:positionV relativeFrom="paragraph">
                  <wp:posOffset>75565</wp:posOffset>
                </wp:positionV>
                <wp:extent cx="3178175" cy="255778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3178175" cy="2557780"/>
                        </a:xfrm>
                        <a:prstGeom prst="rect">
                          <a:avLst/>
                        </a:prstGeom>
                        <a:noFill/>
                        <a:ln w="6350">
                          <a:noFill/>
                        </a:ln>
                      </wps:spPr>
                      <wps:txbx>
                        <w:txbxContent>
                          <w:p w14:paraId="07E58829" w14:textId="7094098F" w:rsidR="00E2348C" w:rsidRDefault="00E2348C" w:rsidP="007D3B28">
                            <w:pPr>
                              <w:rPr>
                                <w:b/>
                                <w:bCs/>
                                <w:sz w:val="24"/>
                                <w:szCs w:val="24"/>
                              </w:rPr>
                            </w:pPr>
                            <w:r w:rsidRPr="007D3B28">
                              <w:rPr>
                                <w:b/>
                                <w:bCs/>
                                <w:sz w:val="24"/>
                                <w:szCs w:val="24"/>
                              </w:rPr>
                              <w:t>Make an appointment</w:t>
                            </w:r>
                          </w:p>
                          <w:p w14:paraId="7A3FA3CA" w14:textId="77777777" w:rsidR="0022280A" w:rsidRPr="007D3B28" w:rsidRDefault="0022280A" w:rsidP="007D3B28">
                            <w:pPr>
                              <w:rPr>
                                <w:b/>
                                <w:bCs/>
                                <w:sz w:val="24"/>
                                <w:szCs w:val="24"/>
                              </w:rPr>
                            </w:pPr>
                          </w:p>
                          <w:p w14:paraId="5CEE3654" w14:textId="0F3572FA" w:rsidR="00E2348C" w:rsidRPr="007D3B28" w:rsidRDefault="00024D9D" w:rsidP="007D3B28">
                            <w:pPr>
                              <w:rPr>
                                <w:sz w:val="24"/>
                                <w:szCs w:val="24"/>
                              </w:rPr>
                            </w:pPr>
                            <w:r w:rsidRPr="007D3B28">
                              <w:rPr>
                                <w:sz w:val="24"/>
                                <w:szCs w:val="24"/>
                              </w:rPr>
                              <w:t>Pet owner can request an appointment to veterinarian by completing this request appointment form.</w:t>
                            </w:r>
                            <w:r w:rsidR="007E7EC7">
                              <w:rPr>
                                <w:sz w:val="24"/>
                                <w:szCs w:val="24"/>
                              </w:rPr>
                              <w:t xml:space="preserve"> </w:t>
                            </w:r>
                            <w:r w:rsidR="00E138E9">
                              <w:rPr>
                                <w:sz w:val="24"/>
                                <w:szCs w:val="24"/>
                              </w:rPr>
                              <w:t>If the pet owner clicks on the submit button the appointment request sent to the veterinarian clinic which the pet owner choose.</w:t>
                            </w:r>
                            <w:r w:rsidRPr="007D3B28">
                              <w:rPr>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EF1503" id="Text Box 8" o:spid="_x0000_s1033" type="#_x0000_t202" style="position:absolute;margin-left:333.8pt;margin-top:5.95pt;width:250.25pt;height:201.4pt;z-index:25168076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" filled="f" stroked="f" strokeweight=".5pt">
                <v:textbox>
                  <w:txbxContent>
                    <w:p w14:paraId="07E58829" w14:textId="7094098F" w:rsidR="00E2348C" w:rsidRDefault="00E2348C" w:rsidP="007D3B28">
                      <w:pPr>
                        <w:rPr>
                          <w:b/>
                          <w:bCs/>
                          <w:sz w:val="24"/>
                          <w:szCs w:val="24"/>
                        </w:rPr>
                      </w:pPr>
                      <w:r w:rsidRPr="007D3B28">
                        <w:rPr>
                          <w:b/>
                          <w:bCs/>
                          <w:sz w:val="24"/>
                          <w:szCs w:val="24"/>
                        </w:rPr>
                        <w:t>Make an appointment</w:t>
                      </w:r>
                    </w:p>
                    <w:p w14:paraId="7A3FA3CA" w14:textId="77777777" w:rsidR="0022280A" w:rsidRPr="007D3B28" w:rsidRDefault="0022280A" w:rsidP="007D3B28">
                      <w:pPr>
                        <w:rPr>
                          <w:b/>
                          <w:bCs/>
                          <w:sz w:val="24"/>
                          <w:szCs w:val="24"/>
                        </w:rPr>
                      </w:pPr>
                    </w:p>
                    <w:p w14:paraId="5CEE3654" w14:textId="0F3572FA" w:rsidR="00E2348C" w:rsidRPr="007D3B28" w:rsidRDefault="00024D9D" w:rsidP="007D3B28">
                      <w:pPr>
                        <w:rPr>
                          <w:sz w:val="24"/>
                          <w:szCs w:val="24"/>
                        </w:rPr>
                      </w:pPr>
                      <w:r w:rsidRPr="007D3B28">
                        <w:rPr>
                          <w:sz w:val="24"/>
                          <w:szCs w:val="24"/>
                        </w:rPr>
                        <w:t>Pet owner can request an appointment to veterinarian by completing this request appointment form.</w:t>
                      </w:r>
                      <w:r w:rsidR="007E7EC7">
                        <w:rPr>
                          <w:sz w:val="24"/>
                          <w:szCs w:val="24"/>
                        </w:rPr>
                        <w:t xml:space="preserve"> </w:t>
                      </w:r>
                      <w:r w:rsidR="00E138E9">
                        <w:rPr>
                          <w:sz w:val="24"/>
                          <w:szCs w:val="24"/>
                        </w:rPr>
                        <w:t>If the pet owner clicks on the submit button the appointment request sent to the veterinarian clinic which the pet owner choose.</w:t>
                      </w:r>
                      <w:r w:rsidRPr="007D3B28">
                        <w:rPr>
                          <w:sz w:val="24"/>
                          <w:szCs w:val="24"/>
                        </w:rPr>
                        <w:t xml:space="preserve"> </w:t>
                      </w:r>
                    </w:p>
                  </w:txbxContent>
                </v:textbox>
                <w10:wrap type="square" anchorx="page"/>
              </v:shape>
            </w:pict>
          </mc:Fallback>
        </mc:AlternateContent>
      </w:r>
      <w:r w:rsidR="00833167" w:rsidRPr="005E070B">
        <w:rPr>
          <w:noProof/>
          <w:sz w:val="24"/>
          <w:szCs w:val="24"/>
        </w:rPr>
        <mc:AlternateContent>
          <mc:Choice Requires="wps">
            <w:drawing>
              <wp:anchor distT="0" distB="0" distL="114300" distR="114300" simplePos="0" relativeHeight="251678720" behindDoc="0" locked="0" layoutInCell="1" allowOverlap="1" wp14:anchorId="351B861F" wp14:editId="344318CB">
                <wp:simplePos x="0" y="0"/>
                <wp:positionH relativeFrom="margin">
                  <wp:posOffset>-63500</wp:posOffset>
                </wp:positionH>
                <wp:positionV relativeFrom="paragraph">
                  <wp:posOffset>73025</wp:posOffset>
                </wp:positionV>
                <wp:extent cx="3178175" cy="2557780"/>
                <wp:effectExtent l="0" t="0" r="0" b="0"/>
                <wp:wrapNone/>
                <wp:docPr id="7" name="Text Box 7"/>
                <wp:cNvGraphicFramePr/>
                <a:graphic xmlns:a="http://schemas.openxmlformats.org/drawingml/2006/main">
                  <a:graphicData uri="http://schemas.microsoft.com/office/word/2010/wordprocessingShape">
                    <wps:wsp>
                      <wps:cNvSpPr txBox="1"/>
                      <wps:spPr>
                        <a:xfrm>
                          <a:off x="0" y="0"/>
                          <a:ext cx="3178175" cy="2557780"/>
                        </a:xfrm>
                        <a:prstGeom prst="rect">
                          <a:avLst/>
                        </a:prstGeom>
                        <a:noFill/>
                        <a:ln w="6350">
                          <a:noFill/>
                        </a:ln>
                      </wps:spPr>
                      <wps:txbx>
                        <w:txbxContent>
                          <w:p w14:paraId="766A265E" w14:textId="61E28E18" w:rsidR="004F67DD" w:rsidRDefault="004F67DD" w:rsidP="007D3B28">
                            <w:pPr>
                              <w:rPr>
                                <w:b/>
                                <w:bCs/>
                                <w:sz w:val="24"/>
                                <w:szCs w:val="24"/>
                              </w:rPr>
                            </w:pPr>
                            <w:r w:rsidRPr="007D3B28">
                              <w:rPr>
                                <w:b/>
                                <w:bCs/>
                                <w:sz w:val="24"/>
                                <w:szCs w:val="24"/>
                              </w:rPr>
                              <w:t>View Pet Details</w:t>
                            </w:r>
                          </w:p>
                          <w:p w14:paraId="4B72076F" w14:textId="77777777" w:rsidR="0022280A" w:rsidRPr="007D3B28" w:rsidRDefault="0022280A" w:rsidP="007D3B28">
                            <w:pPr>
                              <w:rPr>
                                <w:b/>
                                <w:bCs/>
                                <w:sz w:val="24"/>
                                <w:szCs w:val="24"/>
                              </w:rPr>
                            </w:pPr>
                          </w:p>
                          <w:p w14:paraId="29D4CB71" w14:textId="53BAC882" w:rsidR="004F67DD" w:rsidRPr="007D3B28" w:rsidRDefault="004F67DD" w:rsidP="007D3B28">
                            <w:pPr>
                              <w:rPr>
                                <w:sz w:val="24"/>
                                <w:szCs w:val="24"/>
                              </w:rPr>
                            </w:pPr>
                            <w:r w:rsidRPr="007D3B28">
                              <w:rPr>
                                <w:sz w:val="24"/>
                                <w:szCs w:val="24"/>
                              </w:rPr>
                              <w:t xml:space="preserve">When the pet owner proving details of their pet and click on the save button, he or she can view this pet details page. Once the pet owner </w:t>
                            </w:r>
                            <w:r w:rsidR="00E2348C" w:rsidRPr="007D3B28">
                              <w:rPr>
                                <w:sz w:val="24"/>
                                <w:szCs w:val="24"/>
                              </w:rPr>
                              <w:t>clicks</w:t>
                            </w:r>
                            <w:r w:rsidRPr="007D3B28">
                              <w:rPr>
                                <w:sz w:val="24"/>
                                <w:szCs w:val="24"/>
                              </w:rPr>
                              <w:t xml:space="preserve"> on the delete button, then show a toast message “</w:t>
                            </w:r>
                            <w:r w:rsidR="00E2348C" w:rsidRPr="007D3B28">
                              <w:rPr>
                                <w:sz w:val="24"/>
                                <w:szCs w:val="24"/>
                              </w:rPr>
                              <w:t>Are you sure want to delete this entire profile?” when click on the (yes) button, delete all details of their p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1B861F" id="Text Box 7" o:spid="_x0000_s1034" type="#_x0000_t202" style="position:absolute;margin-left:-5pt;margin-top:5.75pt;width:250.25pt;height:201.4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" filled="f" stroked="f" strokeweight=".5pt">
                <v:textbox>
                  <w:txbxContent>
                    <w:p w14:paraId="766A265E" w14:textId="61E28E18" w:rsidR="004F67DD" w:rsidRDefault="004F67DD" w:rsidP="007D3B28">
                      <w:pPr>
                        <w:rPr>
                          <w:b/>
                          <w:bCs/>
                          <w:sz w:val="24"/>
                          <w:szCs w:val="24"/>
                        </w:rPr>
                      </w:pPr>
                      <w:r w:rsidRPr="007D3B28">
                        <w:rPr>
                          <w:b/>
                          <w:bCs/>
                          <w:sz w:val="24"/>
                          <w:szCs w:val="24"/>
                        </w:rPr>
                        <w:t>View Pet Details</w:t>
                      </w:r>
                    </w:p>
                    <w:p w14:paraId="4B72076F" w14:textId="77777777" w:rsidR="0022280A" w:rsidRPr="007D3B28" w:rsidRDefault="0022280A" w:rsidP="007D3B28">
                      <w:pPr>
                        <w:rPr>
                          <w:b/>
                          <w:bCs/>
                          <w:sz w:val="24"/>
                          <w:szCs w:val="24"/>
                        </w:rPr>
                      </w:pPr>
                    </w:p>
                    <w:p w14:paraId="29D4CB71" w14:textId="53BAC882" w:rsidR="004F67DD" w:rsidRPr="007D3B28" w:rsidRDefault="004F67DD" w:rsidP="007D3B28">
                      <w:pPr>
                        <w:rPr>
                          <w:sz w:val="24"/>
                          <w:szCs w:val="24"/>
                        </w:rPr>
                      </w:pPr>
                      <w:r w:rsidRPr="007D3B28">
                        <w:rPr>
                          <w:sz w:val="24"/>
                          <w:szCs w:val="24"/>
                        </w:rPr>
                        <w:t xml:space="preserve">When the pet owner proving details of their pet and click on the save button, he or she can view this pet details page. Once the pet owner </w:t>
                      </w:r>
                      <w:r w:rsidR="00E2348C" w:rsidRPr="007D3B28">
                        <w:rPr>
                          <w:sz w:val="24"/>
                          <w:szCs w:val="24"/>
                        </w:rPr>
                        <w:t>clicks</w:t>
                      </w:r>
                      <w:r w:rsidRPr="007D3B28">
                        <w:rPr>
                          <w:sz w:val="24"/>
                          <w:szCs w:val="24"/>
                        </w:rPr>
                        <w:t xml:space="preserve"> on the delete button, then show a toast message “</w:t>
                      </w:r>
                      <w:r w:rsidR="00E2348C" w:rsidRPr="007D3B28">
                        <w:rPr>
                          <w:sz w:val="24"/>
                          <w:szCs w:val="24"/>
                        </w:rPr>
                        <w:t>Are you sure want to delete this entire profile?” when click on the (yes) button, delete all details of their pet.</w:t>
                      </w:r>
                    </w:p>
                  </w:txbxContent>
                </v:textbox>
                <w10:wrap anchorx="margin"/>
              </v:shape>
            </w:pict>
          </mc:Fallback>
        </mc:AlternateContent>
      </w:r>
    </w:p>
    <w:p w14:paraId="1D4E7DD4" w14:textId="6951932C" w:rsidR="00A84E20" w:rsidRPr="005E070B" w:rsidRDefault="00A84E20">
      <w:pPr>
        <w:spacing w:line="0" w:lineRule="atLeast"/>
        <w:rPr>
          <w:sz w:val="24"/>
          <w:szCs w:val="24"/>
        </w:rPr>
      </w:pPr>
    </w:p>
    <w:p w14:paraId="4F676942" w14:textId="4B06732D" w:rsidR="00A84E20" w:rsidRPr="005E070B" w:rsidRDefault="00A84E20">
      <w:pPr>
        <w:spacing w:line="0" w:lineRule="atLeast"/>
        <w:rPr>
          <w:sz w:val="24"/>
          <w:szCs w:val="24"/>
        </w:rPr>
      </w:pPr>
    </w:p>
    <w:p w14:paraId="5CBA007F" w14:textId="31EEB65E" w:rsidR="00A84E20" w:rsidRPr="005E070B" w:rsidRDefault="00A84E20">
      <w:pPr>
        <w:spacing w:line="0" w:lineRule="atLeast"/>
        <w:rPr>
          <w:sz w:val="24"/>
          <w:szCs w:val="24"/>
        </w:rPr>
      </w:pPr>
    </w:p>
    <w:p w14:paraId="55EB6F4E" w14:textId="4419DC5A" w:rsidR="00A84E20" w:rsidRPr="005E070B" w:rsidRDefault="00A84E20">
      <w:pPr>
        <w:spacing w:line="0" w:lineRule="atLeast"/>
        <w:rPr>
          <w:sz w:val="24"/>
          <w:szCs w:val="24"/>
        </w:rPr>
      </w:pPr>
    </w:p>
    <w:p w14:paraId="2F273A72" w14:textId="71F4C1A1" w:rsidR="00A84E20" w:rsidRPr="005E070B" w:rsidRDefault="00A84E20">
      <w:pPr>
        <w:spacing w:line="0" w:lineRule="atLeast"/>
        <w:rPr>
          <w:sz w:val="24"/>
          <w:szCs w:val="24"/>
        </w:rPr>
      </w:pPr>
    </w:p>
    <w:p w14:paraId="23494340" w14:textId="7094B943" w:rsidR="00A84E20" w:rsidRPr="005E070B" w:rsidRDefault="00A84E20">
      <w:pPr>
        <w:spacing w:line="0" w:lineRule="atLeast"/>
        <w:rPr>
          <w:sz w:val="24"/>
          <w:szCs w:val="24"/>
        </w:rPr>
      </w:pPr>
    </w:p>
    <w:p w14:paraId="0CEBE3B3" w14:textId="13FA85E3" w:rsidR="00A84E20" w:rsidRPr="005E070B" w:rsidRDefault="00A84E20">
      <w:pPr>
        <w:spacing w:line="0" w:lineRule="atLeast"/>
        <w:rPr>
          <w:sz w:val="24"/>
          <w:szCs w:val="24"/>
        </w:rPr>
      </w:pPr>
    </w:p>
    <w:p w14:paraId="7D23C6F1" w14:textId="234F6E75" w:rsidR="00A84E20" w:rsidRPr="005E070B" w:rsidRDefault="00A84E20">
      <w:pPr>
        <w:spacing w:line="0" w:lineRule="atLeast"/>
        <w:rPr>
          <w:sz w:val="24"/>
          <w:szCs w:val="24"/>
        </w:rPr>
      </w:pPr>
    </w:p>
    <w:p w14:paraId="274F426C" w14:textId="21FD07CE" w:rsidR="00A84E20" w:rsidRPr="005E070B" w:rsidRDefault="00A84E20">
      <w:pPr>
        <w:spacing w:line="0" w:lineRule="atLeast"/>
        <w:rPr>
          <w:sz w:val="24"/>
          <w:szCs w:val="24"/>
        </w:rPr>
      </w:pPr>
    </w:p>
    <w:p w14:paraId="5E94135D" w14:textId="00295441" w:rsidR="00A84E20" w:rsidRPr="005E070B" w:rsidRDefault="00A84E20">
      <w:pPr>
        <w:spacing w:line="0" w:lineRule="atLeast"/>
        <w:rPr>
          <w:sz w:val="24"/>
          <w:szCs w:val="24"/>
        </w:rPr>
      </w:pPr>
    </w:p>
    <w:p w14:paraId="30FC84E8" w14:textId="57933DF2" w:rsidR="00A84E20" w:rsidRPr="005E070B" w:rsidRDefault="007944BD">
      <w:pPr>
        <w:spacing w:line="0" w:lineRule="atLeast"/>
        <w:rPr>
          <w:sz w:val="24"/>
          <w:szCs w:val="24"/>
        </w:rPr>
      </w:pPr>
      <w:r w:rsidRPr="005E070B">
        <w:rPr>
          <w:noProof/>
          <w:sz w:val="24"/>
          <w:szCs w:val="24"/>
        </w:rPr>
        <w:drawing>
          <wp:anchor distT="0" distB="0" distL="114300" distR="114300" simplePos="0" relativeHeight="251684864" behindDoc="0" locked="0" layoutInCell="1" allowOverlap="1" wp14:anchorId="66D4C590" wp14:editId="6C4D0251">
            <wp:simplePos x="0" y="0"/>
            <wp:positionH relativeFrom="column">
              <wp:posOffset>3614420</wp:posOffset>
            </wp:positionH>
            <wp:positionV relativeFrom="paragraph">
              <wp:posOffset>127635</wp:posOffset>
            </wp:positionV>
            <wp:extent cx="2655570" cy="2579370"/>
            <wp:effectExtent l="0" t="0" r="0" b="0"/>
            <wp:wrapSquare wrapText="bothSides"/>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55570" cy="2579370"/>
                    </a:xfrm>
                    <a:prstGeom prst="rect">
                      <a:avLst/>
                    </a:prstGeom>
                  </pic:spPr>
                </pic:pic>
              </a:graphicData>
            </a:graphic>
            <wp14:sizeRelH relativeFrom="margin">
              <wp14:pctWidth>0</wp14:pctWidth>
            </wp14:sizeRelH>
            <wp14:sizeRelV relativeFrom="margin">
              <wp14:pctHeight>0</wp14:pctHeight>
            </wp14:sizeRelV>
          </wp:anchor>
        </w:drawing>
      </w:r>
      <w:r w:rsidR="00C50CA2" w:rsidRPr="005E070B">
        <w:rPr>
          <w:noProof/>
          <w:sz w:val="24"/>
          <w:szCs w:val="24"/>
        </w:rPr>
        <w:drawing>
          <wp:anchor distT="0" distB="0" distL="114300" distR="114300" simplePos="0" relativeHeight="251668480" behindDoc="0" locked="0" layoutInCell="1" allowOverlap="1" wp14:anchorId="65B158B6" wp14:editId="7B9E4EB6">
            <wp:simplePos x="0" y="0"/>
            <wp:positionH relativeFrom="margin">
              <wp:align>left</wp:align>
            </wp:positionH>
            <wp:positionV relativeFrom="paragraph">
              <wp:posOffset>137160</wp:posOffset>
            </wp:positionV>
            <wp:extent cx="2710180" cy="2528570"/>
            <wp:effectExtent l="0" t="0" r="0" b="5080"/>
            <wp:wrapSquare wrapText="bothSides"/>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10180" cy="2528570"/>
                    </a:xfrm>
                    <a:prstGeom prst="rect">
                      <a:avLst/>
                    </a:prstGeom>
                  </pic:spPr>
                </pic:pic>
              </a:graphicData>
            </a:graphic>
            <wp14:sizeRelH relativeFrom="margin">
              <wp14:pctWidth>0</wp14:pctWidth>
            </wp14:sizeRelH>
            <wp14:sizeRelV relativeFrom="margin">
              <wp14:pctHeight>0</wp14:pctHeight>
            </wp14:sizeRelV>
          </wp:anchor>
        </w:drawing>
      </w:r>
    </w:p>
    <w:p w14:paraId="6C67027C" w14:textId="54FF0C99" w:rsidR="00A84E20" w:rsidRPr="005E070B" w:rsidRDefault="00A84E20">
      <w:pPr>
        <w:spacing w:line="0" w:lineRule="atLeast"/>
        <w:rPr>
          <w:sz w:val="24"/>
          <w:szCs w:val="24"/>
        </w:rPr>
      </w:pPr>
    </w:p>
    <w:p w14:paraId="48E08BD9" w14:textId="0FB8D2A3" w:rsidR="00A84E20" w:rsidRPr="005E070B" w:rsidRDefault="00A84E20">
      <w:pPr>
        <w:spacing w:line="0" w:lineRule="atLeast"/>
        <w:rPr>
          <w:sz w:val="24"/>
          <w:szCs w:val="24"/>
        </w:rPr>
      </w:pPr>
    </w:p>
    <w:p w14:paraId="6A0646B7" w14:textId="146C490D" w:rsidR="00A84E20" w:rsidRPr="005E070B" w:rsidRDefault="00A84E20">
      <w:pPr>
        <w:spacing w:line="0" w:lineRule="atLeast"/>
        <w:rPr>
          <w:sz w:val="24"/>
          <w:szCs w:val="24"/>
        </w:rPr>
      </w:pPr>
    </w:p>
    <w:p w14:paraId="1137773E" w14:textId="4DDFAC8E" w:rsidR="00A84E20" w:rsidRPr="005E070B" w:rsidRDefault="00A84E20">
      <w:pPr>
        <w:spacing w:line="0" w:lineRule="atLeast"/>
        <w:rPr>
          <w:sz w:val="24"/>
          <w:szCs w:val="24"/>
        </w:rPr>
      </w:pPr>
    </w:p>
    <w:p w14:paraId="797B4042" w14:textId="6F527C8A" w:rsidR="00A84E20" w:rsidRPr="005E070B" w:rsidRDefault="00A84E20">
      <w:pPr>
        <w:spacing w:line="0" w:lineRule="atLeast"/>
        <w:rPr>
          <w:sz w:val="24"/>
          <w:szCs w:val="24"/>
        </w:rPr>
      </w:pPr>
    </w:p>
    <w:p w14:paraId="78BD64F8" w14:textId="5222688A" w:rsidR="00A84E20" w:rsidRPr="005E070B" w:rsidRDefault="00A84E20">
      <w:pPr>
        <w:spacing w:line="0" w:lineRule="atLeast"/>
        <w:rPr>
          <w:sz w:val="24"/>
          <w:szCs w:val="24"/>
        </w:rPr>
      </w:pPr>
    </w:p>
    <w:p w14:paraId="288B2D27" w14:textId="28B71988" w:rsidR="00A84E20" w:rsidRPr="005E070B" w:rsidRDefault="00A84E20">
      <w:pPr>
        <w:spacing w:line="0" w:lineRule="atLeast"/>
        <w:rPr>
          <w:sz w:val="24"/>
          <w:szCs w:val="24"/>
        </w:rPr>
      </w:pPr>
    </w:p>
    <w:p w14:paraId="5A67FB16" w14:textId="1BD56926" w:rsidR="00A84E20" w:rsidRPr="005E070B" w:rsidRDefault="00A84E20">
      <w:pPr>
        <w:spacing w:line="0" w:lineRule="atLeast"/>
        <w:rPr>
          <w:sz w:val="24"/>
          <w:szCs w:val="24"/>
        </w:rPr>
      </w:pPr>
    </w:p>
    <w:p w14:paraId="5BCE71CA" w14:textId="6A545ACD" w:rsidR="00A84E20" w:rsidRPr="005E070B" w:rsidRDefault="00A84E20">
      <w:pPr>
        <w:spacing w:line="0" w:lineRule="atLeast"/>
        <w:rPr>
          <w:sz w:val="24"/>
          <w:szCs w:val="24"/>
        </w:rPr>
      </w:pPr>
    </w:p>
    <w:p w14:paraId="2FA943B0" w14:textId="30193F20" w:rsidR="00A84E20" w:rsidRPr="005E070B" w:rsidRDefault="00A84E20">
      <w:pPr>
        <w:spacing w:line="0" w:lineRule="atLeast"/>
        <w:rPr>
          <w:sz w:val="24"/>
          <w:szCs w:val="24"/>
        </w:rPr>
      </w:pPr>
    </w:p>
    <w:p w14:paraId="2917C128" w14:textId="43004247" w:rsidR="00A84E20" w:rsidRPr="005E070B" w:rsidRDefault="00A84E20">
      <w:pPr>
        <w:spacing w:line="0" w:lineRule="atLeast"/>
        <w:rPr>
          <w:sz w:val="24"/>
          <w:szCs w:val="24"/>
        </w:rPr>
      </w:pPr>
    </w:p>
    <w:p w14:paraId="08D692CF" w14:textId="4B15695E" w:rsidR="00A84E20" w:rsidRPr="005E070B" w:rsidRDefault="00A84E20">
      <w:pPr>
        <w:spacing w:line="0" w:lineRule="atLeast"/>
        <w:rPr>
          <w:sz w:val="24"/>
          <w:szCs w:val="24"/>
        </w:rPr>
      </w:pPr>
    </w:p>
    <w:p w14:paraId="3F9578C7" w14:textId="0A848005" w:rsidR="00A84E20" w:rsidRPr="005E070B" w:rsidRDefault="00A84E20">
      <w:pPr>
        <w:spacing w:line="0" w:lineRule="atLeast"/>
        <w:rPr>
          <w:sz w:val="24"/>
          <w:szCs w:val="24"/>
        </w:rPr>
      </w:pPr>
    </w:p>
    <w:p w14:paraId="19AFAEC0" w14:textId="3EA630DA" w:rsidR="009D2713" w:rsidRPr="005E070B" w:rsidRDefault="00833167">
      <w:pPr>
        <w:spacing w:line="0" w:lineRule="atLeast"/>
        <w:rPr>
          <w:sz w:val="24"/>
          <w:szCs w:val="24"/>
        </w:rPr>
      </w:pPr>
      <w:r w:rsidRPr="005E070B">
        <w:rPr>
          <w:noProof/>
          <w:sz w:val="24"/>
          <w:szCs w:val="24"/>
        </w:rPr>
        <mc:AlternateContent>
          <mc:Choice Requires="wps">
            <w:drawing>
              <wp:anchor distT="0" distB="0" distL="114300" distR="114300" simplePos="0" relativeHeight="251683840" behindDoc="0" locked="0" layoutInCell="1" allowOverlap="1" wp14:anchorId="79C4A915" wp14:editId="558C824F">
                <wp:simplePos x="0" y="0"/>
                <wp:positionH relativeFrom="margin">
                  <wp:posOffset>-61595</wp:posOffset>
                </wp:positionH>
                <wp:positionV relativeFrom="paragraph">
                  <wp:posOffset>124460</wp:posOffset>
                </wp:positionV>
                <wp:extent cx="3341914" cy="2558143"/>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341914" cy="2558143"/>
                        </a:xfrm>
                        <a:prstGeom prst="rect">
                          <a:avLst/>
                        </a:prstGeom>
                        <a:noFill/>
                        <a:ln w="6350">
                          <a:noFill/>
                        </a:ln>
                      </wps:spPr>
                      <wps:txbx>
                        <w:txbxContent>
                          <w:p w14:paraId="322D7A98" w14:textId="6EA0E546" w:rsidR="00205B22" w:rsidRPr="003425BD" w:rsidRDefault="00205B22" w:rsidP="007D3B28">
                            <w:pPr>
                              <w:rPr>
                                <w:b/>
                                <w:bCs/>
                                <w:sz w:val="28"/>
                                <w:szCs w:val="28"/>
                              </w:rPr>
                            </w:pPr>
                            <w:r w:rsidRPr="003425BD">
                              <w:rPr>
                                <w:b/>
                                <w:bCs/>
                                <w:sz w:val="28"/>
                                <w:szCs w:val="28"/>
                              </w:rPr>
                              <w:t>View Appointment Status</w:t>
                            </w:r>
                          </w:p>
                          <w:p w14:paraId="2D88A9FD" w14:textId="77777777" w:rsidR="0022280A" w:rsidRPr="003425BD" w:rsidRDefault="0022280A" w:rsidP="007D3B28">
                            <w:pPr>
                              <w:rPr>
                                <w:b/>
                                <w:bCs/>
                                <w:sz w:val="24"/>
                                <w:szCs w:val="24"/>
                              </w:rPr>
                            </w:pPr>
                          </w:p>
                          <w:p w14:paraId="641ADCA4" w14:textId="691EC753" w:rsidR="00517640" w:rsidRDefault="00205B22" w:rsidP="007D3B28">
                            <w:pPr>
                              <w:rPr>
                                <w:sz w:val="28"/>
                                <w:szCs w:val="28"/>
                              </w:rPr>
                            </w:pPr>
                            <w:r w:rsidRPr="003425BD">
                              <w:rPr>
                                <w:sz w:val="28"/>
                                <w:szCs w:val="28"/>
                              </w:rPr>
                              <w:t xml:space="preserve">Once the veterinarian accepts or decline our appointment request, the pet owner can be able to see the appointment status through this appointment page. Though the veterinarian </w:t>
                            </w:r>
                            <w:r w:rsidR="00833167" w:rsidRPr="003425BD">
                              <w:rPr>
                                <w:sz w:val="28"/>
                                <w:szCs w:val="28"/>
                              </w:rPr>
                              <w:t>accepts</w:t>
                            </w:r>
                            <w:r w:rsidRPr="003425BD">
                              <w:rPr>
                                <w:sz w:val="28"/>
                                <w:szCs w:val="28"/>
                              </w:rPr>
                              <w:t xml:space="preserve"> our request, through this page shows a </w:t>
                            </w:r>
                            <w:r w:rsidR="00833167" w:rsidRPr="003425BD">
                              <w:rPr>
                                <w:sz w:val="28"/>
                                <w:szCs w:val="28"/>
                              </w:rPr>
                              <w:t>user-friendly message. When the pet owner clicks on the yes button this Appointments page navigate to Pet Transport page.</w:t>
                            </w:r>
                          </w:p>
                          <w:p w14:paraId="6AC3CAB1" w14:textId="25D8297A" w:rsidR="00517640" w:rsidRDefault="00517640" w:rsidP="007D3B28">
                            <w:pPr>
                              <w:rPr>
                                <w:sz w:val="28"/>
                                <w:szCs w:val="28"/>
                              </w:rPr>
                            </w:pPr>
                          </w:p>
                          <w:p w14:paraId="70BBF938" w14:textId="1A163B4C" w:rsidR="00517640" w:rsidRDefault="00517640" w:rsidP="007D3B28">
                            <w:pPr>
                              <w:rPr>
                                <w:sz w:val="28"/>
                                <w:szCs w:val="28"/>
                              </w:rPr>
                            </w:pPr>
                          </w:p>
                          <w:p w14:paraId="61ED9153" w14:textId="5685B5CC" w:rsidR="00517640" w:rsidRDefault="00517640" w:rsidP="007D3B28">
                            <w:pPr>
                              <w:rPr>
                                <w:sz w:val="28"/>
                                <w:szCs w:val="28"/>
                              </w:rPr>
                            </w:pPr>
                          </w:p>
                          <w:p w14:paraId="629C491F" w14:textId="31883E14" w:rsidR="00517640" w:rsidRDefault="00517640" w:rsidP="007D3B28">
                            <w:pPr>
                              <w:rPr>
                                <w:sz w:val="28"/>
                                <w:szCs w:val="28"/>
                              </w:rPr>
                            </w:pPr>
                          </w:p>
                          <w:p w14:paraId="52C26180" w14:textId="5C510C1B" w:rsidR="00517640" w:rsidRDefault="00517640" w:rsidP="007D3B28">
                            <w:pPr>
                              <w:rPr>
                                <w:sz w:val="28"/>
                                <w:szCs w:val="28"/>
                              </w:rPr>
                            </w:pPr>
                          </w:p>
                          <w:p w14:paraId="2C4A49AB" w14:textId="50A9EC1E" w:rsidR="00517640" w:rsidRDefault="00517640" w:rsidP="007D3B28">
                            <w:pPr>
                              <w:rPr>
                                <w:sz w:val="28"/>
                                <w:szCs w:val="28"/>
                              </w:rPr>
                            </w:pPr>
                          </w:p>
                          <w:p w14:paraId="21D423CD" w14:textId="77777777" w:rsidR="00517640" w:rsidRDefault="00517640" w:rsidP="007D3B28">
                            <w:pPr>
                              <w:rPr>
                                <w:sz w:val="28"/>
                                <w:szCs w:val="28"/>
                              </w:rPr>
                            </w:pPr>
                          </w:p>
                          <w:p w14:paraId="560DEE86" w14:textId="17C27E0A" w:rsidR="003425BD" w:rsidRDefault="003425BD" w:rsidP="007D3B28">
                            <w:pPr>
                              <w:rPr>
                                <w:sz w:val="28"/>
                                <w:szCs w:val="28"/>
                              </w:rPr>
                            </w:pPr>
                          </w:p>
                          <w:p w14:paraId="1B6A0E9E" w14:textId="0130C7C5" w:rsidR="003425BD" w:rsidRDefault="003425BD" w:rsidP="007D3B28">
                            <w:pPr>
                              <w:rPr>
                                <w:sz w:val="28"/>
                                <w:szCs w:val="28"/>
                              </w:rPr>
                            </w:pPr>
                          </w:p>
                          <w:p w14:paraId="476C8EC2" w14:textId="069CA4E6" w:rsidR="003425BD" w:rsidRDefault="003425BD" w:rsidP="007D3B28">
                            <w:pPr>
                              <w:rPr>
                                <w:sz w:val="28"/>
                                <w:szCs w:val="28"/>
                              </w:rPr>
                            </w:pPr>
                          </w:p>
                          <w:p w14:paraId="426ECE04" w14:textId="77777777" w:rsidR="003425BD" w:rsidRPr="003425BD" w:rsidRDefault="003425BD" w:rsidP="007D3B28">
                            <w:pPr>
                              <w:rPr>
                                <w:sz w:val="28"/>
                                <w:szCs w:val="28"/>
                              </w:rPr>
                            </w:pPr>
                          </w:p>
                          <w:p w14:paraId="0D514835" w14:textId="2D82755C" w:rsidR="003425BD" w:rsidRPr="003425BD" w:rsidRDefault="003425BD" w:rsidP="007D3B28">
                            <w:pPr>
                              <w:rPr>
                                <w:sz w:val="28"/>
                                <w:szCs w:val="28"/>
                              </w:rPr>
                            </w:pPr>
                          </w:p>
                          <w:p w14:paraId="00DD2743" w14:textId="77777777" w:rsidR="003425BD" w:rsidRPr="007D3B28" w:rsidRDefault="003425BD" w:rsidP="007D3B28">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4A915" id="Text Box 17" o:spid="_x0000_s1035" type="#_x0000_t202" style="position:absolute;margin-left:-4.85pt;margin-top:9.8pt;width:263.15pt;height:201.4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" filled="f" stroked="f" strokeweight=".5pt">
                <v:textbox>
                  <w:txbxContent>
                    <w:p w14:paraId="322D7A98" w14:textId="6EA0E546" w:rsidR="00205B22" w:rsidRPr="003425BD" w:rsidRDefault="00205B22" w:rsidP="007D3B28">
                      <w:pPr>
                        <w:rPr>
                          <w:b/>
                          <w:bCs/>
                          <w:sz w:val="28"/>
                          <w:szCs w:val="28"/>
                        </w:rPr>
                      </w:pPr>
                      <w:r w:rsidRPr="003425BD">
                        <w:rPr>
                          <w:b/>
                          <w:bCs/>
                          <w:sz w:val="28"/>
                          <w:szCs w:val="28"/>
                        </w:rPr>
                        <w:t>View Appointment Status</w:t>
                      </w:r>
                    </w:p>
                    <w:p w14:paraId="2D88A9FD" w14:textId="77777777" w:rsidR="0022280A" w:rsidRPr="003425BD" w:rsidRDefault="0022280A" w:rsidP="007D3B28">
                      <w:pPr>
                        <w:rPr>
                          <w:b/>
                          <w:bCs/>
                          <w:sz w:val="24"/>
                          <w:szCs w:val="24"/>
                        </w:rPr>
                      </w:pPr>
                    </w:p>
                    <w:p w14:paraId="641ADCA4" w14:textId="691EC753" w:rsidR="00517640" w:rsidRDefault="00205B22" w:rsidP="007D3B28">
                      <w:pPr>
                        <w:rPr>
                          <w:sz w:val="28"/>
                          <w:szCs w:val="28"/>
                        </w:rPr>
                      </w:pPr>
                      <w:r w:rsidRPr="003425BD">
                        <w:rPr>
                          <w:sz w:val="28"/>
                          <w:szCs w:val="28"/>
                        </w:rPr>
                        <w:t xml:space="preserve">Once the veterinarian accepts or decline our appointment request, the pet owner can be able to see the appointment status through this appointment page. Though the veterinarian </w:t>
                      </w:r>
                      <w:r w:rsidR="00833167" w:rsidRPr="003425BD">
                        <w:rPr>
                          <w:sz w:val="28"/>
                          <w:szCs w:val="28"/>
                        </w:rPr>
                        <w:t>accepts</w:t>
                      </w:r>
                      <w:r w:rsidRPr="003425BD">
                        <w:rPr>
                          <w:sz w:val="28"/>
                          <w:szCs w:val="28"/>
                        </w:rPr>
                        <w:t xml:space="preserve"> our request, through this page shows a </w:t>
                      </w:r>
                      <w:r w:rsidR="00833167" w:rsidRPr="003425BD">
                        <w:rPr>
                          <w:sz w:val="28"/>
                          <w:szCs w:val="28"/>
                        </w:rPr>
                        <w:t>user-friendly message. When the pet owner clicks on the yes button this Appointments page navigate to Pet Transport page.</w:t>
                      </w:r>
                    </w:p>
                    <w:p w14:paraId="6AC3CAB1" w14:textId="25D8297A" w:rsidR="00517640" w:rsidRDefault="00517640" w:rsidP="007D3B28">
                      <w:pPr>
                        <w:rPr>
                          <w:sz w:val="28"/>
                          <w:szCs w:val="28"/>
                        </w:rPr>
                      </w:pPr>
                    </w:p>
                    <w:p w14:paraId="70BBF938" w14:textId="1A163B4C" w:rsidR="00517640" w:rsidRDefault="00517640" w:rsidP="007D3B28">
                      <w:pPr>
                        <w:rPr>
                          <w:sz w:val="28"/>
                          <w:szCs w:val="28"/>
                        </w:rPr>
                      </w:pPr>
                    </w:p>
                    <w:p w14:paraId="61ED9153" w14:textId="5685B5CC" w:rsidR="00517640" w:rsidRDefault="00517640" w:rsidP="007D3B28">
                      <w:pPr>
                        <w:rPr>
                          <w:sz w:val="28"/>
                          <w:szCs w:val="28"/>
                        </w:rPr>
                      </w:pPr>
                    </w:p>
                    <w:p w14:paraId="629C491F" w14:textId="31883E14" w:rsidR="00517640" w:rsidRDefault="00517640" w:rsidP="007D3B28">
                      <w:pPr>
                        <w:rPr>
                          <w:sz w:val="28"/>
                          <w:szCs w:val="28"/>
                        </w:rPr>
                      </w:pPr>
                    </w:p>
                    <w:p w14:paraId="52C26180" w14:textId="5C510C1B" w:rsidR="00517640" w:rsidRDefault="00517640" w:rsidP="007D3B28">
                      <w:pPr>
                        <w:rPr>
                          <w:sz w:val="28"/>
                          <w:szCs w:val="28"/>
                        </w:rPr>
                      </w:pPr>
                    </w:p>
                    <w:p w14:paraId="2C4A49AB" w14:textId="50A9EC1E" w:rsidR="00517640" w:rsidRDefault="00517640" w:rsidP="007D3B28">
                      <w:pPr>
                        <w:rPr>
                          <w:sz w:val="28"/>
                          <w:szCs w:val="28"/>
                        </w:rPr>
                      </w:pPr>
                    </w:p>
                    <w:p w14:paraId="21D423CD" w14:textId="77777777" w:rsidR="00517640" w:rsidRDefault="00517640" w:rsidP="007D3B28">
                      <w:pPr>
                        <w:rPr>
                          <w:sz w:val="28"/>
                          <w:szCs w:val="28"/>
                        </w:rPr>
                      </w:pPr>
                    </w:p>
                    <w:p w14:paraId="560DEE86" w14:textId="17C27E0A" w:rsidR="003425BD" w:rsidRDefault="003425BD" w:rsidP="007D3B28">
                      <w:pPr>
                        <w:rPr>
                          <w:sz w:val="28"/>
                          <w:szCs w:val="28"/>
                        </w:rPr>
                      </w:pPr>
                    </w:p>
                    <w:p w14:paraId="1B6A0E9E" w14:textId="0130C7C5" w:rsidR="003425BD" w:rsidRDefault="003425BD" w:rsidP="007D3B28">
                      <w:pPr>
                        <w:rPr>
                          <w:sz w:val="28"/>
                          <w:szCs w:val="28"/>
                        </w:rPr>
                      </w:pPr>
                    </w:p>
                    <w:p w14:paraId="476C8EC2" w14:textId="069CA4E6" w:rsidR="003425BD" w:rsidRDefault="003425BD" w:rsidP="007D3B28">
                      <w:pPr>
                        <w:rPr>
                          <w:sz w:val="28"/>
                          <w:szCs w:val="28"/>
                        </w:rPr>
                      </w:pPr>
                    </w:p>
                    <w:p w14:paraId="426ECE04" w14:textId="77777777" w:rsidR="003425BD" w:rsidRPr="003425BD" w:rsidRDefault="003425BD" w:rsidP="007D3B28">
                      <w:pPr>
                        <w:rPr>
                          <w:sz w:val="28"/>
                          <w:szCs w:val="28"/>
                        </w:rPr>
                      </w:pPr>
                    </w:p>
                    <w:p w14:paraId="0D514835" w14:textId="2D82755C" w:rsidR="003425BD" w:rsidRPr="003425BD" w:rsidRDefault="003425BD" w:rsidP="007D3B28">
                      <w:pPr>
                        <w:rPr>
                          <w:sz w:val="28"/>
                          <w:szCs w:val="28"/>
                        </w:rPr>
                      </w:pPr>
                    </w:p>
                    <w:p w14:paraId="00DD2743" w14:textId="77777777" w:rsidR="003425BD" w:rsidRPr="007D3B28" w:rsidRDefault="003425BD" w:rsidP="007D3B28">
                      <w:pPr>
                        <w:rPr>
                          <w:sz w:val="24"/>
                          <w:szCs w:val="24"/>
                        </w:rPr>
                      </w:pPr>
                    </w:p>
                  </w:txbxContent>
                </v:textbox>
                <w10:wrap anchorx="margin"/>
              </v:shape>
            </w:pict>
          </mc:Fallback>
        </mc:AlternateContent>
      </w:r>
    </w:p>
    <w:p w14:paraId="560E415D" w14:textId="0D3CB78A" w:rsidR="009D2713" w:rsidRPr="005E070B" w:rsidRDefault="00A6277D">
      <w:pPr>
        <w:spacing w:line="0" w:lineRule="atLeast"/>
        <w:rPr>
          <w:sz w:val="24"/>
          <w:szCs w:val="24"/>
        </w:rPr>
      </w:pPr>
      <w:r w:rsidRPr="005E070B">
        <w:rPr>
          <w:noProof/>
          <w:sz w:val="24"/>
          <w:szCs w:val="24"/>
        </w:rPr>
        <mc:AlternateContent>
          <mc:Choice Requires="wps">
            <w:drawing>
              <wp:anchor distT="0" distB="0" distL="114300" distR="114300" simplePos="0" relativeHeight="251686912" behindDoc="0" locked="0" layoutInCell="1" allowOverlap="1" wp14:anchorId="18F6A112" wp14:editId="71A959AE">
                <wp:simplePos x="0" y="0"/>
                <wp:positionH relativeFrom="page">
                  <wp:posOffset>4509135</wp:posOffset>
                </wp:positionH>
                <wp:positionV relativeFrom="paragraph">
                  <wp:posOffset>14605</wp:posOffset>
                </wp:positionV>
                <wp:extent cx="2993572" cy="3175000"/>
                <wp:effectExtent l="0" t="0" r="0" b="6350"/>
                <wp:wrapNone/>
                <wp:docPr id="19" name="Text Box 19"/>
                <wp:cNvGraphicFramePr/>
                <a:graphic xmlns:a="http://schemas.openxmlformats.org/drawingml/2006/main">
                  <a:graphicData uri="http://schemas.microsoft.com/office/word/2010/wordprocessingShape">
                    <wps:wsp>
                      <wps:cNvSpPr txBox="1"/>
                      <wps:spPr>
                        <a:xfrm>
                          <a:off x="0" y="0"/>
                          <a:ext cx="2993572" cy="3175000"/>
                        </a:xfrm>
                        <a:prstGeom prst="rect">
                          <a:avLst/>
                        </a:prstGeom>
                        <a:noFill/>
                        <a:ln w="6350">
                          <a:noFill/>
                        </a:ln>
                      </wps:spPr>
                      <wps:txbx>
                        <w:txbxContent>
                          <w:p w14:paraId="7AFF8F86" w14:textId="3E649BCD" w:rsidR="00833167" w:rsidRPr="003425BD" w:rsidRDefault="00833167" w:rsidP="007D3B28">
                            <w:pPr>
                              <w:rPr>
                                <w:b/>
                                <w:bCs/>
                                <w:sz w:val="28"/>
                                <w:szCs w:val="28"/>
                              </w:rPr>
                            </w:pPr>
                            <w:r w:rsidRPr="003425BD">
                              <w:rPr>
                                <w:b/>
                                <w:bCs/>
                                <w:sz w:val="28"/>
                                <w:szCs w:val="28"/>
                              </w:rPr>
                              <w:t>View the list of clinic details</w:t>
                            </w:r>
                          </w:p>
                          <w:p w14:paraId="34B9D639" w14:textId="77777777" w:rsidR="0022280A" w:rsidRPr="003425BD" w:rsidRDefault="0022280A" w:rsidP="007D3B28">
                            <w:pPr>
                              <w:rPr>
                                <w:b/>
                                <w:bCs/>
                                <w:sz w:val="28"/>
                                <w:szCs w:val="28"/>
                              </w:rPr>
                            </w:pPr>
                          </w:p>
                          <w:p w14:paraId="61295AA9" w14:textId="77777777" w:rsidR="003425BD" w:rsidRDefault="009144A4" w:rsidP="007D3B28">
                            <w:pPr>
                              <w:rPr>
                                <w:sz w:val="28"/>
                                <w:szCs w:val="28"/>
                              </w:rPr>
                            </w:pPr>
                            <w:r w:rsidRPr="003425BD">
                              <w:rPr>
                                <w:sz w:val="28"/>
                                <w:szCs w:val="28"/>
                              </w:rPr>
                              <w:t xml:space="preserve">The pet owner can be able to see </w:t>
                            </w:r>
                          </w:p>
                          <w:p w14:paraId="1CE73D72" w14:textId="194AAF07" w:rsidR="00833167" w:rsidRPr="003425BD" w:rsidRDefault="009144A4" w:rsidP="007D3B28">
                            <w:pPr>
                              <w:rPr>
                                <w:sz w:val="28"/>
                                <w:szCs w:val="28"/>
                              </w:rPr>
                            </w:pPr>
                            <w:r w:rsidRPr="003425BD">
                              <w:rPr>
                                <w:sz w:val="28"/>
                                <w:szCs w:val="28"/>
                              </w:rPr>
                              <w:t xml:space="preserve">the list of clinic details and </w:t>
                            </w:r>
                            <w:r w:rsidR="007D3B28" w:rsidRPr="003425BD">
                              <w:rPr>
                                <w:sz w:val="28"/>
                                <w:szCs w:val="28"/>
                              </w:rPr>
                              <w:t xml:space="preserve">he or she can </w:t>
                            </w:r>
                            <w:r w:rsidR="009C0345" w:rsidRPr="003425BD">
                              <w:rPr>
                                <w:sz w:val="28"/>
                                <w:szCs w:val="28"/>
                              </w:rPr>
                              <w:t>search and find veterinary clinics through this page by providing the nearest location, or preferred veterinary clinic name.</w:t>
                            </w:r>
                          </w:p>
                          <w:p w14:paraId="18226E4C" w14:textId="7BEE1540" w:rsidR="006D1F9D" w:rsidRPr="003425BD" w:rsidRDefault="006D1F9D" w:rsidP="007D3B28">
                            <w:pPr>
                              <w:rPr>
                                <w:sz w:val="28"/>
                                <w:szCs w:val="28"/>
                              </w:rPr>
                            </w:pPr>
                          </w:p>
                          <w:p w14:paraId="77B22890" w14:textId="08CB274F" w:rsidR="006D1F9D" w:rsidRDefault="006D1F9D" w:rsidP="007D3B28">
                            <w:pPr>
                              <w:rPr>
                                <w:sz w:val="24"/>
                                <w:szCs w:val="24"/>
                              </w:rPr>
                            </w:pPr>
                          </w:p>
                          <w:p w14:paraId="74AFB313" w14:textId="1375D4A5" w:rsidR="006D1F9D" w:rsidRDefault="006D1F9D" w:rsidP="007D3B28">
                            <w:pPr>
                              <w:rPr>
                                <w:sz w:val="24"/>
                                <w:szCs w:val="24"/>
                              </w:rPr>
                            </w:pPr>
                          </w:p>
                          <w:p w14:paraId="2A6B716B" w14:textId="76EAE78A" w:rsidR="006D1F9D" w:rsidRDefault="006D1F9D" w:rsidP="007D3B28">
                            <w:pPr>
                              <w:rPr>
                                <w:sz w:val="24"/>
                                <w:szCs w:val="24"/>
                              </w:rPr>
                            </w:pPr>
                          </w:p>
                          <w:p w14:paraId="2CC198E3" w14:textId="1A130AC4" w:rsidR="006D1F9D" w:rsidRDefault="006D1F9D" w:rsidP="007D3B28">
                            <w:pPr>
                              <w:rPr>
                                <w:sz w:val="24"/>
                                <w:szCs w:val="24"/>
                              </w:rPr>
                            </w:pPr>
                          </w:p>
                          <w:p w14:paraId="6790D3EC" w14:textId="3A1EF2F4" w:rsidR="006D1F9D" w:rsidRDefault="006D1F9D" w:rsidP="007D3B28">
                            <w:pPr>
                              <w:rPr>
                                <w:sz w:val="24"/>
                                <w:szCs w:val="24"/>
                              </w:rPr>
                            </w:pPr>
                          </w:p>
                          <w:p w14:paraId="505B5BE6" w14:textId="5BE1578D" w:rsidR="006D1F9D" w:rsidRDefault="006D1F9D" w:rsidP="007D3B28">
                            <w:pPr>
                              <w:rPr>
                                <w:sz w:val="24"/>
                                <w:szCs w:val="24"/>
                              </w:rPr>
                            </w:pPr>
                          </w:p>
                          <w:p w14:paraId="6EE8A39F" w14:textId="6DD9FE13" w:rsidR="006D1F9D" w:rsidRDefault="006D1F9D" w:rsidP="007D3B28">
                            <w:pPr>
                              <w:rPr>
                                <w:sz w:val="24"/>
                                <w:szCs w:val="24"/>
                              </w:rPr>
                            </w:pPr>
                          </w:p>
                          <w:p w14:paraId="5EF50DB8" w14:textId="7A1C3E8E" w:rsidR="006D1F9D" w:rsidRDefault="006D1F9D" w:rsidP="007D3B28">
                            <w:pPr>
                              <w:rPr>
                                <w:sz w:val="24"/>
                                <w:szCs w:val="24"/>
                              </w:rPr>
                            </w:pPr>
                          </w:p>
                          <w:p w14:paraId="2898D150" w14:textId="09A2AA21" w:rsidR="006D1F9D" w:rsidRDefault="006D1F9D" w:rsidP="007D3B28">
                            <w:pPr>
                              <w:rPr>
                                <w:sz w:val="24"/>
                                <w:szCs w:val="24"/>
                              </w:rPr>
                            </w:pPr>
                          </w:p>
                          <w:p w14:paraId="40657314" w14:textId="0EFC9DDC" w:rsidR="006D1F9D" w:rsidRDefault="006D1F9D" w:rsidP="007D3B28">
                            <w:pPr>
                              <w:rPr>
                                <w:sz w:val="24"/>
                                <w:szCs w:val="24"/>
                              </w:rPr>
                            </w:pPr>
                          </w:p>
                          <w:p w14:paraId="0C40C15D" w14:textId="2B46C85B" w:rsidR="006D1F9D" w:rsidRDefault="006D1F9D" w:rsidP="007D3B28">
                            <w:pPr>
                              <w:rPr>
                                <w:sz w:val="24"/>
                                <w:szCs w:val="24"/>
                              </w:rPr>
                            </w:pPr>
                          </w:p>
                          <w:p w14:paraId="55810E0B" w14:textId="5304A4AC" w:rsidR="006D1F9D" w:rsidRDefault="006D1F9D" w:rsidP="007D3B28">
                            <w:pPr>
                              <w:rPr>
                                <w:sz w:val="24"/>
                                <w:szCs w:val="24"/>
                              </w:rPr>
                            </w:pPr>
                          </w:p>
                          <w:p w14:paraId="742E2ACE" w14:textId="2A2D1640" w:rsidR="006D1F9D" w:rsidRDefault="006D1F9D" w:rsidP="007D3B28">
                            <w:pPr>
                              <w:rPr>
                                <w:sz w:val="24"/>
                                <w:szCs w:val="24"/>
                              </w:rPr>
                            </w:pPr>
                          </w:p>
                          <w:p w14:paraId="1EBB6101" w14:textId="15852F58" w:rsidR="006D1F9D" w:rsidRDefault="006D1F9D" w:rsidP="007D3B28">
                            <w:pPr>
                              <w:rPr>
                                <w:sz w:val="24"/>
                                <w:szCs w:val="24"/>
                              </w:rPr>
                            </w:pPr>
                          </w:p>
                          <w:p w14:paraId="3175FD7D" w14:textId="168A78EF" w:rsidR="006D1F9D" w:rsidRDefault="006D1F9D" w:rsidP="007D3B28">
                            <w:pPr>
                              <w:rPr>
                                <w:sz w:val="24"/>
                                <w:szCs w:val="24"/>
                              </w:rPr>
                            </w:pPr>
                          </w:p>
                          <w:p w14:paraId="594E181A" w14:textId="23FF8EE4" w:rsidR="006D1F9D" w:rsidRDefault="006D1F9D" w:rsidP="007D3B28">
                            <w:pPr>
                              <w:rPr>
                                <w:sz w:val="24"/>
                                <w:szCs w:val="24"/>
                              </w:rPr>
                            </w:pPr>
                          </w:p>
                          <w:p w14:paraId="1E197475" w14:textId="519565C0" w:rsidR="006D1F9D" w:rsidRDefault="006D1F9D" w:rsidP="007D3B28">
                            <w:pPr>
                              <w:rPr>
                                <w:sz w:val="24"/>
                                <w:szCs w:val="24"/>
                              </w:rPr>
                            </w:pPr>
                          </w:p>
                          <w:p w14:paraId="6B6D47E5" w14:textId="5A6C1187" w:rsidR="006D1F9D" w:rsidRDefault="006D1F9D" w:rsidP="007D3B28">
                            <w:pPr>
                              <w:rPr>
                                <w:sz w:val="24"/>
                                <w:szCs w:val="24"/>
                              </w:rPr>
                            </w:pPr>
                          </w:p>
                          <w:p w14:paraId="7EE95343" w14:textId="582C2EC5" w:rsidR="006D1F9D" w:rsidRDefault="006D1F9D" w:rsidP="007D3B28">
                            <w:pPr>
                              <w:rPr>
                                <w:sz w:val="24"/>
                                <w:szCs w:val="24"/>
                              </w:rPr>
                            </w:pPr>
                          </w:p>
                          <w:p w14:paraId="320B181B" w14:textId="6EA883CB" w:rsidR="006D1F9D" w:rsidRDefault="006D1F9D" w:rsidP="007D3B28">
                            <w:pPr>
                              <w:rPr>
                                <w:sz w:val="24"/>
                                <w:szCs w:val="24"/>
                              </w:rPr>
                            </w:pPr>
                          </w:p>
                          <w:p w14:paraId="51D50798" w14:textId="74912E01" w:rsidR="006D1F9D" w:rsidRDefault="006D1F9D" w:rsidP="007D3B28">
                            <w:pPr>
                              <w:rPr>
                                <w:sz w:val="24"/>
                                <w:szCs w:val="24"/>
                              </w:rPr>
                            </w:pPr>
                          </w:p>
                          <w:p w14:paraId="009EC9C3" w14:textId="66AEF8CE" w:rsidR="006D1F9D" w:rsidRDefault="006D1F9D" w:rsidP="007D3B28">
                            <w:pPr>
                              <w:rPr>
                                <w:sz w:val="24"/>
                                <w:szCs w:val="24"/>
                              </w:rPr>
                            </w:pPr>
                          </w:p>
                          <w:p w14:paraId="618BF52A" w14:textId="51493B00" w:rsidR="006D1F9D" w:rsidRDefault="006D1F9D" w:rsidP="007D3B28">
                            <w:pPr>
                              <w:rPr>
                                <w:sz w:val="24"/>
                                <w:szCs w:val="24"/>
                              </w:rPr>
                            </w:pPr>
                          </w:p>
                          <w:p w14:paraId="01695AAD" w14:textId="41C852FF" w:rsidR="006D1F9D" w:rsidRDefault="006D1F9D" w:rsidP="007D3B28">
                            <w:pPr>
                              <w:rPr>
                                <w:sz w:val="24"/>
                                <w:szCs w:val="24"/>
                              </w:rPr>
                            </w:pPr>
                          </w:p>
                          <w:p w14:paraId="3D24EAA9" w14:textId="4C4B3B85" w:rsidR="006D1F9D" w:rsidRDefault="006D1F9D" w:rsidP="007D3B28">
                            <w:pPr>
                              <w:rPr>
                                <w:sz w:val="24"/>
                                <w:szCs w:val="24"/>
                              </w:rPr>
                            </w:pPr>
                          </w:p>
                          <w:p w14:paraId="7D374D42" w14:textId="4D9BC50D" w:rsidR="006D1F9D" w:rsidRDefault="006D1F9D" w:rsidP="007D3B28">
                            <w:pPr>
                              <w:rPr>
                                <w:sz w:val="24"/>
                                <w:szCs w:val="24"/>
                              </w:rPr>
                            </w:pPr>
                          </w:p>
                          <w:p w14:paraId="6BE36919" w14:textId="0E43DB12" w:rsidR="006D1F9D" w:rsidRDefault="006D1F9D" w:rsidP="007D3B28">
                            <w:pPr>
                              <w:rPr>
                                <w:sz w:val="24"/>
                                <w:szCs w:val="24"/>
                              </w:rPr>
                            </w:pPr>
                          </w:p>
                          <w:p w14:paraId="5C380619" w14:textId="6C4ECEA3" w:rsidR="006D1F9D" w:rsidRDefault="006D1F9D" w:rsidP="007D3B28">
                            <w:pPr>
                              <w:rPr>
                                <w:sz w:val="24"/>
                                <w:szCs w:val="24"/>
                              </w:rPr>
                            </w:pPr>
                          </w:p>
                          <w:p w14:paraId="265A3016" w14:textId="6CF392FB" w:rsidR="006D1F9D" w:rsidRDefault="006D1F9D" w:rsidP="007D3B28">
                            <w:pPr>
                              <w:rPr>
                                <w:sz w:val="24"/>
                                <w:szCs w:val="24"/>
                              </w:rPr>
                            </w:pPr>
                          </w:p>
                          <w:p w14:paraId="575AA2F7" w14:textId="4B2ABA44" w:rsidR="006D1F9D" w:rsidRDefault="006D1F9D" w:rsidP="007D3B28">
                            <w:pPr>
                              <w:rPr>
                                <w:sz w:val="24"/>
                                <w:szCs w:val="24"/>
                              </w:rPr>
                            </w:pPr>
                          </w:p>
                          <w:p w14:paraId="4138A90E" w14:textId="35BA5C92" w:rsidR="006D1F9D" w:rsidRDefault="006D1F9D" w:rsidP="007D3B28">
                            <w:pPr>
                              <w:rPr>
                                <w:sz w:val="24"/>
                                <w:szCs w:val="24"/>
                              </w:rPr>
                            </w:pPr>
                          </w:p>
                          <w:p w14:paraId="497E28C0" w14:textId="07EE342E" w:rsidR="006D1F9D" w:rsidRDefault="006D1F9D" w:rsidP="007D3B28">
                            <w:pPr>
                              <w:rPr>
                                <w:sz w:val="24"/>
                                <w:szCs w:val="24"/>
                              </w:rPr>
                            </w:pPr>
                          </w:p>
                          <w:p w14:paraId="585487CD" w14:textId="3DEA9B10" w:rsidR="006D1F9D" w:rsidRDefault="006D1F9D" w:rsidP="007D3B28">
                            <w:pPr>
                              <w:rPr>
                                <w:sz w:val="24"/>
                                <w:szCs w:val="24"/>
                              </w:rPr>
                            </w:pPr>
                          </w:p>
                          <w:p w14:paraId="6C4B9B9D" w14:textId="2B9DB7F8" w:rsidR="006D1F9D" w:rsidRDefault="006D1F9D" w:rsidP="007D3B28">
                            <w:pPr>
                              <w:rPr>
                                <w:sz w:val="24"/>
                                <w:szCs w:val="24"/>
                              </w:rPr>
                            </w:pPr>
                          </w:p>
                          <w:p w14:paraId="5CA76827" w14:textId="1D538FD0" w:rsidR="006D1F9D" w:rsidRDefault="006D1F9D" w:rsidP="007D3B28">
                            <w:pPr>
                              <w:rPr>
                                <w:sz w:val="24"/>
                                <w:szCs w:val="24"/>
                              </w:rPr>
                            </w:pPr>
                          </w:p>
                          <w:p w14:paraId="29C0EAC4" w14:textId="68FB30A0" w:rsidR="006D1F9D" w:rsidRDefault="006D1F9D" w:rsidP="007D3B28">
                            <w:pPr>
                              <w:rPr>
                                <w:sz w:val="24"/>
                                <w:szCs w:val="24"/>
                              </w:rPr>
                            </w:pPr>
                          </w:p>
                          <w:p w14:paraId="078558A6" w14:textId="21A688B6" w:rsidR="006D1F9D" w:rsidRDefault="006D1F9D" w:rsidP="007D3B28">
                            <w:pPr>
                              <w:rPr>
                                <w:sz w:val="24"/>
                                <w:szCs w:val="24"/>
                              </w:rPr>
                            </w:pPr>
                          </w:p>
                          <w:p w14:paraId="0CD76EA2" w14:textId="3FBBFF63" w:rsidR="006D1F9D" w:rsidRDefault="006D1F9D" w:rsidP="007D3B28">
                            <w:pPr>
                              <w:rPr>
                                <w:sz w:val="24"/>
                                <w:szCs w:val="24"/>
                              </w:rPr>
                            </w:pPr>
                          </w:p>
                          <w:p w14:paraId="2A415E32" w14:textId="28C766DA" w:rsidR="006D1F9D" w:rsidRDefault="006D1F9D" w:rsidP="007D3B28">
                            <w:pPr>
                              <w:rPr>
                                <w:sz w:val="24"/>
                                <w:szCs w:val="24"/>
                              </w:rPr>
                            </w:pPr>
                          </w:p>
                          <w:p w14:paraId="04C18600" w14:textId="0F3E6873" w:rsidR="006D1F9D" w:rsidRDefault="006D1F9D" w:rsidP="007D3B28">
                            <w:pPr>
                              <w:rPr>
                                <w:sz w:val="24"/>
                                <w:szCs w:val="24"/>
                              </w:rPr>
                            </w:pPr>
                          </w:p>
                          <w:p w14:paraId="6839AAF6" w14:textId="07609F80" w:rsidR="006D1F9D" w:rsidRDefault="006D1F9D" w:rsidP="007D3B28">
                            <w:pPr>
                              <w:rPr>
                                <w:sz w:val="24"/>
                                <w:szCs w:val="24"/>
                              </w:rPr>
                            </w:pPr>
                          </w:p>
                          <w:p w14:paraId="20D395D8" w14:textId="7028369D" w:rsidR="006D1F9D" w:rsidRDefault="006D1F9D" w:rsidP="007D3B28">
                            <w:pPr>
                              <w:rPr>
                                <w:sz w:val="24"/>
                                <w:szCs w:val="24"/>
                              </w:rPr>
                            </w:pPr>
                          </w:p>
                          <w:p w14:paraId="51C41940" w14:textId="6B097B99" w:rsidR="006D1F9D" w:rsidRDefault="006D1F9D" w:rsidP="007D3B28">
                            <w:pPr>
                              <w:rPr>
                                <w:sz w:val="24"/>
                                <w:szCs w:val="24"/>
                              </w:rPr>
                            </w:pPr>
                          </w:p>
                          <w:p w14:paraId="65D78422" w14:textId="17F4E764" w:rsidR="006D1F9D" w:rsidRDefault="006D1F9D" w:rsidP="007D3B28">
                            <w:pPr>
                              <w:rPr>
                                <w:sz w:val="24"/>
                                <w:szCs w:val="24"/>
                              </w:rPr>
                            </w:pPr>
                          </w:p>
                          <w:p w14:paraId="295DB568" w14:textId="77777777" w:rsidR="006D1F9D" w:rsidRPr="007D3B28" w:rsidRDefault="006D1F9D" w:rsidP="007D3B28">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6A112" id="Text Box 19" o:spid="_x0000_s1036" type="#_x0000_t202" style="position:absolute;margin-left:355.05pt;margin-top:1.15pt;width:235.7pt;height:250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" filled="f" stroked="f" strokeweight=".5pt">
                <v:textbox>
                  <w:txbxContent>
                    <w:p w14:paraId="7AFF8F86" w14:textId="3E649BCD" w:rsidR="00833167" w:rsidRPr="003425BD" w:rsidRDefault="00833167" w:rsidP="007D3B28">
                      <w:pPr>
                        <w:rPr>
                          <w:b/>
                          <w:bCs/>
                          <w:sz w:val="28"/>
                          <w:szCs w:val="28"/>
                        </w:rPr>
                      </w:pPr>
                      <w:r w:rsidRPr="003425BD">
                        <w:rPr>
                          <w:b/>
                          <w:bCs/>
                          <w:sz w:val="28"/>
                          <w:szCs w:val="28"/>
                        </w:rPr>
                        <w:t>View the list of clinic details</w:t>
                      </w:r>
                    </w:p>
                    <w:p w14:paraId="34B9D639" w14:textId="77777777" w:rsidR="0022280A" w:rsidRPr="003425BD" w:rsidRDefault="0022280A" w:rsidP="007D3B28">
                      <w:pPr>
                        <w:rPr>
                          <w:b/>
                          <w:bCs/>
                          <w:sz w:val="28"/>
                          <w:szCs w:val="28"/>
                        </w:rPr>
                      </w:pPr>
                    </w:p>
                    <w:p w14:paraId="61295AA9" w14:textId="77777777" w:rsidR="003425BD" w:rsidRDefault="009144A4" w:rsidP="007D3B28">
                      <w:pPr>
                        <w:rPr>
                          <w:sz w:val="28"/>
                          <w:szCs w:val="28"/>
                        </w:rPr>
                      </w:pPr>
                      <w:r w:rsidRPr="003425BD">
                        <w:rPr>
                          <w:sz w:val="28"/>
                          <w:szCs w:val="28"/>
                        </w:rPr>
                        <w:t xml:space="preserve">The pet owner can be able to see </w:t>
                      </w:r>
                    </w:p>
                    <w:p w14:paraId="1CE73D72" w14:textId="194AAF07" w:rsidR="00833167" w:rsidRPr="003425BD" w:rsidRDefault="009144A4" w:rsidP="007D3B28">
                      <w:pPr>
                        <w:rPr>
                          <w:sz w:val="28"/>
                          <w:szCs w:val="28"/>
                        </w:rPr>
                      </w:pPr>
                      <w:r w:rsidRPr="003425BD">
                        <w:rPr>
                          <w:sz w:val="28"/>
                          <w:szCs w:val="28"/>
                        </w:rPr>
                        <w:t xml:space="preserve">the list of clinic details and </w:t>
                      </w:r>
                      <w:r w:rsidR="007D3B28" w:rsidRPr="003425BD">
                        <w:rPr>
                          <w:sz w:val="28"/>
                          <w:szCs w:val="28"/>
                        </w:rPr>
                        <w:t xml:space="preserve">he or she can </w:t>
                      </w:r>
                      <w:r w:rsidR="009C0345" w:rsidRPr="003425BD">
                        <w:rPr>
                          <w:sz w:val="28"/>
                          <w:szCs w:val="28"/>
                        </w:rPr>
                        <w:t>search and find veterinary clinics through this page by providing the nearest location, or preferred veterinary clinic name.</w:t>
                      </w:r>
                    </w:p>
                    <w:p w14:paraId="18226E4C" w14:textId="7BEE1540" w:rsidR="006D1F9D" w:rsidRPr="003425BD" w:rsidRDefault="006D1F9D" w:rsidP="007D3B28">
                      <w:pPr>
                        <w:rPr>
                          <w:sz w:val="28"/>
                          <w:szCs w:val="28"/>
                        </w:rPr>
                      </w:pPr>
                    </w:p>
                    <w:p w14:paraId="77B22890" w14:textId="08CB274F" w:rsidR="006D1F9D" w:rsidRDefault="006D1F9D" w:rsidP="007D3B28">
                      <w:pPr>
                        <w:rPr>
                          <w:sz w:val="24"/>
                          <w:szCs w:val="24"/>
                        </w:rPr>
                      </w:pPr>
                    </w:p>
                    <w:p w14:paraId="74AFB313" w14:textId="1375D4A5" w:rsidR="006D1F9D" w:rsidRDefault="006D1F9D" w:rsidP="007D3B28">
                      <w:pPr>
                        <w:rPr>
                          <w:sz w:val="24"/>
                          <w:szCs w:val="24"/>
                        </w:rPr>
                      </w:pPr>
                    </w:p>
                    <w:p w14:paraId="2A6B716B" w14:textId="76EAE78A" w:rsidR="006D1F9D" w:rsidRDefault="006D1F9D" w:rsidP="007D3B28">
                      <w:pPr>
                        <w:rPr>
                          <w:sz w:val="24"/>
                          <w:szCs w:val="24"/>
                        </w:rPr>
                      </w:pPr>
                    </w:p>
                    <w:p w14:paraId="2CC198E3" w14:textId="1A130AC4" w:rsidR="006D1F9D" w:rsidRDefault="006D1F9D" w:rsidP="007D3B28">
                      <w:pPr>
                        <w:rPr>
                          <w:sz w:val="24"/>
                          <w:szCs w:val="24"/>
                        </w:rPr>
                      </w:pPr>
                    </w:p>
                    <w:p w14:paraId="6790D3EC" w14:textId="3A1EF2F4" w:rsidR="006D1F9D" w:rsidRDefault="006D1F9D" w:rsidP="007D3B28">
                      <w:pPr>
                        <w:rPr>
                          <w:sz w:val="24"/>
                          <w:szCs w:val="24"/>
                        </w:rPr>
                      </w:pPr>
                    </w:p>
                    <w:p w14:paraId="505B5BE6" w14:textId="5BE1578D" w:rsidR="006D1F9D" w:rsidRDefault="006D1F9D" w:rsidP="007D3B28">
                      <w:pPr>
                        <w:rPr>
                          <w:sz w:val="24"/>
                          <w:szCs w:val="24"/>
                        </w:rPr>
                      </w:pPr>
                    </w:p>
                    <w:p w14:paraId="6EE8A39F" w14:textId="6DD9FE13" w:rsidR="006D1F9D" w:rsidRDefault="006D1F9D" w:rsidP="007D3B28">
                      <w:pPr>
                        <w:rPr>
                          <w:sz w:val="24"/>
                          <w:szCs w:val="24"/>
                        </w:rPr>
                      </w:pPr>
                    </w:p>
                    <w:p w14:paraId="5EF50DB8" w14:textId="7A1C3E8E" w:rsidR="006D1F9D" w:rsidRDefault="006D1F9D" w:rsidP="007D3B28">
                      <w:pPr>
                        <w:rPr>
                          <w:sz w:val="24"/>
                          <w:szCs w:val="24"/>
                        </w:rPr>
                      </w:pPr>
                    </w:p>
                    <w:p w14:paraId="2898D150" w14:textId="09A2AA21" w:rsidR="006D1F9D" w:rsidRDefault="006D1F9D" w:rsidP="007D3B28">
                      <w:pPr>
                        <w:rPr>
                          <w:sz w:val="24"/>
                          <w:szCs w:val="24"/>
                        </w:rPr>
                      </w:pPr>
                    </w:p>
                    <w:p w14:paraId="40657314" w14:textId="0EFC9DDC" w:rsidR="006D1F9D" w:rsidRDefault="006D1F9D" w:rsidP="007D3B28">
                      <w:pPr>
                        <w:rPr>
                          <w:sz w:val="24"/>
                          <w:szCs w:val="24"/>
                        </w:rPr>
                      </w:pPr>
                    </w:p>
                    <w:p w14:paraId="0C40C15D" w14:textId="2B46C85B" w:rsidR="006D1F9D" w:rsidRDefault="006D1F9D" w:rsidP="007D3B28">
                      <w:pPr>
                        <w:rPr>
                          <w:sz w:val="24"/>
                          <w:szCs w:val="24"/>
                        </w:rPr>
                      </w:pPr>
                    </w:p>
                    <w:p w14:paraId="55810E0B" w14:textId="5304A4AC" w:rsidR="006D1F9D" w:rsidRDefault="006D1F9D" w:rsidP="007D3B28">
                      <w:pPr>
                        <w:rPr>
                          <w:sz w:val="24"/>
                          <w:szCs w:val="24"/>
                        </w:rPr>
                      </w:pPr>
                    </w:p>
                    <w:p w14:paraId="742E2ACE" w14:textId="2A2D1640" w:rsidR="006D1F9D" w:rsidRDefault="006D1F9D" w:rsidP="007D3B28">
                      <w:pPr>
                        <w:rPr>
                          <w:sz w:val="24"/>
                          <w:szCs w:val="24"/>
                        </w:rPr>
                      </w:pPr>
                    </w:p>
                    <w:p w14:paraId="1EBB6101" w14:textId="15852F58" w:rsidR="006D1F9D" w:rsidRDefault="006D1F9D" w:rsidP="007D3B28">
                      <w:pPr>
                        <w:rPr>
                          <w:sz w:val="24"/>
                          <w:szCs w:val="24"/>
                        </w:rPr>
                      </w:pPr>
                    </w:p>
                    <w:p w14:paraId="3175FD7D" w14:textId="168A78EF" w:rsidR="006D1F9D" w:rsidRDefault="006D1F9D" w:rsidP="007D3B28">
                      <w:pPr>
                        <w:rPr>
                          <w:sz w:val="24"/>
                          <w:szCs w:val="24"/>
                        </w:rPr>
                      </w:pPr>
                    </w:p>
                    <w:p w14:paraId="594E181A" w14:textId="23FF8EE4" w:rsidR="006D1F9D" w:rsidRDefault="006D1F9D" w:rsidP="007D3B28">
                      <w:pPr>
                        <w:rPr>
                          <w:sz w:val="24"/>
                          <w:szCs w:val="24"/>
                        </w:rPr>
                      </w:pPr>
                    </w:p>
                    <w:p w14:paraId="1E197475" w14:textId="519565C0" w:rsidR="006D1F9D" w:rsidRDefault="006D1F9D" w:rsidP="007D3B28">
                      <w:pPr>
                        <w:rPr>
                          <w:sz w:val="24"/>
                          <w:szCs w:val="24"/>
                        </w:rPr>
                      </w:pPr>
                    </w:p>
                    <w:p w14:paraId="6B6D47E5" w14:textId="5A6C1187" w:rsidR="006D1F9D" w:rsidRDefault="006D1F9D" w:rsidP="007D3B28">
                      <w:pPr>
                        <w:rPr>
                          <w:sz w:val="24"/>
                          <w:szCs w:val="24"/>
                        </w:rPr>
                      </w:pPr>
                    </w:p>
                    <w:p w14:paraId="7EE95343" w14:textId="582C2EC5" w:rsidR="006D1F9D" w:rsidRDefault="006D1F9D" w:rsidP="007D3B28">
                      <w:pPr>
                        <w:rPr>
                          <w:sz w:val="24"/>
                          <w:szCs w:val="24"/>
                        </w:rPr>
                      </w:pPr>
                    </w:p>
                    <w:p w14:paraId="320B181B" w14:textId="6EA883CB" w:rsidR="006D1F9D" w:rsidRDefault="006D1F9D" w:rsidP="007D3B28">
                      <w:pPr>
                        <w:rPr>
                          <w:sz w:val="24"/>
                          <w:szCs w:val="24"/>
                        </w:rPr>
                      </w:pPr>
                    </w:p>
                    <w:p w14:paraId="51D50798" w14:textId="74912E01" w:rsidR="006D1F9D" w:rsidRDefault="006D1F9D" w:rsidP="007D3B28">
                      <w:pPr>
                        <w:rPr>
                          <w:sz w:val="24"/>
                          <w:szCs w:val="24"/>
                        </w:rPr>
                      </w:pPr>
                    </w:p>
                    <w:p w14:paraId="009EC9C3" w14:textId="66AEF8CE" w:rsidR="006D1F9D" w:rsidRDefault="006D1F9D" w:rsidP="007D3B28">
                      <w:pPr>
                        <w:rPr>
                          <w:sz w:val="24"/>
                          <w:szCs w:val="24"/>
                        </w:rPr>
                      </w:pPr>
                    </w:p>
                    <w:p w14:paraId="618BF52A" w14:textId="51493B00" w:rsidR="006D1F9D" w:rsidRDefault="006D1F9D" w:rsidP="007D3B28">
                      <w:pPr>
                        <w:rPr>
                          <w:sz w:val="24"/>
                          <w:szCs w:val="24"/>
                        </w:rPr>
                      </w:pPr>
                    </w:p>
                    <w:p w14:paraId="01695AAD" w14:textId="41C852FF" w:rsidR="006D1F9D" w:rsidRDefault="006D1F9D" w:rsidP="007D3B28">
                      <w:pPr>
                        <w:rPr>
                          <w:sz w:val="24"/>
                          <w:szCs w:val="24"/>
                        </w:rPr>
                      </w:pPr>
                    </w:p>
                    <w:p w14:paraId="3D24EAA9" w14:textId="4C4B3B85" w:rsidR="006D1F9D" w:rsidRDefault="006D1F9D" w:rsidP="007D3B28">
                      <w:pPr>
                        <w:rPr>
                          <w:sz w:val="24"/>
                          <w:szCs w:val="24"/>
                        </w:rPr>
                      </w:pPr>
                    </w:p>
                    <w:p w14:paraId="7D374D42" w14:textId="4D9BC50D" w:rsidR="006D1F9D" w:rsidRDefault="006D1F9D" w:rsidP="007D3B28">
                      <w:pPr>
                        <w:rPr>
                          <w:sz w:val="24"/>
                          <w:szCs w:val="24"/>
                        </w:rPr>
                      </w:pPr>
                    </w:p>
                    <w:p w14:paraId="6BE36919" w14:textId="0E43DB12" w:rsidR="006D1F9D" w:rsidRDefault="006D1F9D" w:rsidP="007D3B28">
                      <w:pPr>
                        <w:rPr>
                          <w:sz w:val="24"/>
                          <w:szCs w:val="24"/>
                        </w:rPr>
                      </w:pPr>
                    </w:p>
                    <w:p w14:paraId="5C380619" w14:textId="6C4ECEA3" w:rsidR="006D1F9D" w:rsidRDefault="006D1F9D" w:rsidP="007D3B28">
                      <w:pPr>
                        <w:rPr>
                          <w:sz w:val="24"/>
                          <w:szCs w:val="24"/>
                        </w:rPr>
                      </w:pPr>
                    </w:p>
                    <w:p w14:paraId="265A3016" w14:textId="6CF392FB" w:rsidR="006D1F9D" w:rsidRDefault="006D1F9D" w:rsidP="007D3B28">
                      <w:pPr>
                        <w:rPr>
                          <w:sz w:val="24"/>
                          <w:szCs w:val="24"/>
                        </w:rPr>
                      </w:pPr>
                    </w:p>
                    <w:p w14:paraId="575AA2F7" w14:textId="4B2ABA44" w:rsidR="006D1F9D" w:rsidRDefault="006D1F9D" w:rsidP="007D3B28">
                      <w:pPr>
                        <w:rPr>
                          <w:sz w:val="24"/>
                          <w:szCs w:val="24"/>
                        </w:rPr>
                      </w:pPr>
                    </w:p>
                    <w:p w14:paraId="4138A90E" w14:textId="35BA5C92" w:rsidR="006D1F9D" w:rsidRDefault="006D1F9D" w:rsidP="007D3B28">
                      <w:pPr>
                        <w:rPr>
                          <w:sz w:val="24"/>
                          <w:szCs w:val="24"/>
                        </w:rPr>
                      </w:pPr>
                    </w:p>
                    <w:p w14:paraId="497E28C0" w14:textId="07EE342E" w:rsidR="006D1F9D" w:rsidRDefault="006D1F9D" w:rsidP="007D3B28">
                      <w:pPr>
                        <w:rPr>
                          <w:sz w:val="24"/>
                          <w:szCs w:val="24"/>
                        </w:rPr>
                      </w:pPr>
                    </w:p>
                    <w:p w14:paraId="585487CD" w14:textId="3DEA9B10" w:rsidR="006D1F9D" w:rsidRDefault="006D1F9D" w:rsidP="007D3B28">
                      <w:pPr>
                        <w:rPr>
                          <w:sz w:val="24"/>
                          <w:szCs w:val="24"/>
                        </w:rPr>
                      </w:pPr>
                    </w:p>
                    <w:p w14:paraId="6C4B9B9D" w14:textId="2B9DB7F8" w:rsidR="006D1F9D" w:rsidRDefault="006D1F9D" w:rsidP="007D3B28">
                      <w:pPr>
                        <w:rPr>
                          <w:sz w:val="24"/>
                          <w:szCs w:val="24"/>
                        </w:rPr>
                      </w:pPr>
                    </w:p>
                    <w:p w14:paraId="5CA76827" w14:textId="1D538FD0" w:rsidR="006D1F9D" w:rsidRDefault="006D1F9D" w:rsidP="007D3B28">
                      <w:pPr>
                        <w:rPr>
                          <w:sz w:val="24"/>
                          <w:szCs w:val="24"/>
                        </w:rPr>
                      </w:pPr>
                    </w:p>
                    <w:p w14:paraId="29C0EAC4" w14:textId="68FB30A0" w:rsidR="006D1F9D" w:rsidRDefault="006D1F9D" w:rsidP="007D3B28">
                      <w:pPr>
                        <w:rPr>
                          <w:sz w:val="24"/>
                          <w:szCs w:val="24"/>
                        </w:rPr>
                      </w:pPr>
                    </w:p>
                    <w:p w14:paraId="078558A6" w14:textId="21A688B6" w:rsidR="006D1F9D" w:rsidRDefault="006D1F9D" w:rsidP="007D3B28">
                      <w:pPr>
                        <w:rPr>
                          <w:sz w:val="24"/>
                          <w:szCs w:val="24"/>
                        </w:rPr>
                      </w:pPr>
                    </w:p>
                    <w:p w14:paraId="0CD76EA2" w14:textId="3FBBFF63" w:rsidR="006D1F9D" w:rsidRDefault="006D1F9D" w:rsidP="007D3B28">
                      <w:pPr>
                        <w:rPr>
                          <w:sz w:val="24"/>
                          <w:szCs w:val="24"/>
                        </w:rPr>
                      </w:pPr>
                    </w:p>
                    <w:p w14:paraId="2A415E32" w14:textId="28C766DA" w:rsidR="006D1F9D" w:rsidRDefault="006D1F9D" w:rsidP="007D3B28">
                      <w:pPr>
                        <w:rPr>
                          <w:sz w:val="24"/>
                          <w:szCs w:val="24"/>
                        </w:rPr>
                      </w:pPr>
                    </w:p>
                    <w:p w14:paraId="04C18600" w14:textId="0F3E6873" w:rsidR="006D1F9D" w:rsidRDefault="006D1F9D" w:rsidP="007D3B28">
                      <w:pPr>
                        <w:rPr>
                          <w:sz w:val="24"/>
                          <w:szCs w:val="24"/>
                        </w:rPr>
                      </w:pPr>
                    </w:p>
                    <w:p w14:paraId="6839AAF6" w14:textId="07609F80" w:rsidR="006D1F9D" w:rsidRDefault="006D1F9D" w:rsidP="007D3B28">
                      <w:pPr>
                        <w:rPr>
                          <w:sz w:val="24"/>
                          <w:szCs w:val="24"/>
                        </w:rPr>
                      </w:pPr>
                    </w:p>
                    <w:p w14:paraId="20D395D8" w14:textId="7028369D" w:rsidR="006D1F9D" w:rsidRDefault="006D1F9D" w:rsidP="007D3B28">
                      <w:pPr>
                        <w:rPr>
                          <w:sz w:val="24"/>
                          <w:szCs w:val="24"/>
                        </w:rPr>
                      </w:pPr>
                    </w:p>
                    <w:p w14:paraId="51C41940" w14:textId="6B097B99" w:rsidR="006D1F9D" w:rsidRDefault="006D1F9D" w:rsidP="007D3B28">
                      <w:pPr>
                        <w:rPr>
                          <w:sz w:val="24"/>
                          <w:szCs w:val="24"/>
                        </w:rPr>
                      </w:pPr>
                    </w:p>
                    <w:p w14:paraId="65D78422" w14:textId="17F4E764" w:rsidR="006D1F9D" w:rsidRDefault="006D1F9D" w:rsidP="007D3B28">
                      <w:pPr>
                        <w:rPr>
                          <w:sz w:val="24"/>
                          <w:szCs w:val="24"/>
                        </w:rPr>
                      </w:pPr>
                    </w:p>
                    <w:p w14:paraId="295DB568" w14:textId="77777777" w:rsidR="006D1F9D" w:rsidRPr="007D3B28" w:rsidRDefault="006D1F9D" w:rsidP="007D3B28">
                      <w:pPr>
                        <w:rPr>
                          <w:sz w:val="24"/>
                          <w:szCs w:val="24"/>
                        </w:rPr>
                      </w:pPr>
                    </w:p>
                  </w:txbxContent>
                </v:textbox>
                <w10:wrap anchorx="page"/>
              </v:shape>
            </w:pict>
          </mc:Fallback>
        </mc:AlternateContent>
      </w:r>
    </w:p>
    <w:p w14:paraId="06A9D9DB" w14:textId="2974C288" w:rsidR="009D2713" w:rsidRPr="005E070B" w:rsidRDefault="009D2713">
      <w:pPr>
        <w:spacing w:line="0" w:lineRule="atLeast"/>
        <w:rPr>
          <w:sz w:val="24"/>
          <w:szCs w:val="24"/>
        </w:rPr>
      </w:pPr>
    </w:p>
    <w:p w14:paraId="46867EAE" w14:textId="712C5601" w:rsidR="009D2713" w:rsidRPr="005E070B" w:rsidRDefault="009D2713">
      <w:pPr>
        <w:spacing w:line="0" w:lineRule="atLeast"/>
        <w:rPr>
          <w:sz w:val="24"/>
          <w:szCs w:val="24"/>
        </w:rPr>
      </w:pPr>
    </w:p>
    <w:p w14:paraId="6B255539" w14:textId="3C76DEEB" w:rsidR="009D2713" w:rsidRPr="005E070B" w:rsidRDefault="009D2713">
      <w:pPr>
        <w:spacing w:line="0" w:lineRule="atLeast"/>
        <w:rPr>
          <w:sz w:val="24"/>
          <w:szCs w:val="24"/>
        </w:rPr>
      </w:pPr>
    </w:p>
    <w:p w14:paraId="3AB01385" w14:textId="78FA9A3D" w:rsidR="009D2713" w:rsidRPr="005E070B" w:rsidRDefault="009D2713">
      <w:pPr>
        <w:spacing w:line="0" w:lineRule="atLeast"/>
        <w:rPr>
          <w:sz w:val="24"/>
          <w:szCs w:val="24"/>
        </w:rPr>
      </w:pPr>
    </w:p>
    <w:p w14:paraId="11BDD10B" w14:textId="3A0958FB" w:rsidR="009D2713" w:rsidRPr="005E070B" w:rsidRDefault="009D2713">
      <w:pPr>
        <w:spacing w:line="0" w:lineRule="atLeast"/>
        <w:rPr>
          <w:sz w:val="24"/>
          <w:szCs w:val="24"/>
        </w:rPr>
      </w:pPr>
    </w:p>
    <w:p w14:paraId="13A761B0" w14:textId="175B61E0" w:rsidR="009D2713" w:rsidRPr="005E070B" w:rsidRDefault="009D2713">
      <w:pPr>
        <w:spacing w:line="0" w:lineRule="atLeast"/>
        <w:rPr>
          <w:sz w:val="24"/>
          <w:szCs w:val="24"/>
        </w:rPr>
      </w:pPr>
    </w:p>
    <w:p w14:paraId="27C6860C" w14:textId="061152A1" w:rsidR="009D2713" w:rsidRPr="005E070B" w:rsidRDefault="009D2713">
      <w:pPr>
        <w:spacing w:line="0" w:lineRule="atLeast"/>
        <w:rPr>
          <w:sz w:val="24"/>
          <w:szCs w:val="24"/>
        </w:rPr>
      </w:pPr>
    </w:p>
    <w:p w14:paraId="619B9CEA" w14:textId="29DFA037" w:rsidR="009D2713" w:rsidRPr="005E070B" w:rsidRDefault="009D2713">
      <w:pPr>
        <w:spacing w:line="0" w:lineRule="atLeast"/>
        <w:rPr>
          <w:sz w:val="24"/>
          <w:szCs w:val="24"/>
        </w:rPr>
      </w:pPr>
    </w:p>
    <w:p w14:paraId="03122458" w14:textId="55E49326" w:rsidR="009D2713" w:rsidRPr="005E070B" w:rsidRDefault="009D2713">
      <w:pPr>
        <w:spacing w:line="0" w:lineRule="atLeast"/>
        <w:rPr>
          <w:sz w:val="24"/>
          <w:szCs w:val="24"/>
        </w:rPr>
      </w:pPr>
    </w:p>
    <w:p w14:paraId="7282DF2F" w14:textId="051CFB6E" w:rsidR="009D2713" w:rsidRPr="005E070B" w:rsidRDefault="009D2713">
      <w:pPr>
        <w:spacing w:line="0" w:lineRule="atLeast"/>
        <w:rPr>
          <w:sz w:val="24"/>
          <w:szCs w:val="24"/>
        </w:rPr>
      </w:pPr>
    </w:p>
    <w:p w14:paraId="5B861FCA" w14:textId="75B6A553" w:rsidR="009D2713" w:rsidRPr="005E070B" w:rsidRDefault="009D2713">
      <w:pPr>
        <w:spacing w:line="0" w:lineRule="atLeast"/>
        <w:rPr>
          <w:sz w:val="24"/>
          <w:szCs w:val="24"/>
        </w:rPr>
      </w:pPr>
    </w:p>
    <w:p w14:paraId="64796022" w14:textId="0BBBA830" w:rsidR="009D2713" w:rsidRPr="005E070B" w:rsidRDefault="00B42E13">
      <w:pPr>
        <w:spacing w:line="0" w:lineRule="atLeast"/>
        <w:rPr>
          <w:sz w:val="24"/>
          <w:szCs w:val="24"/>
        </w:rPr>
      </w:pPr>
      <w:r w:rsidRPr="00002379">
        <w:rPr>
          <w:noProof/>
        </w:rPr>
        <w:lastRenderedPageBreak/>
        <w:drawing>
          <wp:inline distT="0" distB="0" distL="0" distR="0" wp14:anchorId="392FF83A" wp14:editId="517781A6">
            <wp:extent cx="6036309" cy="860552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42223" cy="8613951"/>
                    </a:xfrm>
                    <a:prstGeom prst="rect">
                      <a:avLst/>
                    </a:prstGeom>
                    <a:noFill/>
                    <a:ln>
                      <a:noFill/>
                    </a:ln>
                  </pic:spPr>
                </pic:pic>
              </a:graphicData>
            </a:graphic>
          </wp:inline>
        </w:drawing>
      </w:r>
    </w:p>
    <w:p w14:paraId="03163F48" w14:textId="4E50E28C" w:rsidR="00244A60" w:rsidRPr="00B42E13" w:rsidRDefault="00CA194B" w:rsidP="00B42E13">
      <w:pPr>
        <w:spacing w:line="0" w:lineRule="atLeast"/>
        <w:rPr>
          <w:sz w:val="24"/>
          <w:szCs w:val="24"/>
        </w:rPr>
      </w:pPr>
      <w:r w:rsidRPr="005E070B">
        <w:rPr>
          <w:noProof/>
          <w:sz w:val="24"/>
          <w:szCs w:val="24"/>
        </w:rPr>
        <mc:AlternateContent>
          <mc:Choice Requires="wps">
            <w:drawing>
              <wp:anchor distT="0" distB="0" distL="114300" distR="114300" simplePos="0" relativeHeight="251691008" behindDoc="0" locked="0" layoutInCell="1" allowOverlap="1" wp14:anchorId="0856E9D3" wp14:editId="21573BC4">
                <wp:simplePos x="0" y="0"/>
                <wp:positionH relativeFrom="margin">
                  <wp:align>left</wp:align>
                </wp:positionH>
                <wp:positionV relativeFrom="paragraph">
                  <wp:posOffset>190500</wp:posOffset>
                </wp:positionV>
                <wp:extent cx="5800725" cy="178117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800725" cy="1781175"/>
                        </a:xfrm>
                        <a:prstGeom prst="rect">
                          <a:avLst/>
                        </a:prstGeom>
                        <a:noFill/>
                        <a:ln w="6350">
                          <a:noFill/>
                        </a:ln>
                      </wps:spPr>
                      <wps:txbx>
                        <w:txbxContent>
                          <w:p w14:paraId="73CEFC66" w14:textId="54DA5EBD" w:rsidR="005E070B" w:rsidRPr="00CA194B" w:rsidRDefault="005E070B" w:rsidP="007D3B28">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6E9D3" id="Text Box 22" o:spid="_x0000_s1037" type="#_x0000_t202" style="position:absolute;margin-left:0;margin-top:15pt;width:456.75pt;height:140.25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" filled="f" stroked="f" strokeweight=".5pt">
                <v:textbox>
                  <w:txbxContent>
                    <w:p w14:paraId="73CEFC66" w14:textId="54DA5EBD" w:rsidR="005E070B" w:rsidRPr="00CA194B" w:rsidRDefault="005E070B" w:rsidP="007D3B28">
                      <w:pPr>
                        <w:rPr>
                          <w:sz w:val="24"/>
                          <w:szCs w:val="24"/>
                        </w:rPr>
                      </w:pPr>
                    </w:p>
                  </w:txbxContent>
                </v:textbox>
                <w10:wrap anchorx="margin"/>
              </v:shape>
            </w:pict>
          </mc:Fallback>
        </mc:AlternateContent>
      </w:r>
    </w:p>
    <w:p w14:paraId="1124D569" w14:textId="234FDA9E" w:rsidR="00244A60" w:rsidRDefault="00244A60" w:rsidP="00244A60">
      <w:pPr>
        <w:rPr>
          <w:b/>
          <w:bCs/>
          <w:sz w:val="28"/>
          <w:szCs w:val="28"/>
        </w:rPr>
      </w:pPr>
      <w:r w:rsidRPr="00244A60">
        <w:rPr>
          <w:noProof/>
        </w:rPr>
        <w:lastRenderedPageBreak/>
        <w:drawing>
          <wp:inline distT="0" distB="0" distL="0" distR="0" wp14:anchorId="76A98863" wp14:editId="3DD37836">
            <wp:extent cx="6067313" cy="930599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70232" cy="9310470"/>
                    </a:xfrm>
                    <a:prstGeom prst="rect">
                      <a:avLst/>
                    </a:prstGeom>
                    <a:noFill/>
                    <a:ln>
                      <a:noFill/>
                    </a:ln>
                  </pic:spPr>
                </pic:pic>
              </a:graphicData>
            </a:graphic>
          </wp:inline>
        </w:drawing>
      </w:r>
      <w:r>
        <w:rPr>
          <w:b/>
          <w:bCs/>
          <w:noProof/>
          <w:sz w:val="28"/>
          <w:szCs w:val="28"/>
        </w:rPr>
        <w:drawing>
          <wp:anchor distT="0" distB="0" distL="114300" distR="114300" simplePos="0" relativeHeight="251661312" behindDoc="0" locked="0" layoutInCell="1" allowOverlap="1" wp14:anchorId="532EB08C" wp14:editId="73A11741">
            <wp:simplePos x="0" y="0"/>
            <wp:positionH relativeFrom="margin">
              <wp:align>right</wp:align>
            </wp:positionH>
            <wp:positionV relativeFrom="paragraph">
              <wp:posOffset>24765</wp:posOffset>
            </wp:positionV>
            <wp:extent cx="1189355" cy="2297881"/>
            <wp:effectExtent l="19050" t="19050" r="10795" b="26670"/>
            <wp:wrapNone/>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89355" cy="2297881"/>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r>
        <w:rPr>
          <w:b/>
          <w:bCs/>
          <w:noProof/>
          <w:sz w:val="28"/>
          <w:szCs w:val="28"/>
        </w:rPr>
        <w:drawing>
          <wp:anchor distT="0" distB="0" distL="114300" distR="114300" simplePos="0" relativeHeight="251662336" behindDoc="0" locked="0" layoutInCell="1" allowOverlap="1" wp14:anchorId="168715EA" wp14:editId="34AD85FE">
            <wp:simplePos x="0" y="0"/>
            <wp:positionH relativeFrom="column">
              <wp:posOffset>3215640</wp:posOffset>
            </wp:positionH>
            <wp:positionV relativeFrom="paragraph">
              <wp:posOffset>29845</wp:posOffset>
            </wp:positionV>
            <wp:extent cx="1178484" cy="2276876"/>
            <wp:effectExtent l="0" t="0" r="3175" b="0"/>
            <wp:wrapNone/>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78484" cy="2276876"/>
                    </a:xfrm>
                    <a:prstGeom prst="rect">
                      <a:avLst/>
                    </a:prstGeom>
                  </pic:spPr>
                </pic:pic>
              </a:graphicData>
            </a:graphic>
            <wp14:sizeRelH relativeFrom="page">
              <wp14:pctWidth>0</wp14:pctWidth>
            </wp14:sizeRelH>
            <wp14:sizeRelV relativeFrom="page">
              <wp14:pctHeight>0</wp14:pctHeight>
            </wp14:sizeRelV>
          </wp:anchor>
        </w:drawing>
      </w:r>
      <w:r>
        <w:rPr>
          <w:b/>
          <w:bCs/>
          <w:noProof/>
          <w:sz w:val="28"/>
          <w:szCs w:val="28"/>
        </w:rPr>
        <w:drawing>
          <wp:anchor distT="0" distB="0" distL="114300" distR="114300" simplePos="0" relativeHeight="251660288" behindDoc="0" locked="0" layoutInCell="1" allowOverlap="1" wp14:anchorId="28A931A4" wp14:editId="7DE23817">
            <wp:simplePos x="0" y="0"/>
            <wp:positionH relativeFrom="margin">
              <wp:posOffset>1283970</wp:posOffset>
            </wp:positionH>
            <wp:positionV relativeFrom="paragraph">
              <wp:posOffset>33656</wp:posOffset>
            </wp:positionV>
            <wp:extent cx="1153625" cy="2228850"/>
            <wp:effectExtent l="19050" t="19050" r="27940" b="19050"/>
            <wp:wrapNone/>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56159" cy="2233746"/>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r>
        <w:rPr>
          <w:b/>
          <w:bCs/>
          <w:noProof/>
          <w:sz w:val="28"/>
          <w:szCs w:val="28"/>
        </w:rPr>
        <w:drawing>
          <wp:anchor distT="0" distB="0" distL="114300" distR="114300" simplePos="0" relativeHeight="251659264" behindDoc="0" locked="0" layoutInCell="1" allowOverlap="1" wp14:anchorId="6A8ED08D" wp14:editId="03E3975B">
            <wp:simplePos x="0" y="0"/>
            <wp:positionH relativeFrom="margin">
              <wp:align>left</wp:align>
            </wp:positionH>
            <wp:positionV relativeFrom="paragraph">
              <wp:posOffset>26035</wp:posOffset>
            </wp:positionV>
            <wp:extent cx="1155700" cy="2232857"/>
            <wp:effectExtent l="0" t="0" r="6350" b="0"/>
            <wp:wrapNone/>
            <wp:docPr id="9" name="Picture 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55700" cy="2232857"/>
                    </a:xfrm>
                    <a:prstGeom prst="rect">
                      <a:avLst/>
                    </a:prstGeom>
                  </pic:spPr>
                </pic:pic>
              </a:graphicData>
            </a:graphic>
            <wp14:sizeRelH relativeFrom="page">
              <wp14:pctWidth>0</wp14:pctWidth>
            </wp14:sizeRelH>
            <wp14:sizeRelV relativeFrom="page">
              <wp14:pctHeight>0</wp14:pctHeight>
            </wp14:sizeRelV>
          </wp:anchor>
        </w:drawing>
      </w:r>
    </w:p>
    <w:p w14:paraId="4D1BD125" w14:textId="77777777" w:rsidR="00244A60" w:rsidRDefault="00244A60" w:rsidP="00244A60">
      <w:pPr>
        <w:tabs>
          <w:tab w:val="left" w:pos="5160"/>
        </w:tabs>
        <w:rPr>
          <w:b/>
          <w:bCs/>
          <w:sz w:val="28"/>
          <w:szCs w:val="28"/>
        </w:rPr>
      </w:pPr>
      <w:r>
        <w:rPr>
          <w:b/>
          <w:bCs/>
          <w:sz w:val="28"/>
          <w:szCs w:val="28"/>
        </w:rPr>
        <w:tab/>
      </w:r>
    </w:p>
    <w:p w14:paraId="10D7B821" w14:textId="77777777" w:rsidR="00244A60" w:rsidRDefault="00244A60" w:rsidP="00244A60">
      <w:pPr>
        <w:rPr>
          <w:b/>
          <w:bCs/>
          <w:sz w:val="28"/>
          <w:szCs w:val="28"/>
        </w:rPr>
      </w:pPr>
    </w:p>
    <w:p w14:paraId="49744998" w14:textId="2E74D29D" w:rsidR="00002379" w:rsidRDefault="00002379">
      <w:pPr>
        <w:spacing w:line="0" w:lineRule="atLeast"/>
        <w:rPr>
          <w:sz w:val="24"/>
          <w:szCs w:val="24"/>
        </w:rPr>
      </w:pPr>
    </w:p>
    <w:p w14:paraId="40BF409A" w14:textId="77777777" w:rsidR="00002379" w:rsidRDefault="00002379">
      <w:pPr>
        <w:spacing w:line="0" w:lineRule="atLeast"/>
        <w:rPr>
          <w:sz w:val="24"/>
          <w:szCs w:val="24"/>
        </w:rPr>
      </w:pPr>
    </w:p>
    <w:p w14:paraId="6D9C2C2A" w14:textId="2FFFCB8F" w:rsidR="000A3F13" w:rsidRDefault="00F5599C">
      <w:pPr>
        <w:spacing w:line="0" w:lineRule="atLeast"/>
        <w:rPr>
          <w:sz w:val="24"/>
          <w:szCs w:val="24"/>
        </w:rPr>
      </w:pPr>
      <w:r w:rsidRPr="00244A60">
        <w:rPr>
          <w:noProof/>
        </w:rPr>
        <w:drawing>
          <wp:anchor distT="0" distB="0" distL="114300" distR="114300" simplePos="0" relativeHeight="251757568" behindDoc="0" locked="0" layoutInCell="1" allowOverlap="1" wp14:anchorId="638C8CF3" wp14:editId="22F90B7E">
            <wp:simplePos x="0" y="0"/>
            <wp:positionH relativeFrom="margin">
              <wp:align>left</wp:align>
            </wp:positionH>
            <wp:positionV relativeFrom="paragraph">
              <wp:posOffset>45720</wp:posOffset>
            </wp:positionV>
            <wp:extent cx="6111875" cy="8778240"/>
            <wp:effectExtent l="0" t="0" r="317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11875" cy="8778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BD00E5" w14:textId="784072F8" w:rsidR="000A3F13" w:rsidRDefault="000A3F13">
      <w:pPr>
        <w:spacing w:line="0" w:lineRule="atLeast"/>
        <w:rPr>
          <w:sz w:val="24"/>
          <w:szCs w:val="24"/>
        </w:rPr>
      </w:pPr>
    </w:p>
    <w:p w14:paraId="1C6D2768" w14:textId="5EE91CB9" w:rsidR="000A3F13" w:rsidRDefault="000A3F13">
      <w:pPr>
        <w:spacing w:line="0" w:lineRule="atLeast"/>
        <w:rPr>
          <w:sz w:val="24"/>
          <w:szCs w:val="24"/>
        </w:rPr>
      </w:pPr>
    </w:p>
    <w:p w14:paraId="2C71C2F2" w14:textId="23508672" w:rsidR="000A3F13" w:rsidRDefault="000A3F13">
      <w:pPr>
        <w:spacing w:line="0" w:lineRule="atLeast"/>
        <w:rPr>
          <w:sz w:val="24"/>
          <w:szCs w:val="24"/>
        </w:rPr>
      </w:pPr>
    </w:p>
    <w:p w14:paraId="634296A8" w14:textId="0C9AA3AB" w:rsidR="000A3F13" w:rsidRDefault="000A3F13">
      <w:pPr>
        <w:spacing w:line="0" w:lineRule="atLeast"/>
        <w:rPr>
          <w:sz w:val="24"/>
          <w:szCs w:val="24"/>
        </w:rPr>
      </w:pPr>
    </w:p>
    <w:p w14:paraId="23859B88" w14:textId="57AC8406" w:rsidR="000A3F13" w:rsidRDefault="000A3F13">
      <w:pPr>
        <w:spacing w:line="0" w:lineRule="atLeast"/>
        <w:rPr>
          <w:sz w:val="24"/>
          <w:szCs w:val="24"/>
        </w:rPr>
      </w:pPr>
    </w:p>
    <w:p w14:paraId="1051CF4C" w14:textId="2D8A466A" w:rsidR="000A3F13" w:rsidRDefault="000A3F13">
      <w:pPr>
        <w:spacing w:line="0" w:lineRule="atLeast"/>
        <w:rPr>
          <w:sz w:val="24"/>
          <w:szCs w:val="24"/>
        </w:rPr>
      </w:pPr>
    </w:p>
    <w:p w14:paraId="2CBC2601" w14:textId="490AB181" w:rsidR="000A3F13" w:rsidRDefault="000A3F13">
      <w:pPr>
        <w:spacing w:line="0" w:lineRule="atLeast"/>
        <w:rPr>
          <w:sz w:val="24"/>
          <w:szCs w:val="24"/>
        </w:rPr>
      </w:pPr>
    </w:p>
    <w:p w14:paraId="3A488418" w14:textId="39B2990B" w:rsidR="000A3F13" w:rsidRDefault="000A3F13">
      <w:pPr>
        <w:spacing w:line="0" w:lineRule="atLeast"/>
        <w:rPr>
          <w:sz w:val="24"/>
          <w:szCs w:val="24"/>
        </w:rPr>
      </w:pPr>
    </w:p>
    <w:p w14:paraId="13A6004F" w14:textId="62668AD9" w:rsidR="00F5599C" w:rsidRDefault="00F5599C">
      <w:pPr>
        <w:spacing w:line="0" w:lineRule="atLeast"/>
        <w:rPr>
          <w:sz w:val="24"/>
          <w:szCs w:val="24"/>
        </w:rPr>
      </w:pPr>
    </w:p>
    <w:p w14:paraId="12E990DC" w14:textId="2566FC39" w:rsidR="00F5599C" w:rsidRDefault="00F5599C">
      <w:pPr>
        <w:spacing w:line="0" w:lineRule="atLeast"/>
        <w:rPr>
          <w:sz w:val="24"/>
          <w:szCs w:val="24"/>
        </w:rPr>
      </w:pPr>
    </w:p>
    <w:p w14:paraId="7AE6E84D" w14:textId="076ACAC3" w:rsidR="00F5599C" w:rsidRDefault="00F5599C">
      <w:pPr>
        <w:spacing w:line="0" w:lineRule="atLeast"/>
        <w:rPr>
          <w:sz w:val="24"/>
          <w:szCs w:val="24"/>
        </w:rPr>
      </w:pPr>
    </w:p>
    <w:p w14:paraId="26F146D3" w14:textId="1136D809" w:rsidR="00F5599C" w:rsidRDefault="00F5599C">
      <w:pPr>
        <w:spacing w:line="0" w:lineRule="atLeast"/>
        <w:rPr>
          <w:sz w:val="24"/>
          <w:szCs w:val="24"/>
        </w:rPr>
      </w:pPr>
    </w:p>
    <w:p w14:paraId="000A7A69" w14:textId="2D06B6E8" w:rsidR="00F5599C" w:rsidRDefault="00F5599C">
      <w:pPr>
        <w:spacing w:line="0" w:lineRule="atLeast"/>
        <w:rPr>
          <w:sz w:val="24"/>
          <w:szCs w:val="24"/>
        </w:rPr>
      </w:pPr>
    </w:p>
    <w:p w14:paraId="75A3B4ED" w14:textId="2460DCFD" w:rsidR="00F5599C" w:rsidRDefault="00F5599C">
      <w:pPr>
        <w:spacing w:line="0" w:lineRule="atLeast"/>
        <w:rPr>
          <w:sz w:val="24"/>
          <w:szCs w:val="24"/>
        </w:rPr>
      </w:pPr>
    </w:p>
    <w:p w14:paraId="330A972C" w14:textId="385654D7" w:rsidR="00F5599C" w:rsidRDefault="00F5599C">
      <w:pPr>
        <w:spacing w:line="0" w:lineRule="atLeast"/>
        <w:rPr>
          <w:sz w:val="24"/>
          <w:szCs w:val="24"/>
        </w:rPr>
      </w:pPr>
    </w:p>
    <w:p w14:paraId="63019E7C" w14:textId="5029E7D8" w:rsidR="00F5599C" w:rsidRDefault="00F5599C">
      <w:pPr>
        <w:spacing w:line="0" w:lineRule="atLeast"/>
        <w:rPr>
          <w:sz w:val="24"/>
          <w:szCs w:val="24"/>
        </w:rPr>
      </w:pPr>
    </w:p>
    <w:p w14:paraId="72B0196A" w14:textId="68CBF071" w:rsidR="00F5599C" w:rsidRDefault="00F5599C">
      <w:pPr>
        <w:spacing w:line="0" w:lineRule="atLeast"/>
        <w:rPr>
          <w:sz w:val="24"/>
          <w:szCs w:val="24"/>
        </w:rPr>
      </w:pPr>
    </w:p>
    <w:p w14:paraId="72D3FF7B" w14:textId="49FD091E" w:rsidR="00F5599C" w:rsidRDefault="00F5599C">
      <w:pPr>
        <w:spacing w:line="0" w:lineRule="atLeast"/>
        <w:rPr>
          <w:sz w:val="24"/>
          <w:szCs w:val="24"/>
        </w:rPr>
      </w:pPr>
    </w:p>
    <w:p w14:paraId="0B53B26C" w14:textId="24F089A4" w:rsidR="00F5599C" w:rsidRDefault="00F5599C">
      <w:pPr>
        <w:spacing w:line="0" w:lineRule="atLeast"/>
        <w:rPr>
          <w:sz w:val="24"/>
          <w:szCs w:val="24"/>
        </w:rPr>
      </w:pPr>
    </w:p>
    <w:p w14:paraId="3ADD1918" w14:textId="4F187041" w:rsidR="00F5599C" w:rsidRDefault="00F5599C">
      <w:pPr>
        <w:spacing w:line="0" w:lineRule="atLeast"/>
        <w:rPr>
          <w:sz w:val="24"/>
          <w:szCs w:val="24"/>
        </w:rPr>
      </w:pPr>
    </w:p>
    <w:p w14:paraId="779752D7" w14:textId="0351EB29" w:rsidR="00F5599C" w:rsidRDefault="00F5599C">
      <w:pPr>
        <w:spacing w:line="0" w:lineRule="atLeast"/>
        <w:rPr>
          <w:sz w:val="24"/>
          <w:szCs w:val="24"/>
        </w:rPr>
      </w:pPr>
    </w:p>
    <w:p w14:paraId="78B72A7B" w14:textId="25E59F6F" w:rsidR="00F5599C" w:rsidRDefault="00F5599C">
      <w:pPr>
        <w:spacing w:line="0" w:lineRule="atLeast"/>
        <w:rPr>
          <w:sz w:val="24"/>
          <w:szCs w:val="24"/>
        </w:rPr>
      </w:pPr>
    </w:p>
    <w:p w14:paraId="75221B58" w14:textId="387FFDC0" w:rsidR="00F5599C" w:rsidRDefault="00F5599C">
      <w:pPr>
        <w:spacing w:line="0" w:lineRule="atLeast"/>
        <w:rPr>
          <w:sz w:val="24"/>
          <w:szCs w:val="24"/>
        </w:rPr>
      </w:pPr>
    </w:p>
    <w:p w14:paraId="21366F1E" w14:textId="40518680" w:rsidR="00F5599C" w:rsidRDefault="00F5599C">
      <w:pPr>
        <w:spacing w:line="0" w:lineRule="atLeast"/>
        <w:rPr>
          <w:sz w:val="24"/>
          <w:szCs w:val="24"/>
        </w:rPr>
      </w:pPr>
    </w:p>
    <w:p w14:paraId="12A1A39C" w14:textId="5E0E599B" w:rsidR="00F5599C" w:rsidRDefault="00F5599C">
      <w:pPr>
        <w:spacing w:line="0" w:lineRule="atLeast"/>
        <w:rPr>
          <w:sz w:val="24"/>
          <w:szCs w:val="24"/>
        </w:rPr>
      </w:pPr>
    </w:p>
    <w:p w14:paraId="67908984" w14:textId="2EF8709C" w:rsidR="00F5599C" w:rsidRDefault="00F5599C">
      <w:pPr>
        <w:spacing w:line="0" w:lineRule="atLeast"/>
        <w:rPr>
          <w:sz w:val="24"/>
          <w:szCs w:val="24"/>
        </w:rPr>
      </w:pPr>
    </w:p>
    <w:p w14:paraId="0C04DA7B" w14:textId="313E50F0" w:rsidR="00F5599C" w:rsidRDefault="00F5599C">
      <w:pPr>
        <w:spacing w:line="0" w:lineRule="atLeast"/>
        <w:rPr>
          <w:sz w:val="24"/>
          <w:szCs w:val="24"/>
        </w:rPr>
      </w:pPr>
    </w:p>
    <w:p w14:paraId="3EB3E021" w14:textId="15AA1CC5" w:rsidR="00F5599C" w:rsidRDefault="00F5599C">
      <w:pPr>
        <w:spacing w:line="0" w:lineRule="atLeast"/>
        <w:rPr>
          <w:sz w:val="24"/>
          <w:szCs w:val="24"/>
        </w:rPr>
      </w:pPr>
    </w:p>
    <w:p w14:paraId="3A1E6FAF" w14:textId="3CAF564E" w:rsidR="00F5599C" w:rsidRDefault="00F5599C">
      <w:pPr>
        <w:spacing w:line="0" w:lineRule="atLeast"/>
        <w:rPr>
          <w:sz w:val="24"/>
          <w:szCs w:val="24"/>
        </w:rPr>
      </w:pPr>
    </w:p>
    <w:p w14:paraId="2D8EBDFC" w14:textId="581B499B" w:rsidR="00F5599C" w:rsidRDefault="00F5599C">
      <w:pPr>
        <w:spacing w:line="0" w:lineRule="atLeast"/>
        <w:rPr>
          <w:sz w:val="24"/>
          <w:szCs w:val="24"/>
        </w:rPr>
      </w:pPr>
    </w:p>
    <w:p w14:paraId="29E3B014" w14:textId="1EE6B0E8" w:rsidR="00F5599C" w:rsidRDefault="00F5599C">
      <w:pPr>
        <w:spacing w:line="0" w:lineRule="atLeast"/>
        <w:rPr>
          <w:sz w:val="24"/>
          <w:szCs w:val="24"/>
        </w:rPr>
      </w:pPr>
    </w:p>
    <w:p w14:paraId="131D6C41" w14:textId="6ACEC763" w:rsidR="00F5599C" w:rsidRDefault="00F5599C">
      <w:pPr>
        <w:spacing w:line="0" w:lineRule="atLeast"/>
        <w:rPr>
          <w:sz w:val="24"/>
          <w:szCs w:val="24"/>
        </w:rPr>
      </w:pPr>
    </w:p>
    <w:p w14:paraId="19C40FA3" w14:textId="11989EA2" w:rsidR="00F5599C" w:rsidRDefault="00F5599C">
      <w:pPr>
        <w:spacing w:line="0" w:lineRule="atLeast"/>
        <w:rPr>
          <w:sz w:val="24"/>
          <w:szCs w:val="24"/>
        </w:rPr>
      </w:pPr>
    </w:p>
    <w:p w14:paraId="270A6C18" w14:textId="55E193E2" w:rsidR="00F5599C" w:rsidRDefault="00F5599C">
      <w:pPr>
        <w:spacing w:line="0" w:lineRule="atLeast"/>
        <w:rPr>
          <w:sz w:val="24"/>
          <w:szCs w:val="24"/>
        </w:rPr>
      </w:pPr>
    </w:p>
    <w:p w14:paraId="49F323A9" w14:textId="0FABED14" w:rsidR="00F5599C" w:rsidRDefault="00F5599C">
      <w:pPr>
        <w:spacing w:line="0" w:lineRule="atLeast"/>
        <w:rPr>
          <w:sz w:val="24"/>
          <w:szCs w:val="24"/>
        </w:rPr>
      </w:pPr>
    </w:p>
    <w:p w14:paraId="51B2D435" w14:textId="5483DB15" w:rsidR="00F5599C" w:rsidRDefault="00F5599C">
      <w:pPr>
        <w:spacing w:line="0" w:lineRule="atLeast"/>
        <w:rPr>
          <w:sz w:val="24"/>
          <w:szCs w:val="24"/>
        </w:rPr>
      </w:pPr>
    </w:p>
    <w:p w14:paraId="617888B2" w14:textId="68210D39" w:rsidR="00F5599C" w:rsidRDefault="00F5599C">
      <w:pPr>
        <w:spacing w:line="0" w:lineRule="atLeast"/>
        <w:rPr>
          <w:sz w:val="24"/>
          <w:szCs w:val="24"/>
        </w:rPr>
      </w:pPr>
    </w:p>
    <w:p w14:paraId="57052783" w14:textId="7BC9A454" w:rsidR="00F5599C" w:rsidRDefault="00F5599C">
      <w:pPr>
        <w:spacing w:line="0" w:lineRule="atLeast"/>
        <w:rPr>
          <w:sz w:val="24"/>
          <w:szCs w:val="24"/>
        </w:rPr>
      </w:pPr>
    </w:p>
    <w:p w14:paraId="01B21F42" w14:textId="2965DA74" w:rsidR="00F5599C" w:rsidRDefault="00F5599C">
      <w:pPr>
        <w:spacing w:line="0" w:lineRule="atLeast"/>
        <w:rPr>
          <w:sz w:val="24"/>
          <w:szCs w:val="24"/>
        </w:rPr>
      </w:pPr>
    </w:p>
    <w:p w14:paraId="437A65D1" w14:textId="49A0CCF4" w:rsidR="00F5599C" w:rsidRDefault="00F5599C">
      <w:pPr>
        <w:spacing w:line="0" w:lineRule="atLeast"/>
        <w:rPr>
          <w:sz w:val="24"/>
          <w:szCs w:val="24"/>
        </w:rPr>
      </w:pPr>
    </w:p>
    <w:p w14:paraId="38E3982A" w14:textId="0E514FD6" w:rsidR="00F5599C" w:rsidRDefault="00F5599C">
      <w:pPr>
        <w:spacing w:line="0" w:lineRule="atLeast"/>
        <w:rPr>
          <w:sz w:val="24"/>
          <w:szCs w:val="24"/>
        </w:rPr>
      </w:pPr>
    </w:p>
    <w:p w14:paraId="607090A5" w14:textId="5969E3DB" w:rsidR="00F5599C" w:rsidRDefault="00F5599C">
      <w:pPr>
        <w:spacing w:line="0" w:lineRule="atLeast"/>
        <w:rPr>
          <w:sz w:val="24"/>
          <w:szCs w:val="24"/>
        </w:rPr>
      </w:pPr>
    </w:p>
    <w:p w14:paraId="4E572133" w14:textId="7FA176CB" w:rsidR="00F5599C" w:rsidRDefault="00F5599C">
      <w:pPr>
        <w:spacing w:line="0" w:lineRule="atLeast"/>
        <w:rPr>
          <w:sz w:val="24"/>
          <w:szCs w:val="24"/>
        </w:rPr>
      </w:pPr>
    </w:p>
    <w:p w14:paraId="70573EB5" w14:textId="5E0D946C" w:rsidR="00F5599C" w:rsidRDefault="00F5599C">
      <w:pPr>
        <w:spacing w:line="0" w:lineRule="atLeast"/>
        <w:rPr>
          <w:sz w:val="24"/>
          <w:szCs w:val="24"/>
        </w:rPr>
      </w:pPr>
    </w:p>
    <w:p w14:paraId="4A03D803" w14:textId="1082D0B2" w:rsidR="00F5599C" w:rsidRDefault="00F5599C">
      <w:pPr>
        <w:spacing w:line="0" w:lineRule="atLeast"/>
        <w:rPr>
          <w:sz w:val="24"/>
          <w:szCs w:val="24"/>
        </w:rPr>
      </w:pPr>
    </w:p>
    <w:p w14:paraId="058CFBD5" w14:textId="0CA5D294" w:rsidR="00F5599C" w:rsidRDefault="00F5599C">
      <w:pPr>
        <w:spacing w:line="0" w:lineRule="atLeast"/>
        <w:rPr>
          <w:sz w:val="24"/>
          <w:szCs w:val="24"/>
        </w:rPr>
      </w:pPr>
    </w:p>
    <w:p w14:paraId="508C3415" w14:textId="2DB6EBF0" w:rsidR="00F5599C" w:rsidRDefault="00F5599C">
      <w:pPr>
        <w:spacing w:line="0" w:lineRule="atLeast"/>
        <w:rPr>
          <w:sz w:val="24"/>
          <w:szCs w:val="24"/>
        </w:rPr>
      </w:pPr>
    </w:p>
    <w:p w14:paraId="5D8615A6" w14:textId="7BF97BBC" w:rsidR="00F5599C" w:rsidRDefault="00F5599C">
      <w:pPr>
        <w:spacing w:line="0" w:lineRule="atLeast"/>
        <w:rPr>
          <w:sz w:val="24"/>
          <w:szCs w:val="24"/>
        </w:rPr>
      </w:pPr>
    </w:p>
    <w:p w14:paraId="2D0CD3DC" w14:textId="77777777" w:rsidR="00F5599C" w:rsidRDefault="00F5599C">
      <w:pPr>
        <w:spacing w:line="0" w:lineRule="atLeast"/>
        <w:rPr>
          <w:sz w:val="24"/>
          <w:szCs w:val="24"/>
        </w:rPr>
      </w:pPr>
    </w:p>
    <w:p w14:paraId="7624F1FA" w14:textId="7F05DC0A" w:rsidR="000A3F13" w:rsidRPr="00517640" w:rsidRDefault="00517640">
      <w:pPr>
        <w:spacing w:line="0" w:lineRule="atLeast"/>
        <w:rPr>
          <w:b/>
          <w:sz w:val="32"/>
          <w:szCs w:val="32"/>
        </w:rPr>
      </w:pPr>
      <w:r w:rsidRPr="00517640">
        <w:rPr>
          <w:b/>
          <w:noProof/>
          <w:sz w:val="32"/>
          <w:szCs w:val="32"/>
        </w:rPr>
        <w:t>Manage Pet Transport Drivers</w:t>
      </w:r>
    </w:p>
    <w:p w14:paraId="79AE534F" w14:textId="2FBF05B2" w:rsidR="000A3F13" w:rsidRDefault="000A3F13">
      <w:pPr>
        <w:spacing w:line="0" w:lineRule="atLeast"/>
        <w:rPr>
          <w:sz w:val="24"/>
          <w:szCs w:val="24"/>
        </w:rPr>
      </w:pPr>
    </w:p>
    <w:p w14:paraId="0CA8C676" w14:textId="349889EE" w:rsidR="000C281F" w:rsidRDefault="000C281F" w:rsidP="000C281F">
      <w:pPr>
        <w:jc w:val="both"/>
        <w:rPr>
          <w:sz w:val="28"/>
          <w:szCs w:val="28"/>
        </w:rPr>
      </w:pPr>
      <w:r>
        <w:rPr>
          <w:noProof/>
          <w:sz w:val="28"/>
          <w:szCs w:val="28"/>
        </w:rPr>
        <w:drawing>
          <wp:inline distT="0" distB="0" distL="0" distR="0" wp14:anchorId="7B0227C9" wp14:editId="4E3ECBE5">
            <wp:extent cx="1176050" cy="2272352"/>
            <wp:effectExtent l="0" t="0" r="5080" b="0"/>
            <wp:docPr id="78" name="Picture 7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76050" cy="2272352"/>
                    </a:xfrm>
                    <a:prstGeom prst="rect">
                      <a:avLst/>
                    </a:prstGeom>
                    <a:noFill/>
                    <a:ln>
                      <a:noFill/>
                    </a:ln>
                  </pic:spPr>
                </pic:pic>
              </a:graphicData>
            </a:graphic>
          </wp:inline>
        </w:drawing>
      </w:r>
      <w:r>
        <w:rPr>
          <w:sz w:val="28"/>
          <w:szCs w:val="28"/>
        </w:rPr>
        <w:t xml:space="preserve">  </w:t>
      </w:r>
      <w:r>
        <w:rPr>
          <w:noProof/>
          <w:sz w:val="28"/>
          <w:szCs w:val="28"/>
        </w:rPr>
        <w:drawing>
          <wp:inline distT="0" distB="0" distL="0" distR="0" wp14:anchorId="260BB07D" wp14:editId="297E74B1">
            <wp:extent cx="1286075" cy="2224414"/>
            <wp:effectExtent l="0" t="0" r="9525" b="4445"/>
            <wp:docPr id="79" name="Picture 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98500" cy="2245904"/>
                    </a:xfrm>
                    <a:prstGeom prst="rect">
                      <a:avLst/>
                    </a:prstGeom>
                    <a:noFill/>
                    <a:ln>
                      <a:noFill/>
                    </a:ln>
                  </pic:spPr>
                </pic:pic>
              </a:graphicData>
            </a:graphic>
          </wp:inline>
        </w:drawing>
      </w:r>
      <w:r>
        <w:rPr>
          <w:sz w:val="28"/>
          <w:szCs w:val="28"/>
        </w:rPr>
        <w:t xml:space="preserve">               </w:t>
      </w:r>
      <w:r>
        <w:rPr>
          <w:noProof/>
          <w:sz w:val="28"/>
          <w:szCs w:val="28"/>
        </w:rPr>
        <w:drawing>
          <wp:inline distT="0" distB="0" distL="0" distR="0" wp14:anchorId="734F7680" wp14:editId="4A820249">
            <wp:extent cx="1105231" cy="2208797"/>
            <wp:effectExtent l="0" t="0" r="0" b="1270"/>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21740" cy="2241790"/>
                    </a:xfrm>
                    <a:prstGeom prst="rect">
                      <a:avLst/>
                    </a:prstGeom>
                    <a:noFill/>
                    <a:ln>
                      <a:noFill/>
                    </a:ln>
                  </pic:spPr>
                </pic:pic>
              </a:graphicData>
            </a:graphic>
          </wp:inline>
        </w:drawing>
      </w:r>
      <w:r>
        <w:rPr>
          <w:sz w:val="28"/>
          <w:szCs w:val="28"/>
        </w:rPr>
        <w:t xml:space="preserve"> </w:t>
      </w:r>
      <w:r>
        <w:rPr>
          <w:b/>
          <w:bCs/>
          <w:noProof/>
          <w:sz w:val="28"/>
          <w:szCs w:val="28"/>
        </w:rPr>
        <w:drawing>
          <wp:inline distT="0" distB="0" distL="0" distR="0" wp14:anchorId="789E9909" wp14:editId="7761EB66">
            <wp:extent cx="1152939" cy="2201545"/>
            <wp:effectExtent l="0" t="0" r="9525" b="825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82590" cy="2258163"/>
                    </a:xfrm>
                    <a:prstGeom prst="rect">
                      <a:avLst/>
                    </a:prstGeom>
                    <a:noFill/>
                    <a:ln>
                      <a:noFill/>
                    </a:ln>
                  </pic:spPr>
                </pic:pic>
              </a:graphicData>
            </a:graphic>
          </wp:inline>
        </w:drawing>
      </w:r>
    </w:p>
    <w:p w14:paraId="41D253B7" w14:textId="65CC7353" w:rsidR="000C281F" w:rsidRPr="00822342" w:rsidRDefault="000C281F" w:rsidP="000C281F">
      <w:pPr>
        <w:jc w:val="both"/>
        <w:rPr>
          <w:sz w:val="28"/>
          <w:szCs w:val="28"/>
        </w:rPr>
      </w:pPr>
      <w:r>
        <w:rPr>
          <w:sz w:val="28"/>
          <w:szCs w:val="28"/>
        </w:rPr>
        <w:t xml:space="preserve">                                                      </w:t>
      </w:r>
    </w:p>
    <w:p w14:paraId="3CE26BD2" w14:textId="759EE990" w:rsidR="000C281F" w:rsidRDefault="000C281F" w:rsidP="000C281F">
      <w:pPr>
        <w:tabs>
          <w:tab w:val="left" w:pos="5350"/>
        </w:tabs>
        <w:rPr>
          <w:b/>
          <w:bCs/>
          <w:sz w:val="28"/>
          <w:szCs w:val="28"/>
        </w:rPr>
      </w:pPr>
      <w:r>
        <w:rPr>
          <w:b/>
          <w:bCs/>
          <w:sz w:val="28"/>
          <w:szCs w:val="28"/>
        </w:rPr>
        <w:t>Driver</w:t>
      </w:r>
      <w:r w:rsidRPr="008F1F51">
        <w:rPr>
          <w:b/>
          <w:bCs/>
          <w:sz w:val="28"/>
          <w:szCs w:val="28"/>
        </w:rPr>
        <w:t xml:space="preserve"> Login</w:t>
      </w:r>
      <w:r>
        <w:rPr>
          <w:b/>
          <w:bCs/>
          <w:sz w:val="28"/>
          <w:szCs w:val="28"/>
        </w:rPr>
        <w:t xml:space="preserve">                                                        Register New Driver </w:t>
      </w:r>
    </w:p>
    <w:p w14:paraId="554F370C" w14:textId="45D7426B" w:rsidR="000C281F" w:rsidRPr="00043282" w:rsidRDefault="000C281F" w:rsidP="000D723F">
      <w:pPr>
        <w:pStyle w:val="NoSpacing"/>
      </w:pPr>
      <w:r>
        <w:t>Driver</w:t>
      </w:r>
      <w:r w:rsidRPr="00043282">
        <w:t xml:space="preserve"> can login to the system by</w:t>
      </w:r>
      <w:r>
        <w:t xml:space="preserve">                                                 </w:t>
      </w:r>
      <w:r w:rsidR="002C4BF6">
        <w:t xml:space="preserve">  </w:t>
      </w:r>
      <w:r>
        <w:t xml:space="preserve">Driver can register to the system by </w:t>
      </w:r>
    </w:p>
    <w:p w14:paraId="5AFFA671" w14:textId="3EBC6F68" w:rsidR="000C281F" w:rsidRDefault="000C281F" w:rsidP="000D723F">
      <w:pPr>
        <w:pStyle w:val="NoSpacing"/>
      </w:pPr>
      <w:r w:rsidRPr="00043282">
        <w:t xml:space="preserve">providing their </w:t>
      </w:r>
      <w:r>
        <w:t>NIC</w:t>
      </w:r>
      <w:r w:rsidRPr="00043282">
        <w:t xml:space="preserve"> and password.</w:t>
      </w:r>
      <w:r>
        <w:t xml:space="preserve">                                                 providing valid details in the given form.</w:t>
      </w:r>
    </w:p>
    <w:p w14:paraId="1D43C14E" w14:textId="29C41DF6" w:rsidR="000C281F" w:rsidRDefault="000C281F" w:rsidP="000D723F">
      <w:pPr>
        <w:pStyle w:val="NoSpacing"/>
      </w:pPr>
      <w:r w:rsidRPr="00043282">
        <w:t>If</w:t>
      </w:r>
      <w:r>
        <w:t xml:space="preserve"> </w:t>
      </w:r>
      <w:r w:rsidRPr="00043282">
        <w:t xml:space="preserve">the </w:t>
      </w:r>
      <w:r>
        <w:t>driver</w:t>
      </w:r>
      <w:r w:rsidRPr="00043282">
        <w:t xml:space="preserve"> hasn’t registered to </w:t>
      </w:r>
      <w:r>
        <w:t xml:space="preserve">                                                  </w:t>
      </w:r>
      <w:r w:rsidR="00CA194B">
        <w:t xml:space="preserve"> </w:t>
      </w:r>
      <w:r>
        <w:t xml:space="preserve">Then the driver will be able to login </w:t>
      </w:r>
    </w:p>
    <w:p w14:paraId="6DDAB943" w14:textId="06DB0F18" w:rsidR="000C281F" w:rsidRPr="00822342" w:rsidRDefault="000C281F" w:rsidP="000D723F">
      <w:pPr>
        <w:pStyle w:val="NoSpacing"/>
      </w:pPr>
      <w:r w:rsidRPr="00043282">
        <w:t>The</w:t>
      </w:r>
      <w:r>
        <w:t xml:space="preserve"> </w:t>
      </w:r>
      <w:r w:rsidRPr="00043282">
        <w:t xml:space="preserve">system, yet they can register by clicking </w:t>
      </w:r>
      <w:r>
        <w:t xml:space="preserve">                             </w:t>
      </w:r>
      <w:r w:rsidR="00CA194B">
        <w:t xml:space="preserve"> </w:t>
      </w:r>
      <w:r>
        <w:t xml:space="preserve">to the system.                 </w:t>
      </w:r>
    </w:p>
    <w:p w14:paraId="4E4A4B37" w14:textId="20A057E1" w:rsidR="000A3F13" w:rsidRDefault="002801E3">
      <w:pPr>
        <w:spacing w:line="0" w:lineRule="atLeast"/>
        <w:rPr>
          <w:sz w:val="24"/>
          <w:szCs w:val="24"/>
        </w:rPr>
      </w:pPr>
      <w:r w:rsidRPr="000C281F">
        <w:rPr>
          <w:noProof/>
          <w:sz w:val="16"/>
          <w:szCs w:val="16"/>
        </w:rPr>
        <w:drawing>
          <wp:anchor distT="0" distB="0" distL="114300" distR="114300" simplePos="0" relativeHeight="251698176" behindDoc="0" locked="0" layoutInCell="1" allowOverlap="1" wp14:anchorId="7E191643" wp14:editId="2820E32C">
            <wp:simplePos x="0" y="0"/>
            <wp:positionH relativeFrom="margin">
              <wp:align>left</wp:align>
            </wp:positionH>
            <wp:positionV relativeFrom="paragraph">
              <wp:posOffset>175895</wp:posOffset>
            </wp:positionV>
            <wp:extent cx="5372100" cy="3416300"/>
            <wp:effectExtent l="0" t="0" r="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72100" cy="341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F0A817" w14:textId="459EAAB6" w:rsidR="000A3F13" w:rsidRDefault="00D96DC1">
      <w:pPr>
        <w:spacing w:line="0" w:lineRule="atLeast"/>
        <w:rPr>
          <w:sz w:val="24"/>
          <w:szCs w:val="24"/>
        </w:rPr>
      </w:pPr>
      <w:r w:rsidRPr="00CA194B">
        <w:rPr>
          <w:noProof/>
        </w:rPr>
        <w:drawing>
          <wp:anchor distT="0" distB="0" distL="114300" distR="114300" simplePos="0" relativeHeight="251736064" behindDoc="1" locked="0" layoutInCell="1" allowOverlap="1" wp14:anchorId="23FE0D4B" wp14:editId="4BF272E5">
            <wp:simplePos x="0" y="0"/>
            <wp:positionH relativeFrom="column">
              <wp:posOffset>1123950</wp:posOffset>
            </wp:positionH>
            <wp:positionV relativeFrom="paragraph">
              <wp:posOffset>11430</wp:posOffset>
            </wp:positionV>
            <wp:extent cx="1133475" cy="2124075"/>
            <wp:effectExtent l="0" t="0" r="9525" b="9525"/>
            <wp:wrapSquare wrapText="bothSides"/>
            <wp:docPr id="198" name="Picture 198"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33475" cy="2124075"/>
                    </a:xfrm>
                    <a:prstGeom prst="rect">
                      <a:avLst/>
                    </a:prstGeom>
                  </pic:spPr>
                </pic:pic>
              </a:graphicData>
            </a:graphic>
            <wp14:sizeRelH relativeFrom="margin">
              <wp14:pctWidth>0</wp14:pctWidth>
            </wp14:sizeRelH>
            <wp14:sizeRelV relativeFrom="margin">
              <wp14:pctHeight>0</wp14:pctHeight>
            </wp14:sizeRelV>
          </wp:anchor>
        </w:drawing>
      </w:r>
    </w:p>
    <w:p w14:paraId="7DD0AD7F" w14:textId="58FF2087" w:rsidR="000A3F13" w:rsidRPr="000C281F" w:rsidRDefault="000A3F13">
      <w:pPr>
        <w:spacing w:line="0" w:lineRule="atLeast"/>
        <w:rPr>
          <w:sz w:val="16"/>
          <w:szCs w:val="16"/>
        </w:rPr>
      </w:pPr>
    </w:p>
    <w:p w14:paraId="20E8560E" w14:textId="172A73A5" w:rsidR="000A3F13" w:rsidRPr="000C281F" w:rsidRDefault="000A3F13">
      <w:pPr>
        <w:spacing w:line="0" w:lineRule="atLeast"/>
        <w:rPr>
          <w:sz w:val="16"/>
          <w:szCs w:val="16"/>
        </w:rPr>
      </w:pPr>
    </w:p>
    <w:p w14:paraId="2A5220E0" w14:textId="695A3B37" w:rsidR="000A3F13" w:rsidRPr="000C281F" w:rsidRDefault="000A3F13">
      <w:pPr>
        <w:spacing w:line="0" w:lineRule="atLeast"/>
        <w:rPr>
          <w:sz w:val="16"/>
          <w:szCs w:val="16"/>
        </w:rPr>
      </w:pPr>
    </w:p>
    <w:p w14:paraId="15A52B91" w14:textId="29F154B1" w:rsidR="000A3F13" w:rsidRDefault="000A3F13">
      <w:pPr>
        <w:spacing w:line="0" w:lineRule="atLeast"/>
        <w:rPr>
          <w:sz w:val="24"/>
          <w:szCs w:val="24"/>
        </w:rPr>
      </w:pPr>
    </w:p>
    <w:p w14:paraId="1AB1DC2D" w14:textId="6D762B97" w:rsidR="000A3F13" w:rsidRDefault="000A3F13">
      <w:pPr>
        <w:spacing w:line="0" w:lineRule="atLeast"/>
        <w:rPr>
          <w:sz w:val="24"/>
          <w:szCs w:val="24"/>
        </w:rPr>
      </w:pPr>
    </w:p>
    <w:p w14:paraId="3C5681DC" w14:textId="5DC0B1C2" w:rsidR="000A3F13" w:rsidRDefault="000A3F13">
      <w:pPr>
        <w:spacing w:line="0" w:lineRule="atLeast"/>
        <w:rPr>
          <w:sz w:val="24"/>
          <w:szCs w:val="24"/>
        </w:rPr>
      </w:pPr>
    </w:p>
    <w:p w14:paraId="44703B57" w14:textId="20A1469C" w:rsidR="000A3F13" w:rsidRDefault="000A3F13">
      <w:pPr>
        <w:spacing w:line="0" w:lineRule="atLeast"/>
        <w:rPr>
          <w:sz w:val="24"/>
          <w:szCs w:val="24"/>
        </w:rPr>
      </w:pPr>
    </w:p>
    <w:p w14:paraId="661E8584" w14:textId="3BF517A8" w:rsidR="000A3F13" w:rsidRDefault="000A3F13">
      <w:pPr>
        <w:spacing w:line="0" w:lineRule="atLeast"/>
        <w:rPr>
          <w:sz w:val="24"/>
          <w:szCs w:val="24"/>
        </w:rPr>
      </w:pPr>
    </w:p>
    <w:p w14:paraId="449967CA" w14:textId="4C2F8F77" w:rsidR="000A3F13" w:rsidRDefault="000A3F13">
      <w:pPr>
        <w:spacing w:line="0" w:lineRule="atLeast"/>
        <w:rPr>
          <w:sz w:val="24"/>
          <w:szCs w:val="24"/>
        </w:rPr>
      </w:pPr>
    </w:p>
    <w:p w14:paraId="579FB553" w14:textId="24FC1CFA" w:rsidR="000A3F13" w:rsidRDefault="000A3F13">
      <w:pPr>
        <w:spacing w:line="0" w:lineRule="atLeast"/>
        <w:rPr>
          <w:sz w:val="24"/>
          <w:szCs w:val="24"/>
        </w:rPr>
      </w:pPr>
    </w:p>
    <w:p w14:paraId="76F064E7" w14:textId="7F5BFA0F" w:rsidR="000A3F13" w:rsidRDefault="000A3F13">
      <w:pPr>
        <w:spacing w:line="0" w:lineRule="atLeast"/>
        <w:rPr>
          <w:sz w:val="24"/>
          <w:szCs w:val="24"/>
        </w:rPr>
      </w:pPr>
    </w:p>
    <w:p w14:paraId="0695134E" w14:textId="20124292" w:rsidR="000A3F13" w:rsidRDefault="000A3F13">
      <w:pPr>
        <w:spacing w:line="0" w:lineRule="atLeast"/>
        <w:rPr>
          <w:sz w:val="24"/>
          <w:szCs w:val="24"/>
        </w:rPr>
      </w:pPr>
    </w:p>
    <w:p w14:paraId="7790AD75" w14:textId="045B5A38" w:rsidR="000A3F13" w:rsidRDefault="000A3F13">
      <w:pPr>
        <w:spacing w:line="0" w:lineRule="atLeast"/>
        <w:rPr>
          <w:sz w:val="24"/>
          <w:szCs w:val="24"/>
        </w:rPr>
      </w:pPr>
    </w:p>
    <w:p w14:paraId="3FA0BB6F" w14:textId="144367CB" w:rsidR="000A3F13" w:rsidRDefault="000A3F13">
      <w:pPr>
        <w:spacing w:line="0" w:lineRule="atLeast"/>
        <w:rPr>
          <w:sz w:val="24"/>
          <w:szCs w:val="24"/>
        </w:rPr>
      </w:pPr>
    </w:p>
    <w:p w14:paraId="78F1A1BF" w14:textId="68D715C5" w:rsidR="000A3F13" w:rsidRDefault="000A3F13">
      <w:pPr>
        <w:spacing w:line="0" w:lineRule="atLeast"/>
        <w:rPr>
          <w:sz w:val="24"/>
          <w:szCs w:val="24"/>
        </w:rPr>
      </w:pPr>
    </w:p>
    <w:p w14:paraId="1E6B0A4C" w14:textId="0B76D663" w:rsidR="000A3F13" w:rsidRDefault="000A3F13">
      <w:pPr>
        <w:spacing w:line="0" w:lineRule="atLeast"/>
        <w:rPr>
          <w:sz w:val="24"/>
          <w:szCs w:val="24"/>
        </w:rPr>
      </w:pPr>
    </w:p>
    <w:p w14:paraId="6EC8884F" w14:textId="434A15EA" w:rsidR="000A3F13" w:rsidRDefault="000A3F13">
      <w:pPr>
        <w:spacing w:line="0" w:lineRule="atLeast"/>
        <w:rPr>
          <w:sz w:val="24"/>
          <w:szCs w:val="24"/>
        </w:rPr>
      </w:pPr>
    </w:p>
    <w:p w14:paraId="215886BD" w14:textId="5B571186" w:rsidR="000A3F13" w:rsidRDefault="000A3F13">
      <w:pPr>
        <w:spacing w:line="0" w:lineRule="atLeast"/>
        <w:rPr>
          <w:sz w:val="24"/>
          <w:szCs w:val="24"/>
        </w:rPr>
      </w:pPr>
    </w:p>
    <w:p w14:paraId="154EFD3E" w14:textId="35558935" w:rsidR="000A3F13" w:rsidRDefault="00E10ADD">
      <w:pPr>
        <w:spacing w:line="0" w:lineRule="atLeast"/>
        <w:rPr>
          <w:sz w:val="24"/>
          <w:szCs w:val="24"/>
        </w:rPr>
      </w:pPr>
      <w:r>
        <w:rPr>
          <w:noProof/>
        </w:rPr>
        <w:lastRenderedPageBreak/>
        <w:drawing>
          <wp:anchor distT="0" distB="0" distL="114300" distR="114300" simplePos="0" relativeHeight="251740160" behindDoc="0" locked="0" layoutInCell="1" allowOverlap="1" wp14:anchorId="064F3189" wp14:editId="0A4570C2">
            <wp:simplePos x="0" y="0"/>
            <wp:positionH relativeFrom="column">
              <wp:posOffset>1205865</wp:posOffset>
            </wp:positionH>
            <wp:positionV relativeFrom="paragraph">
              <wp:posOffset>80010</wp:posOffset>
            </wp:positionV>
            <wp:extent cx="1184275" cy="2125980"/>
            <wp:effectExtent l="0" t="0" r="0" b="7620"/>
            <wp:wrapSquare wrapText="bothSides"/>
            <wp:docPr id="65" name="Picture 6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Shape, polyg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84275" cy="2125980"/>
                    </a:xfrm>
                    <a:prstGeom prst="rect">
                      <a:avLst/>
                    </a:prstGeom>
                    <a:noFill/>
                    <a:ln>
                      <a:noFill/>
                    </a:ln>
                  </pic:spPr>
                </pic:pic>
              </a:graphicData>
            </a:graphic>
          </wp:anchor>
        </w:drawing>
      </w:r>
      <w:r>
        <w:rPr>
          <w:noProof/>
        </w:rPr>
        <w:drawing>
          <wp:anchor distT="0" distB="0" distL="114300" distR="114300" simplePos="0" relativeHeight="251739136" behindDoc="0" locked="0" layoutInCell="1" allowOverlap="1" wp14:anchorId="4718EC80" wp14:editId="097C7629">
            <wp:simplePos x="0" y="0"/>
            <wp:positionH relativeFrom="margin">
              <wp:align>left</wp:align>
            </wp:positionH>
            <wp:positionV relativeFrom="paragraph">
              <wp:posOffset>57785</wp:posOffset>
            </wp:positionV>
            <wp:extent cx="1207770" cy="2155825"/>
            <wp:effectExtent l="0" t="0" r="0" b="0"/>
            <wp:wrapSquare wrapText="bothSides"/>
            <wp:docPr id="63" name="Picture 6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 chat or text messag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7770" cy="2155825"/>
                    </a:xfrm>
                    <a:prstGeom prst="rect">
                      <a:avLst/>
                    </a:prstGeom>
                    <a:noFill/>
                    <a:ln>
                      <a:noFill/>
                    </a:ln>
                  </pic:spPr>
                </pic:pic>
              </a:graphicData>
            </a:graphic>
          </wp:anchor>
        </w:drawing>
      </w:r>
    </w:p>
    <w:p w14:paraId="2254172C" w14:textId="1F049646" w:rsidR="00D96DC1" w:rsidRDefault="00D96DC1" w:rsidP="00D96DC1">
      <w:pPr>
        <w:rPr>
          <w:b/>
          <w:bCs/>
          <w:sz w:val="28"/>
          <w:szCs w:val="28"/>
        </w:rPr>
      </w:pPr>
      <w:r>
        <w:rPr>
          <w:b/>
          <w:bCs/>
          <w:sz w:val="28"/>
          <w:szCs w:val="28"/>
        </w:rPr>
        <w:t>View transport methods</w:t>
      </w:r>
    </w:p>
    <w:p w14:paraId="0E05BB92" w14:textId="77777777" w:rsidR="00517640" w:rsidRDefault="00517640" w:rsidP="00D96DC1">
      <w:pPr>
        <w:rPr>
          <w:b/>
          <w:bCs/>
          <w:sz w:val="28"/>
          <w:szCs w:val="28"/>
        </w:rPr>
      </w:pPr>
    </w:p>
    <w:p w14:paraId="0F09A976" w14:textId="77777777" w:rsidR="00D96DC1" w:rsidRPr="00517640" w:rsidRDefault="00D96DC1" w:rsidP="00D96DC1">
      <w:pPr>
        <w:jc w:val="both"/>
        <w:rPr>
          <w:sz w:val="24"/>
          <w:szCs w:val="24"/>
        </w:rPr>
      </w:pPr>
      <w:r w:rsidRPr="00517640">
        <w:rPr>
          <w:sz w:val="24"/>
          <w:szCs w:val="24"/>
        </w:rPr>
        <w:t xml:space="preserve">This screen the pet owner can choose </w:t>
      </w:r>
    </w:p>
    <w:p w14:paraId="00B6C95F" w14:textId="77777777" w:rsidR="00D96DC1" w:rsidRPr="00517640" w:rsidRDefault="00D96DC1" w:rsidP="00D96DC1">
      <w:pPr>
        <w:jc w:val="both"/>
        <w:rPr>
          <w:sz w:val="24"/>
          <w:szCs w:val="24"/>
        </w:rPr>
      </w:pPr>
      <w:r w:rsidRPr="00517640">
        <w:rPr>
          <w:sz w:val="24"/>
          <w:szCs w:val="24"/>
        </w:rPr>
        <w:t xml:space="preserve">any available driver for him/his. When </w:t>
      </w:r>
    </w:p>
    <w:p w14:paraId="7F57E925" w14:textId="77777777" w:rsidR="00D96DC1" w:rsidRPr="00517640" w:rsidRDefault="00D96DC1" w:rsidP="00D96DC1">
      <w:pPr>
        <w:jc w:val="both"/>
        <w:rPr>
          <w:sz w:val="24"/>
          <w:szCs w:val="24"/>
        </w:rPr>
      </w:pPr>
      <w:r w:rsidRPr="00517640">
        <w:rPr>
          <w:sz w:val="24"/>
          <w:szCs w:val="24"/>
        </w:rPr>
        <w:t>choose driver and click send button</w:t>
      </w:r>
    </w:p>
    <w:p w14:paraId="6A983404" w14:textId="77777777" w:rsidR="00D96DC1" w:rsidRPr="00517640" w:rsidRDefault="00D96DC1" w:rsidP="00D96DC1">
      <w:pPr>
        <w:jc w:val="both"/>
        <w:rPr>
          <w:sz w:val="24"/>
          <w:szCs w:val="24"/>
        </w:rPr>
      </w:pPr>
      <w:r w:rsidRPr="00517640">
        <w:rPr>
          <w:sz w:val="24"/>
          <w:szCs w:val="24"/>
        </w:rPr>
        <w:t>driver will get pet owner location and</w:t>
      </w:r>
    </w:p>
    <w:p w14:paraId="449D9F6F" w14:textId="77777777" w:rsidR="00E10ADD" w:rsidRPr="00517640" w:rsidRDefault="00D96DC1" w:rsidP="00D96DC1">
      <w:pPr>
        <w:jc w:val="both"/>
        <w:rPr>
          <w:sz w:val="24"/>
          <w:szCs w:val="24"/>
        </w:rPr>
      </w:pPr>
      <w:r w:rsidRPr="00517640">
        <w:rPr>
          <w:sz w:val="24"/>
          <w:szCs w:val="24"/>
        </w:rPr>
        <w:t>clinic location (when click send button These details</w:t>
      </w:r>
    </w:p>
    <w:p w14:paraId="6C106155" w14:textId="6DFA45FB" w:rsidR="00D96DC1" w:rsidRPr="00517640" w:rsidRDefault="00D96DC1" w:rsidP="00D96DC1">
      <w:pPr>
        <w:jc w:val="both"/>
        <w:rPr>
          <w:sz w:val="24"/>
          <w:szCs w:val="24"/>
        </w:rPr>
      </w:pPr>
      <w:r w:rsidRPr="00517640">
        <w:rPr>
          <w:sz w:val="24"/>
          <w:szCs w:val="24"/>
        </w:rPr>
        <w:t>send to the driver)</w:t>
      </w:r>
    </w:p>
    <w:p w14:paraId="2D7CA428" w14:textId="16B8D5EF" w:rsidR="00CA194B" w:rsidRPr="00517640" w:rsidRDefault="00CA194B">
      <w:pPr>
        <w:spacing w:line="0" w:lineRule="atLeast"/>
        <w:rPr>
          <w:sz w:val="24"/>
          <w:szCs w:val="24"/>
        </w:rPr>
      </w:pPr>
    </w:p>
    <w:p w14:paraId="53B258AB" w14:textId="7C0072B5" w:rsidR="00CA194B" w:rsidRDefault="00CA194B">
      <w:pPr>
        <w:spacing w:line="0" w:lineRule="atLeast"/>
        <w:rPr>
          <w:sz w:val="24"/>
          <w:szCs w:val="24"/>
        </w:rPr>
      </w:pPr>
    </w:p>
    <w:p w14:paraId="7EA1EC42" w14:textId="4D86A77D" w:rsidR="000A3F13" w:rsidRDefault="000A3F13">
      <w:pPr>
        <w:spacing w:line="0" w:lineRule="atLeast"/>
        <w:rPr>
          <w:sz w:val="24"/>
          <w:szCs w:val="24"/>
        </w:rPr>
      </w:pPr>
    </w:p>
    <w:p w14:paraId="61AC9849" w14:textId="7E13D7AE" w:rsidR="000A3F13" w:rsidRDefault="000A3F13">
      <w:pPr>
        <w:spacing w:line="0" w:lineRule="atLeast"/>
        <w:rPr>
          <w:sz w:val="24"/>
          <w:szCs w:val="24"/>
        </w:rPr>
      </w:pPr>
    </w:p>
    <w:p w14:paraId="01B25B5D" w14:textId="4CE8F327" w:rsidR="000A3F13" w:rsidRDefault="00517640">
      <w:pPr>
        <w:spacing w:line="0" w:lineRule="atLeast"/>
        <w:rPr>
          <w:sz w:val="24"/>
          <w:szCs w:val="24"/>
        </w:rPr>
      </w:pPr>
      <w:r>
        <w:rPr>
          <w:noProof/>
        </w:rPr>
        <w:drawing>
          <wp:anchor distT="0" distB="0" distL="114300" distR="114300" simplePos="0" relativeHeight="251702272" behindDoc="0" locked="0" layoutInCell="1" allowOverlap="1" wp14:anchorId="309AB5E9" wp14:editId="6144E00E">
            <wp:simplePos x="0" y="0"/>
            <wp:positionH relativeFrom="margin">
              <wp:posOffset>1654661</wp:posOffset>
            </wp:positionH>
            <wp:positionV relativeFrom="paragraph">
              <wp:posOffset>268306</wp:posOffset>
            </wp:positionV>
            <wp:extent cx="1025525" cy="2313940"/>
            <wp:effectExtent l="0" t="0" r="3175" b="0"/>
            <wp:wrapSquare wrapText="bothSides"/>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25525" cy="2313940"/>
                    </a:xfrm>
                    <a:prstGeom prst="rect">
                      <a:avLst/>
                    </a:prstGeom>
                    <a:noFill/>
                    <a:ln>
                      <a:noFill/>
                    </a:ln>
                  </pic:spPr>
                </pic:pic>
              </a:graphicData>
            </a:graphic>
          </wp:anchor>
        </w:drawing>
      </w:r>
      <w:r>
        <w:rPr>
          <w:noProof/>
        </w:rPr>
        <w:drawing>
          <wp:anchor distT="0" distB="0" distL="114300" distR="114300" simplePos="0" relativeHeight="251701248" behindDoc="0" locked="0" layoutInCell="1" allowOverlap="1" wp14:anchorId="0F73101F" wp14:editId="60581643">
            <wp:simplePos x="0" y="0"/>
            <wp:positionH relativeFrom="margin">
              <wp:posOffset>79898</wp:posOffset>
            </wp:positionH>
            <wp:positionV relativeFrom="paragraph">
              <wp:posOffset>269576</wp:posOffset>
            </wp:positionV>
            <wp:extent cx="1569720" cy="2293620"/>
            <wp:effectExtent l="0" t="0" r="0" b="0"/>
            <wp:wrapSquare wrapText="bothSides"/>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69720" cy="2293620"/>
                    </a:xfrm>
                    <a:prstGeom prst="rect">
                      <a:avLst/>
                    </a:prstGeom>
                    <a:noFill/>
                    <a:ln>
                      <a:noFill/>
                    </a:ln>
                  </pic:spPr>
                </pic:pic>
              </a:graphicData>
            </a:graphic>
            <wp14:sizeRelH relativeFrom="margin">
              <wp14:pctWidth>0</wp14:pctWidth>
            </wp14:sizeRelH>
          </wp:anchor>
        </w:drawing>
      </w:r>
      <w:r w:rsidR="009D6858">
        <w:rPr>
          <w:b/>
          <w:bCs/>
          <w:noProof/>
          <w:sz w:val="28"/>
          <w:szCs w:val="28"/>
        </w:rPr>
        <w:drawing>
          <wp:inline distT="0" distB="0" distL="0" distR="0" wp14:anchorId="1362C91D" wp14:editId="1E12D0A3">
            <wp:extent cx="1205757" cy="2377440"/>
            <wp:effectExtent l="0" t="0" r="0" b="3810"/>
            <wp:docPr id="83" name="Picture 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pplication&#10;&#10;Description automatically generated with low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38168" cy="2441346"/>
                    </a:xfrm>
                    <a:prstGeom prst="rect">
                      <a:avLst/>
                    </a:prstGeom>
                    <a:noFill/>
                    <a:ln>
                      <a:noFill/>
                    </a:ln>
                  </pic:spPr>
                </pic:pic>
              </a:graphicData>
            </a:graphic>
          </wp:inline>
        </w:drawing>
      </w:r>
      <w:r w:rsidR="009D6858">
        <w:rPr>
          <w:b/>
          <w:bCs/>
          <w:noProof/>
          <w:sz w:val="28"/>
          <w:szCs w:val="28"/>
        </w:rPr>
        <w:drawing>
          <wp:inline distT="0" distB="0" distL="0" distR="0" wp14:anchorId="7F55C131" wp14:editId="75CF8AD1">
            <wp:extent cx="1085602" cy="2297130"/>
            <wp:effectExtent l="0" t="0" r="635" b="8255"/>
            <wp:docPr id="47" name="Picture 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53655" cy="2441130"/>
                    </a:xfrm>
                    <a:prstGeom prst="rect">
                      <a:avLst/>
                    </a:prstGeom>
                    <a:noFill/>
                    <a:ln>
                      <a:noFill/>
                    </a:ln>
                  </pic:spPr>
                </pic:pic>
              </a:graphicData>
            </a:graphic>
          </wp:inline>
        </w:drawing>
      </w:r>
    </w:p>
    <w:p w14:paraId="154FCAFB" w14:textId="77777777" w:rsidR="00E10ADD" w:rsidRDefault="00E10ADD" w:rsidP="009D6858">
      <w:pPr>
        <w:tabs>
          <w:tab w:val="left" w:pos="5372"/>
        </w:tabs>
        <w:rPr>
          <w:sz w:val="24"/>
          <w:szCs w:val="24"/>
        </w:rPr>
      </w:pPr>
    </w:p>
    <w:p w14:paraId="16549B83" w14:textId="77777777" w:rsidR="00517640" w:rsidRDefault="00517640" w:rsidP="009D6858">
      <w:pPr>
        <w:tabs>
          <w:tab w:val="left" w:pos="5372"/>
        </w:tabs>
        <w:rPr>
          <w:b/>
          <w:bCs/>
          <w:sz w:val="28"/>
          <w:szCs w:val="28"/>
        </w:rPr>
      </w:pPr>
    </w:p>
    <w:p w14:paraId="085B8A9B" w14:textId="77777777" w:rsidR="00517640" w:rsidRDefault="00517640" w:rsidP="009D6858">
      <w:pPr>
        <w:tabs>
          <w:tab w:val="left" w:pos="5372"/>
        </w:tabs>
        <w:rPr>
          <w:b/>
          <w:bCs/>
          <w:sz w:val="28"/>
          <w:szCs w:val="28"/>
        </w:rPr>
      </w:pPr>
    </w:p>
    <w:p w14:paraId="5F722E1B" w14:textId="77777777" w:rsidR="00517640" w:rsidRDefault="00517640" w:rsidP="009D6858">
      <w:pPr>
        <w:tabs>
          <w:tab w:val="left" w:pos="5372"/>
        </w:tabs>
        <w:rPr>
          <w:b/>
          <w:bCs/>
          <w:sz w:val="28"/>
          <w:szCs w:val="28"/>
        </w:rPr>
      </w:pPr>
    </w:p>
    <w:p w14:paraId="1EFCB119" w14:textId="05F69301" w:rsidR="00517640" w:rsidRDefault="000C281F" w:rsidP="009D6858">
      <w:pPr>
        <w:tabs>
          <w:tab w:val="left" w:pos="5372"/>
        </w:tabs>
        <w:rPr>
          <w:b/>
          <w:bCs/>
          <w:sz w:val="28"/>
          <w:szCs w:val="28"/>
        </w:rPr>
      </w:pPr>
      <w:r w:rsidRPr="00CA194B">
        <w:rPr>
          <w:b/>
          <w:bCs/>
          <w:sz w:val="28"/>
          <w:szCs w:val="28"/>
        </w:rPr>
        <w:t xml:space="preserve">Update Driver Profile                                             </w:t>
      </w:r>
      <w:r w:rsidR="000D723F">
        <w:rPr>
          <w:b/>
          <w:bCs/>
          <w:sz w:val="28"/>
          <w:szCs w:val="28"/>
        </w:rPr>
        <w:t xml:space="preserve">     </w:t>
      </w:r>
    </w:p>
    <w:p w14:paraId="07002DBC" w14:textId="191182CA" w:rsidR="000C281F" w:rsidRPr="00CA194B" w:rsidRDefault="00517640" w:rsidP="009D6858">
      <w:pPr>
        <w:tabs>
          <w:tab w:val="left" w:pos="5372"/>
        </w:tabs>
        <w:rPr>
          <w:b/>
          <w:bCs/>
          <w:sz w:val="28"/>
          <w:szCs w:val="28"/>
        </w:rPr>
      </w:pPr>
      <w:r>
        <w:rPr>
          <w:b/>
          <w:bCs/>
          <w:sz w:val="28"/>
          <w:szCs w:val="28"/>
        </w:rPr>
        <w:t xml:space="preserve">                                                                                         </w:t>
      </w:r>
      <w:r w:rsidR="000C281F" w:rsidRPr="00CA194B">
        <w:rPr>
          <w:b/>
          <w:bCs/>
          <w:sz w:val="28"/>
          <w:szCs w:val="28"/>
        </w:rPr>
        <w:t xml:space="preserve">Delete Driver Profile                                                     </w:t>
      </w:r>
    </w:p>
    <w:p w14:paraId="2CE735DA" w14:textId="035E6F7C" w:rsidR="000C281F" w:rsidRPr="00517640" w:rsidRDefault="000C281F" w:rsidP="000D723F">
      <w:pPr>
        <w:pStyle w:val="NoSpacing"/>
        <w:rPr>
          <w:sz w:val="24"/>
          <w:szCs w:val="24"/>
        </w:rPr>
      </w:pPr>
      <w:r w:rsidRPr="00517640">
        <w:rPr>
          <w:sz w:val="24"/>
          <w:szCs w:val="24"/>
        </w:rPr>
        <w:t xml:space="preserve">Driver able to update his or her profile     </w:t>
      </w:r>
      <w:r w:rsidR="00517640">
        <w:rPr>
          <w:sz w:val="24"/>
          <w:szCs w:val="24"/>
        </w:rPr>
        <w:t xml:space="preserve">                             </w:t>
      </w:r>
      <w:r w:rsidRPr="00517640">
        <w:rPr>
          <w:sz w:val="24"/>
          <w:szCs w:val="24"/>
        </w:rPr>
        <w:t xml:space="preserve">Driver can delete his or her profile       </w:t>
      </w:r>
    </w:p>
    <w:p w14:paraId="3D09BAA5" w14:textId="58CF5106" w:rsidR="000C281F" w:rsidRPr="00517640" w:rsidRDefault="000C281F" w:rsidP="000D723F">
      <w:pPr>
        <w:pStyle w:val="NoSpacing"/>
        <w:rPr>
          <w:sz w:val="24"/>
          <w:szCs w:val="24"/>
        </w:rPr>
      </w:pPr>
      <w:r w:rsidRPr="00517640">
        <w:rPr>
          <w:sz w:val="24"/>
          <w:szCs w:val="24"/>
        </w:rPr>
        <w:t>details through this page. Once the drive</w:t>
      </w:r>
      <w:r w:rsidR="00517640">
        <w:rPr>
          <w:sz w:val="24"/>
          <w:szCs w:val="24"/>
        </w:rPr>
        <w:t xml:space="preserve">r                           </w:t>
      </w:r>
      <w:r w:rsidR="000D723F" w:rsidRPr="00517640">
        <w:rPr>
          <w:sz w:val="24"/>
          <w:szCs w:val="24"/>
        </w:rPr>
        <w:t xml:space="preserve"> </w:t>
      </w:r>
      <w:r w:rsidR="00517640">
        <w:rPr>
          <w:sz w:val="24"/>
          <w:szCs w:val="24"/>
        </w:rPr>
        <w:t xml:space="preserve">  </w:t>
      </w:r>
      <w:r w:rsidRPr="00517640">
        <w:rPr>
          <w:sz w:val="24"/>
          <w:szCs w:val="24"/>
        </w:rPr>
        <w:t xml:space="preserve">through this page. Once the Driver               </w:t>
      </w:r>
    </w:p>
    <w:p w14:paraId="394A2C9A" w14:textId="2A790230" w:rsidR="000C281F" w:rsidRPr="00517640" w:rsidRDefault="000C281F" w:rsidP="000D723F">
      <w:pPr>
        <w:pStyle w:val="NoSpacing"/>
        <w:rPr>
          <w:sz w:val="24"/>
          <w:szCs w:val="24"/>
        </w:rPr>
      </w:pPr>
      <w:r w:rsidRPr="00517640">
        <w:rPr>
          <w:sz w:val="24"/>
          <w:szCs w:val="24"/>
        </w:rPr>
        <w:t>edit details and click on the save button</w:t>
      </w:r>
      <w:r w:rsidR="00517640">
        <w:rPr>
          <w:sz w:val="24"/>
          <w:szCs w:val="24"/>
        </w:rPr>
        <w:t xml:space="preserve">, this                        </w:t>
      </w:r>
      <w:r w:rsidR="000D723F" w:rsidRPr="00517640">
        <w:rPr>
          <w:sz w:val="24"/>
          <w:szCs w:val="24"/>
        </w:rPr>
        <w:t xml:space="preserve"> </w:t>
      </w:r>
      <w:r w:rsidRPr="00517640">
        <w:rPr>
          <w:sz w:val="24"/>
          <w:szCs w:val="24"/>
        </w:rPr>
        <w:t>clicks on the delete button, this page will</w:t>
      </w:r>
    </w:p>
    <w:p w14:paraId="6D9DCF8F" w14:textId="4A9C8EAE" w:rsidR="000C281F" w:rsidRPr="00517640" w:rsidRDefault="000C281F" w:rsidP="000D723F">
      <w:pPr>
        <w:pStyle w:val="NoSpacing"/>
        <w:rPr>
          <w:sz w:val="24"/>
          <w:szCs w:val="24"/>
        </w:rPr>
      </w:pPr>
      <w:r w:rsidRPr="00517640">
        <w:rPr>
          <w:sz w:val="24"/>
          <w:szCs w:val="24"/>
        </w:rPr>
        <w:t>page will display the successful update message.                   His profile deleted from database and</w:t>
      </w:r>
    </w:p>
    <w:p w14:paraId="5A3082F4" w14:textId="2AB33D2B" w:rsidR="000C281F" w:rsidRPr="00517640" w:rsidRDefault="000C281F" w:rsidP="000D723F">
      <w:pPr>
        <w:pStyle w:val="NoSpacing"/>
        <w:rPr>
          <w:sz w:val="24"/>
          <w:szCs w:val="24"/>
        </w:rPr>
      </w:pPr>
      <w:r w:rsidRPr="00517640">
        <w:rPr>
          <w:sz w:val="24"/>
          <w:szCs w:val="24"/>
        </w:rPr>
        <w:tab/>
        <w:t>show toast message</w:t>
      </w:r>
    </w:p>
    <w:p w14:paraId="733D2D8E" w14:textId="65F0373E" w:rsidR="000C281F" w:rsidRDefault="007E7EC7" w:rsidP="000C281F">
      <w:pPr>
        <w:tabs>
          <w:tab w:val="left" w:pos="7075"/>
        </w:tabs>
        <w:rPr>
          <w:sz w:val="24"/>
          <w:szCs w:val="24"/>
        </w:rPr>
      </w:pPr>
      <w:r>
        <w:rPr>
          <w:noProof/>
        </w:rPr>
        <w:drawing>
          <wp:anchor distT="0" distB="0" distL="114300" distR="114300" simplePos="0" relativeHeight="251760640" behindDoc="0" locked="0" layoutInCell="1" allowOverlap="1" wp14:anchorId="3CF3E869" wp14:editId="4B844460">
            <wp:simplePos x="0" y="0"/>
            <wp:positionH relativeFrom="margin">
              <wp:align>right</wp:align>
            </wp:positionH>
            <wp:positionV relativeFrom="paragraph">
              <wp:posOffset>143510</wp:posOffset>
            </wp:positionV>
            <wp:extent cx="1049020" cy="2272665"/>
            <wp:effectExtent l="0" t="0" r="0" b="0"/>
            <wp:wrapSquare wrapText="bothSides"/>
            <wp:docPr id="62" name="Picture 6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Shape, polyg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9020" cy="2272665"/>
                    </a:xfrm>
                    <a:prstGeom prst="rect">
                      <a:avLst/>
                    </a:prstGeom>
                    <a:noFill/>
                    <a:ln>
                      <a:noFill/>
                    </a:ln>
                  </pic:spPr>
                </pic:pic>
              </a:graphicData>
            </a:graphic>
          </wp:anchor>
        </w:drawing>
      </w:r>
      <w:r>
        <w:rPr>
          <w:noProof/>
        </w:rPr>
        <w:drawing>
          <wp:anchor distT="0" distB="0" distL="114300" distR="114300" simplePos="0" relativeHeight="251761664" behindDoc="0" locked="0" layoutInCell="1" allowOverlap="1" wp14:anchorId="3D1B7B80" wp14:editId="2C54EBF3">
            <wp:simplePos x="0" y="0"/>
            <wp:positionH relativeFrom="column">
              <wp:posOffset>3615267</wp:posOffset>
            </wp:positionH>
            <wp:positionV relativeFrom="paragraph">
              <wp:posOffset>126788</wp:posOffset>
            </wp:positionV>
            <wp:extent cx="1061085" cy="2266315"/>
            <wp:effectExtent l="0" t="0" r="5715" b="635"/>
            <wp:wrapSquare wrapText="bothSides"/>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61085" cy="2266315"/>
                    </a:xfrm>
                    <a:prstGeom prst="rect">
                      <a:avLst/>
                    </a:prstGeom>
                    <a:noFill/>
                    <a:ln>
                      <a:noFill/>
                    </a:ln>
                  </pic:spPr>
                </pic:pic>
              </a:graphicData>
            </a:graphic>
          </wp:anchor>
        </w:drawing>
      </w:r>
      <w:r w:rsidR="000C281F">
        <w:rPr>
          <w:sz w:val="24"/>
          <w:szCs w:val="24"/>
        </w:rPr>
        <w:tab/>
      </w:r>
    </w:p>
    <w:p w14:paraId="0D0997A7" w14:textId="64822826" w:rsidR="000C281F" w:rsidRPr="00F5773D" w:rsidRDefault="000C281F" w:rsidP="000C281F">
      <w:pPr>
        <w:tabs>
          <w:tab w:val="left" w:pos="5359"/>
        </w:tabs>
        <w:rPr>
          <w:sz w:val="24"/>
          <w:szCs w:val="24"/>
        </w:rPr>
      </w:pPr>
      <w:r>
        <w:rPr>
          <w:noProof/>
          <w:sz w:val="24"/>
          <w:szCs w:val="24"/>
        </w:rPr>
        <w:drawing>
          <wp:inline distT="0" distB="0" distL="0" distR="0" wp14:anchorId="0979B32A" wp14:editId="56BB21CE">
            <wp:extent cx="1046289" cy="2234316"/>
            <wp:effectExtent l="0" t="0" r="1905"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58989" cy="2261437"/>
                    </a:xfrm>
                    <a:prstGeom prst="rect">
                      <a:avLst/>
                    </a:prstGeom>
                    <a:noFill/>
                    <a:ln>
                      <a:noFill/>
                    </a:ln>
                  </pic:spPr>
                </pic:pic>
              </a:graphicData>
            </a:graphic>
          </wp:inline>
        </w:drawing>
      </w:r>
      <w:r>
        <w:rPr>
          <w:noProof/>
        </w:rPr>
        <w:drawing>
          <wp:inline distT="0" distB="0" distL="0" distR="0" wp14:anchorId="18C2B71E" wp14:editId="00F7CA60">
            <wp:extent cx="1033670" cy="2241575"/>
            <wp:effectExtent l="0" t="0" r="0" b="6350"/>
            <wp:docPr id="51" name="Picture 5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hape, polygo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52718" cy="2282881"/>
                    </a:xfrm>
                    <a:prstGeom prst="rect">
                      <a:avLst/>
                    </a:prstGeom>
                    <a:noFill/>
                    <a:ln>
                      <a:noFill/>
                    </a:ln>
                  </pic:spPr>
                </pic:pic>
              </a:graphicData>
            </a:graphic>
          </wp:inline>
        </w:drawing>
      </w:r>
      <w:r>
        <w:rPr>
          <w:sz w:val="24"/>
          <w:szCs w:val="24"/>
        </w:rPr>
        <w:tab/>
      </w:r>
    </w:p>
    <w:p w14:paraId="440B86E8" w14:textId="065389E5" w:rsidR="000C281F" w:rsidRDefault="000C281F" w:rsidP="000C281F">
      <w:pPr>
        <w:rPr>
          <w:b/>
          <w:bCs/>
          <w:sz w:val="28"/>
          <w:szCs w:val="28"/>
        </w:rPr>
      </w:pPr>
      <w:r>
        <w:rPr>
          <w:b/>
          <w:bCs/>
          <w:sz w:val="28"/>
          <w:szCs w:val="28"/>
        </w:rPr>
        <w:lastRenderedPageBreak/>
        <w:t xml:space="preserve">Manage Requests                                                   </w:t>
      </w:r>
      <w:r w:rsidR="007E7EC7">
        <w:rPr>
          <w:b/>
          <w:bCs/>
          <w:sz w:val="28"/>
          <w:szCs w:val="28"/>
        </w:rPr>
        <w:t xml:space="preserve">    </w:t>
      </w:r>
      <w:r w:rsidR="004B07D8">
        <w:rPr>
          <w:b/>
          <w:bCs/>
          <w:sz w:val="28"/>
          <w:szCs w:val="28"/>
        </w:rPr>
        <w:t xml:space="preserve">                 </w:t>
      </w:r>
      <w:r w:rsidR="007E7EC7">
        <w:rPr>
          <w:b/>
          <w:bCs/>
          <w:sz w:val="28"/>
          <w:szCs w:val="28"/>
        </w:rPr>
        <w:t xml:space="preserve">  </w:t>
      </w:r>
      <w:r>
        <w:rPr>
          <w:b/>
          <w:bCs/>
          <w:sz w:val="28"/>
          <w:szCs w:val="28"/>
        </w:rPr>
        <w:t>View Cancelled Requests</w:t>
      </w:r>
    </w:p>
    <w:p w14:paraId="094356B0" w14:textId="59EFEDA9" w:rsidR="000C281F" w:rsidRPr="004B07D8" w:rsidRDefault="000C281F" w:rsidP="000C281F">
      <w:pPr>
        <w:rPr>
          <w:sz w:val="24"/>
          <w:szCs w:val="24"/>
        </w:rPr>
      </w:pPr>
      <w:r w:rsidRPr="004B07D8">
        <w:rPr>
          <w:sz w:val="24"/>
          <w:szCs w:val="24"/>
        </w:rPr>
        <w:t xml:space="preserve">Driver can manage all available requests                                   </w:t>
      </w:r>
      <w:r w:rsidR="002801E3" w:rsidRPr="004B07D8">
        <w:rPr>
          <w:sz w:val="24"/>
          <w:szCs w:val="24"/>
        </w:rPr>
        <w:t xml:space="preserve">         </w:t>
      </w:r>
      <w:r w:rsidR="007E7EC7" w:rsidRPr="004B07D8">
        <w:rPr>
          <w:sz w:val="24"/>
          <w:szCs w:val="24"/>
        </w:rPr>
        <w:t xml:space="preserve">        </w:t>
      </w:r>
      <w:r w:rsidR="002801E3" w:rsidRPr="004B07D8">
        <w:rPr>
          <w:sz w:val="24"/>
          <w:szCs w:val="24"/>
        </w:rPr>
        <w:t xml:space="preserve"> </w:t>
      </w:r>
      <w:r w:rsidRPr="004B07D8">
        <w:rPr>
          <w:sz w:val="24"/>
          <w:szCs w:val="24"/>
        </w:rPr>
        <w:t xml:space="preserve">In this screen driver can view all </w:t>
      </w:r>
    </w:p>
    <w:p w14:paraId="776160B2" w14:textId="5434237C" w:rsidR="000C281F" w:rsidRPr="004B07D8" w:rsidRDefault="000C281F" w:rsidP="000C281F">
      <w:pPr>
        <w:tabs>
          <w:tab w:val="left" w:pos="1260"/>
        </w:tabs>
        <w:rPr>
          <w:sz w:val="24"/>
          <w:szCs w:val="24"/>
        </w:rPr>
      </w:pPr>
      <w:r w:rsidRPr="004B07D8">
        <w:rPr>
          <w:sz w:val="24"/>
          <w:szCs w:val="24"/>
        </w:rPr>
        <w:t xml:space="preserve">From pet owners.in this </w:t>
      </w:r>
      <w:r w:rsidR="009D6858" w:rsidRPr="004B07D8">
        <w:rPr>
          <w:sz w:val="24"/>
          <w:szCs w:val="24"/>
        </w:rPr>
        <w:t>screens</w:t>
      </w:r>
      <w:r w:rsidRPr="004B07D8">
        <w:rPr>
          <w:sz w:val="24"/>
          <w:szCs w:val="24"/>
        </w:rPr>
        <w:t xml:space="preserve"> he can accept or cancel         </w:t>
      </w:r>
      <w:r w:rsidR="002801E3" w:rsidRPr="004B07D8">
        <w:rPr>
          <w:sz w:val="24"/>
          <w:szCs w:val="24"/>
        </w:rPr>
        <w:t xml:space="preserve">      </w:t>
      </w:r>
      <w:r w:rsidR="007E7EC7" w:rsidRPr="004B07D8">
        <w:rPr>
          <w:sz w:val="24"/>
          <w:szCs w:val="24"/>
        </w:rPr>
        <w:t xml:space="preserve">         </w:t>
      </w:r>
      <w:r w:rsidR="002801E3" w:rsidRPr="004B07D8">
        <w:rPr>
          <w:sz w:val="24"/>
          <w:szCs w:val="24"/>
        </w:rPr>
        <w:t xml:space="preserve"> </w:t>
      </w:r>
      <w:r w:rsidRPr="004B07D8">
        <w:rPr>
          <w:sz w:val="24"/>
          <w:szCs w:val="24"/>
        </w:rPr>
        <w:t>cancelled requests by him.</w:t>
      </w:r>
    </w:p>
    <w:p w14:paraId="6DC786CB" w14:textId="59463699" w:rsidR="000C281F" w:rsidRPr="004B07D8" w:rsidRDefault="000C281F" w:rsidP="000C281F">
      <w:pPr>
        <w:tabs>
          <w:tab w:val="left" w:pos="1260"/>
        </w:tabs>
        <w:rPr>
          <w:sz w:val="24"/>
          <w:szCs w:val="24"/>
        </w:rPr>
      </w:pPr>
      <w:r w:rsidRPr="004B07D8">
        <w:rPr>
          <w:sz w:val="24"/>
          <w:szCs w:val="24"/>
        </w:rPr>
        <w:t>Any request</w:t>
      </w:r>
    </w:p>
    <w:p w14:paraId="52674A7B" w14:textId="564C4416" w:rsidR="000A3F13" w:rsidRDefault="000A3F13">
      <w:pPr>
        <w:spacing w:line="0" w:lineRule="atLeast"/>
        <w:rPr>
          <w:sz w:val="24"/>
          <w:szCs w:val="24"/>
        </w:rPr>
      </w:pPr>
    </w:p>
    <w:p w14:paraId="01C8A19E" w14:textId="683D5B7D" w:rsidR="004B07D8" w:rsidRDefault="004B07D8">
      <w:pPr>
        <w:spacing w:line="0" w:lineRule="atLeast"/>
        <w:rPr>
          <w:sz w:val="24"/>
          <w:szCs w:val="24"/>
        </w:rPr>
      </w:pPr>
      <w:r>
        <w:rPr>
          <w:noProof/>
        </w:rPr>
        <w:drawing>
          <wp:anchor distT="0" distB="0" distL="114300" distR="114300" simplePos="0" relativeHeight="251737088" behindDoc="0" locked="0" layoutInCell="1" allowOverlap="1" wp14:anchorId="70BBC326" wp14:editId="6CFB01FF">
            <wp:simplePos x="0" y="0"/>
            <wp:positionH relativeFrom="margin">
              <wp:posOffset>-473336</wp:posOffset>
            </wp:positionH>
            <wp:positionV relativeFrom="paragraph">
              <wp:posOffset>225986</wp:posOffset>
            </wp:positionV>
            <wp:extent cx="1033670" cy="2207368"/>
            <wp:effectExtent l="0" t="0" r="0" b="2540"/>
            <wp:wrapSquare wrapText="bothSides"/>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33670" cy="2207368"/>
                    </a:xfrm>
                    <a:prstGeom prst="rect">
                      <a:avLst/>
                    </a:prstGeom>
                    <a:noFill/>
                    <a:ln>
                      <a:noFill/>
                    </a:ln>
                  </pic:spPr>
                </pic:pic>
              </a:graphicData>
            </a:graphic>
          </wp:anchor>
        </w:drawing>
      </w:r>
    </w:p>
    <w:p w14:paraId="46A9942D" w14:textId="38226641" w:rsidR="000A3F13" w:rsidRDefault="004B07D8">
      <w:pPr>
        <w:spacing w:line="0" w:lineRule="atLeast"/>
        <w:rPr>
          <w:sz w:val="24"/>
          <w:szCs w:val="24"/>
        </w:rPr>
      </w:pPr>
      <w:r>
        <w:rPr>
          <w:noProof/>
        </w:rPr>
        <w:drawing>
          <wp:anchor distT="0" distB="0" distL="114300" distR="114300" simplePos="0" relativeHeight="251738112" behindDoc="0" locked="0" layoutInCell="1" allowOverlap="1" wp14:anchorId="55707171" wp14:editId="4895420E">
            <wp:simplePos x="0" y="0"/>
            <wp:positionH relativeFrom="margin">
              <wp:posOffset>557008</wp:posOffset>
            </wp:positionH>
            <wp:positionV relativeFrom="paragraph">
              <wp:posOffset>57785</wp:posOffset>
            </wp:positionV>
            <wp:extent cx="1012825" cy="2186940"/>
            <wp:effectExtent l="0" t="0" r="0" b="3810"/>
            <wp:wrapSquare wrapText="bothSides"/>
            <wp:docPr id="56" name="Picture 56"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hape, polygon&#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12825" cy="2186940"/>
                    </a:xfrm>
                    <a:prstGeom prst="rect">
                      <a:avLst/>
                    </a:prstGeom>
                    <a:noFill/>
                    <a:ln>
                      <a:noFill/>
                    </a:ln>
                  </pic:spPr>
                </pic:pic>
              </a:graphicData>
            </a:graphic>
          </wp:anchor>
        </w:drawing>
      </w:r>
    </w:p>
    <w:p w14:paraId="747E9FD9" w14:textId="0CC933C6" w:rsidR="000A3F13" w:rsidRDefault="000A3F13">
      <w:pPr>
        <w:spacing w:line="0" w:lineRule="atLeast"/>
        <w:rPr>
          <w:sz w:val="24"/>
          <w:szCs w:val="24"/>
        </w:rPr>
      </w:pPr>
    </w:p>
    <w:p w14:paraId="4C2F808A" w14:textId="656BED81" w:rsidR="000A3F13" w:rsidRDefault="000A3F13">
      <w:pPr>
        <w:spacing w:line="0" w:lineRule="atLeast"/>
        <w:rPr>
          <w:sz w:val="24"/>
          <w:szCs w:val="24"/>
        </w:rPr>
      </w:pPr>
    </w:p>
    <w:p w14:paraId="531BCE4B" w14:textId="01709FB5" w:rsidR="000A3F13" w:rsidRDefault="002C4BF6">
      <w:pPr>
        <w:spacing w:line="0" w:lineRule="atLeast"/>
        <w:rPr>
          <w:sz w:val="24"/>
          <w:szCs w:val="24"/>
        </w:rPr>
      </w:pPr>
      <w:r>
        <w:rPr>
          <w:b/>
          <w:bCs/>
          <w:sz w:val="28"/>
          <w:szCs w:val="28"/>
        </w:rPr>
        <w:t xml:space="preserve">View Accepted Requests                                     </w:t>
      </w:r>
    </w:p>
    <w:p w14:paraId="6E3160A4" w14:textId="12B5AC6B" w:rsidR="004B07D8" w:rsidRDefault="002C4BF6" w:rsidP="002C4BF6">
      <w:pPr>
        <w:rPr>
          <w:sz w:val="24"/>
          <w:szCs w:val="24"/>
        </w:rPr>
      </w:pPr>
      <w:r w:rsidRPr="004B07D8">
        <w:rPr>
          <w:sz w:val="24"/>
          <w:szCs w:val="24"/>
        </w:rPr>
        <w:t xml:space="preserve">Driver can view all available </w:t>
      </w:r>
    </w:p>
    <w:p w14:paraId="0DC62A14" w14:textId="257FF178" w:rsidR="002C4BF6" w:rsidRPr="004B07D8" w:rsidRDefault="002C4BF6" w:rsidP="002C4BF6">
      <w:pPr>
        <w:rPr>
          <w:sz w:val="24"/>
          <w:szCs w:val="24"/>
        </w:rPr>
      </w:pPr>
      <w:r w:rsidRPr="004B07D8">
        <w:rPr>
          <w:sz w:val="24"/>
          <w:szCs w:val="24"/>
        </w:rPr>
        <w:t>requests</w:t>
      </w:r>
      <w:r w:rsidRPr="004B07D8">
        <w:rPr>
          <w:sz w:val="24"/>
          <w:szCs w:val="24"/>
        </w:rPr>
        <w:tab/>
      </w:r>
      <w:r w:rsidRPr="004B07D8">
        <w:rPr>
          <w:sz w:val="24"/>
          <w:szCs w:val="24"/>
        </w:rPr>
        <w:tab/>
        <w:t xml:space="preserve"> </w:t>
      </w:r>
    </w:p>
    <w:p w14:paraId="6E938A62" w14:textId="5FB7C9F7" w:rsidR="004B07D8" w:rsidRDefault="002C4BF6" w:rsidP="002C4BF6">
      <w:pPr>
        <w:rPr>
          <w:sz w:val="24"/>
          <w:szCs w:val="24"/>
        </w:rPr>
      </w:pPr>
      <w:r w:rsidRPr="004B07D8">
        <w:rPr>
          <w:sz w:val="24"/>
          <w:szCs w:val="24"/>
        </w:rPr>
        <w:t xml:space="preserve">For his. Also, he can accept or </w:t>
      </w:r>
    </w:p>
    <w:p w14:paraId="064904EE" w14:textId="524350C6" w:rsidR="002C4BF6" w:rsidRPr="004B07D8" w:rsidRDefault="002C4BF6" w:rsidP="002C4BF6">
      <w:pPr>
        <w:rPr>
          <w:sz w:val="24"/>
          <w:szCs w:val="24"/>
        </w:rPr>
      </w:pPr>
      <w:r w:rsidRPr="004B07D8">
        <w:rPr>
          <w:sz w:val="24"/>
          <w:szCs w:val="24"/>
        </w:rPr>
        <w:t xml:space="preserve">cancel any </w:t>
      </w:r>
      <w:r w:rsidRPr="004B07D8">
        <w:rPr>
          <w:sz w:val="24"/>
          <w:szCs w:val="24"/>
        </w:rPr>
        <w:tab/>
      </w:r>
      <w:r w:rsidRPr="004B07D8">
        <w:rPr>
          <w:sz w:val="24"/>
          <w:szCs w:val="24"/>
        </w:rPr>
        <w:tab/>
      </w:r>
      <w:r w:rsidRPr="004B07D8">
        <w:rPr>
          <w:sz w:val="24"/>
          <w:szCs w:val="24"/>
        </w:rPr>
        <w:tab/>
        <w:t xml:space="preserve"> </w:t>
      </w:r>
    </w:p>
    <w:p w14:paraId="6BC92E2D" w14:textId="0B4B5072" w:rsidR="004B07D8" w:rsidRDefault="002C4BF6" w:rsidP="002C4BF6">
      <w:pPr>
        <w:rPr>
          <w:sz w:val="24"/>
          <w:szCs w:val="24"/>
        </w:rPr>
      </w:pPr>
      <w:r w:rsidRPr="004B07D8">
        <w:rPr>
          <w:sz w:val="24"/>
          <w:szCs w:val="24"/>
        </w:rPr>
        <w:t xml:space="preserve">Request from this page. when </w:t>
      </w:r>
    </w:p>
    <w:p w14:paraId="3A4ED2C3" w14:textId="7D84D415" w:rsidR="002C4BF6" w:rsidRPr="004B07D8" w:rsidRDefault="002C4BF6" w:rsidP="002C4BF6">
      <w:pPr>
        <w:rPr>
          <w:sz w:val="24"/>
          <w:szCs w:val="24"/>
        </w:rPr>
      </w:pPr>
      <w:r w:rsidRPr="004B07D8">
        <w:rPr>
          <w:sz w:val="24"/>
          <w:szCs w:val="24"/>
        </w:rPr>
        <w:t xml:space="preserve">click accept                              </w:t>
      </w:r>
    </w:p>
    <w:p w14:paraId="61F69582" w14:textId="0D61BA1C" w:rsidR="004B07D8" w:rsidRDefault="002C4BF6" w:rsidP="002C4BF6">
      <w:pPr>
        <w:rPr>
          <w:sz w:val="24"/>
          <w:szCs w:val="24"/>
        </w:rPr>
      </w:pPr>
      <w:r w:rsidRPr="004B07D8">
        <w:rPr>
          <w:sz w:val="24"/>
          <w:szCs w:val="24"/>
        </w:rPr>
        <w:t xml:space="preserve">Buttons calculate cost for </w:t>
      </w:r>
    </w:p>
    <w:p w14:paraId="5DCC1F1B" w14:textId="40AC7448" w:rsidR="002C4BF6" w:rsidRPr="004B07D8" w:rsidRDefault="002C4BF6" w:rsidP="004B07D8">
      <w:pPr>
        <w:jc w:val="both"/>
        <w:rPr>
          <w:sz w:val="24"/>
          <w:szCs w:val="24"/>
        </w:rPr>
      </w:pPr>
      <w:r w:rsidRPr="004B07D8">
        <w:rPr>
          <w:sz w:val="24"/>
          <w:szCs w:val="24"/>
        </w:rPr>
        <w:t>dist</w:t>
      </w:r>
      <w:r w:rsidR="004B07D8">
        <w:rPr>
          <w:sz w:val="24"/>
          <w:szCs w:val="24"/>
        </w:rPr>
        <w:t>ance a</w:t>
      </w:r>
      <w:r w:rsidRPr="004B07D8">
        <w:rPr>
          <w:sz w:val="24"/>
          <w:szCs w:val="24"/>
        </w:rPr>
        <w:t xml:space="preserve">nd send it to the pet owner                                                       </w:t>
      </w:r>
    </w:p>
    <w:p w14:paraId="2D8CD801" w14:textId="01EF39AD" w:rsidR="000A3F13" w:rsidRPr="004B07D8" w:rsidRDefault="000A3F13" w:rsidP="00D96DC1">
      <w:pPr>
        <w:tabs>
          <w:tab w:val="left" w:pos="1260"/>
          <w:tab w:val="left" w:pos="5222"/>
        </w:tabs>
        <w:rPr>
          <w:sz w:val="24"/>
          <w:szCs w:val="24"/>
        </w:rPr>
      </w:pPr>
    </w:p>
    <w:p w14:paraId="5E171D07" w14:textId="521563C0" w:rsidR="00D96DC1" w:rsidRPr="00D96DC1" w:rsidRDefault="00D96DC1" w:rsidP="00D96DC1">
      <w:pPr>
        <w:tabs>
          <w:tab w:val="left" w:pos="1260"/>
          <w:tab w:val="left" w:pos="5222"/>
        </w:tabs>
        <w:rPr>
          <w:sz w:val="24"/>
          <w:szCs w:val="24"/>
        </w:rPr>
      </w:pPr>
    </w:p>
    <w:p w14:paraId="030EC81B" w14:textId="00C64347" w:rsidR="00517640" w:rsidRDefault="004B07D8" w:rsidP="00F36DC3">
      <w:pPr>
        <w:tabs>
          <w:tab w:val="left" w:pos="-720"/>
          <w:tab w:val="left" w:pos="10080"/>
        </w:tabs>
        <w:ind w:left="-720" w:right="-720"/>
        <w:rPr>
          <w:rFonts w:cstheme="minorHAnsi"/>
          <w:b/>
          <w:bCs/>
          <w:sz w:val="32"/>
          <w:szCs w:val="32"/>
          <w:u w:val="single"/>
        </w:rPr>
      </w:pPr>
      <w:r>
        <w:rPr>
          <w:noProof/>
        </w:rPr>
        <w:drawing>
          <wp:anchor distT="0" distB="0" distL="114300" distR="114300" simplePos="0" relativeHeight="251741184" behindDoc="0" locked="0" layoutInCell="1" allowOverlap="1" wp14:anchorId="1B54BA08" wp14:editId="0755E90B">
            <wp:simplePos x="0" y="0"/>
            <wp:positionH relativeFrom="page">
              <wp:posOffset>1723240</wp:posOffset>
            </wp:positionH>
            <wp:positionV relativeFrom="paragraph">
              <wp:posOffset>116280</wp:posOffset>
            </wp:positionV>
            <wp:extent cx="1280160" cy="2302510"/>
            <wp:effectExtent l="0" t="0" r="0" b="2540"/>
            <wp:wrapSquare wrapText="bothSides"/>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80160" cy="2302510"/>
                    </a:xfrm>
                    <a:prstGeom prst="rect">
                      <a:avLst/>
                    </a:prstGeom>
                    <a:noFill/>
                    <a:ln>
                      <a:noFill/>
                    </a:ln>
                  </pic:spPr>
                </pic:pic>
              </a:graphicData>
            </a:graphic>
          </wp:anchor>
        </w:drawing>
      </w:r>
      <w:r>
        <w:rPr>
          <w:noProof/>
        </w:rPr>
        <w:drawing>
          <wp:anchor distT="0" distB="0" distL="114300" distR="114300" simplePos="0" relativeHeight="251700224" behindDoc="0" locked="0" layoutInCell="1" allowOverlap="1" wp14:anchorId="60E317EF" wp14:editId="1EDFD9CB">
            <wp:simplePos x="0" y="0"/>
            <wp:positionH relativeFrom="margin">
              <wp:posOffset>-308199</wp:posOffset>
            </wp:positionH>
            <wp:positionV relativeFrom="paragraph">
              <wp:posOffset>78366</wp:posOffset>
            </wp:positionV>
            <wp:extent cx="1120775" cy="2339340"/>
            <wp:effectExtent l="0" t="0" r="3175" b="3810"/>
            <wp:wrapSquare wrapText="bothSides"/>
            <wp:docPr id="67" name="Picture 6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chat or text messag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120775" cy="2339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5562B2" w14:textId="22C3252D" w:rsidR="00517640" w:rsidRDefault="00517640" w:rsidP="00F36DC3">
      <w:pPr>
        <w:tabs>
          <w:tab w:val="left" w:pos="-720"/>
          <w:tab w:val="left" w:pos="10080"/>
        </w:tabs>
        <w:ind w:left="-720" w:right="-720"/>
        <w:rPr>
          <w:rFonts w:cstheme="minorHAnsi"/>
          <w:b/>
          <w:bCs/>
          <w:sz w:val="32"/>
          <w:szCs w:val="32"/>
          <w:u w:val="single"/>
        </w:rPr>
      </w:pPr>
    </w:p>
    <w:p w14:paraId="6B354FA2" w14:textId="77777777" w:rsidR="00517640" w:rsidRDefault="00517640" w:rsidP="00F36DC3">
      <w:pPr>
        <w:tabs>
          <w:tab w:val="left" w:pos="-720"/>
          <w:tab w:val="left" w:pos="10080"/>
        </w:tabs>
        <w:ind w:left="-720" w:right="-720"/>
        <w:rPr>
          <w:rFonts w:cstheme="minorHAnsi"/>
          <w:b/>
          <w:bCs/>
          <w:sz w:val="32"/>
          <w:szCs w:val="32"/>
          <w:u w:val="single"/>
        </w:rPr>
      </w:pPr>
    </w:p>
    <w:p w14:paraId="51AD555D" w14:textId="77777777" w:rsidR="00517640" w:rsidRDefault="00517640" w:rsidP="00F36DC3">
      <w:pPr>
        <w:tabs>
          <w:tab w:val="left" w:pos="-720"/>
          <w:tab w:val="left" w:pos="10080"/>
        </w:tabs>
        <w:ind w:left="-720" w:right="-720"/>
        <w:rPr>
          <w:rFonts w:cstheme="minorHAnsi"/>
          <w:b/>
          <w:bCs/>
          <w:sz w:val="32"/>
          <w:szCs w:val="32"/>
          <w:u w:val="single"/>
        </w:rPr>
      </w:pPr>
    </w:p>
    <w:p w14:paraId="53800196" w14:textId="77777777" w:rsidR="00517640" w:rsidRDefault="00517640" w:rsidP="00F36DC3">
      <w:pPr>
        <w:tabs>
          <w:tab w:val="left" w:pos="-720"/>
          <w:tab w:val="left" w:pos="10080"/>
        </w:tabs>
        <w:ind w:left="-720" w:right="-720"/>
        <w:rPr>
          <w:rFonts w:cstheme="minorHAnsi"/>
          <w:b/>
          <w:bCs/>
          <w:sz w:val="32"/>
          <w:szCs w:val="32"/>
          <w:u w:val="single"/>
        </w:rPr>
      </w:pPr>
    </w:p>
    <w:p w14:paraId="54DDC9AC" w14:textId="77777777" w:rsidR="004B07D8" w:rsidRDefault="004B07D8" w:rsidP="00F36DC3">
      <w:pPr>
        <w:tabs>
          <w:tab w:val="left" w:pos="-720"/>
          <w:tab w:val="left" w:pos="10080"/>
        </w:tabs>
        <w:ind w:left="-720" w:right="-720"/>
        <w:rPr>
          <w:rFonts w:cstheme="minorHAnsi"/>
          <w:b/>
          <w:bCs/>
          <w:sz w:val="32"/>
          <w:szCs w:val="32"/>
          <w:u w:val="single"/>
        </w:rPr>
      </w:pPr>
    </w:p>
    <w:p w14:paraId="1C2D6E2B" w14:textId="77777777" w:rsidR="004B07D8" w:rsidRDefault="004B07D8" w:rsidP="00F36DC3">
      <w:pPr>
        <w:tabs>
          <w:tab w:val="left" w:pos="-720"/>
          <w:tab w:val="left" w:pos="10080"/>
        </w:tabs>
        <w:ind w:left="-720" w:right="-720"/>
        <w:rPr>
          <w:rFonts w:cstheme="minorHAnsi"/>
          <w:b/>
          <w:bCs/>
          <w:sz w:val="32"/>
          <w:szCs w:val="32"/>
          <w:u w:val="single"/>
        </w:rPr>
      </w:pPr>
    </w:p>
    <w:p w14:paraId="559C44FC" w14:textId="77777777" w:rsidR="004B07D8" w:rsidRDefault="004B07D8" w:rsidP="00F36DC3">
      <w:pPr>
        <w:tabs>
          <w:tab w:val="left" w:pos="-720"/>
          <w:tab w:val="left" w:pos="10080"/>
        </w:tabs>
        <w:ind w:left="-720" w:right="-720"/>
        <w:rPr>
          <w:rFonts w:cstheme="minorHAnsi"/>
          <w:b/>
          <w:bCs/>
          <w:sz w:val="32"/>
          <w:szCs w:val="32"/>
          <w:u w:val="single"/>
        </w:rPr>
      </w:pPr>
    </w:p>
    <w:p w14:paraId="4CE173EB" w14:textId="77777777" w:rsidR="004B07D8" w:rsidRDefault="004B07D8" w:rsidP="00F36DC3">
      <w:pPr>
        <w:tabs>
          <w:tab w:val="left" w:pos="-720"/>
          <w:tab w:val="left" w:pos="10080"/>
        </w:tabs>
        <w:ind w:left="-720" w:right="-720"/>
        <w:rPr>
          <w:rFonts w:cstheme="minorHAnsi"/>
          <w:b/>
          <w:bCs/>
          <w:sz w:val="32"/>
          <w:szCs w:val="32"/>
          <w:u w:val="single"/>
        </w:rPr>
      </w:pPr>
    </w:p>
    <w:p w14:paraId="68E1C6CC" w14:textId="77777777" w:rsidR="004B07D8" w:rsidRDefault="004B07D8" w:rsidP="00F36DC3">
      <w:pPr>
        <w:tabs>
          <w:tab w:val="left" w:pos="-720"/>
          <w:tab w:val="left" w:pos="10080"/>
        </w:tabs>
        <w:ind w:left="-720" w:right="-720"/>
        <w:rPr>
          <w:rFonts w:cstheme="minorHAnsi"/>
          <w:b/>
          <w:bCs/>
          <w:sz w:val="32"/>
          <w:szCs w:val="32"/>
          <w:u w:val="single"/>
        </w:rPr>
      </w:pPr>
    </w:p>
    <w:p w14:paraId="79858BE3" w14:textId="77777777" w:rsidR="004B07D8" w:rsidRDefault="004B07D8" w:rsidP="00F36DC3">
      <w:pPr>
        <w:tabs>
          <w:tab w:val="left" w:pos="-720"/>
          <w:tab w:val="left" w:pos="10080"/>
        </w:tabs>
        <w:ind w:left="-720" w:right="-720"/>
        <w:rPr>
          <w:rFonts w:cstheme="minorHAnsi"/>
          <w:b/>
          <w:bCs/>
          <w:sz w:val="32"/>
          <w:szCs w:val="32"/>
          <w:u w:val="single"/>
        </w:rPr>
      </w:pPr>
    </w:p>
    <w:p w14:paraId="53ADF2CA" w14:textId="77777777" w:rsidR="004B07D8" w:rsidRDefault="004B07D8" w:rsidP="00F36DC3">
      <w:pPr>
        <w:tabs>
          <w:tab w:val="left" w:pos="-720"/>
          <w:tab w:val="left" w:pos="10080"/>
        </w:tabs>
        <w:ind w:left="-720" w:right="-720"/>
        <w:rPr>
          <w:rFonts w:cstheme="minorHAnsi"/>
          <w:b/>
          <w:bCs/>
          <w:sz w:val="32"/>
          <w:szCs w:val="32"/>
          <w:u w:val="single"/>
        </w:rPr>
      </w:pPr>
    </w:p>
    <w:p w14:paraId="419DD7D1" w14:textId="77777777" w:rsidR="004B07D8" w:rsidRDefault="004B07D8" w:rsidP="00F36DC3">
      <w:pPr>
        <w:tabs>
          <w:tab w:val="left" w:pos="-720"/>
          <w:tab w:val="left" w:pos="10080"/>
        </w:tabs>
        <w:ind w:left="-720" w:right="-720"/>
        <w:rPr>
          <w:rFonts w:cstheme="minorHAnsi"/>
          <w:b/>
          <w:bCs/>
          <w:sz w:val="32"/>
          <w:szCs w:val="32"/>
          <w:u w:val="single"/>
        </w:rPr>
      </w:pPr>
    </w:p>
    <w:p w14:paraId="6563FAEC" w14:textId="77777777" w:rsidR="004B07D8" w:rsidRDefault="004B07D8" w:rsidP="00F36DC3">
      <w:pPr>
        <w:tabs>
          <w:tab w:val="left" w:pos="-720"/>
          <w:tab w:val="left" w:pos="10080"/>
        </w:tabs>
        <w:ind w:left="-720" w:right="-720"/>
        <w:rPr>
          <w:rFonts w:cstheme="minorHAnsi"/>
          <w:b/>
          <w:bCs/>
          <w:sz w:val="32"/>
          <w:szCs w:val="32"/>
          <w:u w:val="single"/>
        </w:rPr>
      </w:pPr>
    </w:p>
    <w:p w14:paraId="101D0E36" w14:textId="77777777" w:rsidR="004B07D8" w:rsidRDefault="004B07D8" w:rsidP="00F36DC3">
      <w:pPr>
        <w:tabs>
          <w:tab w:val="left" w:pos="-720"/>
          <w:tab w:val="left" w:pos="10080"/>
        </w:tabs>
        <w:ind w:left="-720" w:right="-720"/>
        <w:rPr>
          <w:rFonts w:cstheme="minorHAnsi"/>
          <w:b/>
          <w:bCs/>
          <w:sz w:val="32"/>
          <w:szCs w:val="32"/>
          <w:u w:val="single"/>
        </w:rPr>
      </w:pPr>
    </w:p>
    <w:p w14:paraId="0761C952" w14:textId="58F75356" w:rsidR="00F36DC3" w:rsidRPr="004B07D8" w:rsidRDefault="00E84DE1" w:rsidP="00F36DC3">
      <w:pPr>
        <w:tabs>
          <w:tab w:val="left" w:pos="-720"/>
          <w:tab w:val="left" w:pos="10080"/>
        </w:tabs>
        <w:ind w:left="-720" w:right="-720"/>
        <w:rPr>
          <w:rFonts w:asciiTheme="majorHAnsi" w:hAnsiTheme="majorHAnsi" w:cstheme="majorHAnsi"/>
          <w:b/>
          <w:bCs/>
          <w:sz w:val="32"/>
          <w:szCs w:val="32"/>
        </w:rPr>
      </w:pPr>
      <w:r w:rsidRPr="004B07D8">
        <w:rPr>
          <w:noProof/>
        </w:rPr>
        <w:lastRenderedPageBreak/>
        <mc:AlternateContent>
          <mc:Choice Requires="wps">
            <w:drawing>
              <wp:anchor distT="0" distB="0" distL="114300" distR="114300" simplePos="0" relativeHeight="251706368" behindDoc="1" locked="0" layoutInCell="1" allowOverlap="1" wp14:anchorId="191B9B43" wp14:editId="57848307">
                <wp:simplePos x="0" y="0"/>
                <wp:positionH relativeFrom="page">
                  <wp:posOffset>4991548</wp:posOffset>
                </wp:positionH>
                <wp:positionV relativeFrom="paragraph">
                  <wp:posOffset>357692</wp:posOffset>
                </wp:positionV>
                <wp:extent cx="2251075" cy="4212777"/>
                <wp:effectExtent l="0" t="0" r="15875" b="16510"/>
                <wp:wrapNone/>
                <wp:docPr id="16" name="Rectangle 16"/>
                <wp:cNvGraphicFramePr/>
                <a:graphic xmlns:a="http://schemas.openxmlformats.org/drawingml/2006/main">
                  <a:graphicData uri="http://schemas.microsoft.com/office/word/2010/wordprocessingShape">
                    <wps:wsp>
                      <wps:cNvSpPr/>
                      <wps:spPr>
                        <a:xfrm>
                          <a:off x="0" y="0"/>
                          <a:ext cx="2251075" cy="4212777"/>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8DFFE2" w14:textId="77777777" w:rsidR="00F36DC3" w:rsidRDefault="00F36DC3" w:rsidP="00F36DC3">
                            <w:pPr>
                              <w:jc w:val="center"/>
                            </w:pPr>
                          </w:p>
                          <w:p w14:paraId="099E5613" w14:textId="77777777" w:rsidR="00F36DC3" w:rsidRDefault="00F36DC3" w:rsidP="00F36DC3">
                            <w:pPr>
                              <w:jc w:val="center"/>
                            </w:pPr>
                          </w:p>
                          <w:p w14:paraId="1A58C9A2" w14:textId="77777777" w:rsidR="00F36DC3" w:rsidRDefault="00F36DC3" w:rsidP="00F36DC3">
                            <w:pPr>
                              <w:jc w:val="center"/>
                            </w:pPr>
                          </w:p>
                          <w:p w14:paraId="5B3BFE34" w14:textId="77777777" w:rsidR="00F36DC3" w:rsidRDefault="00F36DC3" w:rsidP="00F36DC3">
                            <w:pPr>
                              <w:jc w:val="center"/>
                            </w:pPr>
                          </w:p>
                          <w:p w14:paraId="2793ED21" w14:textId="77777777" w:rsidR="00F36DC3" w:rsidRDefault="00F36DC3" w:rsidP="00F36DC3">
                            <w:pPr>
                              <w:jc w:val="center"/>
                            </w:pPr>
                          </w:p>
                          <w:p w14:paraId="70FCD577" w14:textId="77777777" w:rsidR="00F36DC3" w:rsidRDefault="00F36DC3" w:rsidP="00F36DC3">
                            <w:pPr>
                              <w:jc w:val="center"/>
                            </w:pPr>
                          </w:p>
                          <w:p w14:paraId="2E962533" w14:textId="77777777" w:rsidR="00F36DC3" w:rsidRDefault="00F36DC3" w:rsidP="00F36DC3">
                            <w:pPr>
                              <w:jc w:val="both"/>
                            </w:pPr>
                            <w:r>
                              <w:t xml:space="preserve">                </w:t>
                            </w:r>
                          </w:p>
                          <w:p w14:paraId="511DEFD1" w14:textId="77777777" w:rsidR="00F36DC3" w:rsidRDefault="00F36DC3" w:rsidP="00F36DC3">
                            <w:pPr>
                              <w:jc w:val="both"/>
                            </w:pPr>
                          </w:p>
                          <w:p w14:paraId="2739F9EB" w14:textId="77777777" w:rsidR="00DE5D05" w:rsidRDefault="00F36DC3" w:rsidP="00F36DC3">
                            <w:pPr>
                              <w:jc w:val="both"/>
                            </w:pPr>
                            <w:r>
                              <w:t xml:space="preserve">           </w:t>
                            </w:r>
                          </w:p>
                          <w:p w14:paraId="7D56A3B3" w14:textId="77777777" w:rsidR="00DE5D05" w:rsidRDefault="00DE5D05" w:rsidP="00F36DC3">
                            <w:pPr>
                              <w:jc w:val="both"/>
                            </w:pPr>
                          </w:p>
                          <w:p w14:paraId="5FFCB701" w14:textId="77777777" w:rsidR="00DE5D05" w:rsidRDefault="00DE5D05" w:rsidP="00F36DC3">
                            <w:pPr>
                              <w:jc w:val="both"/>
                            </w:pPr>
                          </w:p>
                          <w:p w14:paraId="58B5B025" w14:textId="77777777" w:rsidR="00DE5D05" w:rsidRPr="003729F0" w:rsidRDefault="00DE5D05" w:rsidP="00DE5D05">
                            <w:pPr>
                              <w:jc w:val="both"/>
                              <w:rPr>
                                <w:b/>
                                <w:bCs/>
                              </w:rPr>
                            </w:pPr>
                          </w:p>
                          <w:p w14:paraId="69A83846" w14:textId="77777777" w:rsidR="00E84DE1" w:rsidRDefault="00F36DC3" w:rsidP="00DE5D05">
                            <w:pPr>
                              <w:jc w:val="both"/>
                              <w:rPr>
                                <w:bCs/>
                                <w:sz w:val="28"/>
                                <w:szCs w:val="28"/>
                              </w:rPr>
                            </w:pPr>
                            <w:r w:rsidRPr="004B07D8">
                              <w:rPr>
                                <w:bCs/>
                                <w:sz w:val="28"/>
                                <w:szCs w:val="28"/>
                              </w:rPr>
                              <w:t xml:space="preserve">  </w:t>
                            </w:r>
                          </w:p>
                          <w:p w14:paraId="3F827E57" w14:textId="77777777" w:rsidR="00E84DE1" w:rsidRDefault="00E84DE1" w:rsidP="00DE5D05">
                            <w:pPr>
                              <w:jc w:val="both"/>
                              <w:rPr>
                                <w:bCs/>
                                <w:sz w:val="28"/>
                                <w:szCs w:val="28"/>
                              </w:rPr>
                            </w:pPr>
                          </w:p>
                          <w:p w14:paraId="0485FA0C" w14:textId="48D21BD4" w:rsidR="00F36DC3" w:rsidRPr="004B07D8" w:rsidRDefault="00F36DC3" w:rsidP="00DE5D05">
                            <w:pPr>
                              <w:jc w:val="both"/>
                              <w:rPr>
                                <w:bCs/>
                                <w:sz w:val="28"/>
                                <w:szCs w:val="28"/>
                              </w:rPr>
                            </w:pPr>
                            <w:r w:rsidRPr="004B07D8">
                              <w:rPr>
                                <w:bCs/>
                                <w:sz w:val="28"/>
                                <w:szCs w:val="28"/>
                              </w:rPr>
                              <w:t>Pharmacist Update profile</w:t>
                            </w:r>
                          </w:p>
                          <w:p w14:paraId="501604BF" w14:textId="77777777" w:rsidR="003729F0" w:rsidRPr="003729F0" w:rsidRDefault="003729F0" w:rsidP="00DE5D05">
                            <w:pPr>
                              <w:jc w:val="both"/>
                              <w:rPr>
                                <w:b/>
                                <w:bCs/>
                              </w:rPr>
                            </w:pPr>
                          </w:p>
                          <w:p w14:paraId="76C53CC7" w14:textId="77777777" w:rsidR="004B07D8" w:rsidRPr="004B07D8" w:rsidRDefault="00F36DC3" w:rsidP="00DE5D05">
                            <w:pPr>
                              <w:jc w:val="both"/>
                              <w:rPr>
                                <w:sz w:val="24"/>
                                <w:szCs w:val="24"/>
                              </w:rPr>
                            </w:pPr>
                            <w:r w:rsidRPr="004B07D8">
                              <w:rPr>
                                <w:sz w:val="24"/>
                                <w:szCs w:val="24"/>
                              </w:rPr>
                              <w:t xml:space="preserve">Pharmacist can update their profile </w:t>
                            </w:r>
                          </w:p>
                          <w:p w14:paraId="638EBE62" w14:textId="77777777" w:rsidR="004B07D8" w:rsidRDefault="00F36DC3" w:rsidP="00DE5D05">
                            <w:pPr>
                              <w:jc w:val="both"/>
                              <w:rPr>
                                <w:sz w:val="24"/>
                                <w:szCs w:val="24"/>
                              </w:rPr>
                            </w:pPr>
                            <w:r w:rsidRPr="004B07D8">
                              <w:rPr>
                                <w:sz w:val="24"/>
                                <w:szCs w:val="24"/>
                              </w:rPr>
                              <w:t xml:space="preserve">by providing the details. After </w:t>
                            </w:r>
                          </w:p>
                          <w:p w14:paraId="46A3DFE2" w14:textId="77777777" w:rsidR="004B07D8" w:rsidRDefault="00F36DC3" w:rsidP="00DE5D05">
                            <w:pPr>
                              <w:jc w:val="both"/>
                              <w:rPr>
                                <w:sz w:val="24"/>
                                <w:szCs w:val="24"/>
                              </w:rPr>
                            </w:pPr>
                            <w:r w:rsidRPr="004B07D8">
                              <w:rPr>
                                <w:sz w:val="24"/>
                                <w:szCs w:val="24"/>
                              </w:rPr>
                              <w:t xml:space="preserve">click save toast message is </w:t>
                            </w:r>
                          </w:p>
                          <w:p w14:paraId="1F8F8B6B" w14:textId="069CC0FA" w:rsidR="004B07D8" w:rsidRPr="004B07D8" w:rsidRDefault="00F36DC3" w:rsidP="00DE5D05">
                            <w:pPr>
                              <w:jc w:val="both"/>
                              <w:rPr>
                                <w:sz w:val="24"/>
                                <w:szCs w:val="24"/>
                              </w:rPr>
                            </w:pPr>
                            <w:r w:rsidRPr="004B07D8">
                              <w:rPr>
                                <w:sz w:val="24"/>
                                <w:szCs w:val="24"/>
                              </w:rPr>
                              <w:t>appearing and the details</w:t>
                            </w:r>
                          </w:p>
                          <w:p w14:paraId="22D65F06" w14:textId="06705C3F" w:rsidR="00F36DC3" w:rsidRPr="004B07D8" w:rsidRDefault="00F36DC3" w:rsidP="00DE5D05">
                            <w:pPr>
                              <w:jc w:val="both"/>
                              <w:rPr>
                                <w:sz w:val="24"/>
                                <w:szCs w:val="24"/>
                              </w:rPr>
                            </w:pPr>
                            <w:r w:rsidRPr="004B07D8">
                              <w:rPr>
                                <w:sz w:val="24"/>
                                <w:szCs w:val="24"/>
                              </w:rPr>
                              <w:t xml:space="preserve"> are saved.</w:t>
                            </w:r>
                          </w:p>
                          <w:p w14:paraId="150839A8" w14:textId="77777777" w:rsidR="00F36DC3" w:rsidRDefault="00F36DC3" w:rsidP="00DE5D05"/>
                          <w:p w14:paraId="779898A7" w14:textId="77777777" w:rsidR="00F36DC3" w:rsidRDefault="00F36DC3" w:rsidP="00F36DC3">
                            <w:pPr>
                              <w:jc w:val="center"/>
                            </w:pPr>
                          </w:p>
                          <w:p w14:paraId="34252878" w14:textId="77777777" w:rsidR="00F36DC3" w:rsidRDefault="00F36DC3" w:rsidP="00F36DC3">
                            <w:pPr>
                              <w:jc w:val="center"/>
                            </w:pPr>
                          </w:p>
                          <w:p w14:paraId="108E495B"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B9B43" id="Rectangle 16" o:spid="_x0000_s1038" style="position:absolute;left:0;text-align:left;margin-left:393.05pt;margin-top:28.15pt;width:177.25pt;height:331.7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" fillcolor="white [3201]" strokecolor="#70ad47 [3209]" strokeweight="1pt">
                <v:textbox>
                  <w:txbxContent>
                    <w:p w14:paraId="538DFFE2" w14:textId="77777777" w:rsidR="00F36DC3" w:rsidRDefault="00F36DC3" w:rsidP="00F36DC3">
                      <w:pPr>
                        <w:jc w:val="center"/>
                      </w:pPr>
                    </w:p>
                    <w:p w14:paraId="099E5613" w14:textId="77777777" w:rsidR="00F36DC3" w:rsidRDefault="00F36DC3" w:rsidP="00F36DC3">
                      <w:pPr>
                        <w:jc w:val="center"/>
                      </w:pPr>
                    </w:p>
                    <w:p w14:paraId="1A58C9A2" w14:textId="77777777" w:rsidR="00F36DC3" w:rsidRDefault="00F36DC3" w:rsidP="00F36DC3">
                      <w:pPr>
                        <w:jc w:val="center"/>
                      </w:pPr>
                    </w:p>
                    <w:p w14:paraId="5B3BFE34" w14:textId="77777777" w:rsidR="00F36DC3" w:rsidRDefault="00F36DC3" w:rsidP="00F36DC3">
                      <w:pPr>
                        <w:jc w:val="center"/>
                      </w:pPr>
                    </w:p>
                    <w:p w14:paraId="2793ED21" w14:textId="77777777" w:rsidR="00F36DC3" w:rsidRDefault="00F36DC3" w:rsidP="00F36DC3">
                      <w:pPr>
                        <w:jc w:val="center"/>
                      </w:pPr>
                    </w:p>
                    <w:p w14:paraId="70FCD577" w14:textId="77777777" w:rsidR="00F36DC3" w:rsidRDefault="00F36DC3" w:rsidP="00F36DC3">
                      <w:pPr>
                        <w:jc w:val="center"/>
                      </w:pPr>
                    </w:p>
                    <w:p w14:paraId="2E962533" w14:textId="77777777" w:rsidR="00F36DC3" w:rsidRDefault="00F36DC3" w:rsidP="00F36DC3">
                      <w:pPr>
                        <w:jc w:val="both"/>
                      </w:pPr>
                      <w:r>
                        <w:t xml:space="preserve">                </w:t>
                      </w:r>
                    </w:p>
                    <w:p w14:paraId="511DEFD1" w14:textId="77777777" w:rsidR="00F36DC3" w:rsidRDefault="00F36DC3" w:rsidP="00F36DC3">
                      <w:pPr>
                        <w:jc w:val="both"/>
                      </w:pPr>
                    </w:p>
                    <w:p w14:paraId="2739F9EB" w14:textId="77777777" w:rsidR="00DE5D05" w:rsidRDefault="00F36DC3" w:rsidP="00F36DC3">
                      <w:pPr>
                        <w:jc w:val="both"/>
                      </w:pPr>
                      <w:r>
                        <w:t xml:space="preserve">           </w:t>
                      </w:r>
                    </w:p>
                    <w:p w14:paraId="7D56A3B3" w14:textId="77777777" w:rsidR="00DE5D05" w:rsidRDefault="00DE5D05" w:rsidP="00F36DC3">
                      <w:pPr>
                        <w:jc w:val="both"/>
                      </w:pPr>
                    </w:p>
                    <w:p w14:paraId="5FFCB701" w14:textId="77777777" w:rsidR="00DE5D05" w:rsidRDefault="00DE5D05" w:rsidP="00F36DC3">
                      <w:pPr>
                        <w:jc w:val="both"/>
                      </w:pPr>
                    </w:p>
                    <w:p w14:paraId="58B5B025" w14:textId="77777777" w:rsidR="00DE5D05" w:rsidRPr="003729F0" w:rsidRDefault="00DE5D05" w:rsidP="00DE5D05">
                      <w:pPr>
                        <w:jc w:val="both"/>
                        <w:rPr>
                          <w:b/>
                          <w:bCs/>
                        </w:rPr>
                      </w:pPr>
                    </w:p>
                    <w:p w14:paraId="69A83846" w14:textId="77777777" w:rsidR="00E84DE1" w:rsidRDefault="00F36DC3" w:rsidP="00DE5D05">
                      <w:pPr>
                        <w:jc w:val="both"/>
                        <w:rPr>
                          <w:bCs/>
                          <w:sz w:val="28"/>
                          <w:szCs w:val="28"/>
                        </w:rPr>
                      </w:pPr>
                      <w:r w:rsidRPr="004B07D8">
                        <w:rPr>
                          <w:bCs/>
                          <w:sz w:val="28"/>
                          <w:szCs w:val="28"/>
                        </w:rPr>
                        <w:t xml:space="preserve">  </w:t>
                      </w:r>
                    </w:p>
                    <w:p w14:paraId="3F827E57" w14:textId="77777777" w:rsidR="00E84DE1" w:rsidRDefault="00E84DE1" w:rsidP="00DE5D05">
                      <w:pPr>
                        <w:jc w:val="both"/>
                        <w:rPr>
                          <w:bCs/>
                          <w:sz w:val="28"/>
                          <w:szCs w:val="28"/>
                        </w:rPr>
                      </w:pPr>
                    </w:p>
                    <w:p w14:paraId="0485FA0C" w14:textId="48D21BD4" w:rsidR="00F36DC3" w:rsidRPr="004B07D8" w:rsidRDefault="00F36DC3" w:rsidP="00DE5D05">
                      <w:pPr>
                        <w:jc w:val="both"/>
                        <w:rPr>
                          <w:bCs/>
                          <w:sz w:val="28"/>
                          <w:szCs w:val="28"/>
                        </w:rPr>
                      </w:pPr>
                      <w:r w:rsidRPr="004B07D8">
                        <w:rPr>
                          <w:bCs/>
                          <w:sz w:val="28"/>
                          <w:szCs w:val="28"/>
                        </w:rPr>
                        <w:t>Pharmacist Update profile</w:t>
                      </w:r>
                    </w:p>
                    <w:p w14:paraId="501604BF" w14:textId="77777777" w:rsidR="003729F0" w:rsidRPr="003729F0" w:rsidRDefault="003729F0" w:rsidP="00DE5D05">
                      <w:pPr>
                        <w:jc w:val="both"/>
                        <w:rPr>
                          <w:b/>
                          <w:bCs/>
                        </w:rPr>
                      </w:pPr>
                    </w:p>
                    <w:p w14:paraId="76C53CC7" w14:textId="77777777" w:rsidR="004B07D8" w:rsidRPr="004B07D8" w:rsidRDefault="00F36DC3" w:rsidP="00DE5D05">
                      <w:pPr>
                        <w:jc w:val="both"/>
                        <w:rPr>
                          <w:sz w:val="24"/>
                          <w:szCs w:val="24"/>
                        </w:rPr>
                      </w:pPr>
                      <w:r w:rsidRPr="004B07D8">
                        <w:rPr>
                          <w:sz w:val="24"/>
                          <w:szCs w:val="24"/>
                        </w:rPr>
                        <w:t xml:space="preserve">Pharmacist can update their profile </w:t>
                      </w:r>
                    </w:p>
                    <w:p w14:paraId="638EBE62" w14:textId="77777777" w:rsidR="004B07D8" w:rsidRDefault="00F36DC3" w:rsidP="00DE5D05">
                      <w:pPr>
                        <w:jc w:val="both"/>
                        <w:rPr>
                          <w:sz w:val="24"/>
                          <w:szCs w:val="24"/>
                        </w:rPr>
                      </w:pPr>
                      <w:r w:rsidRPr="004B07D8">
                        <w:rPr>
                          <w:sz w:val="24"/>
                          <w:szCs w:val="24"/>
                        </w:rPr>
                        <w:t xml:space="preserve">by providing the details. After </w:t>
                      </w:r>
                    </w:p>
                    <w:p w14:paraId="46A3DFE2" w14:textId="77777777" w:rsidR="004B07D8" w:rsidRDefault="00F36DC3" w:rsidP="00DE5D05">
                      <w:pPr>
                        <w:jc w:val="both"/>
                        <w:rPr>
                          <w:sz w:val="24"/>
                          <w:szCs w:val="24"/>
                        </w:rPr>
                      </w:pPr>
                      <w:r w:rsidRPr="004B07D8">
                        <w:rPr>
                          <w:sz w:val="24"/>
                          <w:szCs w:val="24"/>
                        </w:rPr>
                        <w:t xml:space="preserve">click save toast message is </w:t>
                      </w:r>
                    </w:p>
                    <w:p w14:paraId="1F8F8B6B" w14:textId="069CC0FA" w:rsidR="004B07D8" w:rsidRPr="004B07D8" w:rsidRDefault="00F36DC3" w:rsidP="00DE5D05">
                      <w:pPr>
                        <w:jc w:val="both"/>
                        <w:rPr>
                          <w:sz w:val="24"/>
                          <w:szCs w:val="24"/>
                        </w:rPr>
                      </w:pPr>
                      <w:r w:rsidRPr="004B07D8">
                        <w:rPr>
                          <w:sz w:val="24"/>
                          <w:szCs w:val="24"/>
                        </w:rPr>
                        <w:t>appearing and the details</w:t>
                      </w:r>
                    </w:p>
                    <w:p w14:paraId="22D65F06" w14:textId="06705C3F" w:rsidR="00F36DC3" w:rsidRPr="004B07D8" w:rsidRDefault="00F36DC3" w:rsidP="00DE5D05">
                      <w:pPr>
                        <w:jc w:val="both"/>
                        <w:rPr>
                          <w:sz w:val="24"/>
                          <w:szCs w:val="24"/>
                        </w:rPr>
                      </w:pPr>
                      <w:r w:rsidRPr="004B07D8">
                        <w:rPr>
                          <w:sz w:val="24"/>
                          <w:szCs w:val="24"/>
                        </w:rPr>
                        <w:t xml:space="preserve"> are saved.</w:t>
                      </w:r>
                    </w:p>
                    <w:p w14:paraId="150839A8" w14:textId="77777777" w:rsidR="00F36DC3" w:rsidRDefault="00F36DC3" w:rsidP="00DE5D05"/>
                    <w:p w14:paraId="779898A7" w14:textId="77777777" w:rsidR="00F36DC3" w:rsidRDefault="00F36DC3" w:rsidP="00F36DC3">
                      <w:pPr>
                        <w:jc w:val="center"/>
                      </w:pPr>
                    </w:p>
                    <w:p w14:paraId="34252878" w14:textId="77777777" w:rsidR="00F36DC3" w:rsidRDefault="00F36DC3" w:rsidP="00F36DC3">
                      <w:pPr>
                        <w:jc w:val="center"/>
                      </w:pPr>
                    </w:p>
                    <w:p w14:paraId="108E495B" w14:textId="77777777" w:rsidR="00F36DC3" w:rsidRDefault="00F36DC3" w:rsidP="00F36DC3">
                      <w:pPr>
                        <w:jc w:val="center"/>
                      </w:pPr>
                    </w:p>
                  </w:txbxContent>
                </v:textbox>
                <w10:wrap anchorx="page"/>
              </v:rect>
            </w:pict>
          </mc:Fallback>
        </mc:AlternateContent>
      </w:r>
      <w:r w:rsidRPr="004B07D8">
        <w:rPr>
          <w:noProof/>
        </w:rPr>
        <mc:AlternateContent>
          <mc:Choice Requires="wps">
            <w:drawing>
              <wp:anchor distT="0" distB="0" distL="114300" distR="114300" simplePos="0" relativeHeight="251705344" behindDoc="1" locked="0" layoutInCell="1" allowOverlap="1" wp14:anchorId="13DCCE75" wp14:editId="2C7918C6">
                <wp:simplePos x="0" y="0"/>
                <wp:positionH relativeFrom="page">
                  <wp:posOffset>2592593</wp:posOffset>
                </wp:positionH>
                <wp:positionV relativeFrom="paragraph">
                  <wp:posOffset>336176</wp:posOffset>
                </wp:positionV>
                <wp:extent cx="2395855" cy="4248337"/>
                <wp:effectExtent l="0" t="0" r="23495" b="19050"/>
                <wp:wrapNone/>
                <wp:docPr id="160" name="Rectangle 160"/>
                <wp:cNvGraphicFramePr/>
                <a:graphic xmlns:a="http://schemas.openxmlformats.org/drawingml/2006/main">
                  <a:graphicData uri="http://schemas.microsoft.com/office/word/2010/wordprocessingShape">
                    <wps:wsp>
                      <wps:cNvSpPr/>
                      <wps:spPr>
                        <a:xfrm>
                          <a:off x="0" y="0"/>
                          <a:ext cx="2395855" cy="4248337"/>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A0DFA8" w14:textId="77777777" w:rsidR="00F36DC3" w:rsidRDefault="00F36DC3" w:rsidP="00F36DC3">
                            <w:pPr>
                              <w:jc w:val="center"/>
                            </w:pPr>
                          </w:p>
                          <w:p w14:paraId="5FB10154" w14:textId="77777777" w:rsidR="00F36DC3" w:rsidRDefault="00F36DC3" w:rsidP="00F36DC3">
                            <w:pPr>
                              <w:jc w:val="center"/>
                            </w:pPr>
                          </w:p>
                          <w:p w14:paraId="248CD06E" w14:textId="77777777" w:rsidR="00F36DC3" w:rsidRDefault="00F36DC3" w:rsidP="00F36DC3">
                            <w:pPr>
                              <w:jc w:val="center"/>
                            </w:pPr>
                          </w:p>
                          <w:p w14:paraId="4924C86E" w14:textId="77777777" w:rsidR="00F36DC3" w:rsidRDefault="00F36DC3" w:rsidP="00F36DC3">
                            <w:pPr>
                              <w:jc w:val="center"/>
                            </w:pPr>
                          </w:p>
                          <w:p w14:paraId="2329EDD8" w14:textId="77777777" w:rsidR="00F36DC3" w:rsidRDefault="00F36DC3" w:rsidP="00F36DC3">
                            <w:pPr>
                              <w:jc w:val="center"/>
                            </w:pPr>
                          </w:p>
                          <w:p w14:paraId="1A962EB2" w14:textId="77777777" w:rsidR="00F36DC3" w:rsidRDefault="00F36DC3" w:rsidP="00F36DC3">
                            <w:pPr>
                              <w:jc w:val="center"/>
                            </w:pPr>
                          </w:p>
                          <w:p w14:paraId="0E8A111F" w14:textId="77777777" w:rsidR="00F36DC3" w:rsidRDefault="00F36DC3" w:rsidP="00F36DC3">
                            <w:pPr>
                              <w:jc w:val="center"/>
                            </w:pPr>
                          </w:p>
                          <w:p w14:paraId="61BF9D6A" w14:textId="77777777" w:rsidR="00F36DC3" w:rsidRDefault="00F36DC3" w:rsidP="00F36DC3">
                            <w:pPr>
                              <w:jc w:val="center"/>
                            </w:pPr>
                          </w:p>
                          <w:p w14:paraId="3A68F400" w14:textId="77777777" w:rsidR="00494AF2" w:rsidRDefault="00F36DC3" w:rsidP="00F36DC3">
                            <w:pPr>
                              <w:jc w:val="both"/>
                            </w:pPr>
                            <w:r>
                              <w:t xml:space="preserve">               </w:t>
                            </w:r>
                          </w:p>
                          <w:p w14:paraId="3C0C6D9B" w14:textId="77777777" w:rsidR="00494AF2" w:rsidRDefault="00494AF2" w:rsidP="00F36DC3">
                            <w:pPr>
                              <w:jc w:val="both"/>
                            </w:pPr>
                          </w:p>
                          <w:p w14:paraId="625FCFF7" w14:textId="77777777" w:rsidR="00DE5D05" w:rsidRDefault="00F36DC3" w:rsidP="00F36DC3">
                            <w:pPr>
                              <w:jc w:val="both"/>
                            </w:pPr>
                            <w:r>
                              <w:t xml:space="preserve">   </w:t>
                            </w:r>
                          </w:p>
                          <w:p w14:paraId="09E53930" w14:textId="77777777" w:rsidR="00E84DE1" w:rsidRDefault="00E84DE1" w:rsidP="00DE5D05">
                            <w:pPr>
                              <w:jc w:val="both"/>
                              <w:rPr>
                                <w:sz w:val="28"/>
                                <w:szCs w:val="28"/>
                              </w:rPr>
                            </w:pPr>
                          </w:p>
                          <w:p w14:paraId="414300E7" w14:textId="77777777" w:rsidR="00E84DE1" w:rsidRDefault="00E84DE1" w:rsidP="00DE5D05">
                            <w:pPr>
                              <w:jc w:val="both"/>
                              <w:rPr>
                                <w:sz w:val="28"/>
                                <w:szCs w:val="28"/>
                              </w:rPr>
                            </w:pPr>
                          </w:p>
                          <w:p w14:paraId="44003643" w14:textId="77777777" w:rsidR="00E84DE1" w:rsidRDefault="00E84DE1" w:rsidP="00DE5D05">
                            <w:pPr>
                              <w:jc w:val="both"/>
                              <w:rPr>
                                <w:sz w:val="28"/>
                                <w:szCs w:val="28"/>
                              </w:rPr>
                            </w:pPr>
                          </w:p>
                          <w:p w14:paraId="0F06CC78" w14:textId="56CAFAB1" w:rsidR="00F36DC3" w:rsidRPr="004B07D8" w:rsidRDefault="00F36DC3" w:rsidP="00DE5D05">
                            <w:pPr>
                              <w:jc w:val="both"/>
                              <w:rPr>
                                <w:sz w:val="28"/>
                                <w:szCs w:val="28"/>
                              </w:rPr>
                            </w:pPr>
                            <w:r w:rsidRPr="004B07D8">
                              <w:rPr>
                                <w:sz w:val="28"/>
                                <w:szCs w:val="28"/>
                              </w:rPr>
                              <w:t xml:space="preserve">Pharmacist Sign up </w:t>
                            </w:r>
                          </w:p>
                          <w:p w14:paraId="187E5B92" w14:textId="77777777" w:rsidR="004B07D8" w:rsidRDefault="004B07D8" w:rsidP="00DE5D05">
                            <w:pPr>
                              <w:jc w:val="both"/>
                            </w:pPr>
                          </w:p>
                          <w:p w14:paraId="12DECCB9" w14:textId="77777777" w:rsidR="00F36DC3" w:rsidRPr="004B07D8" w:rsidRDefault="00F36DC3" w:rsidP="00DE5D05">
                            <w:pPr>
                              <w:jc w:val="both"/>
                              <w:rPr>
                                <w:sz w:val="24"/>
                                <w:szCs w:val="24"/>
                              </w:rPr>
                            </w:pPr>
                            <w:r w:rsidRPr="004B07D8">
                              <w:rPr>
                                <w:sz w:val="24"/>
                                <w:szCs w:val="24"/>
                              </w:rPr>
                              <w:t>Pharmacist can register to the system by providing the requested details. If the pharmacist already has an account, he/she can go to the login page by clicking the provided link below.</w:t>
                            </w:r>
                          </w:p>
                          <w:p w14:paraId="0860805F" w14:textId="77777777" w:rsidR="00F36DC3" w:rsidRDefault="00F36DC3" w:rsidP="00DE5D05">
                            <w:pPr>
                              <w:jc w:val="both"/>
                            </w:pPr>
                          </w:p>
                          <w:p w14:paraId="79296199" w14:textId="77777777" w:rsidR="00F36DC3" w:rsidRDefault="00F36DC3" w:rsidP="00F36DC3">
                            <w:pPr>
                              <w:jc w:val="center"/>
                            </w:pPr>
                          </w:p>
                          <w:p w14:paraId="4392276A" w14:textId="77777777" w:rsidR="00F36DC3" w:rsidRDefault="00F36DC3" w:rsidP="00F36DC3">
                            <w:pPr>
                              <w:jc w:val="center"/>
                            </w:pPr>
                          </w:p>
                          <w:p w14:paraId="58FED8A9" w14:textId="77777777" w:rsidR="00F36DC3" w:rsidRDefault="00F36DC3" w:rsidP="00F36DC3">
                            <w:pPr>
                              <w:jc w:val="center"/>
                            </w:pPr>
                          </w:p>
                          <w:p w14:paraId="43CAAC5A"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CCE75" id="Rectangle 160" o:spid="_x0000_s1039" style="position:absolute;left:0;text-align:left;margin-left:204.15pt;margin-top:26.45pt;width:188.65pt;height:334.5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" fillcolor="white [3201]" strokecolor="#70ad47 [3209]" strokeweight="1pt">
                <v:textbox>
                  <w:txbxContent>
                    <w:p w14:paraId="3DA0DFA8" w14:textId="77777777" w:rsidR="00F36DC3" w:rsidRDefault="00F36DC3" w:rsidP="00F36DC3">
                      <w:pPr>
                        <w:jc w:val="center"/>
                      </w:pPr>
                    </w:p>
                    <w:p w14:paraId="5FB10154" w14:textId="77777777" w:rsidR="00F36DC3" w:rsidRDefault="00F36DC3" w:rsidP="00F36DC3">
                      <w:pPr>
                        <w:jc w:val="center"/>
                      </w:pPr>
                    </w:p>
                    <w:p w14:paraId="248CD06E" w14:textId="77777777" w:rsidR="00F36DC3" w:rsidRDefault="00F36DC3" w:rsidP="00F36DC3">
                      <w:pPr>
                        <w:jc w:val="center"/>
                      </w:pPr>
                    </w:p>
                    <w:p w14:paraId="4924C86E" w14:textId="77777777" w:rsidR="00F36DC3" w:rsidRDefault="00F36DC3" w:rsidP="00F36DC3">
                      <w:pPr>
                        <w:jc w:val="center"/>
                      </w:pPr>
                    </w:p>
                    <w:p w14:paraId="2329EDD8" w14:textId="77777777" w:rsidR="00F36DC3" w:rsidRDefault="00F36DC3" w:rsidP="00F36DC3">
                      <w:pPr>
                        <w:jc w:val="center"/>
                      </w:pPr>
                    </w:p>
                    <w:p w14:paraId="1A962EB2" w14:textId="77777777" w:rsidR="00F36DC3" w:rsidRDefault="00F36DC3" w:rsidP="00F36DC3">
                      <w:pPr>
                        <w:jc w:val="center"/>
                      </w:pPr>
                    </w:p>
                    <w:p w14:paraId="0E8A111F" w14:textId="77777777" w:rsidR="00F36DC3" w:rsidRDefault="00F36DC3" w:rsidP="00F36DC3">
                      <w:pPr>
                        <w:jc w:val="center"/>
                      </w:pPr>
                    </w:p>
                    <w:p w14:paraId="61BF9D6A" w14:textId="77777777" w:rsidR="00F36DC3" w:rsidRDefault="00F36DC3" w:rsidP="00F36DC3">
                      <w:pPr>
                        <w:jc w:val="center"/>
                      </w:pPr>
                    </w:p>
                    <w:p w14:paraId="3A68F400" w14:textId="77777777" w:rsidR="00494AF2" w:rsidRDefault="00F36DC3" w:rsidP="00F36DC3">
                      <w:pPr>
                        <w:jc w:val="both"/>
                      </w:pPr>
                      <w:r>
                        <w:t xml:space="preserve">               </w:t>
                      </w:r>
                    </w:p>
                    <w:p w14:paraId="3C0C6D9B" w14:textId="77777777" w:rsidR="00494AF2" w:rsidRDefault="00494AF2" w:rsidP="00F36DC3">
                      <w:pPr>
                        <w:jc w:val="both"/>
                      </w:pPr>
                    </w:p>
                    <w:p w14:paraId="625FCFF7" w14:textId="77777777" w:rsidR="00DE5D05" w:rsidRDefault="00F36DC3" w:rsidP="00F36DC3">
                      <w:pPr>
                        <w:jc w:val="both"/>
                      </w:pPr>
                      <w:r>
                        <w:t xml:space="preserve">   </w:t>
                      </w:r>
                    </w:p>
                    <w:p w14:paraId="09E53930" w14:textId="77777777" w:rsidR="00E84DE1" w:rsidRDefault="00E84DE1" w:rsidP="00DE5D05">
                      <w:pPr>
                        <w:jc w:val="both"/>
                        <w:rPr>
                          <w:sz w:val="28"/>
                          <w:szCs w:val="28"/>
                        </w:rPr>
                      </w:pPr>
                    </w:p>
                    <w:p w14:paraId="414300E7" w14:textId="77777777" w:rsidR="00E84DE1" w:rsidRDefault="00E84DE1" w:rsidP="00DE5D05">
                      <w:pPr>
                        <w:jc w:val="both"/>
                        <w:rPr>
                          <w:sz w:val="28"/>
                          <w:szCs w:val="28"/>
                        </w:rPr>
                      </w:pPr>
                    </w:p>
                    <w:p w14:paraId="44003643" w14:textId="77777777" w:rsidR="00E84DE1" w:rsidRDefault="00E84DE1" w:rsidP="00DE5D05">
                      <w:pPr>
                        <w:jc w:val="both"/>
                        <w:rPr>
                          <w:sz w:val="28"/>
                          <w:szCs w:val="28"/>
                        </w:rPr>
                      </w:pPr>
                    </w:p>
                    <w:p w14:paraId="0F06CC78" w14:textId="56CAFAB1" w:rsidR="00F36DC3" w:rsidRPr="004B07D8" w:rsidRDefault="00F36DC3" w:rsidP="00DE5D05">
                      <w:pPr>
                        <w:jc w:val="both"/>
                        <w:rPr>
                          <w:sz w:val="28"/>
                          <w:szCs w:val="28"/>
                        </w:rPr>
                      </w:pPr>
                      <w:r w:rsidRPr="004B07D8">
                        <w:rPr>
                          <w:sz w:val="28"/>
                          <w:szCs w:val="28"/>
                        </w:rPr>
                        <w:t xml:space="preserve">Pharmacist Sign up </w:t>
                      </w:r>
                    </w:p>
                    <w:p w14:paraId="187E5B92" w14:textId="77777777" w:rsidR="004B07D8" w:rsidRDefault="004B07D8" w:rsidP="00DE5D05">
                      <w:pPr>
                        <w:jc w:val="both"/>
                      </w:pPr>
                    </w:p>
                    <w:p w14:paraId="12DECCB9" w14:textId="77777777" w:rsidR="00F36DC3" w:rsidRPr="004B07D8" w:rsidRDefault="00F36DC3" w:rsidP="00DE5D05">
                      <w:pPr>
                        <w:jc w:val="both"/>
                        <w:rPr>
                          <w:sz w:val="24"/>
                          <w:szCs w:val="24"/>
                        </w:rPr>
                      </w:pPr>
                      <w:r w:rsidRPr="004B07D8">
                        <w:rPr>
                          <w:sz w:val="24"/>
                          <w:szCs w:val="24"/>
                        </w:rPr>
                        <w:t>Pharmacist can register to the system by providing the requested details. If the pharmacist already has an account, he/she can go to the login page by clicking the provided link below.</w:t>
                      </w:r>
                    </w:p>
                    <w:p w14:paraId="0860805F" w14:textId="77777777" w:rsidR="00F36DC3" w:rsidRDefault="00F36DC3" w:rsidP="00DE5D05">
                      <w:pPr>
                        <w:jc w:val="both"/>
                      </w:pPr>
                    </w:p>
                    <w:p w14:paraId="79296199" w14:textId="77777777" w:rsidR="00F36DC3" w:rsidRDefault="00F36DC3" w:rsidP="00F36DC3">
                      <w:pPr>
                        <w:jc w:val="center"/>
                      </w:pPr>
                    </w:p>
                    <w:p w14:paraId="4392276A" w14:textId="77777777" w:rsidR="00F36DC3" w:rsidRDefault="00F36DC3" w:rsidP="00F36DC3">
                      <w:pPr>
                        <w:jc w:val="center"/>
                      </w:pPr>
                    </w:p>
                    <w:p w14:paraId="58FED8A9" w14:textId="77777777" w:rsidR="00F36DC3" w:rsidRDefault="00F36DC3" w:rsidP="00F36DC3">
                      <w:pPr>
                        <w:jc w:val="center"/>
                      </w:pPr>
                    </w:p>
                    <w:p w14:paraId="43CAAC5A" w14:textId="77777777" w:rsidR="00F36DC3" w:rsidRDefault="00F36DC3" w:rsidP="00F36DC3">
                      <w:pPr>
                        <w:jc w:val="center"/>
                      </w:pPr>
                    </w:p>
                  </w:txbxContent>
                </v:textbox>
                <w10:wrap anchorx="page"/>
              </v:rect>
            </w:pict>
          </mc:Fallback>
        </mc:AlternateContent>
      </w:r>
      <w:r w:rsidRPr="004B07D8">
        <w:rPr>
          <w:rFonts w:cstheme="minorHAnsi"/>
          <w:b/>
          <w:bCs/>
          <w:noProof/>
          <w:sz w:val="32"/>
          <w:szCs w:val="32"/>
        </w:rPr>
        <mc:AlternateContent>
          <mc:Choice Requires="wps">
            <w:drawing>
              <wp:anchor distT="0" distB="0" distL="114300" distR="114300" simplePos="0" relativeHeight="251704320" behindDoc="1" locked="0" layoutInCell="1" allowOverlap="1" wp14:anchorId="69D8C66A" wp14:editId="5E3117A4">
                <wp:simplePos x="0" y="0"/>
                <wp:positionH relativeFrom="page">
                  <wp:posOffset>311972</wp:posOffset>
                </wp:positionH>
                <wp:positionV relativeFrom="paragraph">
                  <wp:posOffset>303904</wp:posOffset>
                </wp:positionV>
                <wp:extent cx="2296160" cy="4292301"/>
                <wp:effectExtent l="0" t="0" r="27940" b="13335"/>
                <wp:wrapNone/>
                <wp:docPr id="159" name="Rectangle 159"/>
                <wp:cNvGraphicFramePr/>
                <a:graphic xmlns:a="http://schemas.openxmlformats.org/drawingml/2006/main">
                  <a:graphicData uri="http://schemas.microsoft.com/office/word/2010/wordprocessingShape">
                    <wps:wsp>
                      <wps:cNvSpPr/>
                      <wps:spPr>
                        <a:xfrm>
                          <a:off x="0" y="0"/>
                          <a:ext cx="2296160" cy="4292301"/>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C6EFDD" w14:textId="77777777" w:rsidR="00F36DC3" w:rsidRDefault="00F36DC3" w:rsidP="00F36DC3">
                            <w:pPr>
                              <w:jc w:val="center"/>
                            </w:pPr>
                          </w:p>
                          <w:p w14:paraId="4EECD40A" w14:textId="77777777" w:rsidR="00F36DC3" w:rsidRDefault="00F36DC3" w:rsidP="00F36DC3">
                            <w:pPr>
                              <w:jc w:val="center"/>
                            </w:pPr>
                          </w:p>
                          <w:p w14:paraId="6E8F6CE8" w14:textId="77777777" w:rsidR="00F36DC3" w:rsidRDefault="00F36DC3" w:rsidP="00F36DC3">
                            <w:pPr>
                              <w:jc w:val="center"/>
                            </w:pPr>
                          </w:p>
                          <w:p w14:paraId="0F51E1FE" w14:textId="77777777" w:rsidR="00F36DC3" w:rsidRDefault="00F36DC3" w:rsidP="00F36DC3">
                            <w:pPr>
                              <w:jc w:val="center"/>
                            </w:pPr>
                          </w:p>
                          <w:p w14:paraId="53577B5A" w14:textId="77777777" w:rsidR="00F36DC3" w:rsidRDefault="00F36DC3" w:rsidP="00F36DC3">
                            <w:pPr>
                              <w:jc w:val="center"/>
                            </w:pPr>
                          </w:p>
                          <w:p w14:paraId="5E2420BB" w14:textId="77777777" w:rsidR="00F36DC3" w:rsidRDefault="00F36DC3" w:rsidP="00F36DC3">
                            <w:pPr>
                              <w:jc w:val="center"/>
                            </w:pPr>
                          </w:p>
                          <w:p w14:paraId="2B089B7F" w14:textId="77777777" w:rsidR="00F36DC3" w:rsidRDefault="00F36DC3" w:rsidP="00F36DC3">
                            <w:pPr>
                              <w:jc w:val="center"/>
                            </w:pPr>
                          </w:p>
                          <w:p w14:paraId="044230C1" w14:textId="77777777" w:rsidR="00F36DC3" w:rsidRDefault="00F36DC3" w:rsidP="00F36DC3"/>
                          <w:p w14:paraId="35003609" w14:textId="77777777" w:rsidR="00494AF2" w:rsidRDefault="00494AF2" w:rsidP="00F36DC3">
                            <w:pPr>
                              <w:jc w:val="center"/>
                            </w:pPr>
                          </w:p>
                          <w:p w14:paraId="16DD12FD" w14:textId="77777777" w:rsidR="00494AF2" w:rsidRDefault="00494AF2" w:rsidP="00F36DC3">
                            <w:pPr>
                              <w:jc w:val="center"/>
                            </w:pPr>
                          </w:p>
                          <w:p w14:paraId="19A97B9F" w14:textId="77777777" w:rsidR="00494AF2" w:rsidRDefault="00494AF2" w:rsidP="00F36DC3">
                            <w:pPr>
                              <w:jc w:val="center"/>
                            </w:pPr>
                          </w:p>
                          <w:p w14:paraId="1F81B418" w14:textId="77777777" w:rsidR="00E84DE1" w:rsidRDefault="00E84DE1" w:rsidP="00DE5D05">
                            <w:pPr>
                              <w:jc w:val="both"/>
                              <w:rPr>
                                <w:sz w:val="28"/>
                                <w:szCs w:val="28"/>
                              </w:rPr>
                            </w:pPr>
                          </w:p>
                          <w:p w14:paraId="5A0895F3" w14:textId="77777777" w:rsidR="00E84DE1" w:rsidRDefault="00E84DE1" w:rsidP="00DE5D05">
                            <w:pPr>
                              <w:jc w:val="both"/>
                              <w:rPr>
                                <w:sz w:val="28"/>
                                <w:szCs w:val="28"/>
                              </w:rPr>
                            </w:pPr>
                          </w:p>
                          <w:p w14:paraId="5C90E964" w14:textId="77777777" w:rsidR="00E84DE1" w:rsidRDefault="00E84DE1" w:rsidP="00DE5D05">
                            <w:pPr>
                              <w:jc w:val="both"/>
                              <w:rPr>
                                <w:sz w:val="28"/>
                                <w:szCs w:val="28"/>
                              </w:rPr>
                            </w:pPr>
                          </w:p>
                          <w:p w14:paraId="7A5518E0" w14:textId="5E95591E" w:rsidR="00F36DC3" w:rsidRPr="004B07D8" w:rsidRDefault="00F36DC3" w:rsidP="00DE5D05">
                            <w:pPr>
                              <w:jc w:val="both"/>
                              <w:rPr>
                                <w:sz w:val="28"/>
                                <w:szCs w:val="28"/>
                              </w:rPr>
                            </w:pPr>
                            <w:r w:rsidRPr="004B07D8">
                              <w:rPr>
                                <w:sz w:val="28"/>
                                <w:szCs w:val="28"/>
                              </w:rPr>
                              <w:t>Pharmacist Login</w:t>
                            </w:r>
                          </w:p>
                          <w:p w14:paraId="2600E220" w14:textId="77777777" w:rsidR="003729F0" w:rsidRDefault="003729F0" w:rsidP="00DE5D05">
                            <w:pPr>
                              <w:jc w:val="both"/>
                            </w:pPr>
                          </w:p>
                          <w:p w14:paraId="2DA8557E" w14:textId="0CD75B31" w:rsidR="00F36DC3" w:rsidRDefault="00F36DC3" w:rsidP="00DE5D05">
                            <w:pPr>
                              <w:jc w:val="both"/>
                            </w:pPr>
                            <w:r>
                              <w:t>Pharmacist can login to the app by providing their username and password. Also, they can use their social media accounts for this. If the pharmacist hasn’t registered to the system yet they can sign up by clicking the provided link at the bottom.</w:t>
                            </w:r>
                          </w:p>
                          <w:p w14:paraId="2DE49007" w14:textId="77777777" w:rsidR="00F36DC3" w:rsidRDefault="00F36DC3" w:rsidP="00F36DC3">
                            <w:pPr>
                              <w:jc w:val="both"/>
                            </w:pPr>
                          </w:p>
                          <w:p w14:paraId="34761A6F" w14:textId="77777777" w:rsidR="00F36DC3" w:rsidRDefault="00F36DC3" w:rsidP="00F36DC3">
                            <w:pPr>
                              <w:jc w:val="both"/>
                            </w:pPr>
                          </w:p>
                          <w:p w14:paraId="31E0EF83" w14:textId="77777777" w:rsidR="00F36DC3" w:rsidRDefault="00F36DC3" w:rsidP="00F36DC3">
                            <w:pPr>
                              <w:jc w:val="center"/>
                            </w:pPr>
                          </w:p>
                          <w:p w14:paraId="1D51509B"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8C66A" id="Rectangle 159" o:spid="_x0000_s1040" style="position:absolute;left:0;text-align:left;margin-left:24.55pt;margin-top:23.95pt;width:180.8pt;height:338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" fillcolor="white [3201]" strokecolor="#70ad47 [3209]" strokeweight="1pt">
                <v:textbox>
                  <w:txbxContent>
                    <w:p w14:paraId="34C6EFDD" w14:textId="77777777" w:rsidR="00F36DC3" w:rsidRDefault="00F36DC3" w:rsidP="00F36DC3">
                      <w:pPr>
                        <w:jc w:val="center"/>
                      </w:pPr>
                    </w:p>
                    <w:p w14:paraId="4EECD40A" w14:textId="77777777" w:rsidR="00F36DC3" w:rsidRDefault="00F36DC3" w:rsidP="00F36DC3">
                      <w:pPr>
                        <w:jc w:val="center"/>
                      </w:pPr>
                    </w:p>
                    <w:p w14:paraId="6E8F6CE8" w14:textId="77777777" w:rsidR="00F36DC3" w:rsidRDefault="00F36DC3" w:rsidP="00F36DC3">
                      <w:pPr>
                        <w:jc w:val="center"/>
                      </w:pPr>
                    </w:p>
                    <w:p w14:paraId="0F51E1FE" w14:textId="77777777" w:rsidR="00F36DC3" w:rsidRDefault="00F36DC3" w:rsidP="00F36DC3">
                      <w:pPr>
                        <w:jc w:val="center"/>
                      </w:pPr>
                    </w:p>
                    <w:p w14:paraId="53577B5A" w14:textId="77777777" w:rsidR="00F36DC3" w:rsidRDefault="00F36DC3" w:rsidP="00F36DC3">
                      <w:pPr>
                        <w:jc w:val="center"/>
                      </w:pPr>
                    </w:p>
                    <w:p w14:paraId="5E2420BB" w14:textId="77777777" w:rsidR="00F36DC3" w:rsidRDefault="00F36DC3" w:rsidP="00F36DC3">
                      <w:pPr>
                        <w:jc w:val="center"/>
                      </w:pPr>
                    </w:p>
                    <w:p w14:paraId="2B089B7F" w14:textId="77777777" w:rsidR="00F36DC3" w:rsidRDefault="00F36DC3" w:rsidP="00F36DC3">
                      <w:pPr>
                        <w:jc w:val="center"/>
                      </w:pPr>
                    </w:p>
                    <w:p w14:paraId="044230C1" w14:textId="77777777" w:rsidR="00F36DC3" w:rsidRDefault="00F36DC3" w:rsidP="00F36DC3"/>
                    <w:p w14:paraId="35003609" w14:textId="77777777" w:rsidR="00494AF2" w:rsidRDefault="00494AF2" w:rsidP="00F36DC3">
                      <w:pPr>
                        <w:jc w:val="center"/>
                      </w:pPr>
                    </w:p>
                    <w:p w14:paraId="16DD12FD" w14:textId="77777777" w:rsidR="00494AF2" w:rsidRDefault="00494AF2" w:rsidP="00F36DC3">
                      <w:pPr>
                        <w:jc w:val="center"/>
                      </w:pPr>
                    </w:p>
                    <w:p w14:paraId="19A97B9F" w14:textId="77777777" w:rsidR="00494AF2" w:rsidRDefault="00494AF2" w:rsidP="00F36DC3">
                      <w:pPr>
                        <w:jc w:val="center"/>
                      </w:pPr>
                    </w:p>
                    <w:p w14:paraId="1F81B418" w14:textId="77777777" w:rsidR="00E84DE1" w:rsidRDefault="00E84DE1" w:rsidP="00DE5D05">
                      <w:pPr>
                        <w:jc w:val="both"/>
                        <w:rPr>
                          <w:sz w:val="28"/>
                          <w:szCs w:val="28"/>
                        </w:rPr>
                      </w:pPr>
                    </w:p>
                    <w:p w14:paraId="5A0895F3" w14:textId="77777777" w:rsidR="00E84DE1" w:rsidRDefault="00E84DE1" w:rsidP="00DE5D05">
                      <w:pPr>
                        <w:jc w:val="both"/>
                        <w:rPr>
                          <w:sz w:val="28"/>
                          <w:szCs w:val="28"/>
                        </w:rPr>
                      </w:pPr>
                    </w:p>
                    <w:p w14:paraId="5C90E964" w14:textId="77777777" w:rsidR="00E84DE1" w:rsidRDefault="00E84DE1" w:rsidP="00DE5D05">
                      <w:pPr>
                        <w:jc w:val="both"/>
                        <w:rPr>
                          <w:sz w:val="28"/>
                          <w:szCs w:val="28"/>
                        </w:rPr>
                      </w:pPr>
                    </w:p>
                    <w:p w14:paraId="7A5518E0" w14:textId="5E95591E" w:rsidR="00F36DC3" w:rsidRPr="004B07D8" w:rsidRDefault="00F36DC3" w:rsidP="00DE5D05">
                      <w:pPr>
                        <w:jc w:val="both"/>
                        <w:rPr>
                          <w:sz w:val="28"/>
                          <w:szCs w:val="28"/>
                        </w:rPr>
                      </w:pPr>
                      <w:r w:rsidRPr="004B07D8">
                        <w:rPr>
                          <w:sz w:val="28"/>
                          <w:szCs w:val="28"/>
                        </w:rPr>
                        <w:t>Pharmacist Login</w:t>
                      </w:r>
                    </w:p>
                    <w:p w14:paraId="2600E220" w14:textId="77777777" w:rsidR="003729F0" w:rsidRDefault="003729F0" w:rsidP="00DE5D05">
                      <w:pPr>
                        <w:jc w:val="both"/>
                      </w:pPr>
                    </w:p>
                    <w:p w14:paraId="2DA8557E" w14:textId="0CD75B31" w:rsidR="00F36DC3" w:rsidRDefault="00F36DC3" w:rsidP="00DE5D05">
                      <w:pPr>
                        <w:jc w:val="both"/>
                      </w:pPr>
                      <w:r>
                        <w:t>Pharmacist can login to the app by providing their username and password. Also, they can use their social media accounts for this. If the pharmacist hasn’t registered to the system yet they can sign up by clicking the provided link at the bottom.</w:t>
                      </w:r>
                    </w:p>
                    <w:p w14:paraId="2DE49007" w14:textId="77777777" w:rsidR="00F36DC3" w:rsidRDefault="00F36DC3" w:rsidP="00F36DC3">
                      <w:pPr>
                        <w:jc w:val="both"/>
                      </w:pPr>
                    </w:p>
                    <w:p w14:paraId="34761A6F" w14:textId="77777777" w:rsidR="00F36DC3" w:rsidRDefault="00F36DC3" w:rsidP="00F36DC3">
                      <w:pPr>
                        <w:jc w:val="both"/>
                      </w:pPr>
                    </w:p>
                    <w:p w14:paraId="31E0EF83" w14:textId="77777777" w:rsidR="00F36DC3" w:rsidRDefault="00F36DC3" w:rsidP="00F36DC3">
                      <w:pPr>
                        <w:jc w:val="center"/>
                      </w:pPr>
                    </w:p>
                    <w:p w14:paraId="1D51509B" w14:textId="77777777" w:rsidR="00F36DC3" w:rsidRDefault="00F36DC3" w:rsidP="00F36DC3">
                      <w:pPr>
                        <w:jc w:val="center"/>
                      </w:pPr>
                    </w:p>
                  </w:txbxContent>
                </v:textbox>
                <w10:wrap anchorx="page"/>
              </v:rect>
            </w:pict>
          </mc:Fallback>
        </mc:AlternateContent>
      </w:r>
      <w:r w:rsidRPr="004B07D8">
        <w:rPr>
          <w:b/>
          <w:bCs/>
          <w:noProof/>
          <w:sz w:val="32"/>
          <w:szCs w:val="32"/>
        </w:rPr>
        <w:drawing>
          <wp:anchor distT="0" distB="0" distL="114300" distR="114300" simplePos="0" relativeHeight="251746304" behindDoc="0" locked="0" layoutInCell="1" allowOverlap="1" wp14:anchorId="01878F96" wp14:editId="18CDC0EA">
            <wp:simplePos x="0" y="0"/>
            <wp:positionH relativeFrom="column">
              <wp:posOffset>4345940</wp:posOffset>
            </wp:positionH>
            <wp:positionV relativeFrom="paragraph">
              <wp:posOffset>647700</wp:posOffset>
            </wp:positionV>
            <wp:extent cx="840740" cy="1626870"/>
            <wp:effectExtent l="0" t="0" r="0" b="0"/>
            <wp:wrapSquare wrapText="bothSides"/>
            <wp:docPr id="174" name="Picture 17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chat or text messag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40740" cy="1626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07D8" w:rsidRPr="004B07D8">
        <w:rPr>
          <w:b/>
          <w:bCs/>
          <w:noProof/>
          <w:sz w:val="32"/>
          <w:szCs w:val="32"/>
        </w:rPr>
        <w:drawing>
          <wp:anchor distT="0" distB="0" distL="114300" distR="114300" simplePos="0" relativeHeight="251744256" behindDoc="0" locked="0" layoutInCell="1" allowOverlap="1" wp14:anchorId="1A4A9EF1" wp14:editId="2D7F883C">
            <wp:simplePos x="0" y="0"/>
            <wp:positionH relativeFrom="column">
              <wp:posOffset>1818005</wp:posOffset>
            </wp:positionH>
            <wp:positionV relativeFrom="paragraph">
              <wp:posOffset>518795</wp:posOffset>
            </wp:positionV>
            <wp:extent cx="860425" cy="1634490"/>
            <wp:effectExtent l="0" t="0" r="0" b="3810"/>
            <wp:wrapSquare wrapText="bothSides"/>
            <wp:docPr id="165" name="Picture 165" descr="C:\Users\hp\AppData\Local\Microsoft\Windows\INetCache\Content.Word\Pharmacist Sign 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p\AppData\Local\Microsoft\Windows\INetCache\Content.Word\Pharmacist Sign up.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60425" cy="1634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07D8" w:rsidRPr="004B07D8">
        <w:rPr>
          <w:b/>
          <w:bCs/>
          <w:noProof/>
          <w:sz w:val="32"/>
          <w:szCs w:val="32"/>
        </w:rPr>
        <w:drawing>
          <wp:anchor distT="0" distB="0" distL="114300" distR="114300" simplePos="0" relativeHeight="251745280" behindDoc="0" locked="0" layoutInCell="1" allowOverlap="1" wp14:anchorId="5C4A6854" wp14:editId="41E8F37E">
            <wp:simplePos x="0" y="0"/>
            <wp:positionH relativeFrom="column">
              <wp:posOffset>2872105</wp:posOffset>
            </wp:positionH>
            <wp:positionV relativeFrom="paragraph">
              <wp:posOffset>540385</wp:posOffset>
            </wp:positionV>
            <wp:extent cx="882015" cy="1717040"/>
            <wp:effectExtent l="0" t="0" r="0" b="0"/>
            <wp:wrapSquare wrapText="bothSides"/>
            <wp:docPr id="166" name="Picture 166" descr="C:\Users\hp\AppData\Local\Microsoft\Windows\INetCache\Content.Word\Google Pixel 6 –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p\AppData\Local\Microsoft\Windows\INetCache\Content.Word\Google Pixel 6 – 4.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82015" cy="1717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4AF2" w:rsidRPr="004B07D8">
        <w:rPr>
          <w:b/>
          <w:bCs/>
          <w:noProof/>
          <w:sz w:val="32"/>
          <w:szCs w:val="32"/>
        </w:rPr>
        <w:drawing>
          <wp:anchor distT="0" distB="0" distL="114300" distR="114300" simplePos="0" relativeHeight="251742208" behindDoc="0" locked="0" layoutInCell="1" allowOverlap="1" wp14:anchorId="415AD0BC" wp14:editId="599C12A7">
            <wp:simplePos x="0" y="0"/>
            <wp:positionH relativeFrom="column">
              <wp:posOffset>-476250</wp:posOffset>
            </wp:positionH>
            <wp:positionV relativeFrom="paragraph">
              <wp:posOffset>457200</wp:posOffset>
            </wp:positionV>
            <wp:extent cx="996950" cy="1925320"/>
            <wp:effectExtent l="0" t="0" r="0" b="0"/>
            <wp:wrapSquare wrapText="bothSides"/>
            <wp:docPr id="164" name="Picture 164" descr="C:\Users\hp\AppData\Local\Microsoft\Windows\INetCache\Content.Word\Pharmacist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AppData\Local\Microsoft\Windows\INetCache\Content.Word\Pharmacist login.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96950" cy="1925320"/>
                    </a:xfrm>
                    <a:prstGeom prst="rect">
                      <a:avLst/>
                    </a:prstGeom>
                    <a:noFill/>
                    <a:ln>
                      <a:noFill/>
                    </a:ln>
                  </pic:spPr>
                </pic:pic>
              </a:graphicData>
            </a:graphic>
          </wp:anchor>
        </w:drawing>
      </w:r>
      <w:r w:rsidR="00494AF2" w:rsidRPr="004B07D8">
        <w:rPr>
          <w:b/>
          <w:bCs/>
          <w:noProof/>
          <w:sz w:val="32"/>
          <w:szCs w:val="32"/>
        </w:rPr>
        <w:drawing>
          <wp:anchor distT="0" distB="0" distL="114300" distR="114300" simplePos="0" relativeHeight="251743232" behindDoc="0" locked="0" layoutInCell="1" allowOverlap="1" wp14:anchorId="4FEAE608" wp14:editId="5CE938FD">
            <wp:simplePos x="0" y="0"/>
            <wp:positionH relativeFrom="column">
              <wp:posOffset>552450</wp:posOffset>
            </wp:positionH>
            <wp:positionV relativeFrom="paragraph">
              <wp:posOffset>457200</wp:posOffset>
            </wp:positionV>
            <wp:extent cx="983615" cy="1925955"/>
            <wp:effectExtent l="0" t="0" r="6985" b="0"/>
            <wp:wrapSquare wrapText="bothSides"/>
            <wp:docPr id="175" name="Picture 1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Graphical user interface&#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83615" cy="1925955"/>
                    </a:xfrm>
                    <a:prstGeom prst="rect">
                      <a:avLst/>
                    </a:prstGeom>
                    <a:noFill/>
                    <a:ln>
                      <a:noFill/>
                    </a:ln>
                  </pic:spPr>
                </pic:pic>
              </a:graphicData>
            </a:graphic>
          </wp:anchor>
        </w:drawing>
      </w:r>
      <w:r w:rsidR="00F36DC3" w:rsidRPr="004B07D8">
        <w:rPr>
          <w:rFonts w:cstheme="minorHAnsi"/>
          <w:b/>
          <w:bCs/>
          <w:sz w:val="32"/>
          <w:szCs w:val="32"/>
        </w:rPr>
        <w:t xml:space="preserve"> </w:t>
      </w:r>
      <w:r>
        <w:rPr>
          <w:rFonts w:cstheme="minorHAnsi"/>
          <w:b/>
          <w:bCs/>
          <w:sz w:val="32"/>
          <w:szCs w:val="32"/>
        </w:rPr>
        <w:t xml:space="preserve">                 </w:t>
      </w:r>
      <w:r w:rsidR="00F36DC3" w:rsidRPr="004B07D8">
        <w:rPr>
          <w:rFonts w:cstheme="minorHAnsi"/>
          <w:b/>
          <w:bCs/>
          <w:sz w:val="32"/>
          <w:szCs w:val="32"/>
        </w:rPr>
        <w:t xml:space="preserve">Manage </w:t>
      </w:r>
      <w:r w:rsidR="00494AF2" w:rsidRPr="004B07D8">
        <w:rPr>
          <w:rFonts w:cstheme="minorHAnsi"/>
          <w:b/>
          <w:bCs/>
          <w:sz w:val="32"/>
          <w:szCs w:val="32"/>
        </w:rPr>
        <w:t>Pharmacist,</w:t>
      </w:r>
      <w:r>
        <w:rPr>
          <w:rFonts w:cstheme="minorHAnsi"/>
          <w:b/>
          <w:bCs/>
          <w:sz w:val="32"/>
          <w:szCs w:val="32"/>
        </w:rPr>
        <w:t xml:space="preserve"> Manage P</w:t>
      </w:r>
      <w:r w:rsidR="00F36DC3" w:rsidRPr="004B07D8">
        <w:rPr>
          <w:rFonts w:cstheme="minorHAnsi"/>
          <w:b/>
          <w:bCs/>
          <w:sz w:val="32"/>
          <w:szCs w:val="32"/>
        </w:rPr>
        <w:t xml:space="preserve">rescriptions, Calculate Bill </w:t>
      </w:r>
    </w:p>
    <w:p w14:paraId="4D751320" w14:textId="4EA4B274" w:rsidR="00F36DC3" w:rsidRDefault="00F36DC3" w:rsidP="00F36DC3">
      <w:pPr>
        <w:tabs>
          <w:tab w:val="left" w:pos="-720"/>
          <w:tab w:val="left" w:pos="10080"/>
        </w:tabs>
        <w:ind w:left="-720" w:right="-720"/>
      </w:pPr>
      <w:r>
        <w:t xml:space="preserve">                       </w:t>
      </w:r>
      <w:r>
        <w:rPr>
          <w:noProof/>
        </w:rPr>
        <w:drawing>
          <wp:inline distT="0" distB="0" distL="0" distR="0" wp14:anchorId="395F3362" wp14:editId="5B9F9034">
            <wp:extent cx="804021" cy="1950762"/>
            <wp:effectExtent l="0" t="0" r="0" b="0"/>
            <wp:docPr id="167" name="Picture 167" descr="C:\Users\hp\AppData\Local\Microsoft\Windows\INetCache\Content.Word\Google Pixel 6 –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hp\AppData\Local\Microsoft\Windows\INetCache\Content.Word\Google Pixel 6 – 5.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879176" cy="2133108"/>
                    </a:xfrm>
                    <a:prstGeom prst="rect">
                      <a:avLst/>
                    </a:prstGeom>
                    <a:noFill/>
                    <a:ln>
                      <a:noFill/>
                    </a:ln>
                  </pic:spPr>
                </pic:pic>
              </a:graphicData>
            </a:graphic>
          </wp:inline>
        </w:drawing>
      </w:r>
      <w:r>
        <w:t xml:space="preserve">        </w:t>
      </w:r>
    </w:p>
    <w:p w14:paraId="1F6B7F47" w14:textId="344976E9" w:rsidR="00F36DC3" w:rsidRPr="003729F0" w:rsidRDefault="00F36DC3" w:rsidP="00F36DC3">
      <w:pPr>
        <w:tabs>
          <w:tab w:val="left" w:pos="-720"/>
          <w:tab w:val="left" w:pos="10080"/>
        </w:tabs>
        <w:ind w:left="-720" w:right="-720"/>
        <w:rPr>
          <w:b/>
          <w:bCs/>
        </w:rPr>
      </w:pPr>
    </w:p>
    <w:p w14:paraId="79FE99A9" w14:textId="0AEFB487" w:rsidR="00F36DC3" w:rsidRPr="003729F0" w:rsidRDefault="00F36DC3" w:rsidP="003729F0">
      <w:pPr>
        <w:tabs>
          <w:tab w:val="left" w:pos="-720"/>
          <w:tab w:val="left" w:pos="705"/>
          <w:tab w:val="left" w:pos="4605"/>
          <w:tab w:val="left" w:pos="7673"/>
        </w:tabs>
        <w:ind w:left="-720" w:right="-720"/>
        <w:rPr>
          <w:b/>
          <w:bCs/>
        </w:rPr>
      </w:pPr>
      <w:r w:rsidRPr="003729F0">
        <w:tab/>
      </w:r>
      <w:r w:rsidR="003729F0" w:rsidRPr="003729F0">
        <w:rPr>
          <w:b/>
          <w:bCs/>
        </w:rPr>
        <w:tab/>
      </w:r>
      <w:r w:rsidR="003729F0">
        <w:rPr>
          <w:b/>
          <w:bCs/>
        </w:rPr>
        <w:tab/>
      </w:r>
    </w:p>
    <w:p w14:paraId="3759E48D" w14:textId="77777777" w:rsidR="00F36DC3" w:rsidRDefault="00F36DC3" w:rsidP="00F36DC3">
      <w:pPr>
        <w:tabs>
          <w:tab w:val="left" w:pos="-720"/>
          <w:tab w:val="left" w:pos="7673"/>
        </w:tabs>
        <w:ind w:left="-720" w:right="-720"/>
      </w:pPr>
    </w:p>
    <w:p w14:paraId="0EA1CE51" w14:textId="0CABFFA4" w:rsidR="00F36DC3" w:rsidRDefault="00F36DC3" w:rsidP="00F36DC3">
      <w:pPr>
        <w:tabs>
          <w:tab w:val="left" w:pos="-720"/>
          <w:tab w:val="left" w:pos="7673"/>
        </w:tabs>
        <w:ind w:left="-720" w:right="-720"/>
      </w:pPr>
    </w:p>
    <w:p w14:paraId="7074ABC6" w14:textId="77777777" w:rsidR="00F36DC3" w:rsidRDefault="00F36DC3" w:rsidP="00F36DC3">
      <w:pPr>
        <w:tabs>
          <w:tab w:val="left" w:pos="-720"/>
          <w:tab w:val="left" w:pos="7673"/>
        </w:tabs>
        <w:ind w:left="-720" w:right="-720"/>
      </w:pPr>
    </w:p>
    <w:p w14:paraId="46EECD88" w14:textId="77777777" w:rsidR="00F36DC3" w:rsidRDefault="00F36DC3" w:rsidP="00F36DC3">
      <w:pPr>
        <w:tabs>
          <w:tab w:val="left" w:pos="-720"/>
          <w:tab w:val="left" w:pos="7673"/>
        </w:tabs>
        <w:ind w:left="-720" w:right="-720"/>
      </w:pPr>
    </w:p>
    <w:p w14:paraId="524FA4F6" w14:textId="5C4A317C" w:rsidR="00F36DC3" w:rsidRDefault="00F36DC3" w:rsidP="00F36DC3">
      <w:pPr>
        <w:tabs>
          <w:tab w:val="left" w:pos="-720"/>
          <w:tab w:val="left" w:pos="7673"/>
        </w:tabs>
        <w:ind w:left="-720" w:right="-720"/>
      </w:pPr>
    </w:p>
    <w:p w14:paraId="547840F1" w14:textId="33EECECD" w:rsidR="00F36DC3" w:rsidRDefault="00F36DC3" w:rsidP="00F36DC3">
      <w:pPr>
        <w:tabs>
          <w:tab w:val="left" w:pos="-720"/>
          <w:tab w:val="left" w:pos="4406"/>
        </w:tabs>
        <w:ind w:left="-720" w:right="-720"/>
      </w:pPr>
      <w:r>
        <w:tab/>
      </w:r>
    </w:p>
    <w:p w14:paraId="246033A5" w14:textId="150AE37D" w:rsidR="00F36DC3" w:rsidRPr="0021339A" w:rsidRDefault="00F36DC3" w:rsidP="00F36DC3">
      <w:pPr>
        <w:tabs>
          <w:tab w:val="left" w:pos="-720"/>
          <w:tab w:val="left" w:pos="10080"/>
        </w:tabs>
        <w:ind w:left="-720" w:right="-720"/>
      </w:pPr>
      <w:r>
        <w:t xml:space="preserve">         </w:t>
      </w:r>
      <w:r>
        <w:rPr>
          <w:rFonts w:asciiTheme="majorHAnsi" w:hAnsiTheme="majorHAnsi" w:cstheme="majorHAnsi"/>
          <w:noProof/>
          <w:sz w:val="36"/>
          <w:szCs w:val="36"/>
          <w:u w:val="single"/>
        </w:rPr>
        <w:t xml:space="preserve">    </w:t>
      </w:r>
      <w:r>
        <w:rPr>
          <w:rFonts w:asciiTheme="majorHAnsi" w:hAnsiTheme="majorHAnsi" w:cstheme="majorHAnsi"/>
          <w:sz w:val="36"/>
          <w:szCs w:val="36"/>
          <w:u w:val="single"/>
        </w:rPr>
        <w:t xml:space="preserve">   </w:t>
      </w:r>
    </w:p>
    <w:p w14:paraId="19AA0F78" w14:textId="10099851" w:rsidR="00F36DC3" w:rsidRDefault="00F36DC3" w:rsidP="00F36DC3">
      <w:pPr>
        <w:tabs>
          <w:tab w:val="left" w:pos="-720"/>
          <w:tab w:val="left" w:pos="10080"/>
        </w:tabs>
        <w:ind w:left="-720" w:right="-720"/>
        <w:rPr>
          <w:rFonts w:asciiTheme="majorHAnsi" w:hAnsiTheme="majorHAnsi" w:cstheme="majorHAnsi"/>
          <w:sz w:val="36"/>
          <w:szCs w:val="36"/>
          <w:u w:val="single"/>
        </w:rPr>
      </w:pPr>
    </w:p>
    <w:p w14:paraId="2C202FDC" w14:textId="639C8EF6" w:rsidR="00F36DC3" w:rsidRDefault="00E84DE1" w:rsidP="00F36DC3">
      <w:pPr>
        <w:rPr>
          <w:rFonts w:asciiTheme="majorHAnsi" w:hAnsiTheme="majorHAnsi" w:cstheme="majorHAnsi"/>
          <w:sz w:val="36"/>
          <w:szCs w:val="36"/>
          <w:u w:val="single"/>
        </w:rPr>
      </w:pPr>
      <w:r>
        <w:rPr>
          <w:noProof/>
        </w:rPr>
        <mc:AlternateContent>
          <mc:Choice Requires="wps">
            <w:drawing>
              <wp:anchor distT="0" distB="0" distL="114300" distR="114300" simplePos="0" relativeHeight="251707392" behindDoc="1" locked="0" layoutInCell="1" allowOverlap="1" wp14:anchorId="6B78D51E" wp14:editId="6522701B">
                <wp:simplePos x="0" y="0"/>
                <wp:positionH relativeFrom="page">
                  <wp:posOffset>301214</wp:posOffset>
                </wp:positionH>
                <wp:positionV relativeFrom="paragraph">
                  <wp:posOffset>838648</wp:posOffset>
                </wp:positionV>
                <wp:extent cx="2342515" cy="4549962"/>
                <wp:effectExtent l="0" t="0" r="19685" b="22225"/>
                <wp:wrapNone/>
                <wp:docPr id="161" name="Rectangle 161"/>
                <wp:cNvGraphicFramePr/>
                <a:graphic xmlns:a="http://schemas.openxmlformats.org/drawingml/2006/main">
                  <a:graphicData uri="http://schemas.microsoft.com/office/word/2010/wordprocessingShape">
                    <wps:wsp>
                      <wps:cNvSpPr/>
                      <wps:spPr>
                        <a:xfrm>
                          <a:off x="0" y="0"/>
                          <a:ext cx="2342515" cy="4549962"/>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42D42F" w14:textId="77777777" w:rsidR="00F36DC3" w:rsidRDefault="00F36DC3" w:rsidP="00F36DC3">
                            <w:pPr>
                              <w:jc w:val="center"/>
                            </w:pPr>
                          </w:p>
                          <w:p w14:paraId="0BD2E09A" w14:textId="77777777" w:rsidR="00F36DC3" w:rsidRDefault="00F36DC3" w:rsidP="00F36DC3">
                            <w:pPr>
                              <w:jc w:val="center"/>
                            </w:pPr>
                          </w:p>
                          <w:p w14:paraId="33FF1909" w14:textId="77777777" w:rsidR="00F36DC3" w:rsidRDefault="00F36DC3" w:rsidP="00F36DC3">
                            <w:pPr>
                              <w:jc w:val="center"/>
                            </w:pPr>
                          </w:p>
                          <w:p w14:paraId="5C7044BC" w14:textId="77777777" w:rsidR="00F36DC3" w:rsidRDefault="00F36DC3" w:rsidP="00F36DC3">
                            <w:pPr>
                              <w:jc w:val="center"/>
                            </w:pPr>
                          </w:p>
                          <w:p w14:paraId="5A09D1AA" w14:textId="77777777" w:rsidR="00F36DC3" w:rsidRDefault="00F36DC3" w:rsidP="00F36DC3">
                            <w:pPr>
                              <w:jc w:val="center"/>
                            </w:pPr>
                          </w:p>
                          <w:p w14:paraId="45BD39C7" w14:textId="77777777" w:rsidR="00F36DC3" w:rsidRDefault="00F36DC3" w:rsidP="00F36DC3">
                            <w:pPr>
                              <w:jc w:val="center"/>
                            </w:pPr>
                          </w:p>
                          <w:p w14:paraId="075E6B07" w14:textId="77777777" w:rsidR="00F36DC3" w:rsidRDefault="00F36DC3" w:rsidP="00F36DC3">
                            <w:pPr>
                              <w:jc w:val="both"/>
                            </w:pPr>
                            <w:r>
                              <w:t xml:space="preserve">                </w:t>
                            </w:r>
                          </w:p>
                          <w:p w14:paraId="4C3C95F4" w14:textId="77777777" w:rsidR="00F36DC3" w:rsidRDefault="00F36DC3" w:rsidP="00F36DC3">
                            <w:pPr>
                              <w:jc w:val="both"/>
                            </w:pPr>
                          </w:p>
                          <w:p w14:paraId="096EE150" w14:textId="77777777" w:rsidR="00494AF2" w:rsidRDefault="00F36DC3" w:rsidP="00F36DC3">
                            <w:pPr>
                              <w:jc w:val="both"/>
                            </w:pPr>
                            <w:r>
                              <w:t xml:space="preserve">           </w:t>
                            </w:r>
                          </w:p>
                          <w:p w14:paraId="4195CB19" w14:textId="38C605DB" w:rsidR="00494AF2" w:rsidRDefault="00494AF2" w:rsidP="00F36DC3">
                            <w:pPr>
                              <w:jc w:val="both"/>
                            </w:pPr>
                          </w:p>
                          <w:p w14:paraId="1FDB7C2D" w14:textId="4237871D" w:rsidR="00DE5D05" w:rsidRDefault="00DE5D05" w:rsidP="00F36DC3">
                            <w:pPr>
                              <w:jc w:val="both"/>
                            </w:pPr>
                          </w:p>
                          <w:p w14:paraId="67474949" w14:textId="34D368FC" w:rsidR="00DE5D05" w:rsidRDefault="00DE5D05" w:rsidP="00F36DC3">
                            <w:pPr>
                              <w:jc w:val="both"/>
                            </w:pPr>
                          </w:p>
                          <w:p w14:paraId="123AD281" w14:textId="77777777" w:rsidR="003729F0" w:rsidRDefault="003729F0" w:rsidP="00DE5D05"/>
                          <w:p w14:paraId="4B518423" w14:textId="75AA68BD" w:rsidR="00F36DC3" w:rsidRPr="004B07D8" w:rsidRDefault="00F36DC3" w:rsidP="00DE5D05">
                            <w:pPr>
                              <w:rPr>
                                <w:bCs/>
                                <w:sz w:val="24"/>
                                <w:szCs w:val="24"/>
                              </w:rPr>
                            </w:pPr>
                            <w:r w:rsidRPr="004B07D8">
                              <w:rPr>
                                <w:bCs/>
                                <w:sz w:val="24"/>
                                <w:szCs w:val="24"/>
                              </w:rPr>
                              <w:t>Pharmacist Delete profile</w:t>
                            </w:r>
                          </w:p>
                          <w:p w14:paraId="25811E9C" w14:textId="77777777" w:rsidR="003729F0" w:rsidRPr="003729F0" w:rsidRDefault="003729F0" w:rsidP="00DE5D05">
                            <w:pPr>
                              <w:rPr>
                                <w:b/>
                                <w:bCs/>
                              </w:rPr>
                            </w:pPr>
                          </w:p>
                          <w:p w14:paraId="11470C08" w14:textId="5F4FD9B1" w:rsidR="00F36DC3" w:rsidRPr="004B07D8" w:rsidRDefault="00F36DC3" w:rsidP="00DE5D05">
                            <w:pPr>
                              <w:rPr>
                                <w:sz w:val="24"/>
                                <w:szCs w:val="24"/>
                              </w:rPr>
                            </w:pPr>
                            <w:r w:rsidRPr="004B07D8">
                              <w:rPr>
                                <w:sz w:val="24"/>
                                <w:szCs w:val="24"/>
                              </w:rPr>
                              <w:t xml:space="preserve">Pharmacist can delete their profile by clicking the delete </w:t>
                            </w:r>
                            <w:r w:rsidR="00B42E13" w:rsidRPr="004B07D8">
                              <w:rPr>
                                <w:sz w:val="24"/>
                                <w:szCs w:val="24"/>
                              </w:rPr>
                              <w:t>button. after</w:t>
                            </w:r>
                            <w:r w:rsidRPr="004B07D8">
                              <w:rPr>
                                <w:sz w:val="24"/>
                                <w:szCs w:val="24"/>
                              </w:rPr>
                              <w:t xml:space="preserve"> clicking delete button confirm message is appearing. If the pharmacist click yes account is deleted. If click no account will not deleted.</w:t>
                            </w:r>
                          </w:p>
                          <w:p w14:paraId="6DA55629" w14:textId="77777777" w:rsidR="00F36DC3" w:rsidRDefault="00F36DC3" w:rsidP="00F36DC3">
                            <w:pPr>
                              <w:jc w:val="center"/>
                            </w:pPr>
                          </w:p>
                          <w:p w14:paraId="7AE75921" w14:textId="77777777" w:rsidR="00F36DC3" w:rsidRDefault="00F36DC3" w:rsidP="00F36DC3">
                            <w:pPr>
                              <w:jc w:val="center"/>
                            </w:pPr>
                          </w:p>
                          <w:p w14:paraId="1853391B"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8D51E" id="Rectangle 161" o:spid="_x0000_s1041" style="position:absolute;margin-left:23.7pt;margin-top:66.05pt;width:184.45pt;height:358.25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" fillcolor="white [3201]" strokecolor="#70ad47 [3209]" strokeweight="1pt">
                <v:textbox>
                  <w:txbxContent>
                    <w:p w14:paraId="5142D42F" w14:textId="77777777" w:rsidR="00F36DC3" w:rsidRDefault="00F36DC3" w:rsidP="00F36DC3">
                      <w:pPr>
                        <w:jc w:val="center"/>
                      </w:pPr>
                    </w:p>
                    <w:p w14:paraId="0BD2E09A" w14:textId="77777777" w:rsidR="00F36DC3" w:rsidRDefault="00F36DC3" w:rsidP="00F36DC3">
                      <w:pPr>
                        <w:jc w:val="center"/>
                      </w:pPr>
                    </w:p>
                    <w:p w14:paraId="33FF1909" w14:textId="77777777" w:rsidR="00F36DC3" w:rsidRDefault="00F36DC3" w:rsidP="00F36DC3">
                      <w:pPr>
                        <w:jc w:val="center"/>
                      </w:pPr>
                    </w:p>
                    <w:p w14:paraId="5C7044BC" w14:textId="77777777" w:rsidR="00F36DC3" w:rsidRDefault="00F36DC3" w:rsidP="00F36DC3">
                      <w:pPr>
                        <w:jc w:val="center"/>
                      </w:pPr>
                    </w:p>
                    <w:p w14:paraId="5A09D1AA" w14:textId="77777777" w:rsidR="00F36DC3" w:rsidRDefault="00F36DC3" w:rsidP="00F36DC3">
                      <w:pPr>
                        <w:jc w:val="center"/>
                      </w:pPr>
                    </w:p>
                    <w:p w14:paraId="45BD39C7" w14:textId="77777777" w:rsidR="00F36DC3" w:rsidRDefault="00F36DC3" w:rsidP="00F36DC3">
                      <w:pPr>
                        <w:jc w:val="center"/>
                      </w:pPr>
                    </w:p>
                    <w:p w14:paraId="075E6B07" w14:textId="77777777" w:rsidR="00F36DC3" w:rsidRDefault="00F36DC3" w:rsidP="00F36DC3">
                      <w:pPr>
                        <w:jc w:val="both"/>
                      </w:pPr>
                      <w:r>
                        <w:t xml:space="preserve">                </w:t>
                      </w:r>
                    </w:p>
                    <w:p w14:paraId="4C3C95F4" w14:textId="77777777" w:rsidR="00F36DC3" w:rsidRDefault="00F36DC3" w:rsidP="00F36DC3">
                      <w:pPr>
                        <w:jc w:val="both"/>
                      </w:pPr>
                    </w:p>
                    <w:p w14:paraId="096EE150" w14:textId="77777777" w:rsidR="00494AF2" w:rsidRDefault="00F36DC3" w:rsidP="00F36DC3">
                      <w:pPr>
                        <w:jc w:val="both"/>
                      </w:pPr>
                      <w:r>
                        <w:t xml:space="preserve">           </w:t>
                      </w:r>
                    </w:p>
                    <w:p w14:paraId="4195CB19" w14:textId="38C605DB" w:rsidR="00494AF2" w:rsidRDefault="00494AF2" w:rsidP="00F36DC3">
                      <w:pPr>
                        <w:jc w:val="both"/>
                      </w:pPr>
                    </w:p>
                    <w:p w14:paraId="1FDB7C2D" w14:textId="4237871D" w:rsidR="00DE5D05" w:rsidRDefault="00DE5D05" w:rsidP="00F36DC3">
                      <w:pPr>
                        <w:jc w:val="both"/>
                      </w:pPr>
                    </w:p>
                    <w:p w14:paraId="67474949" w14:textId="34D368FC" w:rsidR="00DE5D05" w:rsidRDefault="00DE5D05" w:rsidP="00F36DC3">
                      <w:pPr>
                        <w:jc w:val="both"/>
                      </w:pPr>
                    </w:p>
                    <w:p w14:paraId="123AD281" w14:textId="77777777" w:rsidR="003729F0" w:rsidRDefault="003729F0" w:rsidP="00DE5D05"/>
                    <w:p w14:paraId="4B518423" w14:textId="75AA68BD" w:rsidR="00F36DC3" w:rsidRPr="004B07D8" w:rsidRDefault="00F36DC3" w:rsidP="00DE5D05">
                      <w:pPr>
                        <w:rPr>
                          <w:bCs/>
                          <w:sz w:val="24"/>
                          <w:szCs w:val="24"/>
                        </w:rPr>
                      </w:pPr>
                      <w:r w:rsidRPr="004B07D8">
                        <w:rPr>
                          <w:bCs/>
                          <w:sz w:val="24"/>
                          <w:szCs w:val="24"/>
                        </w:rPr>
                        <w:t>Pharmacist Delete profile</w:t>
                      </w:r>
                    </w:p>
                    <w:p w14:paraId="25811E9C" w14:textId="77777777" w:rsidR="003729F0" w:rsidRPr="003729F0" w:rsidRDefault="003729F0" w:rsidP="00DE5D05">
                      <w:pPr>
                        <w:rPr>
                          <w:b/>
                          <w:bCs/>
                        </w:rPr>
                      </w:pPr>
                    </w:p>
                    <w:p w14:paraId="11470C08" w14:textId="5F4FD9B1" w:rsidR="00F36DC3" w:rsidRPr="004B07D8" w:rsidRDefault="00F36DC3" w:rsidP="00DE5D05">
                      <w:pPr>
                        <w:rPr>
                          <w:sz w:val="24"/>
                          <w:szCs w:val="24"/>
                        </w:rPr>
                      </w:pPr>
                      <w:r w:rsidRPr="004B07D8">
                        <w:rPr>
                          <w:sz w:val="24"/>
                          <w:szCs w:val="24"/>
                        </w:rPr>
                        <w:t xml:space="preserve">Pharmacist can delete their profile by clicking the delete </w:t>
                      </w:r>
                      <w:r w:rsidR="00B42E13" w:rsidRPr="004B07D8">
                        <w:rPr>
                          <w:sz w:val="24"/>
                          <w:szCs w:val="24"/>
                        </w:rPr>
                        <w:t>button. after</w:t>
                      </w:r>
                      <w:r w:rsidRPr="004B07D8">
                        <w:rPr>
                          <w:sz w:val="24"/>
                          <w:szCs w:val="24"/>
                        </w:rPr>
                        <w:t xml:space="preserve"> clicking delete button confirm message is appearing. If the pharmacist click yes account is deleted. If click no account will not deleted.</w:t>
                      </w:r>
                    </w:p>
                    <w:p w14:paraId="6DA55629" w14:textId="77777777" w:rsidR="00F36DC3" w:rsidRDefault="00F36DC3" w:rsidP="00F36DC3">
                      <w:pPr>
                        <w:jc w:val="center"/>
                      </w:pPr>
                    </w:p>
                    <w:p w14:paraId="7AE75921" w14:textId="77777777" w:rsidR="00F36DC3" w:rsidRDefault="00F36DC3" w:rsidP="00F36DC3">
                      <w:pPr>
                        <w:jc w:val="center"/>
                      </w:pPr>
                    </w:p>
                    <w:p w14:paraId="1853391B" w14:textId="77777777" w:rsidR="00F36DC3" w:rsidRDefault="00F36DC3" w:rsidP="00F36DC3">
                      <w:pPr>
                        <w:jc w:val="center"/>
                      </w:pPr>
                    </w:p>
                  </w:txbxContent>
                </v:textbox>
                <w10:wrap anchorx="page"/>
              </v:rect>
            </w:pict>
          </mc:Fallback>
        </mc:AlternateContent>
      </w:r>
      <w:r>
        <w:rPr>
          <w:noProof/>
        </w:rPr>
        <mc:AlternateContent>
          <mc:Choice Requires="wps">
            <w:drawing>
              <wp:anchor distT="0" distB="0" distL="114300" distR="114300" simplePos="0" relativeHeight="251708416" behindDoc="1" locked="0" layoutInCell="1" allowOverlap="1" wp14:anchorId="0E04B0B1" wp14:editId="3A79EEF0">
                <wp:simplePos x="0" y="0"/>
                <wp:positionH relativeFrom="page">
                  <wp:posOffset>2646381</wp:posOffset>
                </wp:positionH>
                <wp:positionV relativeFrom="paragraph">
                  <wp:posOffset>827891</wp:posOffset>
                </wp:positionV>
                <wp:extent cx="2419350" cy="4539727"/>
                <wp:effectExtent l="0" t="0" r="19050" b="13335"/>
                <wp:wrapNone/>
                <wp:docPr id="163" name="Rectangle 163"/>
                <wp:cNvGraphicFramePr/>
                <a:graphic xmlns:a="http://schemas.openxmlformats.org/drawingml/2006/main">
                  <a:graphicData uri="http://schemas.microsoft.com/office/word/2010/wordprocessingShape">
                    <wps:wsp>
                      <wps:cNvSpPr/>
                      <wps:spPr>
                        <a:xfrm>
                          <a:off x="0" y="0"/>
                          <a:ext cx="2419350" cy="4539727"/>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FBB6EF" w14:textId="77777777" w:rsidR="00F36DC3" w:rsidRDefault="00F36DC3" w:rsidP="00F36DC3">
                            <w:pPr>
                              <w:jc w:val="center"/>
                            </w:pPr>
                          </w:p>
                          <w:p w14:paraId="2FA5B197" w14:textId="77777777" w:rsidR="00F36DC3" w:rsidRDefault="00F36DC3" w:rsidP="00F36DC3">
                            <w:pPr>
                              <w:jc w:val="center"/>
                            </w:pPr>
                          </w:p>
                          <w:p w14:paraId="029AB242" w14:textId="77777777" w:rsidR="00F36DC3" w:rsidRDefault="00F36DC3" w:rsidP="00F36DC3">
                            <w:pPr>
                              <w:jc w:val="center"/>
                            </w:pPr>
                          </w:p>
                          <w:p w14:paraId="03B5525A" w14:textId="77777777" w:rsidR="00F36DC3" w:rsidRDefault="00F36DC3" w:rsidP="00F36DC3">
                            <w:pPr>
                              <w:jc w:val="center"/>
                            </w:pPr>
                          </w:p>
                          <w:p w14:paraId="5E2503A6" w14:textId="77777777" w:rsidR="00F36DC3" w:rsidRDefault="00F36DC3" w:rsidP="00F36DC3">
                            <w:pPr>
                              <w:jc w:val="center"/>
                            </w:pPr>
                          </w:p>
                          <w:p w14:paraId="4D09F24A" w14:textId="77777777" w:rsidR="00F36DC3" w:rsidRDefault="00F36DC3" w:rsidP="00F36DC3">
                            <w:pPr>
                              <w:jc w:val="center"/>
                            </w:pPr>
                          </w:p>
                          <w:p w14:paraId="11A0E4EA" w14:textId="77777777" w:rsidR="00F36DC3" w:rsidRDefault="00F36DC3" w:rsidP="00F36DC3">
                            <w:pPr>
                              <w:jc w:val="both"/>
                            </w:pPr>
                            <w:r>
                              <w:t xml:space="preserve">                </w:t>
                            </w:r>
                          </w:p>
                          <w:p w14:paraId="647AAB4A" w14:textId="77777777" w:rsidR="00F36DC3" w:rsidRDefault="00F36DC3" w:rsidP="00F36DC3">
                            <w:pPr>
                              <w:jc w:val="both"/>
                            </w:pPr>
                          </w:p>
                          <w:p w14:paraId="1514CDBF" w14:textId="77777777" w:rsidR="00DE5D05" w:rsidRDefault="00F36DC3" w:rsidP="00F36DC3">
                            <w:pPr>
                              <w:jc w:val="both"/>
                            </w:pPr>
                            <w:r>
                              <w:t xml:space="preserve">           </w:t>
                            </w:r>
                          </w:p>
                          <w:p w14:paraId="78695F2D" w14:textId="77777777" w:rsidR="00DE5D05" w:rsidRDefault="00DE5D05" w:rsidP="00F36DC3">
                            <w:pPr>
                              <w:jc w:val="both"/>
                            </w:pPr>
                          </w:p>
                          <w:p w14:paraId="15B417BB" w14:textId="77777777" w:rsidR="00DE5D05" w:rsidRDefault="00DE5D05" w:rsidP="00F36DC3">
                            <w:pPr>
                              <w:jc w:val="both"/>
                            </w:pPr>
                          </w:p>
                          <w:p w14:paraId="304B28F3" w14:textId="77777777" w:rsidR="00DE5D05" w:rsidRDefault="00DE5D05" w:rsidP="00F36DC3">
                            <w:pPr>
                              <w:jc w:val="both"/>
                            </w:pPr>
                          </w:p>
                          <w:p w14:paraId="0BD8A9BB" w14:textId="77777777" w:rsidR="00DE5D05" w:rsidRDefault="00DE5D05" w:rsidP="00F36DC3">
                            <w:pPr>
                              <w:jc w:val="both"/>
                            </w:pPr>
                          </w:p>
                          <w:p w14:paraId="5B178CA5" w14:textId="77777777" w:rsidR="00DE5D05" w:rsidRDefault="00DE5D05" w:rsidP="00F36DC3">
                            <w:pPr>
                              <w:jc w:val="both"/>
                            </w:pPr>
                          </w:p>
                          <w:p w14:paraId="510A1E42" w14:textId="02047DF3" w:rsidR="00F36DC3" w:rsidRPr="004B07D8" w:rsidRDefault="00F36DC3" w:rsidP="00DE5D05">
                            <w:pPr>
                              <w:rPr>
                                <w:bCs/>
                                <w:sz w:val="24"/>
                                <w:szCs w:val="24"/>
                              </w:rPr>
                            </w:pPr>
                            <w:r w:rsidRPr="004B07D8">
                              <w:rPr>
                                <w:bCs/>
                                <w:sz w:val="24"/>
                                <w:szCs w:val="24"/>
                              </w:rPr>
                              <w:t>Pharmacist dashboard</w:t>
                            </w:r>
                          </w:p>
                          <w:p w14:paraId="016088DB" w14:textId="77777777" w:rsidR="003729F0" w:rsidRPr="003729F0" w:rsidRDefault="003729F0" w:rsidP="00DE5D05">
                            <w:pPr>
                              <w:rPr>
                                <w:b/>
                                <w:bCs/>
                              </w:rPr>
                            </w:pPr>
                          </w:p>
                          <w:p w14:paraId="0C37A4CB" w14:textId="10A6A752" w:rsidR="00F36DC3" w:rsidRPr="004B07D8" w:rsidRDefault="00F36DC3" w:rsidP="00DE5D05">
                            <w:pPr>
                              <w:rPr>
                                <w:sz w:val="24"/>
                                <w:szCs w:val="24"/>
                              </w:rPr>
                            </w:pPr>
                            <w:r w:rsidRPr="004B07D8">
                              <w:rPr>
                                <w:sz w:val="24"/>
                                <w:szCs w:val="24"/>
                              </w:rPr>
                              <w:t xml:space="preserve">Pharmacist can manage the work from the dashboard. If pharmacist want to add new </w:t>
                            </w:r>
                            <w:r w:rsidR="00B42E13" w:rsidRPr="004B07D8">
                              <w:rPr>
                                <w:sz w:val="24"/>
                                <w:szCs w:val="24"/>
                              </w:rPr>
                              <w:t>prescription,</w:t>
                            </w:r>
                            <w:r w:rsidRPr="004B07D8">
                              <w:rPr>
                                <w:sz w:val="24"/>
                                <w:szCs w:val="24"/>
                              </w:rPr>
                              <w:t xml:space="preserve"> he or she can add them. And </w:t>
                            </w:r>
                            <w:r w:rsidR="00B42E13" w:rsidRPr="004B07D8">
                              <w:rPr>
                                <w:sz w:val="24"/>
                                <w:szCs w:val="24"/>
                              </w:rPr>
                              <w:t>also,</w:t>
                            </w:r>
                            <w:r w:rsidRPr="004B07D8">
                              <w:rPr>
                                <w:sz w:val="24"/>
                                <w:szCs w:val="24"/>
                              </w:rPr>
                              <w:t xml:space="preserve"> he/she can generate bills by clicking generate bill button. She/he can edit their profile by clicking edit profile button.</w:t>
                            </w:r>
                          </w:p>
                          <w:p w14:paraId="4DB9B8EA" w14:textId="77777777" w:rsidR="00F36DC3" w:rsidRPr="004B07D8" w:rsidRDefault="00F36DC3" w:rsidP="00F36DC3">
                            <w:pPr>
                              <w:jc w:val="center"/>
                              <w:rPr>
                                <w:sz w:val="24"/>
                                <w:szCs w:val="24"/>
                              </w:rPr>
                            </w:pPr>
                          </w:p>
                          <w:p w14:paraId="68F7D98C"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4B0B1" id="Rectangle 163" o:spid="_x0000_s1042" style="position:absolute;margin-left:208.4pt;margin-top:65.2pt;width:190.5pt;height:357.4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" fillcolor="white [3201]" strokecolor="#70ad47 [3209]" strokeweight="1pt">
                <v:textbox>
                  <w:txbxContent>
                    <w:p w14:paraId="0CFBB6EF" w14:textId="77777777" w:rsidR="00F36DC3" w:rsidRDefault="00F36DC3" w:rsidP="00F36DC3">
                      <w:pPr>
                        <w:jc w:val="center"/>
                      </w:pPr>
                    </w:p>
                    <w:p w14:paraId="2FA5B197" w14:textId="77777777" w:rsidR="00F36DC3" w:rsidRDefault="00F36DC3" w:rsidP="00F36DC3">
                      <w:pPr>
                        <w:jc w:val="center"/>
                      </w:pPr>
                    </w:p>
                    <w:p w14:paraId="029AB242" w14:textId="77777777" w:rsidR="00F36DC3" w:rsidRDefault="00F36DC3" w:rsidP="00F36DC3">
                      <w:pPr>
                        <w:jc w:val="center"/>
                      </w:pPr>
                    </w:p>
                    <w:p w14:paraId="03B5525A" w14:textId="77777777" w:rsidR="00F36DC3" w:rsidRDefault="00F36DC3" w:rsidP="00F36DC3">
                      <w:pPr>
                        <w:jc w:val="center"/>
                      </w:pPr>
                    </w:p>
                    <w:p w14:paraId="5E2503A6" w14:textId="77777777" w:rsidR="00F36DC3" w:rsidRDefault="00F36DC3" w:rsidP="00F36DC3">
                      <w:pPr>
                        <w:jc w:val="center"/>
                      </w:pPr>
                    </w:p>
                    <w:p w14:paraId="4D09F24A" w14:textId="77777777" w:rsidR="00F36DC3" w:rsidRDefault="00F36DC3" w:rsidP="00F36DC3">
                      <w:pPr>
                        <w:jc w:val="center"/>
                      </w:pPr>
                    </w:p>
                    <w:p w14:paraId="11A0E4EA" w14:textId="77777777" w:rsidR="00F36DC3" w:rsidRDefault="00F36DC3" w:rsidP="00F36DC3">
                      <w:pPr>
                        <w:jc w:val="both"/>
                      </w:pPr>
                      <w:r>
                        <w:t xml:space="preserve">                </w:t>
                      </w:r>
                    </w:p>
                    <w:p w14:paraId="647AAB4A" w14:textId="77777777" w:rsidR="00F36DC3" w:rsidRDefault="00F36DC3" w:rsidP="00F36DC3">
                      <w:pPr>
                        <w:jc w:val="both"/>
                      </w:pPr>
                    </w:p>
                    <w:p w14:paraId="1514CDBF" w14:textId="77777777" w:rsidR="00DE5D05" w:rsidRDefault="00F36DC3" w:rsidP="00F36DC3">
                      <w:pPr>
                        <w:jc w:val="both"/>
                      </w:pPr>
                      <w:r>
                        <w:t xml:space="preserve">           </w:t>
                      </w:r>
                    </w:p>
                    <w:p w14:paraId="78695F2D" w14:textId="77777777" w:rsidR="00DE5D05" w:rsidRDefault="00DE5D05" w:rsidP="00F36DC3">
                      <w:pPr>
                        <w:jc w:val="both"/>
                      </w:pPr>
                    </w:p>
                    <w:p w14:paraId="15B417BB" w14:textId="77777777" w:rsidR="00DE5D05" w:rsidRDefault="00DE5D05" w:rsidP="00F36DC3">
                      <w:pPr>
                        <w:jc w:val="both"/>
                      </w:pPr>
                    </w:p>
                    <w:p w14:paraId="304B28F3" w14:textId="77777777" w:rsidR="00DE5D05" w:rsidRDefault="00DE5D05" w:rsidP="00F36DC3">
                      <w:pPr>
                        <w:jc w:val="both"/>
                      </w:pPr>
                    </w:p>
                    <w:p w14:paraId="0BD8A9BB" w14:textId="77777777" w:rsidR="00DE5D05" w:rsidRDefault="00DE5D05" w:rsidP="00F36DC3">
                      <w:pPr>
                        <w:jc w:val="both"/>
                      </w:pPr>
                    </w:p>
                    <w:p w14:paraId="5B178CA5" w14:textId="77777777" w:rsidR="00DE5D05" w:rsidRDefault="00DE5D05" w:rsidP="00F36DC3">
                      <w:pPr>
                        <w:jc w:val="both"/>
                      </w:pPr>
                    </w:p>
                    <w:p w14:paraId="510A1E42" w14:textId="02047DF3" w:rsidR="00F36DC3" w:rsidRPr="004B07D8" w:rsidRDefault="00F36DC3" w:rsidP="00DE5D05">
                      <w:pPr>
                        <w:rPr>
                          <w:bCs/>
                          <w:sz w:val="24"/>
                          <w:szCs w:val="24"/>
                        </w:rPr>
                      </w:pPr>
                      <w:r w:rsidRPr="004B07D8">
                        <w:rPr>
                          <w:bCs/>
                          <w:sz w:val="24"/>
                          <w:szCs w:val="24"/>
                        </w:rPr>
                        <w:t>Pharmacist dashboard</w:t>
                      </w:r>
                    </w:p>
                    <w:p w14:paraId="016088DB" w14:textId="77777777" w:rsidR="003729F0" w:rsidRPr="003729F0" w:rsidRDefault="003729F0" w:rsidP="00DE5D05">
                      <w:pPr>
                        <w:rPr>
                          <w:b/>
                          <w:bCs/>
                        </w:rPr>
                      </w:pPr>
                    </w:p>
                    <w:p w14:paraId="0C37A4CB" w14:textId="10A6A752" w:rsidR="00F36DC3" w:rsidRPr="004B07D8" w:rsidRDefault="00F36DC3" w:rsidP="00DE5D05">
                      <w:pPr>
                        <w:rPr>
                          <w:sz w:val="24"/>
                          <w:szCs w:val="24"/>
                        </w:rPr>
                      </w:pPr>
                      <w:r w:rsidRPr="004B07D8">
                        <w:rPr>
                          <w:sz w:val="24"/>
                          <w:szCs w:val="24"/>
                        </w:rPr>
                        <w:t xml:space="preserve">Pharmacist can manage the work from the dashboard. If pharmacist want to add new </w:t>
                      </w:r>
                      <w:r w:rsidR="00B42E13" w:rsidRPr="004B07D8">
                        <w:rPr>
                          <w:sz w:val="24"/>
                          <w:szCs w:val="24"/>
                        </w:rPr>
                        <w:t>prescription,</w:t>
                      </w:r>
                      <w:r w:rsidRPr="004B07D8">
                        <w:rPr>
                          <w:sz w:val="24"/>
                          <w:szCs w:val="24"/>
                        </w:rPr>
                        <w:t xml:space="preserve"> he or she can add them. And </w:t>
                      </w:r>
                      <w:r w:rsidR="00B42E13" w:rsidRPr="004B07D8">
                        <w:rPr>
                          <w:sz w:val="24"/>
                          <w:szCs w:val="24"/>
                        </w:rPr>
                        <w:t>also,</w:t>
                      </w:r>
                      <w:r w:rsidRPr="004B07D8">
                        <w:rPr>
                          <w:sz w:val="24"/>
                          <w:szCs w:val="24"/>
                        </w:rPr>
                        <w:t xml:space="preserve"> he/she can generate bills by clicking generate bill button. She/he can edit their profile by clicking edit profile button.</w:t>
                      </w:r>
                    </w:p>
                    <w:p w14:paraId="4DB9B8EA" w14:textId="77777777" w:rsidR="00F36DC3" w:rsidRPr="004B07D8" w:rsidRDefault="00F36DC3" w:rsidP="00F36DC3">
                      <w:pPr>
                        <w:jc w:val="center"/>
                        <w:rPr>
                          <w:sz w:val="24"/>
                          <w:szCs w:val="24"/>
                        </w:rPr>
                      </w:pPr>
                    </w:p>
                    <w:p w14:paraId="68F7D98C" w14:textId="77777777" w:rsidR="00F36DC3" w:rsidRDefault="00F36DC3" w:rsidP="00F36DC3">
                      <w:pPr>
                        <w:jc w:val="center"/>
                      </w:pPr>
                    </w:p>
                  </w:txbxContent>
                </v:textbox>
                <w10:wrap anchorx="page"/>
              </v:rect>
            </w:pict>
          </mc:Fallback>
        </mc:AlternateContent>
      </w:r>
      <w:r>
        <w:rPr>
          <w:noProof/>
        </w:rPr>
        <mc:AlternateContent>
          <mc:Choice Requires="wps">
            <w:drawing>
              <wp:anchor distT="0" distB="0" distL="114300" distR="114300" simplePos="0" relativeHeight="251709440" behindDoc="1" locked="0" layoutInCell="1" allowOverlap="1" wp14:anchorId="09552EFE" wp14:editId="0C4C787A">
                <wp:simplePos x="0" y="0"/>
                <wp:positionH relativeFrom="margin">
                  <wp:posOffset>4130936</wp:posOffset>
                </wp:positionH>
                <wp:positionV relativeFrom="paragraph">
                  <wp:posOffset>838649</wp:posOffset>
                </wp:positionV>
                <wp:extent cx="2194560" cy="4518212"/>
                <wp:effectExtent l="0" t="0" r="15240" b="15875"/>
                <wp:wrapNone/>
                <wp:docPr id="162" name="Rectangle 162"/>
                <wp:cNvGraphicFramePr/>
                <a:graphic xmlns:a="http://schemas.openxmlformats.org/drawingml/2006/main">
                  <a:graphicData uri="http://schemas.microsoft.com/office/word/2010/wordprocessingShape">
                    <wps:wsp>
                      <wps:cNvSpPr/>
                      <wps:spPr>
                        <a:xfrm>
                          <a:off x="0" y="0"/>
                          <a:ext cx="2194560" cy="4518212"/>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C28CDC" w14:textId="77777777" w:rsidR="00F36DC3" w:rsidRDefault="00F36DC3" w:rsidP="00F36DC3">
                            <w:pPr>
                              <w:jc w:val="center"/>
                            </w:pPr>
                          </w:p>
                          <w:p w14:paraId="01A2BBC7" w14:textId="77777777" w:rsidR="00F36DC3" w:rsidRDefault="00F36DC3" w:rsidP="00F36DC3">
                            <w:pPr>
                              <w:jc w:val="center"/>
                            </w:pPr>
                          </w:p>
                          <w:p w14:paraId="5B0A6B54" w14:textId="77777777" w:rsidR="00F36DC3" w:rsidRDefault="00F36DC3" w:rsidP="00F36DC3">
                            <w:pPr>
                              <w:jc w:val="center"/>
                            </w:pPr>
                          </w:p>
                          <w:p w14:paraId="39C44B89" w14:textId="77777777" w:rsidR="00F36DC3" w:rsidRDefault="00F36DC3" w:rsidP="00F36DC3">
                            <w:pPr>
                              <w:jc w:val="center"/>
                            </w:pPr>
                          </w:p>
                          <w:p w14:paraId="3A9299CA" w14:textId="77777777" w:rsidR="00F36DC3" w:rsidRDefault="00F36DC3" w:rsidP="00F36DC3">
                            <w:pPr>
                              <w:jc w:val="center"/>
                            </w:pPr>
                          </w:p>
                          <w:p w14:paraId="2522BE1D" w14:textId="77777777" w:rsidR="00F36DC3" w:rsidRDefault="00F36DC3" w:rsidP="00F36DC3">
                            <w:pPr>
                              <w:jc w:val="center"/>
                            </w:pPr>
                          </w:p>
                          <w:p w14:paraId="40E42F4F" w14:textId="77777777" w:rsidR="00F36DC3" w:rsidRDefault="00F36DC3" w:rsidP="00F36DC3">
                            <w:pPr>
                              <w:jc w:val="both"/>
                            </w:pPr>
                            <w:r>
                              <w:t xml:space="preserve">                </w:t>
                            </w:r>
                          </w:p>
                          <w:p w14:paraId="0CF7BC33" w14:textId="77777777" w:rsidR="00F36DC3" w:rsidRDefault="00F36DC3" w:rsidP="00F36DC3">
                            <w:pPr>
                              <w:jc w:val="both"/>
                            </w:pPr>
                          </w:p>
                          <w:p w14:paraId="4A5D0A40" w14:textId="77777777" w:rsidR="00DE5D05" w:rsidRDefault="00F36DC3" w:rsidP="00F36DC3">
                            <w:pPr>
                              <w:jc w:val="both"/>
                            </w:pPr>
                            <w:r>
                              <w:t xml:space="preserve">       </w:t>
                            </w:r>
                          </w:p>
                          <w:p w14:paraId="505DCBAC" w14:textId="77777777" w:rsidR="00DE5D05" w:rsidRDefault="00DE5D05" w:rsidP="00F36DC3">
                            <w:pPr>
                              <w:jc w:val="both"/>
                            </w:pPr>
                          </w:p>
                          <w:p w14:paraId="046CE1E9" w14:textId="77777777" w:rsidR="00DE5D05" w:rsidRDefault="00DE5D05" w:rsidP="00F36DC3">
                            <w:pPr>
                              <w:jc w:val="both"/>
                            </w:pPr>
                          </w:p>
                          <w:p w14:paraId="475486F8" w14:textId="77777777" w:rsidR="00DE5D05" w:rsidRDefault="00DE5D05" w:rsidP="00F36DC3">
                            <w:pPr>
                              <w:jc w:val="both"/>
                            </w:pPr>
                          </w:p>
                          <w:p w14:paraId="4A38B995" w14:textId="77777777" w:rsidR="00DE5D05" w:rsidRDefault="00DE5D05" w:rsidP="00F36DC3">
                            <w:pPr>
                              <w:jc w:val="both"/>
                            </w:pPr>
                          </w:p>
                          <w:p w14:paraId="16FBA37B" w14:textId="0CCD8359" w:rsidR="00F36DC3" w:rsidRPr="004B07D8" w:rsidRDefault="00F36DC3" w:rsidP="00DE5D05">
                            <w:pPr>
                              <w:jc w:val="both"/>
                              <w:rPr>
                                <w:bCs/>
                                <w:sz w:val="24"/>
                                <w:szCs w:val="24"/>
                              </w:rPr>
                            </w:pPr>
                            <w:r w:rsidRPr="004B07D8">
                              <w:rPr>
                                <w:bCs/>
                                <w:sz w:val="24"/>
                                <w:szCs w:val="24"/>
                              </w:rPr>
                              <w:t>Veterinarian Add prescription</w:t>
                            </w:r>
                          </w:p>
                          <w:p w14:paraId="4334A9F3" w14:textId="77777777" w:rsidR="003729F0" w:rsidRPr="003729F0" w:rsidRDefault="003729F0" w:rsidP="00DE5D05">
                            <w:pPr>
                              <w:jc w:val="both"/>
                              <w:rPr>
                                <w:b/>
                                <w:bCs/>
                              </w:rPr>
                            </w:pPr>
                          </w:p>
                          <w:p w14:paraId="0CFEB74F" w14:textId="77777777" w:rsidR="004B07D8" w:rsidRPr="004B07D8" w:rsidRDefault="00F36DC3" w:rsidP="00DE5D05">
                            <w:pPr>
                              <w:jc w:val="both"/>
                              <w:rPr>
                                <w:sz w:val="24"/>
                                <w:szCs w:val="24"/>
                              </w:rPr>
                            </w:pPr>
                            <w:r w:rsidRPr="004B07D8">
                              <w:rPr>
                                <w:sz w:val="24"/>
                                <w:szCs w:val="24"/>
                              </w:rPr>
                              <w:t xml:space="preserve">After </w:t>
                            </w:r>
                            <w:r w:rsidR="00B42E13" w:rsidRPr="004B07D8">
                              <w:rPr>
                                <w:sz w:val="24"/>
                                <w:szCs w:val="24"/>
                              </w:rPr>
                              <w:t>examining</w:t>
                            </w:r>
                            <w:r w:rsidRPr="004B07D8">
                              <w:rPr>
                                <w:sz w:val="24"/>
                                <w:szCs w:val="24"/>
                              </w:rPr>
                              <w:t xml:space="preserve"> the pet, the </w:t>
                            </w:r>
                          </w:p>
                          <w:p w14:paraId="64CD8E1B" w14:textId="77777777" w:rsidR="004B07D8" w:rsidRPr="004B07D8" w:rsidRDefault="00F36DC3" w:rsidP="00DE5D05">
                            <w:pPr>
                              <w:jc w:val="both"/>
                              <w:rPr>
                                <w:sz w:val="24"/>
                                <w:szCs w:val="24"/>
                              </w:rPr>
                            </w:pPr>
                            <w:r w:rsidRPr="004B07D8">
                              <w:rPr>
                                <w:sz w:val="24"/>
                                <w:szCs w:val="24"/>
                              </w:rPr>
                              <w:t>veterinarian can add pet details</w:t>
                            </w:r>
                          </w:p>
                          <w:p w14:paraId="31F246F4" w14:textId="61EFCEE4" w:rsidR="004B07D8" w:rsidRDefault="004B07D8" w:rsidP="00DE5D05">
                            <w:pPr>
                              <w:jc w:val="both"/>
                              <w:rPr>
                                <w:sz w:val="24"/>
                                <w:szCs w:val="24"/>
                              </w:rPr>
                            </w:pPr>
                            <w:r>
                              <w:rPr>
                                <w:sz w:val="24"/>
                                <w:szCs w:val="24"/>
                              </w:rPr>
                              <w:t xml:space="preserve">to prescribe medicine. </w:t>
                            </w:r>
                            <w:r w:rsidR="00F36DC3" w:rsidRPr="004B07D8">
                              <w:rPr>
                                <w:sz w:val="24"/>
                                <w:szCs w:val="24"/>
                              </w:rPr>
                              <w:t xml:space="preserve">After </w:t>
                            </w:r>
                          </w:p>
                          <w:p w14:paraId="4B943AE4" w14:textId="1DC1E170" w:rsidR="004B07D8" w:rsidRPr="004B07D8" w:rsidRDefault="00B42E13" w:rsidP="00DE5D05">
                            <w:pPr>
                              <w:jc w:val="both"/>
                              <w:rPr>
                                <w:sz w:val="24"/>
                                <w:szCs w:val="24"/>
                              </w:rPr>
                            </w:pPr>
                            <w:r w:rsidRPr="004B07D8">
                              <w:rPr>
                                <w:sz w:val="24"/>
                                <w:szCs w:val="24"/>
                              </w:rPr>
                              <w:t>clicking</w:t>
                            </w:r>
                            <w:r w:rsidR="00F36DC3" w:rsidRPr="004B07D8">
                              <w:rPr>
                                <w:sz w:val="24"/>
                                <w:szCs w:val="24"/>
                              </w:rPr>
                              <w:t xml:space="preserve"> </w:t>
                            </w:r>
                          </w:p>
                          <w:p w14:paraId="0CB52B01" w14:textId="77777777" w:rsidR="004B07D8" w:rsidRPr="004B07D8" w:rsidRDefault="00F36DC3" w:rsidP="00DE5D05">
                            <w:pPr>
                              <w:jc w:val="both"/>
                              <w:rPr>
                                <w:sz w:val="24"/>
                                <w:szCs w:val="24"/>
                              </w:rPr>
                            </w:pPr>
                            <w:r w:rsidRPr="004B07D8">
                              <w:rPr>
                                <w:sz w:val="24"/>
                                <w:szCs w:val="24"/>
                              </w:rPr>
                              <w:t xml:space="preserve">next the screen will navigate to </w:t>
                            </w:r>
                          </w:p>
                          <w:p w14:paraId="77A02B3F" w14:textId="77777777" w:rsidR="004B07D8" w:rsidRPr="004B07D8" w:rsidRDefault="00F36DC3" w:rsidP="00DE5D05">
                            <w:pPr>
                              <w:jc w:val="both"/>
                              <w:rPr>
                                <w:sz w:val="24"/>
                                <w:szCs w:val="24"/>
                              </w:rPr>
                            </w:pPr>
                            <w:r w:rsidRPr="004B07D8">
                              <w:rPr>
                                <w:sz w:val="24"/>
                                <w:szCs w:val="24"/>
                              </w:rPr>
                              <w:t xml:space="preserve">prescribe medicine screen to </w:t>
                            </w:r>
                          </w:p>
                          <w:p w14:paraId="4EBB6CF1" w14:textId="656BE795" w:rsidR="00F36DC3" w:rsidRPr="004B07D8" w:rsidRDefault="00F36DC3" w:rsidP="00DE5D05">
                            <w:pPr>
                              <w:jc w:val="both"/>
                              <w:rPr>
                                <w:sz w:val="24"/>
                                <w:szCs w:val="24"/>
                              </w:rPr>
                            </w:pPr>
                            <w:r w:rsidRPr="004B07D8">
                              <w:rPr>
                                <w:sz w:val="24"/>
                                <w:szCs w:val="24"/>
                              </w:rPr>
                              <w:t>add medicines.</w:t>
                            </w:r>
                          </w:p>
                          <w:p w14:paraId="074F296E" w14:textId="77777777" w:rsidR="00F36DC3" w:rsidRPr="004B07D8" w:rsidRDefault="00F36DC3" w:rsidP="00DE5D05">
                            <w:pPr>
                              <w:jc w:val="both"/>
                              <w:rPr>
                                <w:sz w:val="24"/>
                                <w:szCs w:val="24"/>
                              </w:rPr>
                            </w:pPr>
                          </w:p>
                          <w:p w14:paraId="02F50634" w14:textId="77777777" w:rsidR="00F36DC3" w:rsidRDefault="00F36DC3" w:rsidP="00DE5D05">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52EFE" id="Rectangle 162" o:spid="_x0000_s1043" style="position:absolute;margin-left:325.25pt;margin-top:66.05pt;width:172.8pt;height:355.75pt;z-index:-25160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" fillcolor="white [3201]" strokecolor="#70ad47 [3209]" strokeweight="1pt">
                <v:textbox>
                  <w:txbxContent>
                    <w:p w14:paraId="4BC28CDC" w14:textId="77777777" w:rsidR="00F36DC3" w:rsidRDefault="00F36DC3" w:rsidP="00F36DC3">
                      <w:pPr>
                        <w:jc w:val="center"/>
                      </w:pPr>
                    </w:p>
                    <w:p w14:paraId="01A2BBC7" w14:textId="77777777" w:rsidR="00F36DC3" w:rsidRDefault="00F36DC3" w:rsidP="00F36DC3">
                      <w:pPr>
                        <w:jc w:val="center"/>
                      </w:pPr>
                    </w:p>
                    <w:p w14:paraId="5B0A6B54" w14:textId="77777777" w:rsidR="00F36DC3" w:rsidRDefault="00F36DC3" w:rsidP="00F36DC3">
                      <w:pPr>
                        <w:jc w:val="center"/>
                      </w:pPr>
                    </w:p>
                    <w:p w14:paraId="39C44B89" w14:textId="77777777" w:rsidR="00F36DC3" w:rsidRDefault="00F36DC3" w:rsidP="00F36DC3">
                      <w:pPr>
                        <w:jc w:val="center"/>
                      </w:pPr>
                    </w:p>
                    <w:p w14:paraId="3A9299CA" w14:textId="77777777" w:rsidR="00F36DC3" w:rsidRDefault="00F36DC3" w:rsidP="00F36DC3">
                      <w:pPr>
                        <w:jc w:val="center"/>
                      </w:pPr>
                    </w:p>
                    <w:p w14:paraId="2522BE1D" w14:textId="77777777" w:rsidR="00F36DC3" w:rsidRDefault="00F36DC3" w:rsidP="00F36DC3">
                      <w:pPr>
                        <w:jc w:val="center"/>
                      </w:pPr>
                    </w:p>
                    <w:p w14:paraId="40E42F4F" w14:textId="77777777" w:rsidR="00F36DC3" w:rsidRDefault="00F36DC3" w:rsidP="00F36DC3">
                      <w:pPr>
                        <w:jc w:val="both"/>
                      </w:pPr>
                      <w:r>
                        <w:t xml:space="preserve">                </w:t>
                      </w:r>
                    </w:p>
                    <w:p w14:paraId="0CF7BC33" w14:textId="77777777" w:rsidR="00F36DC3" w:rsidRDefault="00F36DC3" w:rsidP="00F36DC3">
                      <w:pPr>
                        <w:jc w:val="both"/>
                      </w:pPr>
                    </w:p>
                    <w:p w14:paraId="4A5D0A40" w14:textId="77777777" w:rsidR="00DE5D05" w:rsidRDefault="00F36DC3" w:rsidP="00F36DC3">
                      <w:pPr>
                        <w:jc w:val="both"/>
                      </w:pPr>
                      <w:r>
                        <w:t xml:space="preserve">       </w:t>
                      </w:r>
                    </w:p>
                    <w:p w14:paraId="505DCBAC" w14:textId="77777777" w:rsidR="00DE5D05" w:rsidRDefault="00DE5D05" w:rsidP="00F36DC3">
                      <w:pPr>
                        <w:jc w:val="both"/>
                      </w:pPr>
                    </w:p>
                    <w:p w14:paraId="046CE1E9" w14:textId="77777777" w:rsidR="00DE5D05" w:rsidRDefault="00DE5D05" w:rsidP="00F36DC3">
                      <w:pPr>
                        <w:jc w:val="both"/>
                      </w:pPr>
                    </w:p>
                    <w:p w14:paraId="475486F8" w14:textId="77777777" w:rsidR="00DE5D05" w:rsidRDefault="00DE5D05" w:rsidP="00F36DC3">
                      <w:pPr>
                        <w:jc w:val="both"/>
                      </w:pPr>
                    </w:p>
                    <w:p w14:paraId="4A38B995" w14:textId="77777777" w:rsidR="00DE5D05" w:rsidRDefault="00DE5D05" w:rsidP="00F36DC3">
                      <w:pPr>
                        <w:jc w:val="both"/>
                      </w:pPr>
                    </w:p>
                    <w:p w14:paraId="16FBA37B" w14:textId="0CCD8359" w:rsidR="00F36DC3" w:rsidRPr="004B07D8" w:rsidRDefault="00F36DC3" w:rsidP="00DE5D05">
                      <w:pPr>
                        <w:jc w:val="both"/>
                        <w:rPr>
                          <w:bCs/>
                          <w:sz w:val="24"/>
                          <w:szCs w:val="24"/>
                        </w:rPr>
                      </w:pPr>
                      <w:r w:rsidRPr="004B07D8">
                        <w:rPr>
                          <w:bCs/>
                          <w:sz w:val="24"/>
                          <w:szCs w:val="24"/>
                        </w:rPr>
                        <w:t>Veterinarian Add prescription</w:t>
                      </w:r>
                    </w:p>
                    <w:p w14:paraId="4334A9F3" w14:textId="77777777" w:rsidR="003729F0" w:rsidRPr="003729F0" w:rsidRDefault="003729F0" w:rsidP="00DE5D05">
                      <w:pPr>
                        <w:jc w:val="both"/>
                        <w:rPr>
                          <w:b/>
                          <w:bCs/>
                        </w:rPr>
                      </w:pPr>
                    </w:p>
                    <w:p w14:paraId="0CFEB74F" w14:textId="77777777" w:rsidR="004B07D8" w:rsidRPr="004B07D8" w:rsidRDefault="00F36DC3" w:rsidP="00DE5D05">
                      <w:pPr>
                        <w:jc w:val="both"/>
                        <w:rPr>
                          <w:sz w:val="24"/>
                          <w:szCs w:val="24"/>
                        </w:rPr>
                      </w:pPr>
                      <w:r w:rsidRPr="004B07D8">
                        <w:rPr>
                          <w:sz w:val="24"/>
                          <w:szCs w:val="24"/>
                        </w:rPr>
                        <w:t xml:space="preserve">After </w:t>
                      </w:r>
                      <w:r w:rsidR="00B42E13" w:rsidRPr="004B07D8">
                        <w:rPr>
                          <w:sz w:val="24"/>
                          <w:szCs w:val="24"/>
                        </w:rPr>
                        <w:t>examining</w:t>
                      </w:r>
                      <w:r w:rsidRPr="004B07D8">
                        <w:rPr>
                          <w:sz w:val="24"/>
                          <w:szCs w:val="24"/>
                        </w:rPr>
                        <w:t xml:space="preserve"> the pet, the </w:t>
                      </w:r>
                    </w:p>
                    <w:p w14:paraId="64CD8E1B" w14:textId="77777777" w:rsidR="004B07D8" w:rsidRPr="004B07D8" w:rsidRDefault="00F36DC3" w:rsidP="00DE5D05">
                      <w:pPr>
                        <w:jc w:val="both"/>
                        <w:rPr>
                          <w:sz w:val="24"/>
                          <w:szCs w:val="24"/>
                        </w:rPr>
                      </w:pPr>
                      <w:r w:rsidRPr="004B07D8">
                        <w:rPr>
                          <w:sz w:val="24"/>
                          <w:szCs w:val="24"/>
                        </w:rPr>
                        <w:t>veterinarian can add pet details</w:t>
                      </w:r>
                    </w:p>
                    <w:p w14:paraId="31F246F4" w14:textId="61EFCEE4" w:rsidR="004B07D8" w:rsidRDefault="004B07D8" w:rsidP="00DE5D05">
                      <w:pPr>
                        <w:jc w:val="both"/>
                        <w:rPr>
                          <w:sz w:val="24"/>
                          <w:szCs w:val="24"/>
                        </w:rPr>
                      </w:pPr>
                      <w:r>
                        <w:rPr>
                          <w:sz w:val="24"/>
                          <w:szCs w:val="24"/>
                        </w:rPr>
                        <w:t xml:space="preserve">to prescribe medicine. </w:t>
                      </w:r>
                      <w:r w:rsidR="00F36DC3" w:rsidRPr="004B07D8">
                        <w:rPr>
                          <w:sz w:val="24"/>
                          <w:szCs w:val="24"/>
                        </w:rPr>
                        <w:t xml:space="preserve">After </w:t>
                      </w:r>
                    </w:p>
                    <w:p w14:paraId="4B943AE4" w14:textId="1DC1E170" w:rsidR="004B07D8" w:rsidRPr="004B07D8" w:rsidRDefault="00B42E13" w:rsidP="00DE5D05">
                      <w:pPr>
                        <w:jc w:val="both"/>
                        <w:rPr>
                          <w:sz w:val="24"/>
                          <w:szCs w:val="24"/>
                        </w:rPr>
                      </w:pPr>
                      <w:r w:rsidRPr="004B07D8">
                        <w:rPr>
                          <w:sz w:val="24"/>
                          <w:szCs w:val="24"/>
                        </w:rPr>
                        <w:t>clicking</w:t>
                      </w:r>
                      <w:r w:rsidR="00F36DC3" w:rsidRPr="004B07D8">
                        <w:rPr>
                          <w:sz w:val="24"/>
                          <w:szCs w:val="24"/>
                        </w:rPr>
                        <w:t xml:space="preserve"> </w:t>
                      </w:r>
                    </w:p>
                    <w:p w14:paraId="0CB52B01" w14:textId="77777777" w:rsidR="004B07D8" w:rsidRPr="004B07D8" w:rsidRDefault="00F36DC3" w:rsidP="00DE5D05">
                      <w:pPr>
                        <w:jc w:val="both"/>
                        <w:rPr>
                          <w:sz w:val="24"/>
                          <w:szCs w:val="24"/>
                        </w:rPr>
                      </w:pPr>
                      <w:r w:rsidRPr="004B07D8">
                        <w:rPr>
                          <w:sz w:val="24"/>
                          <w:szCs w:val="24"/>
                        </w:rPr>
                        <w:t xml:space="preserve">next the screen will navigate to </w:t>
                      </w:r>
                    </w:p>
                    <w:p w14:paraId="77A02B3F" w14:textId="77777777" w:rsidR="004B07D8" w:rsidRPr="004B07D8" w:rsidRDefault="00F36DC3" w:rsidP="00DE5D05">
                      <w:pPr>
                        <w:jc w:val="both"/>
                        <w:rPr>
                          <w:sz w:val="24"/>
                          <w:szCs w:val="24"/>
                        </w:rPr>
                      </w:pPr>
                      <w:r w:rsidRPr="004B07D8">
                        <w:rPr>
                          <w:sz w:val="24"/>
                          <w:szCs w:val="24"/>
                        </w:rPr>
                        <w:t xml:space="preserve">prescribe medicine screen to </w:t>
                      </w:r>
                    </w:p>
                    <w:p w14:paraId="4EBB6CF1" w14:textId="656BE795" w:rsidR="00F36DC3" w:rsidRPr="004B07D8" w:rsidRDefault="00F36DC3" w:rsidP="00DE5D05">
                      <w:pPr>
                        <w:jc w:val="both"/>
                        <w:rPr>
                          <w:sz w:val="24"/>
                          <w:szCs w:val="24"/>
                        </w:rPr>
                      </w:pPr>
                      <w:r w:rsidRPr="004B07D8">
                        <w:rPr>
                          <w:sz w:val="24"/>
                          <w:szCs w:val="24"/>
                        </w:rPr>
                        <w:t>add medicines.</w:t>
                      </w:r>
                    </w:p>
                    <w:p w14:paraId="074F296E" w14:textId="77777777" w:rsidR="00F36DC3" w:rsidRPr="004B07D8" w:rsidRDefault="00F36DC3" w:rsidP="00DE5D05">
                      <w:pPr>
                        <w:jc w:val="both"/>
                        <w:rPr>
                          <w:sz w:val="24"/>
                          <w:szCs w:val="24"/>
                        </w:rPr>
                      </w:pPr>
                    </w:p>
                    <w:p w14:paraId="02F50634" w14:textId="77777777" w:rsidR="00F36DC3" w:rsidRDefault="00F36DC3" w:rsidP="00DE5D05">
                      <w:pPr>
                        <w:jc w:val="both"/>
                      </w:pPr>
                    </w:p>
                  </w:txbxContent>
                </v:textbox>
                <w10:wrap anchorx="margin"/>
              </v:rect>
            </w:pict>
          </mc:Fallback>
        </mc:AlternateContent>
      </w:r>
      <w:r w:rsidR="004B07D8">
        <w:rPr>
          <w:rFonts w:asciiTheme="majorHAnsi" w:hAnsiTheme="majorHAnsi" w:cstheme="majorHAnsi"/>
          <w:noProof/>
          <w:sz w:val="36"/>
          <w:szCs w:val="36"/>
          <w:u w:val="single"/>
        </w:rPr>
        <w:drawing>
          <wp:anchor distT="0" distB="0" distL="114300" distR="114300" simplePos="0" relativeHeight="251753472" behindDoc="0" locked="0" layoutInCell="1" allowOverlap="1" wp14:anchorId="62BAD695" wp14:editId="1DDDB43A">
            <wp:simplePos x="0" y="0"/>
            <wp:positionH relativeFrom="column">
              <wp:posOffset>5231466</wp:posOffset>
            </wp:positionH>
            <wp:positionV relativeFrom="paragraph">
              <wp:posOffset>911973</wp:posOffset>
            </wp:positionV>
            <wp:extent cx="1031875" cy="1995170"/>
            <wp:effectExtent l="0" t="0" r="0" b="5080"/>
            <wp:wrapSquare wrapText="bothSides"/>
            <wp:docPr id="171" name="Picture 1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Text&#10;&#10;Description automatically generated with medium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031875" cy="1995170"/>
                    </a:xfrm>
                    <a:prstGeom prst="rect">
                      <a:avLst/>
                    </a:prstGeom>
                    <a:noFill/>
                    <a:ln>
                      <a:noFill/>
                    </a:ln>
                  </pic:spPr>
                </pic:pic>
              </a:graphicData>
            </a:graphic>
          </wp:anchor>
        </w:drawing>
      </w:r>
      <w:r w:rsidR="004B07D8">
        <w:rPr>
          <w:rFonts w:asciiTheme="majorHAnsi" w:hAnsiTheme="majorHAnsi" w:cstheme="majorHAnsi"/>
          <w:noProof/>
          <w:sz w:val="36"/>
          <w:szCs w:val="36"/>
          <w:u w:val="single"/>
        </w:rPr>
        <w:drawing>
          <wp:anchor distT="0" distB="0" distL="114300" distR="114300" simplePos="0" relativeHeight="251752448" behindDoc="0" locked="0" layoutInCell="1" allowOverlap="1" wp14:anchorId="6DDF1FB1" wp14:editId="3F27B6E5">
            <wp:simplePos x="0" y="0"/>
            <wp:positionH relativeFrom="column">
              <wp:posOffset>4210946</wp:posOffset>
            </wp:positionH>
            <wp:positionV relativeFrom="paragraph">
              <wp:posOffset>932254</wp:posOffset>
            </wp:positionV>
            <wp:extent cx="1009650" cy="1959610"/>
            <wp:effectExtent l="0" t="0" r="0" b="2540"/>
            <wp:wrapSquare wrapText="bothSides"/>
            <wp:docPr id="170" name="Picture 170" descr="C:\Users\hp\AppData\Local\Microsoft\Windows\INetCache\Content.Word\Add Prescription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C:\Users\hp\AppData\Local\Microsoft\Windows\INetCache\Content.Word\Add Prescription page 1.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009650" cy="1959610"/>
                    </a:xfrm>
                    <a:prstGeom prst="rect">
                      <a:avLst/>
                    </a:prstGeom>
                    <a:noFill/>
                    <a:ln>
                      <a:noFill/>
                    </a:ln>
                  </pic:spPr>
                </pic:pic>
              </a:graphicData>
            </a:graphic>
          </wp:anchor>
        </w:drawing>
      </w:r>
      <w:r w:rsidR="004B07D8">
        <w:rPr>
          <w:noProof/>
        </w:rPr>
        <w:drawing>
          <wp:anchor distT="0" distB="0" distL="114300" distR="114300" simplePos="0" relativeHeight="251748352" behindDoc="0" locked="0" layoutInCell="1" allowOverlap="1" wp14:anchorId="158F45A9" wp14:editId="3FCCE8A3">
            <wp:simplePos x="0" y="0"/>
            <wp:positionH relativeFrom="column">
              <wp:posOffset>496907</wp:posOffset>
            </wp:positionH>
            <wp:positionV relativeFrom="paragraph">
              <wp:posOffset>916007</wp:posOffset>
            </wp:positionV>
            <wp:extent cx="1055370" cy="2033270"/>
            <wp:effectExtent l="0" t="0" r="0" b="5080"/>
            <wp:wrapSquare wrapText="bothSides"/>
            <wp:docPr id="168" name="Picture 168" descr="C:\Users\hp\AppData\Local\Microsoft\Windows\INetCache\Content.Word\Google Pixel 6 –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p\AppData\Local\Microsoft\Windows\INetCache\Content.Word\Google Pixel 6 – 6.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055370" cy="2033270"/>
                    </a:xfrm>
                    <a:prstGeom prst="rect">
                      <a:avLst/>
                    </a:prstGeom>
                    <a:noFill/>
                    <a:ln>
                      <a:noFill/>
                    </a:ln>
                  </pic:spPr>
                </pic:pic>
              </a:graphicData>
            </a:graphic>
          </wp:anchor>
        </w:drawing>
      </w:r>
      <w:r w:rsidR="004B07D8">
        <w:rPr>
          <w:noProof/>
        </w:rPr>
        <w:drawing>
          <wp:anchor distT="0" distB="0" distL="114300" distR="114300" simplePos="0" relativeHeight="251747328" behindDoc="0" locked="0" layoutInCell="1" allowOverlap="1" wp14:anchorId="489C1654" wp14:editId="0A9EA546">
            <wp:simplePos x="0" y="0"/>
            <wp:positionH relativeFrom="column">
              <wp:posOffset>-512407</wp:posOffset>
            </wp:positionH>
            <wp:positionV relativeFrom="paragraph">
              <wp:posOffset>917239</wp:posOffset>
            </wp:positionV>
            <wp:extent cx="1031875" cy="1995170"/>
            <wp:effectExtent l="0" t="0" r="0" b="5080"/>
            <wp:wrapSquare wrapText="bothSides"/>
            <wp:docPr id="173" name="Picture 1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031875" cy="1995170"/>
                    </a:xfrm>
                    <a:prstGeom prst="rect">
                      <a:avLst/>
                    </a:prstGeom>
                    <a:noFill/>
                    <a:ln>
                      <a:noFill/>
                    </a:ln>
                  </pic:spPr>
                </pic:pic>
              </a:graphicData>
            </a:graphic>
          </wp:anchor>
        </w:drawing>
      </w:r>
      <w:r w:rsidR="004B07D8">
        <w:rPr>
          <w:noProof/>
        </w:rPr>
        <w:drawing>
          <wp:anchor distT="0" distB="0" distL="114300" distR="114300" simplePos="0" relativeHeight="251751424" behindDoc="0" locked="0" layoutInCell="1" allowOverlap="1" wp14:anchorId="4F1F0BD7" wp14:editId="2DD95C98">
            <wp:simplePos x="0" y="0"/>
            <wp:positionH relativeFrom="column">
              <wp:posOffset>2943598</wp:posOffset>
            </wp:positionH>
            <wp:positionV relativeFrom="paragraph">
              <wp:posOffset>903680</wp:posOffset>
            </wp:positionV>
            <wp:extent cx="1068705" cy="2042795"/>
            <wp:effectExtent l="0" t="0" r="0" b="0"/>
            <wp:wrapSquare wrapText="bothSides"/>
            <wp:docPr id="169" name="Picture 169" descr="C:\Users\hp\AppData\Local\Microsoft\Windows\INetCache\Content.Word\Google Pixel 6 –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C:\Users\hp\AppData\Local\Microsoft\Windows\INetCache\Content.Word\Google Pixel 6 – 14.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068705" cy="2042795"/>
                    </a:xfrm>
                    <a:prstGeom prst="rect">
                      <a:avLst/>
                    </a:prstGeom>
                    <a:noFill/>
                    <a:ln>
                      <a:noFill/>
                    </a:ln>
                  </pic:spPr>
                </pic:pic>
              </a:graphicData>
            </a:graphic>
          </wp:anchor>
        </w:drawing>
      </w:r>
      <w:r w:rsidR="004B07D8">
        <w:rPr>
          <w:noProof/>
        </w:rPr>
        <w:drawing>
          <wp:anchor distT="0" distB="0" distL="114300" distR="114300" simplePos="0" relativeHeight="251750400" behindDoc="0" locked="0" layoutInCell="1" allowOverlap="1" wp14:anchorId="27116E22" wp14:editId="3D66EBA5">
            <wp:simplePos x="0" y="0"/>
            <wp:positionH relativeFrom="column">
              <wp:posOffset>1881916</wp:posOffset>
            </wp:positionH>
            <wp:positionV relativeFrom="paragraph">
              <wp:posOffset>899085</wp:posOffset>
            </wp:positionV>
            <wp:extent cx="1059815" cy="2071370"/>
            <wp:effectExtent l="0" t="0" r="6985" b="5080"/>
            <wp:wrapSquare wrapText="bothSides"/>
            <wp:docPr id="172" name="Picture 1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applicatio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59815" cy="2071370"/>
                    </a:xfrm>
                    <a:prstGeom prst="rect">
                      <a:avLst/>
                    </a:prstGeom>
                    <a:noFill/>
                    <a:ln>
                      <a:noFill/>
                    </a:ln>
                  </pic:spPr>
                </pic:pic>
              </a:graphicData>
            </a:graphic>
          </wp:anchor>
        </w:drawing>
      </w:r>
      <w:r w:rsidR="00F36DC3">
        <w:rPr>
          <w:rFonts w:asciiTheme="majorHAnsi" w:hAnsiTheme="majorHAnsi" w:cstheme="majorHAnsi"/>
          <w:sz w:val="36"/>
          <w:szCs w:val="36"/>
          <w:u w:val="single"/>
        </w:rPr>
        <w:br w:type="page"/>
      </w:r>
    </w:p>
    <w:p w14:paraId="40D1A448" w14:textId="1B69B463" w:rsidR="00F36DC3" w:rsidRPr="00D62A6A" w:rsidRDefault="00E84DE1" w:rsidP="00F36DC3">
      <w:pPr>
        <w:tabs>
          <w:tab w:val="left" w:pos="-720"/>
          <w:tab w:val="left" w:pos="10080"/>
        </w:tabs>
        <w:ind w:left="-720" w:right="-720" w:hanging="180"/>
        <w:rPr>
          <w:rFonts w:asciiTheme="majorHAnsi" w:hAnsiTheme="majorHAnsi" w:cstheme="majorHAnsi"/>
          <w:sz w:val="36"/>
          <w:szCs w:val="36"/>
          <w:u w:val="single"/>
        </w:rPr>
      </w:pPr>
      <w:r w:rsidRPr="00D62A6A">
        <w:rPr>
          <w:rFonts w:asciiTheme="majorHAnsi" w:hAnsiTheme="majorHAnsi" w:cstheme="majorHAnsi"/>
          <w:noProof/>
          <w:sz w:val="36"/>
          <w:szCs w:val="36"/>
          <w:u w:val="single"/>
        </w:rPr>
        <w:lastRenderedPageBreak/>
        <mc:AlternateContent>
          <mc:Choice Requires="wps">
            <w:drawing>
              <wp:anchor distT="0" distB="0" distL="114300" distR="114300" simplePos="0" relativeHeight="251715584" behindDoc="1" locked="0" layoutInCell="1" allowOverlap="1" wp14:anchorId="034BF32C" wp14:editId="65A7F43C">
                <wp:simplePos x="0" y="0"/>
                <wp:positionH relativeFrom="margin">
                  <wp:posOffset>4141694</wp:posOffset>
                </wp:positionH>
                <wp:positionV relativeFrom="paragraph">
                  <wp:posOffset>164054</wp:posOffset>
                </wp:positionV>
                <wp:extent cx="2215515" cy="4173967"/>
                <wp:effectExtent l="0" t="0" r="13335" b="17145"/>
                <wp:wrapNone/>
                <wp:docPr id="25" name="Rectangle 25"/>
                <wp:cNvGraphicFramePr/>
                <a:graphic xmlns:a="http://schemas.openxmlformats.org/drawingml/2006/main">
                  <a:graphicData uri="http://schemas.microsoft.com/office/word/2010/wordprocessingShape">
                    <wps:wsp>
                      <wps:cNvSpPr/>
                      <wps:spPr>
                        <a:xfrm>
                          <a:off x="0" y="0"/>
                          <a:ext cx="2215515" cy="4173967"/>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54AC9A" w14:textId="77777777" w:rsidR="00F36DC3" w:rsidRDefault="00F36DC3" w:rsidP="00F36DC3">
                            <w:pPr>
                              <w:jc w:val="center"/>
                            </w:pPr>
                          </w:p>
                          <w:p w14:paraId="7E6E6A88" w14:textId="77777777" w:rsidR="00F36DC3" w:rsidRDefault="00F36DC3" w:rsidP="00F36DC3">
                            <w:pPr>
                              <w:jc w:val="center"/>
                            </w:pPr>
                          </w:p>
                          <w:p w14:paraId="6CF9D465" w14:textId="77777777" w:rsidR="00F36DC3" w:rsidRDefault="00F36DC3" w:rsidP="00F36DC3">
                            <w:pPr>
                              <w:jc w:val="center"/>
                            </w:pPr>
                          </w:p>
                          <w:p w14:paraId="47562399" w14:textId="77777777" w:rsidR="00F36DC3" w:rsidRDefault="00F36DC3" w:rsidP="00F36DC3">
                            <w:pPr>
                              <w:jc w:val="center"/>
                            </w:pPr>
                          </w:p>
                          <w:p w14:paraId="4EA076A1" w14:textId="77777777" w:rsidR="00F36DC3" w:rsidRDefault="00F36DC3" w:rsidP="00F36DC3">
                            <w:pPr>
                              <w:jc w:val="center"/>
                            </w:pPr>
                          </w:p>
                          <w:p w14:paraId="7CF3D45A" w14:textId="77777777" w:rsidR="00F36DC3" w:rsidRDefault="00F36DC3" w:rsidP="00F36DC3">
                            <w:pPr>
                              <w:jc w:val="center"/>
                            </w:pPr>
                          </w:p>
                          <w:p w14:paraId="3126870B" w14:textId="77777777" w:rsidR="00F36DC3" w:rsidRDefault="00F36DC3" w:rsidP="00F36DC3">
                            <w:pPr>
                              <w:jc w:val="both"/>
                            </w:pPr>
                            <w:r>
                              <w:t xml:space="preserve">                </w:t>
                            </w:r>
                          </w:p>
                          <w:p w14:paraId="2E177EB3" w14:textId="77777777" w:rsidR="00F36DC3" w:rsidRDefault="00F36DC3" w:rsidP="00F36DC3">
                            <w:pPr>
                              <w:jc w:val="both"/>
                            </w:pPr>
                          </w:p>
                          <w:p w14:paraId="3728C6CB" w14:textId="77777777" w:rsidR="00DE5D05" w:rsidRDefault="00F36DC3" w:rsidP="00F36DC3">
                            <w:pPr>
                              <w:jc w:val="both"/>
                            </w:pPr>
                            <w:r>
                              <w:t xml:space="preserve">            </w:t>
                            </w:r>
                          </w:p>
                          <w:p w14:paraId="05963DD8" w14:textId="77777777" w:rsidR="00DE5D05" w:rsidRDefault="00DE5D05" w:rsidP="00F36DC3">
                            <w:pPr>
                              <w:jc w:val="both"/>
                            </w:pPr>
                          </w:p>
                          <w:p w14:paraId="7E990A9D" w14:textId="77777777" w:rsidR="00DE5D05" w:rsidRDefault="00DE5D05" w:rsidP="00F36DC3">
                            <w:pPr>
                              <w:jc w:val="both"/>
                            </w:pPr>
                          </w:p>
                          <w:p w14:paraId="3B885F90" w14:textId="77777777" w:rsidR="00DE5D05" w:rsidRDefault="00DE5D05" w:rsidP="00F36DC3">
                            <w:pPr>
                              <w:jc w:val="both"/>
                            </w:pPr>
                          </w:p>
                          <w:p w14:paraId="6054D462" w14:textId="77777777" w:rsidR="00DE5D05" w:rsidRDefault="00DE5D05" w:rsidP="00F36DC3">
                            <w:pPr>
                              <w:jc w:val="both"/>
                            </w:pPr>
                          </w:p>
                          <w:p w14:paraId="65225688" w14:textId="77777777" w:rsidR="00E84DE1" w:rsidRDefault="00E84DE1" w:rsidP="00DE5D05">
                            <w:pPr>
                              <w:rPr>
                                <w:b/>
                                <w:bCs/>
                                <w:sz w:val="28"/>
                                <w:szCs w:val="28"/>
                              </w:rPr>
                            </w:pPr>
                          </w:p>
                          <w:p w14:paraId="56645A5D" w14:textId="61ED3BF7" w:rsidR="00F36DC3" w:rsidRPr="00E84DE1" w:rsidRDefault="00F36DC3" w:rsidP="00DE5D05">
                            <w:pPr>
                              <w:rPr>
                                <w:b/>
                                <w:bCs/>
                                <w:sz w:val="28"/>
                                <w:szCs w:val="28"/>
                              </w:rPr>
                            </w:pPr>
                            <w:r w:rsidRPr="00E84DE1">
                              <w:rPr>
                                <w:b/>
                                <w:bCs/>
                                <w:sz w:val="28"/>
                                <w:szCs w:val="28"/>
                              </w:rPr>
                              <w:t>Pet owner - Select Pharmacy</w:t>
                            </w:r>
                          </w:p>
                          <w:p w14:paraId="382F39FD" w14:textId="77777777" w:rsidR="003729F0" w:rsidRPr="00E84DE1" w:rsidRDefault="003729F0" w:rsidP="00DE5D05">
                            <w:pPr>
                              <w:rPr>
                                <w:b/>
                                <w:bCs/>
                                <w:sz w:val="28"/>
                                <w:szCs w:val="28"/>
                              </w:rPr>
                            </w:pPr>
                          </w:p>
                          <w:p w14:paraId="62EB8A9C" w14:textId="77777777" w:rsidR="00F36DC3" w:rsidRDefault="00F36DC3" w:rsidP="00DE5D05">
                            <w:r>
                              <w:t>After receiving prescription report sent by veterinarian. pet owner can decide from which pharmacy get medicine. He/she can search available pharmacies and select their pharmacy.</w:t>
                            </w:r>
                          </w:p>
                          <w:p w14:paraId="013160F0" w14:textId="77777777" w:rsidR="00F36DC3" w:rsidRDefault="00F36DC3" w:rsidP="00DE5D05"/>
                          <w:p w14:paraId="5E6077A1" w14:textId="77777777" w:rsidR="00F36DC3" w:rsidRDefault="00F36DC3" w:rsidP="00F36DC3">
                            <w:pPr>
                              <w:jc w:val="center"/>
                            </w:pPr>
                          </w:p>
                          <w:p w14:paraId="35DA4E48"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BF32C" id="Rectangle 25" o:spid="_x0000_s1044" style="position:absolute;left:0;text-align:left;margin-left:326.1pt;margin-top:12.9pt;width:174.45pt;height:328.65pt;z-index:-251600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" fillcolor="white [3201]" strokecolor="#70ad47 [3209]" strokeweight="1pt">
                <v:textbox>
                  <w:txbxContent>
                    <w:p w14:paraId="4F54AC9A" w14:textId="77777777" w:rsidR="00F36DC3" w:rsidRDefault="00F36DC3" w:rsidP="00F36DC3">
                      <w:pPr>
                        <w:jc w:val="center"/>
                      </w:pPr>
                    </w:p>
                    <w:p w14:paraId="7E6E6A88" w14:textId="77777777" w:rsidR="00F36DC3" w:rsidRDefault="00F36DC3" w:rsidP="00F36DC3">
                      <w:pPr>
                        <w:jc w:val="center"/>
                      </w:pPr>
                    </w:p>
                    <w:p w14:paraId="6CF9D465" w14:textId="77777777" w:rsidR="00F36DC3" w:rsidRDefault="00F36DC3" w:rsidP="00F36DC3">
                      <w:pPr>
                        <w:jc w:val="center"/>
                      </w:pPr>
                    </w:p>
                    <w:p w14:paraId="47562399" w14:textId="77777777" w:rsidR="00F36DC3" w:rsidRDefault="00F36DC3" w:rsidP="00F36DC3">
                      <w:pPr>
                        <w:jc w:val="center"/>
                      </w:pPr>
                    </w:p>
                    <w:p w14:paraId="4EA076A1" w14:textId="77777777" w:rsidR="00F36DC3" w:rsidRDefault="00F36DC3" w:rsidP="00F36DC3">
                      <w:pPr>
                        <w:jc w:val="center"/>
                      </w:pPr>
                    </w:p>
                    <w:p w14:paraId="7CF3D45A" w14:textId="77777777" w:rsidR="00F36DC3" w:rsidRDefault="00F36DC3" w:rsidP="00F36DC3">
                      <w:pPr>
                        <w:jc w:val="center"/>
                      </w:pPr>
                    </w:p>
                    <w:p w14:paraId="3126870B" w14:textId="77777777" w:rsidR="00F36DC3" w:rsidRDefault="00F36DC3" w:rsidP="00F36DC3">
                      <w:pPr>
                        <w:jc w:val="both"/>
                      </w:pPr>
                      <w:r>
                        <w:t xml:space="preserve">                </w:t>
                      </w:r>
                    </w:p>
                    <w:p w14:paraId="2E177EB3" w14:textId="77777777" w:rsidR="00F36DC3" w:rsidRDefault="00F36DC3" w:rsidP="00F36DC3">
                      <w:pPr>
                        <w:jc w:val="both"/>
                      </w:pPr>
                    </w:p>
                    <w:p w14:paraId="3728C6CB" w14:textId="77777777" w:rsidR="00DE5D05" w:rsidRDefault="00F36DC3" w:rsidP="00F36DC3">
                      <w:pPr>
                        <w:jc w:val="both"/>
                      </w:pPr>
                      <w:r>
                        <w:t xml:space="preserve">            </w:t>
                      </w:r>
                    </w:p>
                    <w:p w14:paraId="05963DD8" w14:textId="77777777" w:rsidR="00DE5D05" w:rsidRDefault="00DE5D05" w:rsidP="00F36DC3">
                      <w:pPr>
                        <w:jc w:val="both"/>
                      </w:pPr>
                    </w:p>
                    <w:p w14:paraId="7E990A9D" w14:textId="77777777" w:rsidR="00DE5D05" w:rsidRDefault="00DE5D05" w:rsidP="00F36DC3">
                      <w:pPr>
                        <w:jc w:val="both"/>
                      </w:pPr>
                    </w:p>
                    <w:p w14:paraId="3B885F90" w14:textId="77777777" w:rsidR="00DE5D05" w:rsidRDefault="00DE5D05" w:rsidP="00F36DC3">
                      <w:pPr>
                        <w:jc w:val="both"/>
                      </w:pPr>
                    </w:p>
                    <w:p w14:paraId="6054D462" w14:textId="77777777" w:rsidR="00DE5D05" w:rsidRDefault="00DE5D05" w:rsidP="00F36DC3">
                      <w:pPr>
                        <w:jc w:val="both"/>
                      </w:pPr>
                    </w:p>
                    <w:p w14:paraId="65225688" w14:textId="77777777" w:rsidR="00E84DE1" w:rsidRDefault="00E84DE1" w:rsidP="00DE5D05">
                      <w:pPr>
                        <w:rPr>
                          <w:b/>
                          <w:bCs/>
                          <w:sz w:val="28"/>
                          <w:szCs w:val="28"/>
                        </w:rPr>
                      </w:pPr>
                    </w:p>
                    <w:p w14:paraId="56645A5D" w14:textId="61ED3BF7" w:rsidR="00F36DC3" w:rsidRPr="00E84DE1" w:rsidRDefault="00F36DC3" w:rsidP="00DE5D05">
                      <w:pPr>
                        <w:rPr>
                          <w:b/>
                          <w:bCs/>
                          <w:sz w:val="28"/>
                          <w:szCs w:val="28"/>
                        </w:rPr>
                      </w:pPr>
                      <w:r w:rsidRPr="00E84DE1">
                        <w:rPr>
                          <w:b/>
                          <w:bCs/>
                          <w:sz w:val="28"/>
                          <w:szCs w:val="28"/>
                        </w:rPr>
                        <w:t>Pet owner - Select Pharmacy</w:t>
                      </w:r>
                    </w:p>
                    <w:p w14:paraId="382F39FD" w14:textId="77777777" w:rsidR="003729F0" w:rsidRPr="00E84DE1" w:rsidRDefault="003729F0" w:rsidP="00DE5D05">
                      <w:pPr>
                        <w:rPr>
                          <w:b/>
                          <w:bCs/>
                          <w:sz w:val="28"/>
                          <w:szCs w:val="28"/>
                        </w:rPr>
                      </w:pPr>
                    </w:p>
                    <w:p w14:paraId="62EB8A9C" w14:textId="77777777" w:rsidR="00F36DC3" w:rsidRDefault="00F36DC3" w:rsidP="00DE5D05">
                      <w:r>
                        <w:t>After receiving prescription report sent by veterinarian. pet owner can decide from which pharmacy get medicine. He/she can search available pharmacies and select their pharmacy.</w:t>
                      </w:r>
                    </w:p>
                    <w:p w14:paraId="013160F0" w14:textId="77777777" w:rsidR="00F36DC3" w:rsidRDefault="00F36DC3" w:rsidP="00DE5D05"/>
                    <w:p w14:paraId="5E6077A1" w14:textId="77777777" w:rsidR="00F36DC3" w:rsidRDefault="00F36DC3" w:rsidP="00F36DC3">
                      <w:pPr>
                        <w:jc w:val="center"/>
                      </w:pPr>
                    </w:p>
                    <w:p w14:paraId="35DA4E48" w14:textId="77777777" w:rsidR="00F36DC3" w:rsidRDefault="00F36DC3" w:rsidP="00F36DC3">
                      <w:pPr>
                        <w:jc w:val="center"/>
                      </w:pPr>
                    </w:p>
                  </w:txbxContent>
                </v:textbox>
                <w10:wrap anchorx="margin"/>
              </v:rect>
            </w:pict>
          </mc:Fallback>
        </mc:AlternateContent>
      </w:r>
      <w:r w:rsidRPr="00D62A6A">
        <w:rPr>
          <w:rFonts w:asciiTheme="majorHAnsi" w:hAnsiTheme="majorHAnsi" w:cstheme="majorHAnsi"/>
          <w:noProof/>
          <w:sz w:val="36"/>
          <w:szCs w:val="36"/>
          <w:u w:val="single"/>
        </w:rPr>
        <mc:AlternateContent>
          <mc:Choice Requires="wps">
            <w:drawing>
              <wp:anchor distT="0" distB="0" distL="114300" distR="114300" simplePos="0" relativeHeight="251716608" behindDoc="1" locked="0" layoutInCell="1" allowOverlap="1" wp14:anchorId="02017114" wp14:editId="061A9D32">
                <wp:simplePos x="0" y="0"/>
                <wp:positionH relativeFrom="page">
                  <wp:posOffset>322729</wp:posOffset>
                </wp:positionH>
                <wp:positionV relativeFrom="paragraph">
                  <wp:posOffset>142540</wp:posOffset>
                </wp:positionV>
                <wp:extent cx="2309420" cy="4249270"/>
                <wp:effectExtent l="0" t="0" r="15240" b="18415"/>
                <wp:wrapNone/>
                <wp:docPr id="23" name="Rectangle 23"/>
                <wp:cNvGraphicFramePr/>
                <a:graphic xmlns:a="http://schemas.openxmlformats.org/drawingml/2006/main">
                  <a:graphicData uri="http://schemas.microsoft.com/office/word/2010/wordprocessingShape">
                    <wps:wsp>
                      <wps:cNvSpPr/>
                      <wps:spPr>
                        <a:xfrm>
                          <a:off x="0" y="0"/>
                          <a:ext cx="2309420" cy="424927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3A6C2A0" w14:textId="77777777" w:rsidR="00F36DC3" w:rsidRDefault="00F36DC3" w:rsidP="00F36DC3">
                            <w:pPr>
                              <w:jc w:val="center"/>
                            </w:pPr>
                            <w:r>
                              <w:t xml:space="preserve"> </w:t>
                            </w:r>
                          </w:p>
                          <w:p w14:paraId="5F855F45" w14:textId="77777777" w:rsidR="00F36DC3" w:rsidRDefault="00F36DC3" w:rsidP="00F36DC3">
                            <w:pPr>
                              <w:jc w:val="center"/>
                            </w:pPr>
                          </w:p>
                          <w:p w14:paraId="1AA4D0AE" w14:textId="77777777" w:rsidR="00F36DC3" w:rsidRDefault="00F36DC3" w:rsidP="00F36DC3">
                            <w:pPr>
                              <w:jc w:val="center"/>
                            </w:pPr>
                          </w:p>
                          <w:p w14:paraId="3FE66B4B" w14:textId="77777777" w:rsidR="00F36DC3" w:rsidRDefault="00F36DC3" w:rsidP="00F36DC3">
                            <w:pPr>
                              <w:jc w:val="center"/>
                            </w:pPr>
                          </w:p>
                          <w:p w14:paraId="05AEEC0C" w14:textId="77777777" w:rsidR="00F36DC3" w:rsidRDefault="00F36DC3" w:rsidP="00F36DC3">
                            <w:pPr>
                              <w:jc w:val="center"/>
                            </w:pPr>
                          </w:p>
                          <w:p w14:paraId="22A24CFF" w14:textId="77777777" w:rsidR="00F36DC3" w:rsidRDefault="00F36DC3" w:rsidP="00F36DC3">
                            <w:pPr>
                              <w:jc w:val="center"/>
                            </w:pPr>
                          </w:p>
                          <w:p w14:paraId="477094CC" w14:textId="77777777" w:rsidR="00F36DC3" w:rsidRDefault="00F36DC3" w:rsidP="00F36DC3">
                            <w:pPr>
                              <w:jc w:val="both"/>
                            </w:pPr>
                            <w:r>
                              <w:t xml:space="preserve">                </w:t>
                            </w:r>
                          </w:p>
                          <w:p w14:paraId="45093EDC" w14:textId="77777777" w:rsidR="00F36DC3" w:rsidRDefault="00F36DC3" w:rsidP="00F36DC3">
                            <w:pPr>
                              <w:jc w:val="both"/>
                            </w:pPr>
                          </w:p>
                          <w:p w14:paraId="2BEB90E4" w14:textId="77777777" w:rsidR="00DE5D05" w:rsidRDefault="00F36DC3" w:rsidP="00F36DC3">
                            <w:pPr>
                              <w:jc w:val="both"/>
                            </w:pPr>
                            <w:r>
                              <w:t xml:space="preserve">           </w:t>
                            </w:r>
                          </w:p>
                          <w:p w14:paraId="46542CA1" w14:textId="77777777" w:rsidR="00DE5D05" w:rsidRDefault="00DE5D05" w:rsidP="00F36DC3">
                            <w:pPr>
                              <w:jc w:val="both"/>
                            </w:pPr>
                          </w:p>
                          <w:p w14:paraId="228AA4F8" w14:textId="77777777" w:rsidR="00DE5D05" w:rsidRDefault="00DE5D05" w:rsidP="00F36DC3">
                            <w:pPr>
                              <w:jc w:val="both"/>
                            </w:pPr>
                          </w:p>
                          <w:p w14:paraId="3C2D1AFC" w14:textId="77777777" w:rsidR="00DE5D05" w:rsidRDefault="00DE5D05" w:rsidP="00F36DC3">
                            <w:pPr>
                              <w:jc w:val="both"/>
                            </w:pPr>
                          </w:p>
                          <w:p w14:paraId="6E6B7D09" w14:textId="77777777" w:rsidR="00DE5D05" w:rsidRDefault="00DE5D05" w:rsidP="00F36DC3">
                            <w:pPr>
                              <w:jc w:val="both"/>
                            </w:pPr>
                          </w:p>
                          <w:p w14:paraId="5EB58AAC" w14:textId="77777777" w:rsidR="00DE5D05" w:rsidRDefault="00DE5D05" w:rsidP="00F36DC3">
                            <w:pPr>
                              <w:jc w:val="both"/>
                            </w:pPr>
                          </w:p>
                          <w:p w14:paraId="0EA2CC70" w14:textId="77777777" w:rsidR="00DE5D05" w:rsidRDefault="00DE5D05" w:rsidP="00F36DC3">
                            <w:pPr>
                              <w:jc w:val="both"/>
                            </w:pPr>
                          </w:p>
                          <w:p w14:paraId="0EBD5537" w14:textId="199C3BDB" w:rsidR="00F36DC3" w:rsidRPr="00E84DE1" w:rsidRDefault="00F36DC3" w:rsidP="00DE5D05">
                            <w:pPr>
                              <w:jc w:val="both"/>
                              <w:rPr>
                                <w:b/>
                                <w:bCs/>
                                <w:sz w:val="28"/>
                                <w:szCs w:val="28"/>
                              </w:rPr>
                            </w:pPr>
                            <w:r w:rsidRPr="00E84DE1">
                              <w:rPr>
                                <w:b/>
                                <w:bCs/>
                                <w:sz w:val="28"/>
                                <w:szCs w:val="28"/>
                              </w:rPr>
                              <w:t>Veterinarian add medicine</w:t>
                            </w:r>
                          </w:p>
                          <w:p w14:paraId="42CC140A" w14:textId="77777777" w:rsidR="003729F0" w:rsidRPr="00E84DE1" w:rsidRDefault="003729F0" w:rsidP="00DE5D05">
                            <w:pPr>
                              <w:jc w:val="both"/>
                              <w:rPr>
                                <w:b/>
                                <w:bCs/>
                                <w:sz w:val="28"/>
                                <w:szCs w:val="28"/>
                              </w:rPr>
                            </w:pPr>
                          </w:p>
                          <w:p w14:paraId="107AE9E9" w14:textId="30293923" w:rsidR="00F36DC3" w:rsidRDefault="00F36DC3" w:rsidP="00DE5D05">
                            <w:pPr>
                              <w:jc w:val="both"/>
                            </w:pPr>
                            <w:r>
                              <w:t xml:space="preserve">After entering the pet details veterinarian can decide the medicines and he/she can enter those medicines into the prescription details. If he/she wants to update or delete any record that can be done by selecting the relevant update and delete buttons on the table. </w:t>
                            </w:r>
                            <w:r w:rsidR="002801E3">
                              <w:t>Finally,</w:t>
                            </w:r>
                            <w:r>
                              <w:t xml:space="preserve"> he can click generate report button to generate report.</w:t>
                            </w:r>
                          </w:p>
                          <w:p w14:paraId="566C5BB2" w14:textId="77777777" w:rsidR="00F36DC3" w:rsidRDefault="00F36DC3" w:rsidP="00DE5D05"/>
                          <w:p w14:paraId="1606A384" w14:textId="77777777" w:rsidR="00F36DC3" w:rsidRDefault="00F36DC3" w:rsidP="00DE5D05"/>
                          <w:p w14:paraId="17BBCF5B"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17114" id="Rectangle 23" o:spid="_x0000_s1045" style="position:absolute;left:0;text-align:left;margin-left:25.4pt;margin-top:11.2pt;width:181.85pt;height:334.6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" fillcolor="white [3201]" strokecolor="#70ad47 [3209]" strokeweight="1pt">
                <v:textbox>
                  <w:txbxContent>
                    <w:p w14:paraId="73A6C2A0" w14:textId="77777777" w:rsidR="00F36DC3" w:rsidRDefault="00F36DC3" w:rsidP="00F36DC3">
                      <w:pPr>
                        <w:jc w:val="center"/>
                      </w:pPr>
                      <w:r>
                        <w:t xml:space="preserve"> </w:t>
                      </w:r>
                    </w:p>
                    <w:p w14:paraId="5F855F45" w14:textId="77777777" w:rsidR="00F36DC3" w:rsidRDefault="00F36DC3" w:rsidP="00F36DC3">
                      <w:pPr>
                        <w:jc w:val="center"/>
                      </w:pPr>
                    </w:p>
                    <w:p w14:paraId="1AA4D0AE" w14:textId="77777777" w:rsidR="00F36DC3" w:rsidRDefault="00F36DC3" w:rsidP="00F36DC3">
                      <w:pPr>
                        <w:jc w:val="center"/>
                      </w:pPr>
                    </w:p>
                    <w:p w14:paraId="3FE66B4B" w14:textId="77777777" w:rsidR="00F36DC3" w:rsidRDefault="00F36DC3" w:rsidP="00F36DC3">
                      <w:pPr>
                        <w:jc w:val="center"/>
                      </w:pPr>
                    </w:p>
                    <w:p w14:paraId="05AEEC0C" w14:textId="77777777" w:rsidR="00F36DC3" w:rsidRDefault="00F36DC3" w:rsidP="00F36DC3">
                      <w:pPr>
                        <w:jc w:val="center"/>
                      </w:pPr>
                    </w:p>
                    <w:p w14:paraId="22A24CFF" w14:textId="77777777" w:rsidR="00F36DC3" w:rsidRDefault="00F36DC3" w:rsidP="00F36DC3">
                      <w:pPr>
                        <w:jc w:val="center"/>
                      </w:pPr>
                    </w:p>
                    <w:p w14:paraId="477094CC" w14:textId="77777777" w:rsidR="00F36DC3" w:rsidRDefault="00F36DC3" w:rsidP="00F36DC3">
                      <w:pPr>
                        <w:jc w:val="both"/>
                      </w:pPr>
                      <w:r>
                        <w:t xml:space="preserve">                </w:t>
                      </w:r>
                    </w:p>
                    <w:p w14:paraId="45093EDC" w14:textId="77777777" w:rsidR="00F36DC3" w:rsidRDefault="00F36DC3" w:rsidP="00F36DC3">
                      <w:pPr>
                        <w:jc w:val="both"/>
                      </w:pPr>
                    </w:p>
                    <w:p w14:paraId="2BEB90E4" w14:textId="77777777" w:rsidR="00DE5D05" w:rsidRDefault="00F36DC3" w:rsidP="00F36DC3">
                      <w:pPr>
                        <w:jc w:val="both"/>
                      </w:pPr>
                      <w:r>
                        <w:t xml:space="preserve">           </w:t>
                      </w:r>
                    </w:p>
                    <w:p w14:paraId="46542CA1" w14:textId="77777777" w:rsidR="00DE5D05" w:rsidRDefault="00DE5D05" w:rsidP="00F36DC3">
                      <w:pPr>
                        <w:jc w:val="both"/>
                      </w:pPr>
                    </w:p>
                    <w:p w14:paraId="228AA4F8" w14:textId="77777777" w:rsidR="00DE5D05" w:rsidRDefault="00DE5D05" w:rsidP="00F36DC3">
                      <w:pPr>
                        <w:jc w:val="both"/>
                      </w:pPr>
                    </w:p>
                    <w:p w14:paraId="3C2D1AFC" w14:textId="77777777" w:rsidR="00DE5D05" w:rsidRDefault="00DE5D05" w:rsidP="00F36DC3">
                      <w:pPr>
                        <w:jc w:val="both"/>
                      </w:pPr>
                    </w:p>
                    <w:p w14:paraId="6E6B7D09" w14:textId="77777777" w:rsidR="00DE5D05" w:rsidRDefault="00DE5D05" w:rsidP="00F36DC3">
                      <w:pPr>
                        <w:jc w:val="both"/>
                      </w:pPr>
                    </w:p>
                    <w:p w14:paraId="5EB58AAC" w14:textId="77777777" w:rsidR="00DE5D05" w:rsidRDefault="00DE5D05" w:rsidP="00F36DC3">
                      <w:pPr>
                        <w:jc w:val="both"/>
                      </w:pPr>
                    </w:p>
                    <w:p w14:paraId="0EA2CC70" w14:textId="77777777" w:rsidR="00DE5D05" w:rsidRDefault="00DE5D05" w:rsidP="00F36DC3">
                      <w:pPr>
                        <w:jc w:val="both"/>
                      </w:pPr>
                    </w:p>
                    <w:p w14:paraId="0EBD5537" w14:textId="199C3BDB" w:rsidR="00F36DC3" w:rsidRPr="00E84DE1" w:rsidRDefault="00F36DC3" w:rsidP="00DE5D05">
                      <w:pPr>
                        <w:jc w:val="both"/>
                        <w:rPr>
                          <w:b/>
                          <w:bCs/>
                          <w:sz w:val="28"/>
                          <w:szCs w:val="28"/>
                        </w:rPr>
                      </w:pPr>
                      <w:r w:rsidRPr="00E84DE1">
                        <w:rPr>
                          <w:b/>
                          <w:bCs/>
                          <w:sz w:val="28"/>
                          <w:szCs w:val="28"/>
                        </w:rPr>
                        <w:t>Veterinarian add medicine</w:t>
                      </w:r>
                    </w:p>
                    <w:p w14:paraId="42CC140A" w14:textId="77777777" w:rsidR="003729F0" w:rsidRPr="00E84DE1" w:rsidRDefault="003729F0" w:rsidP="00DE5D05">
                      <w:pPr>
                        <w:jc w:val="both"/>
                        <w:rPr>
                          <w:b/>
                          <w:bCs/>
                          <w:sz w:val="28"/>
                          <w:szCs w:val="28"/>
                        </w:rPr>
                      </w:pPr>
                    </w:p>
                    <w:p w14:paraId="107AE9E9" w14:textId="30293923" w:rsidR="00F36DC3" w:rsidRDefault="00F36DC3" w:rsidP="00DE5D05">
                      <w:pPr>
                        <w:jc w:val="both"/>
                      </w:pPr>
                      <w:r>
                        <w:t xml:space="preserve">After entering the pet details veterinarian can decide the medicines and he/she can enter those medicines into the prescription details. If he/she wants to update or delete any record that can be done by selecting the relevant update and delete buttons on the table. </w:t>
                      </w:r>
                      <w:r w:rsidR="002801E3">
                        <w:t>Finally,</w:t>
                      </w:r>
                      <w:r>
                        <w:t xml:space="preserve"> he can click generate report button to generate report.</w:t>
                      </w:r>
                    </w:p>
                    <w:p w14:paraId="566C5BB2" w14:textId="77777777" w:rsidR="00F36DC3" w:rsidRDefault="00F36DC3" w:rsidP="00DE5D05"/>
                    <w:p w14:paraId="1606A384" w14:textId="77777777" w:rsidR="00F36DC3" w:rsidRDefault="00F36DC3" w:rsidP="00DE5D05"/>
                    <w:p w14:paraId="17BBCF5B" w14:textId="77777777" w:rsidR="00F36DC3" w:rsidRDefault="00F36DC3" w:rsidP="00F36DC3">
                      <w:pPr>
                        <w:jc w:val="center"/>
                      </w:pPr>
                    </w:p>
                  </w:txbxContent>
                </v:textbox>
                <w10:wrap anchorx="page"/>
              </v:rect>
            </w:pict>
          </mc:Fallback>
        </mc:AlternateContent>
      </w:r>
      <w:r w:rsidRPr="00D62A6A">
        <w:rPr>
          <w:rFonts w:asciiTheme="majorHAnsi" w:hAnsiTheme="majorHAnsi" w:cstheme="majorHAnsi"/>
          <w:noProof/>
          <w:sz w:val="36"/>
          <w:szCs w:val="36"/>
          <w:u w:val="single"/>
        </w:rPr>
        <mc:AlternateContent>
          <mc:Choice Requires="wps">
            <w:drawing>
              <wp:anchor distT="0" distB="0" distL="114300" distR="114300" simplePos="0" relativeHeight="251714560" behindDoc="1" locked="0" layoutInCell="1" allowOverlap="1" wp14:anchorId="3789E5AE" wp14:editId="2EDC69E2">
                <wp:simplePos x="0" y="0"/>
                <wp:positionH relativeFrom="page">
                  <wp:posOffset>2635624</wp:posOffset>
                </wp:positionH>
                <wp:positionV relativeFrom="paragraph">
                  <wp:posOffset>164055</wp:posOffset>
                </wp:positionV>
                <wp:extent cx="2419350" cy="4163210"/>
                <wp:effectExtent l="0" t="0" r="19050" b="27940"/>
                <wp:wrapNone/>
                <wp:docPr id="176" name="Rectangle 176"/>
                <wp:cNvGraphicFramePr/>
                <a:graphic xmlns:a="http://schemas.openxmlformats.org/drawingml/2006/main">
                  <a:graphicData uri="http://schemas.microsoft.com/office/word/2010/wordprocessingShape">
                    <wps:wsp>
                      <wps:cNvSpPr/>
                      <wps:spPr>
                        <a:xfrm>
                          <a:off x="0" y="0"/>
                          <a:ext cx="2419350" cy="41632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0E85B7" w14:textId="77777777" w:rsidR="00F36DC3" w:rsidRDefault="00F36DC3" w:rsidP="00F36DC3">
                            <w:pPr>
                              <w:jc w:val="center"/>
                            </w:pPr>
                          </w:p>
                          <w:p w14:paraId="172C850A" w14:textId="77777777" w:rsidR="00F36DC3" w:rsidRDefault="00F36DC3" w:rsidP="00F36DC3">
                            <w:pPr>
                              <w:jc w:val="center"/>
                            </w:pPr>
                          </w:p>
                          <w:p w14:paraId="21F89605" w14:textId="77777777" w:rsidR="00F36DC3" w:rsidRDefault="00F36DC3" w:rsidP="00F36DC3">
                            <w:pPr>
                              <w:jc w:val="center"/>
                            </w:pPr>
                          </w:p>
                          <w:p w14:paraId="589FF8EF" w14:textId="77777777" w:rsidR="00F36DC3" w:rsidRDefault="00F36DC3" w:rsidP="00F36DC3">
                            <w:pPr>
                              <w:jc w:val="center"/>
                            </w:pPr>
                          </w:p>
                          <w:p w14:paraId="0C1DCEBB" w14:textId="77777777" w:rsidR="00F36DC3" w:rsidRDefault="00F36DC3" w:rsidP="00F36DC3">
                            <w:pPr>
                              <w:jc w:val="center"/>
                            </w:pPr>
                          </w:p>
                          <w:p w14:paraId="6E90909B" w14:textId="77777777" w:rsidR="00F36DC3" w:rsidRDefault="00F36DC3" w:rsidP="00F36DC3">
                            <w:pPr>
                              <w:jc w:val="both"/>
                            </w:pPr>
                          </w:p>
                          <w:p w14:paraId="3B087EBF" w14:textId="77777777" w:rsidR="00F36DC3" w:rsidRDefault="00F36DC3" w:rsidP="00F36DC3">
                            <w:pPr>
                              <w:jc w:val="both"/>
                            </w:pPr>
                          </w:p>
                          <w:p w14:paraId="4FF349B7" w14:textId="77777777" w:rsidR="00F36DC3" w:rsidRDefault="00F36DC3" w:rsidP="00F36DC3">
                            <w:pPr>
                              <w:jc w:val="both"/>
                            </w:pPr>
                          </w:p>
                          <w:p w14:paraId="591C9B1A" w14:textId="77777777" w:rsidR="00DE5D05" w:rsidRDefault="00DE5D05" w:rsidP="00F36DC3">
                            <w:pPr>
                              <w:jc w:val="both"/>
                            </w:pPr>
                          </w:p>
                          <w:p w14:paraId="2868CCD0" w14:textId="77777777" w:rsidR="00DE5D05" w:rsidRDefault="00DE5D05" w:rsidP="00F36DC3">
                            <w:pPr>
                              <w:jc w:val="both"/>
                            </w:pPr>
                          </w:p>
                          <w:p w14:paraId="4D101CDE" w14:textId="77777777" w:rsidR="00DE5D05" w:rsidRDefault="00DE5D05" w:rsidP="00F36DC3">
                            <w:pPr>
                              <w:jc w:val="both"/>
                            </w:pPr>
                          </w:p>
                          <w:p w14:paraId="20D6CA5B" w14:textId="77777777" w:rsidR="00DE5D05" w:rsidRDefault="00DE5D05" w:rsidP="00F36DC3">
                            <w:pPr>
                              <w:jc w:val="both"/>
                            </w:pPr>
                          </w:p>
                          <w:p w14:paraId="7106115E" w14:textId="77777777" w:rsidR="00DE5D05" w:rsidRDefault="00DE5D05" w:rsidP="00F36DC3">
                            <w:pPr>
                              <w:jc w:val="both"/>
                            </w:pPr>
                          </w:p>
                          <w:p w14:paraId="5CCB5060" w14:textId="77777777" w:rsidR="00DE5D05" w:rsidRDefault="00DE5D05" w:rsidP="00F36DC3">
                            <w:pPr>
                              <w:jc w:val="both"/>
                            </w:pPr>
                          </w:p>
                          <w:p w14:paraId="435FD3A3" w14:textId="19B10139" w:rsidR="00F36DC3" w:rsidRPr="00E84DE1" w:rsidRDefault="00F36DC3" w:rsidP="00DE5D05">
                            <w:pPr>
                              <w:jc w:val="both"/>
                              <w:rPr>
                                <w:b/>
                                <w:bCs/>
                                <w:sz w:val="28"/>
                                <w:szCs w:val="28"/>
                              </w:rPr>
                            </w:pPr>
                            <w:r w:rsidRPr="00E84DE1">
                              <w:rPr>
                                <w:b/>
                                <w:bCs/>
                                <w:sz w:val="28"/>
                                <w:szCs w:val="28"/>
                              </w:rPr>
                              <w:t>Prescription report</w:t>
                            </w:r>
                          </w:p>
                          <w:p w14:paraId="3688B82E" w14:textId="77777777" w:rsidR="003729F0" w:rsidRPr="003729F0" w:rsidRDefault="003729F0" w:rsidP="00DE5D05">
                            <w:pPr>
                              <w:jc w:val="both"/>
                              <w:rPr>
                                <w:b/>
                                <w:bCs/>
                              </w:rPr>
                            </w:pPr>
                          </w:p>
                          <w:p w14:paraId="4E46EC1B" w14:textId="5D9C3273" w:rsidR="00F36DC3" w:rsidRDefault="00F36DC3" w:rsidP="00DE5D05">
                            <w:pPr>
                              <w:jc w:val="both"/>
                            </w:pPr>
                            <w:r>
                              <w:t xml:space="preserve">After clicking generate report the generated report will </w:t>
                            </w:r>
                            <w:r w:rsidR="007E7EC7">
                              <w:t>previewed,</w:t>
                            </w:r>
                            <w:r>
                              <w:t xml:space="preserve"> and veterinarian can decide whether report download or share to the pet owner. Entering the pet owner email address to send that report to pet owner’s email.</w:t>
                            </w:r>
                          </w:p>
                          <w:p w14:paraId="11DCA420" w14:textId="77777777" w:rsidR="00F36DC3" w:rsidRDefault="00F36DC3" w:rsidP="00DE5D05"/>
                          <w:p w14:paraId="58910AB5"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9E5AE" id="Rectangle 176" o:spid="_x0000_s1046" style="position:absolute;left:0;text-align:left;margin-left:207.55pt;margin-top:12.9pt;width:190.5pt;height:327.8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" fillcolor="white [3201]" strokecolor="#70ad47 [3209]" strokeweight="1pt">
                <v:textbox>
                  <w:txbxContent>
                    <w:p w14:paraId="1B0E85B7" w14:textId="77777777" w:rsidR="00F36DC3" w:rsidRDefault="00F36DC3" w:rsidP="00F36DC3">
                      <w:pPr>
                        <w:jc w:val="center"/>
                      </w:pPr>
                    </w:p>
                    <w:p w14:paraId="172C850A" w14:textId="77777777" w:rsidR="00F36DC3" w:rsidRDefault="00F36DC3" w:rsidP="00F36DC3">
                      <w:pPr>
                        <w:jc w:val="center"/>
                      </w:pPr>
                    </w:p>
                    <w:p w14:paraId="21F89605" w14:textId="77777777" w:rsidR="00F36DC3" w:rsidRDefault="00F36DC3" w:rsidP="00F36DC3">
                      <w:pPr>
                        <w:jc w:val="center"/>
                      </w:pPr>
                    </w:p>
                    <w:p w14:paraId="589FF8EF" w14:textId="77777777" w:rsidR="00F36DC3" w:rsidRDefault="00F36DC3" w:rsidP="00F36DC3">
                      <w:pPr>
                        <w:jc w:val="center"/>
                      </w:pPr>
                    </w:p>
                    <w:p w14:paraId="0C1DCEBB" w14:textId="77777777" w:rsidR="00F36DC3" w:rsidRDefault="00F36DC3" w:rsidP="00F36DC3">
                      <w:pPr>
                        <w:jc w:val="center"/>
                      </w:pPr>
                    </w:p>
                    <w:p w14:paraId="6E90909B" w14:textId="77777777" w:rsidR="00F36DC3" w:rsidRDefault="00F36DC3" w:rsidP="00F36DC3">
                      <w:pPr>
                        <w:jc w:val="both"/>
                      </w:pPr>
                    </w:p>
                    <w:p w14:paraId="3B087EBF" w14:textId="77777777" w:rsidR="00F36DC3" w:rsidRDefault="00F36DC3" w:rsidP="00F36DC3">
                      <w:pPr>
                        <w:jc w:val="both"/>
                      </w:pPr>
                    </w:p>
                    <w:p w14:paraId="4FF349B7" w14:textId="77777777" w:rsidR="00F36DC3" w:rsidRDefault="00F36DC3" w:rsidP="00F36DC3">
                      <w:pPr>
                        <w:jc w:val="both"/>
                      </w:pPr>
                    </w:p>
                    <w:p w14:paraId="591C9B1A" w14:textId="77777777" w:rsidR="00DE5D05" w:rsidRDefault="00DE5D05" w:rsidP="00F36DC3">
                      <w:pPr>
                        <w:jc w:val="both"/>
                      </w:pPr>
                    </w:p>
                    <w:p w14:paraId="2868CCD0" w14:textId="77777777" w:rsidR="00DE5D05" w:rsidRDefault="00DE5D05" w:rsidP="00F36DC3">
                      <w:pPr>
                        <w:jc w:val="both"/>
                      </w:pPr>
                    </w:p>
                    <w:p w14:paraId="4D101CDE" w14:textId="77777777" w:rsidR="00DE5D05" w:rsidRDefault="00DE5D05" w:rsidP="00F36DC3">
                      <w:pPr>
                        <w:jc w:val="both"/>
                      </w:pPr>
                    </w:p>
                    <w:p w14:paraId="20D6CA5B" w14:textId="77777777" w:rsidR="00DE5D05" w:rsidRDefault="00DE5D05" w:rsidP="00F36DC3">
                      <w:pPr>
                        <w:jc w:val="both"/>
                      </w:pPr>
                    </w:p>
                    <w:p w14:paraId="7106115E" w14:textId="77777777" w:rsidR="00DE5D05" w:rsidRDefault="00DE5D05" w:rsidP="00F36DC3">
                      <w:pPr>
                        <w:jc w:val="both"/>
                      </w:pPr>
                    </w:p>
                    <w:p w14:paraId="5CCB5060" w14:textId="77777777" w:rsidR="00DE5D05" w:rsidRDefault="00DE5D05" w:rsidP="00F36DC3">
                      <w:pPr>
                        <w:jc w:val="both"/>
                      </w:pPr>
                    </w:p>
                    <w:p w14:paraId="435FD3A3" w14:textId="19B10139" w:rsidR="00F36DC3" w:rsidRPr="00E84DE1" w:rsidRDefault="00F36DC3" w:rsidP="00DE5D05">
                      <w:pPr>
                        <w:jc w:val="both"/>
                        <w:rPr>
                          <w:b/>
                          <w:bCs/>
                          <w:sz w:val="28"/>
                          <w:szCs w:val="28"/>
                        </w:rPr>
                      </w:pPr>
                      <w:r w:rsidRPr="00E84DE1">
                        <w:rPr>
                          <w:b/>
                          <w:bCs/>
                          <w:sz w:val="28"/>
                          <w:szCs w:val="28"/>
                        </w:rPr>
                        <w:t>Prescription report</w:t>
                      </w:r>
                    </w:p>
                    <w:p w14:paraId="3688B82E" w14:textId="77777777" w:rsidR="003729F0" w:rsidRPr="003729F0" w:rsidRDefault="003729F0" w:rsidP="00DE5D05">
                      <w:pPr>
                        <w:jc w:val="both"/>
                        <w:rPr>
                          <w:b/>
                          <w:bCs/>
                        </w:rPr>
                      </w:pPr>
                    </w:p>
                    <w:p w14:paraId="4E46EC1B" w14:textId="5D9C3273" w:rsidR="00F36DC3" w:rsidRDefault="00F36DC3" w:rsidP="00DE5D05">
                      <w:pPr>
                        <w:jc w:val="both"/>
                      </w:pPr>
                      <w:r>
                        <w:t xml:space="preserve">After clicking generate report the generated report will </w:t>
                      </w:r>
                      <w:r w:rsidR="007E7EC7">
                        <w:t>previewed,</w:t>
                      </w:r>
                      <w:r>
                        <w:t xml:space="preserve"> and veterinarian can decide whether report download or share to the pet owner. Entering the pet owner email address to send that report to pet owner’s email.</w:t>
                      </w:r>
                    </w:p>
                    <w:p w14:paraId="11DCA420" w14:textId="77777777" w:rsidR="00F36DC3" w:rsidRDefault="00F36DC3" w:rsidP="00DE5D05"/>
                    <w:p w14:paraId="58910AB5" w14:textId="77777777" w:rsidR="00F36DC3" w:rsidRDefault="00F36DC3" w:rsidP="00F36DC3">
                      <w:pPr>
                        <w:jc w:val="center"/>
                      </w:pPr>
                    </w:p>
                  </w:txbxContent>
                </v:textbox>
                <w10:wrap anchorx="page"/>
              </v:rect>
            </w:pict>
          </mc:Fallback>
        </mc:AlternateContent>
      </w:r>
      <w:r>
        <w:rPr>
          <w:rFonts w:asciiTheme="majorHAnsi" w:hAnsiTheme="majorHAnsi" w:cstheme="majorHAnsi"/>
          <w:noProof/>
          <w:sz w:val="36"/>
          <w:szCs w:val="36"/>
        </w:rPr>
        <w:drawing>
          <wp:anchor distT="0" distB="0" distL="114300" distR="114300" simplePos="0" relativeHeight="251718656" behindDoc="1" locked="0" layoutInCell="1" allowOverlap="1" wp14:anchorId="530590DC" wp14:editId="3322C5AE">
            <wp:simplePos x="0" y="0"/>
            <wp:positionH relativeFrom="margin">
              <wp:posOffset>5356860</wp:posOffset>
            </wp:positionH>
            <wp:positionV relativeFrom="paragraph">
              <wp:posOffset>249555</wp:posOffset>
            </wp:positionV>
            <wp:extent cx="999490" cy="2119630"/>
            <wp:effectExtent l="0" t="0" r="0" b="0"/>
            <wp:wrapSquare wrapText="bothSides"/>
            <wp:docPr id="181" name="Picture 181" descr="C:\Users\hp\AppData\Local\Microsoft\Windows\INetCache\Content.Word\Google Pixel 6 –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C:\Users\hp\AppData\Local\Microsoft\Windows\INetCache\Content.Word\Google Pixel 6 – 11.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999490" cy="2119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5D05">
        <w:rPr>
          <w:rFonts w:asciiTheme="majorHAnsi" w:hAnsiTheme="majorHAnsi" w:cstheme="majorHAnsi"/>
          <w:noProof/>
          <w:sz w:val="36"/>
          <w:szCs w:val="36"/>
        </w:rPr>
        <w:drawing>
          <wp:anchor distT="0" distB="0" distL="114300" distR="114300" simplePos="0" relativeHeight="251755520" behindDoc="0" locked="0" layoutInCell="1" allowOverlap="1" wp14:anchorId="209E4AC2" wp14:editId="15F5DBED">
            <wp:simplePos x="0" y="0"/>
            <wp:positionH relativeFrom="column">
              <wp:posOffset>542925</wp:posOffset>
            </wp:positionH>
            <wp:positionV relativeFrom="paragraph">
              <wp:posOffset>228600</wp:posOffset>
            </wp:positionV>
            <wp:extent cx="1038860" cy="2014220"/>
            <wp:effectExtent l="0" t="0" r="8890" b="5080"/>
            <wp:wrapSquare wrapText="bothSides"/>
            <wp:docPr id="185" name="Picture 1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Tabl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038860" cy="2014220"/>
                    </a:xfrm>
                    <a:prstGeom prst="rect">
                      <a:avLst/>
                    </a:prstGeom>
                    <a:noFill/>
                    <a:ln>
                      <a:noFill/>
                    </a:ln>
                  </pic:spPr>
                </pic:pic>
              </a:graphicData>
            </a:graphic>
            <wp14:sizeRelV relativeFrom="margin">
              <wp14:pctHeight>0</wp14:pctHeight>
            </wp14:sizeRelV>
          </wp:anchor>
        </w:drawing>
      </w:r>
      <w:r w:rsidR="00DE5D05">
        <w:rPr>
          <w:rFonts w:asciiTheme="majorHAnsi" w:hAnsiTheme="majorHAnsi" w:cstheme="majorHAnsi"/>
          <w:noProof/>
          <w:sz w:val="36"/>
          <w:szCs w:val="36"/>
        </w:rPr>
        <w:drawing>
          <wp:anchor distT="0" distB="0" distL="114300" distR="114300" simplePos="0" relativeHeight="251754496" behindDoc="0" locked="0" layoutInCell="1" allowOverlap="1" wp14:anchorId="5D83B407" wp14:editId="027E77F3">
            <wp:simplePos x="0" y="0"/>
            <wp:positionH relativeFrom="column">
              <wp:posOffset>-571500</wp:posOffset>
            </wp:positionH>
            <wp:positionV relativeFrom="paragraph">
              <wp:posOffset>171450</wp:posOffset>
            </wp:positionV>
            <wp:extent cx="1080770" cy="2071370"/>
            <wp:effectExtent l="0" t="0" r="5080" b="5080"/>
            <wp:wrapSquare wrapText="bothSides"/>
            <wp:docPr id="186" name="Picture 186"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ext, application&#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080770" cy="2071370"/>
                    </a:xfrm>
                    <a:prstGeom prst="rect">
                      <a:avLst/>
                    </a:prstGeom>
                    <a:noFill/>
                    <a:ln>
                      <a:noFill/>
                    </a:ln>
                  </pic:spPr>
                </pic:pic>
              </a:graphicData>
            </a:graphic>
          </wp:anchor>
        </w:drawing>
      </w:r>
      <w:r w:rsidR="00F36DC3">
        <w:rPr>
          <w:rFonts w:asciiTheme="majorHAnsi" w:hAnsiTheme="majorHAnsi" w:cstheme="majorHAnsi"/>
          <w:noProof/>
          <w:sz w:val="36"/>
          <w:szCs w:val="36"/>
        </w:rPr>
        <w:t xml:space="preserve">      </w:t>
      </w:r>
    </w:p>
    <w:p w14:paraId="45983D04" w14:textId="709933A7" w:rsidR="00F36DC3" w:rsidRDefault="00DE5D05" w:rsidP="00F36DC3">
      <w:pPr>
        <w:rPr>
          <w:rFonts w:asciiTheme="majorHAnsi" w:hAnsiTheme="majorHAnsi" w:cstheme="majorHAnsi"/>
          <w:sz w:val="36"/>
          <w:szCs w:val="36"/>
        </w:rPr>
      </w:pPr>
      <w:r>
        <w:rPr>
          <w:rFonts w:asciiTheme="majorHAnsi" w:hAnsiTheme="majorHAnsi" w:cstheme="majorHAnsi"/>
          <w:noProof/>
          <w:sz w:val="36"/>
          <w:szCs w:val="36"/>
        </w:rPr>
        <w:drawing>
          <wp:anchor distT="0" distB="0" distL="114300" distR="114300" simplePos="0" relativeHeight="251717632" behindDoc="1" locked="0" layoutInCell="1" allowOverlap="1" wp14:anchorId="02C5248B" wp14:editId="7629663F">
            <wp:simplePos x="0" y="0"/>
            <wp:positionH relativeFrom="column">
              <wp:posOffset>4238625</wp:posOffset>
            </wp:positionH>
            <wp:positionV relativeFrom="paragraph">
              <wp:posOffset>5080</wp:posOffset>
            </wp:positionV>
            <wp:extent cx="1102995" cy="2087880"/>
            <wp:effectExtent l="0" t="0" r="1905" b="7620"/>
            <wp:wrapSquare wrapText="bothSides"/>
            <wp:docPr id="182" name="Picture 182" descr="C:\Users\hp\AppData\Local\Microsoft\Windows\INetCache\Content.Word\Available Pharmac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C:\Users\hp\AppData\Local\Microsoft\Windows\INetCache\Content.Word\Available Pharmacies.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102995"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Bidi"/>
          <w:noProof/>
          <w:sz w:val="22"/>
          <w:szCs w:val="22"/>
        </w:rPr>
        <w:drawing>
          <wp:anchor distT="0" distB="0" distL="114300" distR="114300" simplePos="0" relativeHeight="251723776" behindDoc="1" locked="0" layoutInCell="1" allowOverlap="1" wp14:anchorId="44A5ADF8" wp14:editId="12333C07">
            <wp:simplePos x="0" y="0"/>
            <wp:positionH relativeFrom="column">
              <wp:posOffset>2952750</wp:posOffset>
            </wp:positionH>
            <wp:positionV relativeFrom="paragraph">
              <wp:posOffset>6985</wp:posOffset>
            </wp:positionV>
            <wp:extent cx="1134745" cy="2190115"/>
            <wp:effectExtent l="0" t="0" r="8255" b="635"/>
            <wp:wrapSquare wrapText="bothSides"/>
            <wp:docPr id="189" name="Picture 1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Tabl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134745" cy="2190115"/>
                    </a:xfrm>
                    <a:prstGeom prst="rect">
                      <a:avLst/>
                    </a:prstGeom>
                    <a:noFill/>
                  </pic:spPr>
                </pic:pic>
              </a:graphicData>
            </a:graphic>
            <wp14:sizeRelH relativeFrom="page">
              <wp14:pctWidth>0</wp14:pctWidth>
            </wp14:sizeRelH>
            <wp14:sizeRelV relativeFrom="page">
              <wp14:pctHeight>0</wp14:pctHeight>
            </wp14:sizeRelV>
          </wp:anchor>
        </w:drawing>
      </w:r>
      <w:r>
        <w:rPr>
          <w:rFonts w:asciiTheme="majorHAnsi" w:hAnsiTheme="majorHAnsi" w:cstheme="majorHAnsi"/>
          <w:noProof/>
          <w:sz w:val="36"/>
          <w:szCs w:val="36"/>
        </w:rPr>
        <w:drawing>
          <wp:anchor distT="0" distB="0" distL="114300" distR="114300" simplePos="0" relativeHeight="251724800" behindDoc="0" locked="0" layoutInCell="1" allowOverlap="1" wp14:anchorId="797D9D62" wp14:editId="7E1E3DC4">
            <wp:simplePos x="0" y="0"/>
            <wp:positionH relativeFrom="column">
              <wp:posOffset>1887220</wp:posOffset>
            </wp:positionH>
            <wp:positionV relativeFrom="paragraph">
              <wp:posOffset>6985</wp:posOffset>
            </wp:positionV>
            <wp:extent cx="1065530" cy="2057400"/>
            <wp:effectExtent l="0" t="0" r="1270" b="0"/>
            <wp:wrapSquare wrapText="bothSides"/>
            <wp:docPr id="180" name="Picture 180" descr="C:\Users\hp\AppData\Local\Microsoft\Windows\INetCache\Content.Word\Prescription 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descr="C:\Users\hp\AppData\Local\Microsoft\Windows\INetCache\Content.Word\Prescription report.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065530" cy="2057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699AA4" w14:textId="59AF336C" w:rsidR="00F36DC3" w:rsidRDefault="00F36DC3" w:rsidP="00F36DC3">
      <w:pPr>
        <w:rPr>
          <w:rFonts w:asciiTheme="majorHAnsi" w:hAnsiTheme="majorHAnsi" w:cstheme="majorHAnsi"/>
          <w:sz w:val="36"/>
          <w:szCs w:val="36"/>
        </w:rPr>
      </w:pPr>
    </w:p>
    <w:p w14:paraId="7A5E7DC3" w14:textId="1519FAC6" w:rsidR="00F36DC3" w:rsidRDefault="00F36DC3" w:rsidP="00F36DC3">
      <w:pPr>
        <w:rPr>
          <w:rFonts w:asciiTheme="majorHAnsi" w:hAnsiTheme="majorHAnsi" w:cstheme="majorHAnsi"/>
          <w:sz w:val="36"/>
          <w:szCs w:val="36"/>
        </w:rPr>
      </w:pPr>
      <w:r>
        <w:rPr>
          <w:rFonts w:asciiTheme="majorHAnsi" w:hAnsiTheme="majorHAnsi" w:cstheme="majorHAnsi"/>
          <w:sz w:val="36"/>
          <w:szCs w:val="36"/>
        </w:rPr>
        <w:t>––</w:t>
      </w:r>
    </w:p>
    <w:p w14:paraId="160B892B" w14:textId="2A777ADF" w:rsidR="00F36DC3" w:rsidRDefault="00F36DC3" w:rsidP="00F36DC3">
      <w:pPr>
        <w:rPr>
          <w:rFonts w:asciiTheme="majorHAnsi" w:hAnsiTheme="majorHAnsi" w:cstheme="majorHAnsi"/>
          <w:sz w:val="36"/>
          <w:szCs w:val="36"/>
        </w:rPr>
      </w:pPr>
    </w:p>
    <w:p w14:paraId="5399FCAE" w14:textId="22BADA14" w:rsidR="00F36DC3" w:rsidRDefault="00F36DC3" w:rsidP="00F36DC3">
      <w:pPr>
        <w:rPr>
          <w:rFonts w:asciiTheme="majorHAnsi" w:hAnsiTheme="majorHAnsi" w:cstheme="majorHAnsi"/>
          <w:sz w:val="36"/>
          <w:szCs w:val="36"/>
        </w:rPr>
      </w:pPr>
    </w:p>
    <w:p w14:paraId="557F72AE" w14:textId="54AEC593" w:rsidR="00F36DC3" w:rsidRDefault="00F36DC3" w:rsidP="00F36DC3">
      <w:pPr>
        <w:rPr>
          <w:rFonts w:asciiTheme="majorHAnsi" w:hAnsiTheme="majorHAnsi" w:cstheme="majorHAnsi"/>
          <w:sz w:val="36"/>
          <w:szCs w:val="36"/>
        </w:rPr>
      </w:pPr>
    </w:p>
    <w:p w14:paraId="155F6464" w14:textId="5D1639CE" w:rsidR="00F36DC3" w:rsidRDefault="00F36DC3" w:rsidP="00F36DC3">
      <w:pPr>
        <w:ind w:hanging="900"/>
        <w:rPr>
          <w:rFonts w:asciiTheme="majorHAnsi" w:hAnsiTheme="majorHAnsi" w:cstheme="majorHAnsi"/>
          <w:sz w:val="36"/>
          <w:szCs w:val="36"/>
        </w:rPr>
      </w:pPr>
      <w:r>
        <w:rPr>
          <w:noProof/>
        </w:rPr>
        <w:t xml:space="preserve"> </w:t>
      </w:r>
      <w:r w:rsidR="00E84DE1">
        <w:rPr>
          <w:rFonts w:asciiTheme="majorHAnsi" w:hAnsiTheme="majorHAnsi" w:cstheme="majorHAnsi"/>
          <w:noProof/>
          <w:sz w:val="36"/>
          <w:szCs w:val="36"/>
        </w:rPr>
        <w:drawing>
          <wp:inline distT="0" distB="0" distL="0" distR="0" wp14:anchorId="3A0CA4B4" wp14:editId="12174ECE">
            <wp:extent cx="1103630" cy="2112645"/>
            <wp:effectExtent l="0" t="0" r="1270" b="1905"/>
            <wp:docPr id="37" name="Picture 37" descr="C:\Users\hp\AppData\Local\Microsoft\Windows\INetCache\Content.Word\Google Pixel 6 –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C:\Users\hp\AppData\Local\Microsoft\Windows\INetCache\Content.Word\Google Pixel 6 – 12.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103630" cy="2112645"/>
                    </a:xfrm>
                    <a:prstGeom prst="rect">
                      <a:avLst/>
                    </a:prstGeom>
                    <a:noFill/>
                    <a:ln>
                      <a:noFill/>
                    </a:ln>
                  </pic:spPr>
                </pic:pic>
              </a:graphicData>
            </a:graphic>
          </wp:inline>
        </w:drawing>
      </w:r>
      <w:r>
        <w:rPr>
          <w:noProof/>
        </w:rPr>
        <w:t xml:space="preserve">  </w:t>
      </w:r>
    </w:p>
    <w:p w14:paraId="079B0861" w14:textId="7113C6E7" w:rsidR="00F36DC3" w:rsidRDefault="00E84DE1" w:rsidP="00F36DC3">
      <w:pPr>
        <w:rPr>
          <w:rFonts w:asciiTheme="majorHAnsi" w:hAnsiTheme="majorHAnsi" w:cstheme="majorHAnsi"/>
          <w:sz w:val="36"/>
          <w:szCs w:val="36"/>
        </w:rPr>
      </w:pPr>
      <w:r w:rsidRPr="00D62A6A">
        <w:rPr>
          <w:rFonts w:asciiTheme="majorHAnsi" w:hAnsiTheme="majorHAnsi" w:cstheme="majorHAnsi"/>
          <w:noProof/>
          <w:sz w:val="36"/>
          <w:szCs w:val="36"/>
          <w:u w:val="single"/>
        </w:rPr>
        <mc:AlternateContent>
          <mc:Choice Requires="wps">
            <w:drawing>
              <wp:anchor distT="0" distB="0" distL="114300" distR="114300" simplePos="0" relativeHeight="251711488" behindDoc="1" locked="0" layoutInCell="1" allowOverlap="1" wp14:anchorId="43C4709F" wp14:editId="6F10A5AC">
                <wp:simplePos x="0" y="0"/>
                <wp:positionH relativeFrom="page">
                  <wp:posOffset>290456</wp:posOffset>
                </wp:positionH>
                <wp:positionV relativeFrom="paragraph">
                  <wp:posOffset>216423</wp:posOffset>
                </wp:positionV>
                <wp:extent cx="2395855" cy="5099087"/>
                <wp:effectExtent l="0" t="0" r="23495" b="25400"/>
                <wp:wrapNone/>
                <wp:docPr id="177" name="Rectangle 177"/>
                <wp:cNvGraphicFramePr/>
                <a:graphic xmlns:a="http://schemas.openxmlformats.org/drawingml/2006/main">
                  <a:graphicData uri="http://schemas.microsoft.com/office/word/2010/wordprocessingShape">
                    <wps:wsp>
                      <wps:cNvSpPr/>
                      <wps:spPr>
                        <a:xfrm>
                          <a:off x="0" y="0"/>
                          <a:ext cx="2395855" cy="509908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F9E997" w14:textId="77777777" w:rsidR="00F36DC3" w:rsidRDefault="00F36DC3" w:rsidP="00F36DC3">
                            <w:pPr>
                              <w:jc w:val="center"/>
                            </w:pPr>
                          </w:p>
                          <w:p w14:paraId="1882F9A2" w14:textId="77777777" w:rsidR="00F36DC3" w:rsidRDefault="00F36DC3" w:rsidP="00F36DC3">
                            <w:pPr>
                              <w:jc w:val="center"/>
                            </w:pPr>
                          </w:p>
                          <w:p w14:paraId="73AF8308" w14:textId="77777777" w:rsidR="00F36DC3" w:rsidRDefault="00F36DC3" w:rsidP="00F36DC3">
                            <w:pPr>
                              <w:jc w:val="center"/>
                            </w:pPr>
                          </w:p>
                          <w:p w14:paraId="2F42B92D" w14:textId="77777777" w:rsidR="00F36DC3" w:rsidRDefault="00F36DC3" w:rsidP="00F36DC3">
                            <w:pPr>
                              <w:jc w:val="center"/>
                            </w:pPr>
                          </w:p>
                          <w:p w14:paraId="2DC6C326" w14:textId="77777777" w:rsidR="00F36DC3" w:rsidRDefault="00F36DC3" w:rsidP="00F36DC3">
                            <w:pPr>
                              <w:jc w:val="center"/>
                            </w:pPr>
                          </w:p>
                          <w:p w14:paraId="3D394D71" w14:textId="77777777" w:rsidR="00F36DC3" w:rsidRDefault="00F36DC3" w:rsidP="00F36DC3">
                            <w:pPr>
                              <w:jc w:val="center"/>
                            </w:pPr>
                          </w:p>
                          <w:p w14:paraId="5A5CAA36" w14:textId="2CF526A2" w:rsidR="00F36DC3" w:rsidRDefault="00F36DC3" w:rsidP="00F36DC3">
                            <w:pPr>
                              <w:jc w:val="both"/>
                            </w:pPr>
                            <w:r>
                              <w:t xml:space="preserve">                </w:t>
                            </w:r>
                          </w:p>
                          <w:p w14:paraId="53D7DE6E" w14:textId="1B7D0A0A" w:rsidR="00DE5D05" w:rsidRDefault="00DE5D05" w:rsidP="00F36DC3">
                            <w:pPr>
                              <w:jc w:val="both"/>
                            </w:pPr>
                          </w:p>
                          <w:p w14:paraId="26F6E093" w14:textId="6812310E" w:rsidR="00DE5D05" w:rsidRDefault="00DE5D05" w:rsidP="00F36DC3">
                            <w:pPr>
                              <w:jc w:val="both"/>
                            </w:pPr>
                          </w:p>
                          <w:p w14:paraId="1CF0D522" w14:textId="5E2D342B" w:rsidR="00DE5D05" w:rsidRDefault="00DE5D05" w:rsidP="00F36DC3">
                            <w:pPr>
                              <w:jc w:val="both"/>
                            </w:pPr>
                          </w:p>
                          <w:p w14:paraId="07374604" w14:textId="6E85CC9C" w:rsidR="00DE5D05" w:rsidRDefault="00DE5D05" w:rsidP="00F36DC3">
                            <w:pPr>
                              <w:jc w:val="both"/>
                            </w:pPr>
                          </w:p>
                          <w:p w14:paraId="1E076F9D" w14:textId="1E51A617" w:rsidR="00DE5D05" w:rsidRDefault="00DE5D05" w:rsidP="00F36DC3">
                            <w:pPr>
                              <w:jc w:val="both"/>
                            </w:pPr>
                          </w:p>
                          <w:p w14:paraId="3D5D81D8" w14:textId="474B0BDE" w:rsidR="00DE5D05" w:rsidRDefault="00DE5D05" w:rsidP="00F36DC3">
                            <w:pPr>
                              <w:jc w:val="both"/>
                            </w:pPr>
                          </w:p>
                          <w:p w14:paraId="7E3024FA" w14:textId="0C06DAF6" w:rsidR="00F36DC3" w:rsidRPr="00E84DE1" w:rsidRDefault="00F36DC3" w:rsidP="00DE5D05">
                            <w:pPr>
                              <w:rPr>
                                <w:b/>
                                <w:bCs/>
                                <w:sz w:val="24"/>
                                <w:szCs w:val="24"/>
                              </w:rPr>
                            </w:pPr>
                            <w:r w:rsidRPr="00E84DE1">
                              <w:rPr>
                                <w:b/>
                                <w:bCs/>
                                <w:sz w:val="24"/>
                                <w:szCs w:val="24"/>
                              </w:rPr>
                              <w:t>Pet Owner Upload prescription report</w:t>
                            </w:r>
                          </w:p>
                          <w:p w14:paraId="7E0AC5D6" w14:textId="77777777" w:rsidR="003729F0" w:rsidRPr="003729F0" w:rsidRDefault="003729F0" w:rsidP="00DE5D05">
                            <w:pPr>
                              <w:rPr>
                                <w:b/>
                                <w:bCs/>
                              </w:rPr>
                            </w:pPr>
                          </w:p>
                          <w:p w14:paraId="18077D3D" w14:textId="77777777" w:rsidR="00F36DC3" w:rsidRPr="0019461E" w:rsidRDefault="00F36DC3" w:rsidP="00DE5D05">
                            <w:pPr>
                              <w:rPr>
                                <w:sz w:val="24"/>
                                <w:szCs w:val="24"/>
                              </w:rPr>
                            </w:pPr>
                            <w:r w:rsidRPr="0019461E">
                              <w:rPr>
                                <w:sz w:val="24"/>
                                <w:szCs w:val="24"/>
                              </w:rPr>
                              <w:t>Pet owner can upload the prescription report by drag and drop or browsing the files. Providing the pet owners email and submitting the report will send that report to relevant pharmacy email.</w:t>
                            </w:r>
                          </w:p>
                          <w:p w14:paraId="725C4EB8" w14:textId="77777777" w:rsidR="00F36DC3" w:rsidRDefault="00F36DC3" w:rsidP="00F36DC3">
                            <w:pPr>
                              <w:jc w:val="center"/>
                            </w:pPr>
                          </w:p>
                          <w:p w14:paraId="5A44E692" w14:textId="77777777" w:rsidR="00F36DC3" w:rsidRDefault="00F36DC3" w:rsidP="00F36DC3">
                            <w:pPr>
                              <w:jc w:val="center"/>
                            </w:pPr>
                          </w:p>
                          <w:p w14:paraId="204E6773"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C4709F" id="Rectangle 177" o:spid="_x0000_s1047" style="position:absolute;margin-left:22.85pt;margin-top:17.05pt;width:188.65pt;height:401.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" fillcolor="white [3201]" strokecolor="#70ad47 [3209]" strokeweight="1pt">
                <v:textbox>
                  <w:txbxContent>
                    <w:p w14:paraId="12F9E997" w14:textId="77777777" w:rsidR="00F36DC3" w:rsidRDefault="00F36DC3" w:rsidP="00F36DC3">
                      <w:pPr>
                        <w:jc w:val="center"/>
                      </w:pPr>
                    </w:p>
                    <w:p w14:paraId="1882F9A2" w14:textId="77777777" w:rsidR="00F36DC3" w:rsidRDefault="00F36DC3" w:rsidP="00F36DC3">
                      <w:pPr>
                        <w:jc w:val="center"/>
                      </w:pPr>
                    </w:p>
                    <w:p w14:paraId="73AF8308" w14:textId="77777777" w:rsidR="00F36DC3" w:rsidRDefault="00F36DC3" w:rsidP="00F36DC3">
                      <w:pPr>
                        <w:jc w:val="center"/>
                      </w:pPr>
                    </w:p>
                    <w:p w14:paraId="2F42B92D" w14:textId="77777777" w:rsidR="00F36DC3" w:rsidRDefault="00F36DC3" w:rsidP="00F36DC3">
                      <w:pPr>
                        <w:jc w:val="center"/>
                      </w:pPr>
                    </w:p>
                    <w:p w14:paraId="2DC6C326" w14:textId="77777777" w:rsidR="00F36DC3" w:rsidRDefault="00F36DC3" w:rsidP="00F36DC3">
                      <w:pPr>
                        <w:jc w:val="center"/>
                      </w:pPr>
                    </w:p>
                    <w:p w14:paraId="3D394D71" w14:textId="77777777" w:rsidR="00F36DC3" w:rsidRDefault="00F36DC3" w:rsidP="00F36DC3">
                      <w:pPr>
                        <w:jc w:val="center"/>
                      </w:pPr>
                    </w:p>
                    <w:p w14:paraId="5A5CAA36" w14:textId="2CF526A2" w:rsidR="00F36DC3" w:rsidRDefault="00F36DC3" w:rsidP="00F36DC3">
                      <w:pPr>
                        <w:jc w:val="both"/>
                      </w:pPr>
                      <w:r>
                        <w:t xml:space="preserve">                </w:t>
                      </w:r>
                    </w:p>
                    <w:p w14:paraId="53D7DE6E" w14:textId="1B7D0A0A" w:rsidR="00DE5D05" w:rsidRDefault="00DE5D05" w:rsidP="00F36DC3">
                      <w:pPr>
                        <w:jc w:val="both"/>
                      </w:pPr>
                    </w:p>
                    <w:p w14:paraId="26F6E093" w14:textId="6812310E" w:rsidR="00DE5D05" w:rsidRDefault="00DE5D05" w:rsidP="00F36DC3">
                      <w:pPr>
                        <w:jc w:val="both"/>
                      </w:pPr>
                    </w:p>
                    <w:p w14:paraId="1CF0D522" w14:textId="5E2D342B" w:rsidR="00DE5D05" w:rsidRDefault="00DE5D05" w:rsidP="00F36DC3">
                      <w:pPr>
                        <w:jc w:val="both"/>
                      </w:pPr>
                    </w:p>
                    <w:p w14:paraId="07374604" w14:textId="6E85CC9C" w:rsidR="00DE5D05" w:rsidRDefault="00DE5D05" w:rsidP="00F36DC3">
                      <w:pPr>
                        <w:jc w:val="both"/>
                      </w:pPr>
                    </w:p>
                    <w:p w14:paraId="1E076F9D" w14:textId="1E51A617" w:rsidR="00DE5D05" w:rsidRDefault="00DE5D05" w:rsidP="00F36DC3">
                      <w:pPr>
                        <w:jc w:val="both"/>
                      </w:pPr>
                    </w:p>
                    <w:p w14:paraId="3D5D81D8" w14:textId="474B0BDE" w:rsidR="00DE5D05" w:rsidRDefault="00DE5D05" w:rsidP="00F36DC3">
                      <w:pPr>
                        <w:jc w:val="both"/>
                      </w:pPr>
                    </w:p>
                    <w:p w14:paraId="7E3024FA" w14:textId="0C06DAF6" w:rsidR="00F36DC3" w:rsidRPr="00E84DE1" w:rsidRDefault="00F36DC3" w:rsidP="00DE5D05">
                      <w:pPr>
                        <w:rPr>
                          <w:b/>
                          <w:bCs/>
                          <w:sz w:val="24"/>
                          <w:szCs w:val="24"/>
                        </w:rPr>
                      </w:pPr>
                      <w:r w:rsidRPr="00E84DE1">
                        <w:rPr>
                          <w:b/>
                          <w:bCs/>
                          <w:sz w:val="24"/>
                          <w:szCs w:val="24"/>
                        </w:rPr>
                        <w:t>Pet Owner Upload prescription report</w:t>
                      </w:r>
                    </w:p>
                    <w:p w14:paraId="7E0AC5D6" w14:textId="77777777" w:rsidR="003729F0" w:rsidRPr="003729F0" w:rsidRDefault="003729F0" w:rsidP="00DE5D05">
                      <w:pPr>
                        <w:rPr>
                          <w:b/>
                          <w:bCs/>
                        </w:rPr>
                      </w:pPr>
                    </w:p>
                    <w:p w14:paraId="18077D3D" w14:textId="77777777" w:rsidR="00F36DC3" w:rsidRPr="0019461E" w:rsidRDefault="00F36DC3" w:rsidP="00DE5D05">
                      <w:pPr>
                        <w:rPr>
                          <w:sz w:val="24"/>
                          <w:szCs w:val="24"/>
                        </w:rPr>
                      </w:pPr>
                      <w:r w:rsidRPr="0019461E">
                        <w:rPr>
                          <w:sz w:val="24"/>
                          <w:szCs w:val="24"/>
                        </w:rPr>
                        <w:t>Pet owner can upload the prescription report by drag and drop or browsing the files. Providing the pet owners email and submitting the report will send that report to relevant pharmacy email.</w:t>
                      </w:r>
                    </w:p>
                    <w:p w14:paraId="725C4EB8" w14:textId="77777777" w:rsidR="00F36DC3" w:rsidRDefault="00F36DC3" w:rsidP="00F36DC3">
                      <w:pPr>
                        <w:jc w:val="center"/>
                      </w:pPr>
                    </w:p>
                    <w:p w14:paraId="5A44E692" w14:textId="77777777" w:rsidR="00F36DC3" w:rsidRDefault="00F36DC3" w:rsidP="00F36DC3">
                      <w:pPr>
                        <w:jc w:val="center"/>
                      </w:pPr>
                    </w:p>
                    <w:p w14:paraId="204E6773" w14:textId="77777777" w:rsidR="00F36DC3" w:rsidRDefault="00F36DC3" w:rsidP="00F36DC3">
                      <w:pPr>
                        <w:jc w:val="center"/>
                      </w:pPr>
                    </w:p>
                  </w:txbxContent>
                </v:textbox>
                <w10:wrap anchorx="page"/>
              </v:rect>
            </w:pict>
          </mc:Fallback>
        </mc:AlternateContent>
      </w:r>
    </w:p>
    <w:p w14:paraId="619D1F9E" w14:textId="0809A44B" w:rsidR="00F36DC3" w:rsidRDefault="0019461E" w:rsidP="00F36DC3">
      <w:pPr>
        <w:rPr>
          <w:rFonts w:asciiTheme="majorHAnsi" w:hAnsiTheme="majorHAnsi" w:cstheme="majorHAnsi"/>
          <w:sz w:val="36"/>
          <w:szCs w:val="36"/>
        </w:rPr>
      </w:pPr>
      <w:r w:rsidRPr="00D62A6A">
        <w:rPr>
          <w:rFonts w:asciiTheme="majorHAnsi" w:hAnsiTheme="majorHAnsi" w:cstheme="majorHAnsi"/>
          <w:noProof/>
          <w:sz w:val="36"/>
          <w:szCs w:val="36"/>
          <w:u w:val="single"/>
        </w:rPr>
        <mc:AlternateContent>
          <mc:Choice Requires="wps">
            <w:drawing>
              <wp:anchor distT="0" distB="0" distL="114300" distR="114300" simplePos="0" relativeHeight="251713536" behindDoc="1" locked="0" layoutInCell="1" allowOverlap="1" wp14:anchorId="4A7019E5" wp14:editId="3DBD0DB3">
                <wp:simplePos x="0" y="0"/>
                <wp:positionH relativeFrom="margin">
                  <wp:posOffset>4173967</wp:posOffset>
                </wp:positionH>
                <wp:positionV relativeFrom="paragraph">
                  <wp:posOffset>66115</wp:posOffset>
                </wp:positionV>
                <wp:extent cx="2151529" cy="4948517"/>
                <wp:effectExtent l="0" t="0" r="20320" b="24130"/>
                <wp:wrapNone/>
                <wp:docPr id="179" name="Rectangle 179"/>
                <wp:cNvGraphicFramePr/>
                <a:graphic xmlns:a="http://schemas.openxmlformats.org/drawingml/2006/main">
                  <a:graphicData uri="http://schemas.microsoft.com/office/word/2010/wordprocessingShape">
                    <wps:wsp>
                      <wps:cNvSpPr/>
                      <wps:spPr>
                        <a:xfrm>
                          <a:off x="0" y="0"/>
                          <a:ext cx="2151529" cy="4948517"/>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7D49B6" w14:textId="77777777" w:rsidR="00F36DC3" w:rsidRDefault="00F36DC3" w:rsidP="00F36DC3">
                            <w:pPr>
                              <w:jc w:val="center"/>
                            </w:pPr>
                          </w:p>
                          <w:p w14:paraId="5881C28D" w14:textId="77777777" w:rsidR="00F36DC3" w:rsidRDefault="00F36DC3" w:rsidP="00F36DC3">
                            <w:pPr>
                              <w:jc w:val="center"/>
                            </w:pPr>
                          </w:p>
                          <w:p w14:paraId="05118999" w14:textId="77777777" w:rsidR="00F36DC3" w:rsidRDefault="00F36DC3" w:rsidP="00F36DC3">
                            <w:pPr>
                              <w:jc w:val="center"/>
                            </w:pPr>
                          </w:p>
                          <w:p w14:paraId="0CD8550D" w14:textId="77777777" w:rsidR="00F36DC3" w:rsidRDefault="00F36DC3" w:rsidP="00F36DC3">
                            <w:pPr>
                              <w:jc w:val="center"/>
                            </w:pPr>
                          </w:p>
                          <w:p w14:paraId="62439C7A" w14:textId="77777777" w:rsidR="00F36DC3" w:rsidRDefault="00F36DC3" w:rsidP="00F36DC3">
                            <w:pPr>
                              <w:jc w:val="center"/>
                            </w:pPr>
                          </w:p>
                          <w:p w14:paraId="56D6DC78" w14:textId="77777777" w:rsidR="00F36DC3" w:rsidRDefault="00F36DC3" w:rsidP="00F36DC3">
                            <w:pPr>
                              <w:jc w:val="center"/>
                            </w:pPr>
                          </w:p>
                          <w:p w14:paraId="0BD4D3DE" w14:textId="77777777" w:rsidR="00F36DC3" w:rsidRDefault="00F36DC3" w:rsidP="00F36DC3">
                            <w:pPr>
                              <w:jc w:val="both"/>
                            </w:pPr>
                            <w:r>
                              <w:t xml:space="preserve">                </w:t>
                            </w:r>
                          </w:p>
                          <w:p w14:paraId="7ED0B12E" w14:textId="2BC3632E" w:rsidR="00F36DC3" w:rsidRDefault="00F36DC3" w:rsidP="00F36DC3">
                            <w:pPr>
                              <w:jc w:val="both"/>
                            </w:pPr>
                          </w:p>
                          <w:p w14:paraId="01C0AD76" w14:textId="57CB41DC" w:rsidR="00DE5D05" w:rsidRDefault="00DE5D05" w:rsidP="00F36DC3">
                            <w:pPr>
                              <w:jc w:val="both"/>
                            </w:pPr>
                          </w:p>
                          <w:p w14:paraId="2BAA8565" w14:textId="47CC3075" w:rsidR="00DE5D05" w:rsidRDefault="00DE5D05" w:rsidP="00F36DC3">
                            <w:pPr>
                              <w:jc w:val="both"/>
                            </w:pPr>
                          </w:p>
                          <w:p w14:paraId="7F6BDE41" w14:textId="683A5713" w:rsidR="00DE5D05" w:rsidRDefault="00DE5D05" w:rsidP="00F36DC3">
                            <w:pPr>
                              <w:jc w:val="both"/>
                            </w:pPr>
                          </w:p>
                          <w:p w14:paraId="212B70A9" w14:textId="1A8DC76F" w:rsidR="00DE5D05" w:rsidRDefault="00DE5D05" w:rsidP="00F36DC3">
                            <w:pPr>
                              <w:jc w:val="both"/>
                            </w:pPr>
                          </w:p>
                          <w:p w14:paraId="4C289E1A" w14:textId="4D462ECD" w:rsidR="00DE5D05" w:rsidRDefault="00DE5D05" w:rsidP="00F36DC3">
                            <w:pPr>
                              <w:jc w:val="both"/>
                            </w:pPr>
                          </w:p>
                          <w:p w14:paraId="187E42C5" w14:textId="3ED4404E" w:rsidR="00DE5D05" w:rsidRDefault="00DE5D05" w:rsidP="00F36DC3">
                            <w:pPr>
                              <w:jc w:val="both"/>
                            </w:pPr>
                          </w:p>
                          <w:p w14:paraId="272A2122" w14:textId="5AD3CF40" w:rsidR="00F36DC3" w:rsidRPr="00E84DE1" w:rsidRDefault="00F36DC3" w:rsidP="00DE5D05">
                            <w:pPr>
                              <w:jc w:val="both"/>
                              <w:rPr>
                                <w:b/>
                                <w:bCs/>
                                <w:sz w:val="24"/>
                                <w:szCs w:val="24"/>
                              </w:rPr>
                            </w:pPr>
                            <w:r w:rsidRPr="00E84DE1">
                              <w:rPr>
                                <w:b/>
                                <w:bCs/>
                                <w:sz w:val="24"/>
                                <w:szCs w:val="24"/>
                              </w:rPr>
                              <w:t>Add prescription</w:t>
                            </w:r>
                          </w:p>
                          <w:p w14:paraId="6DCA2DE5" w14:textId="77777777" w:rsidR="0019461E" w:rsidRDefault="0019461E" w:rsidP="00DE5D05">
                            <w:pPr>
                              <w:jc w:val="both"/>
                              <w:rPr>
                                <w:b/>
                                <w:bCs/>
                                <w:sz w:val="24"/>
                                <w:szCs w:val="24"/>
                              </w:rPr>
                            </w:pPr>
                          </w:p>
                          <w:p w14:paraId="1645CCBA" w14:textId="6BDF3A3D" w:rsidR="00F36DC3" w:rsidRPr="00E84DE1" w:rsidRDefault="00F36DC3" w:rsidP="00DE5D05">
                            <w:pPr>
                              <w:jc w:val="both"/>
                              <w:rPr>
                                <w:b/>
                                <w:bCs/>
                                <w:sz w:val="24"/>
                                <w:szCs w:val="24"/>
                              </w:rPr>
                            </w:pPr>
                            <w:r w:rsidRPr="00E84DE1">
                              <w:rPr>
                                <w:b/>
                                <w:bCs/>
                                <w:sz w:val="24"/>
                                <w:szCs w:val="24"/>
                              </w:rPr>
                              <w:t>Pharmacist Bill calculation</w:t>
                            </w:r>
                          </w:p>
                          <w:p w14:paraId="55421A69" w14:textId="77777777" w:rsidR="003729F0" w:rsidRPr="0019461E" w:rsidRDefault="003729F0" w:rsidP="00DE5D05">
                            <w:pPr>
                              <w:jc w:val="both"/>
                              <w:rPr>
                                <w:b/>
                                <w:bCs/>
                                <w:sz w:val="22"/>
                                <w:szCs w:val="22"/>
                              </w:rPr>
                            </w:pPr>
                          </w:p>
                          <w:p w14:paraId="570D716E" w14:textId="77777777" w:rsidR="00E84DE1" w:rsidRPr="0019461E" w:rsidRDefault="00F36DC3" w:rsidP="00DE5D05">
                            <w:pPr>
                              <w:jc w:val="both"/>
                              <w:rPr>
                                <w:sz w:val="22"/>
                                <w:szCs w:val="22"/>
                              </w:rPr>
                            </w:pPr>
                            <w:r w:rsidRPr="0019461E">
                              <w:rPr>
                                <w:sz w:val="22"/>
                                <w:szCs w:val="22"/>
                              </w:rPr>
                              <w:t>After receiving prescription report s</w:t>
                            </w:r>
                          </w:p>
                          <w:p w14:paraId="6EB9798F" w14:textId="77777777" w:rsidR="00E84DE1" w:rsidRPr="0019461E" w:rsidRDefault="00F36DC3" w:rsidP="00DE5D05">
                            <w:pPr>
                              <w:jc w:val="both"/>
                              <w:rPr>
                                <w:sz w:val="22"/>
                                <w:szCs w:val="22"/>
                              </w:rPr>
                            </w:pPr>
                            <w:r w:rsidRPr="0019461E">
                              <w:rPr>
                                <w:sz w:val="22"/>
                                <w:szCs w:val="22"/>
                              </w:rPr>
                              <w:t xml:space="preserve">end by the pet owner pharmacist can </w:t>
                            </w:r>
                          </w:p>
                          <w:p w14:paraId="60563118" w14:textId="77777777" w:rsidR="00E84DE1" w:rsidRPr="0019461E" w:rsidRDefault="00F36DC3" w:rsidP="00DE5D05">
                            <w:pPr>
                              <w:jc w:val="both"/>
                              <w:rPr>
                                <w:sz w:val="22"/>
                                <w:szCs w:val="22"/>
                              </w:rPr>
                            </w:pPr>
                            <w:r w:rsidRPr="0019461E">
                              <w:rPr>
                                <w:sz w:val="22"/>
                                <w:szCs w:val="22"/>
                              </w:rPr>
                              <w:t xml:space="preserve">enter medicines and calculate total. </w:t>
                            </w:r>
                          </w:p>
                          <w:p w14:paraId="1815111F" w14:textId="77777777" w:rsidR="00E84DE1" w:rsidRPr="0019461E" w:rsidRDefault="00F36DC3" w:rsidP="00DE5D05">
                            <w:pPr>
                              <w:jc w:val="both"/>
                              <w:rPr>
                                <w:sz w:val="22"/>
                                <w:szCs w:val="22"/>
                              </w:rPr>
                            </w:pPr>
                            <w:r w:rsidRPr="0019461E">
                              <w:rPr>
                                <w:sz w:val="22"/>
                                <w:szCs w:val="22"/>
                              </w:rPr>
                              <w:t xml:space="preserve">If he wants to update or delete </w:t>
                            </w:r>
                          </w:p>
                          <w:p w14:paraId="5E6C4642" w14:textId="77777777" w:rsidR="00E84DE1" w:rsidRPr="0019461E" w:rsidRDefault="00F36DC3" w:rsidP="00DE5D05">
                            <w:pPr>
                              <w:jc w:val="both"/>
                              <w:rPr>
                                <w:sz w:val="22"/>
                                <w:szCs w:val="22"/>
                              </w:rPr>
                            </w:pPr>
                            <w:r w:rsidRPr="0019461E">
                              <w:rPr>
                                <w:sz w:val="22"/>
                                <w:szCs w:val="22"/>
                              </w:rPr>
                              <w:t>his/her entered record that can be</w:t>
                            </w:r>
                          </w:p>
                          <w:p w14:paraId="25BD02E9" w14:textId="77777777" w:rsidR="00E84DE1" w:rsidRPr="0019461E" w:rsidRDefault="00F36DC3" w:rsidP="00DE5D05">
                            <w:pPr>
                              <w:jc w:val="both"/>
                              <w:rPr>
                                <w:sz w:val="22"/>
                                <w:szCs w:val="22"/>
                              </w:rPr>
                            </w:pPr>
                            <w:r w:rsidRPr="0019461E">
                              <w:rPr>
                                <w:sz w:val="22"/>
                                <w:szCs w:val="22"/>
                              </w:rPr>
                              <w:t xml:space="preserve"> done by clicking update and</w:t>
                            </w:r>
                          </w:p>
                          <w:p w14:paraId="0ECBB7F7" w14:textId="524B16F8" w:rsidR="00F36DC3" w:rsidRPr="0019461E" w:rsidRDefault="00F36DC3" w:rsidP="00DE5D05">
                            <w:pPr>
                              <w:jc w:val="both"/>
                              <w:rPr>
                                <w:sz w:val="22"/>
                                <w:szCs w:val="22"/>
                              </w:rPr>
                            </w:pPr>
                            <w:r w:rsidRPr="0019461E">
                              <w:rPr>
                                <w:sz w:val="22"/>
                                <w:szCs w:val="22"/>
                              </w:rPr>
                              <w:t xml:space="preserve"> delete buttons.</w:t>
                            </w:r>
                          </w:p>
                          <w:p w14:paraId="385D41A4" w14:textId="77777777" w:rsidR="00F36DC3" w:rsidRDefault="00F36DC3" w:rsidP="00F36DC3">
                            <w:pPr>
                              <w:jc w:val="center"/>
                            </w:pPr>
                          </w:p>
                          <w:p w14:paraId="6CAC1248" w14:textId="77777777" w:rsidR="00F36DC3" w:rsidRDefault="00F36DC3" w:rsidP="00F36DC3">
                            <w:pPr>
                              <w:jc w:val="center"/>
                            </w:pPr>
                          </w:p>
                          <w:p w14:paraId="20464EF7" w14:textId="77777777" w:rsidR="00F36DC3" w:rsidRDefault="00F36DC3" w:rsidP="00F36DC3">
                            <w:pPr>
                              <w:jc w:val="center"/>
                            </w:pPr>
                          </w:p>
                          <w:p w14:paraId="4450287B" w14:textId="77777777" w:rsidR="00F36DC3" w:rsidRDefault="00F36DC3" w:rsidP="00F36DC3">
                            <w:pPr>
                              <w:jc w:val="center"/>
                            </w:pPr>
                          </w:p>
                          <w:p w14:paraId="522DCCDA" w14:textId="77777777" w:rsidR="00F36DC3" w:rsidRDefault="00F36DC3" w:rsidP="00F36DC3">
                            <w:pPr>
                              <w:jc w:val="center"/>
                            </w:pPr>
                          </w:p>
                          <w:p w14:paraId="42189CB0" w14:textId="77777777" w:rsidR="00F36DC3" w:rsidRDefault="00F36DC3" w:rsidP="00F36DC3">
                            <w:pPr>
                              <w:jc w:val="center"/>
                            </w:pPr>
                          </w:p>
                          <w:p w14:paraId="453FEF71"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019E5" id="Rectangle 179" o:spid="_x0000_s1048" style="position:absolute;margin-left:328.65pt;margin-top:5.2pt;width:169.4pt;height:389.65pt;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" fillcolor="white [3201]" strokecolor="#70ad47 [3209]" strokeweight="1pt">
                <v:textbox>
                  <w:txbxContent>
                    <w:p w14:paraId="637D49B6" w14:textId="77777777" w:rsidR="00F36DC3" w:rsidRDefault="00F36DC3" w:rsidP="00F36DC3">
                      <w:pPr>
                        <w:jc w:val="center"/>
                      </w:pPr>
                    </w:p>
                    <w:p w14:paraId="5881C28D" w14:textId="77777777" w:rsidR="00F36DC3" w:rsidRDefault="00F36DC3" w:rsidP="00F36DC3">
                      <w:pPr>
                        <w:jc w:val="center"/>
                      </w:pPr>
                    </w:p>
                    <w:p w14:paraId="05118999" w14:textId="77777777" w:rsidR="00F36DC3" w:rsidRDefault="00F36DC3" w:rsidP="00F36DC3">
                      <w:pPr>
                        <w:jc w:val="center"/>
                      </w:pPr>
                    </w:p>
                    <w:p w14:paraId="0CD8550D" w14:textId="77777777" w:rsidR="00F36DC3" w:rsidRDefault="00F36DC3" w:rsidP="00F36DC3">
                      <w:pPr>
                        <w:jc w:val="center"/>
                      </w:pPr>
                    </w:p>
                    <w:p w14:paraId="62439C7A" w14:textId="77777777" w:rsidR="00F36DC3" w:rsidRDefault="00F36DC3" w:rsidP="00F36DC3">
                      <w:pPr>
                        <w:jc w:val="center"/>
                      </w:pPr>
                    </w:p>
                    <w:p w14:paraId="56D6DC78" w14:textId="77777777" w:rsidR="00F36DC3" w:rsidRDefault="00F36DC3" w:rsidP="00F36DC3">
                      <w:pPr>
                        <w:jc w:val="center"/>
                      </w:pPr>
                    </w:p>
                    <w:p w14:paraId="0BD4D3DE" w14:textId="77777777" w:rsidR="00F36DC3" w:rsidRDefault="00F36DC3" w:rsidP="00F36DC3">
                      <w:pPr>
                        <w:jc w:val="both"/>
                      </w:pPr>
                      <w:r>
                        <w:t xml:space="preserve">                </w:t>
                      </w:r>
                    </w:p>
                    <w:p w14:paraId="7ED0B12E" w14:textId="2BC3632E" w:rsidR="00F36DC3" w:rsidRDefault="00F36DC3" w:rsidP="00F36DC3">
                      <w:pPr>
                        <w:jc w:val="both"/>
                      </w:pPr>
                    </w:p>
                    <w:p w14:paraId="01C0AD76" w14:textId="57CB41DC" w:rsidR="00DE5D05" w:rsidRDefault="00DE5D05" w:rsidP="00F36DC3">
                      <w:pPr>
                        <w:jc w:val="both"/>
                      </w:pPr>
                    </w:p>
                    <w:p w14:paraId="2BAA8565" w14:textId="47CC3075" w:rsidR="00DE5D05" w:rsidRDefault="00DE5D05" w:rsidP="00F36DC3">
                      <w:pPr>
                        <w:jc w:val="both"/>
                      </w:pPr>
                    </w:p>
                    <w:p w14:paraId="7F6BDE41" w14:textId="683A5713" w:rsidR="00DE5D05" w:rsidRDefault="00DE5D05" w:rsidP="00F36DC3">
                      <w:pPr>
                        <w:jc w:val="both"/>
                      </w:pPr>
                    </w:p>
                    <w:p w14:paraId="212B70A9" w14:textId="1A8DC76F" w:rsidR="00DE5D05" w:rsidRDefault="00DE5D05" w:rsidP="00F36DC3">
                      <w:pPr>
                        <w:jc w:val="both"/>
                      </w:pPr>
                    </w:p>
                    <w:p w14:paraId="4C289E1A" w14:textId="4D462ECD" w:rsidR="00DE5D05" w:rsidRDefault="00DE5D05" w:rsidP="00F36DC3">
                      <w:pPr>
                        <w:jc w:val="both"/>
                      </w:pPr>
                    </w:p>
                    <w:p w14:paraId="187E42C5" w14:textId="3ED4404E" w:rsidR="00DE5D05" w:rsidRDefault="00DE5D05" w:rsidP="00F36DC3">
                      <w:pPr>
                        <w:jc w:val="both"/>
                      </w:pPr>
                    </w:p>
                    <w:p w14:paraId="272A2122" w14:textId="5AD3CF40" w:rsidR="00F36DC3" w:rsidRPr="00E84DE1" w:rsidRDefault="00F36DC3" w:rsidP="00DE5D05">
                      <w:pPr>
                        <w:jc w:val="both"/>
                        <w:rPr>
                          <w:b/>
                          <w:bCs/>
                          <w:sz w:val="24"/>
                          <w:szCs w:val="24"/>
                        </w:rPr>
                      </w:pPr>
                      <w:r w:rsidRPr="00E84DE1">
                        <w:rPr>
                          <w:b/>
                          <w:bCs/>
                          <w:sz w:val="24"/>
                          <w:szCs w:val="24"/>
                        </w:rPr>
                        <w:t>Add prescription</w:t>
                      </w:r>
                    </w:p>
                    <w:p w14:paraId="6DCA2DE5" w14:textId="77777777" w:rsidR="0019461E" w:rsidRDefault="0019461E" w:rsidP="00DE5D05">
                      <w:pPr>
                        <w:jc w:val="both"/>
                        <w:rPr>
                          <w:b/>
                          <w:bCs/>
                          <w:sz w:val="24"/>
                          <w:szCs w:val="24"/>
                        </w:rPr>
                      </w:pPr>
                    </w:p>
                    <w:p w14:paraId="1645CCBA" w14:textId="6BDF3A3D" w:rsidR="00F36DC3" w:rsidRPr="00E84DE1" w:rsidRDefault="00F36DC3" w:rsidP="00DE5D05">
                      <w:pPr>
                        <w:jc w:val="both"/>
                        <w:rPr>
                          <w:b/>
                          <w:bCs/>
                          <w:sz w:val="24"/>
                          <w:szCs w:val="24"/>
                        </w:rPr>
                      </w:pPr>
                      <w:r w:rsidRPr="00E84DE1">
                        <w:rPr>
                          <w:b/>
                          <w:bCs/>
                          <w:sz w:val="24"/>
                          <w:szCs w:val="24"/>
                        </w:rPr>
                        <w:t>Pharmacist Bill calculation</w:t>
                      </w:r>
                    </w:p>
                    <w:p w14:paraId="55421A69" w14:textId="77777777" w:rsidR="003729F0" w:rsidRPr="0019461E" w:rsidRDefault="003729F0" w:rsidP="00DE5D05">
                      <w:pPr>
                        <w:jc w:val="both"/>
                        <w:rPr>
                          <w:b/>
                          <w:bCs/>
                          <w:sz w:val="22"/>
                          <w:szCs w:val="22"/>
                        </w:rPr>
                      </w:pPr>
                    </w:p>
                    <w:p w14:paraId="570D716E" w14:textId="77777777" w:rsidR="00E84DE1" w:rsidRPr="0019461E" w:rsidRDefault="00F36DC3" w:rsidP="00DE5D05">
                      <w:pPr>
                        <w:jc w:val="both"/>
                        <w:rPr>
                          <w:sz w:val="22"/>
                          <w:szCs w:val="22"/>
                        </w:rPr>
                      </w:pPr>
                      <w:r w:rsidRPr="0019461E">
                        <w:rPr>
                          <w:sz w:val="22"/>
                          <w:szCs w:val="22"/>
                        </w:rPr>
                        <w:t>After receiving prescription report s</w:t>
                      </w:r>
                    </w:p>
                    <w:p w14:paraId="6EB9798F" w14:textId="77777777" w:rsidR="00E84DE1" w:rsidRPr="0019461E" w:rsidRDefault="00F36DC3" w:rsidP="00DE5D05">
                      <w:pPr>
                        <w:jc w:val="both"/>
                        <w:rPr>
                          <w:sz w:val="22"/>
                          <w:szCs w:val="22"/>
                        </w:rPr>
                      </w:pPr>
                      <w:r w:rsidRPr="0019461E">
                        <w:rPr>
                          <w:sz w:val="22"/>
                          <w:szCs w:val="22"/>
                        </w:rPr>
                        <w:t xml:space="preserve">end by the pet owner pharmacist can </w:t>
                      </w:r>
                    </w:p>
                    <w:p w14:paraId="60563118" w14:textId="77777777" w:rsidR="00E84DE1" w:rsidRPr="0019461E" w:rsidRDefault="00F36DC3" w:rsidP="00DE5D05">
                      <w:pPr>
                        <w:jc w:val="both"/>
                        <w:rPr>
                          <w:sz w:val="22"/>
                          <w:szCs w:val="22"/>
                        </w:rPr>
                      </w:pPr>
                      <w:r w:rsidRPr="0019461E">
                        <w:rPr>
                          <w:sz w:val="22"/>
                          <w:szCs w:val="22"/>
                        </w:rPr>
                        <w:t xml:space="preserve">enter medicines and calculate total. </w:t>
                      </w:r>
                    </w:p>
                    <w:p w14:paraId="1815111F" w14:textId="77777777" w:rsidR="00E84DE1" w:rsidRPr="0019461E" w:rsidRDefault="00F36DC3" w:rsidP="00DE5D05">
                      <w:pPr>
                        <w:jc w:val="both"/>
                        <w:rPr>
                          <w:sz w:val="22"/>
                          <w:szCs w:val="22"/>
                        </w:rPr>
                      </w:pPr>
                      <w:r w:rsidRPr="0019461E">
                        <w:rPr>
                          <w:sz w:val="22"/>
                          <w:szCs w:val="22"/>
                        </w:rPr>
                        <w:t xml:space="preserve">If he wants to update or delete </w:t>
                      </w:r>
                    </w:p>
                    <w:p w14:paraId="5E6C4642" w14:textId="77777777" w:rsidR="00E84DE1" w:rsidRPr="0019461E" w:rsidRDefault="00F36DC3" w:rsidP="00DE5D05">
                      <w:pPr>
                        <w:jc w:val="both"/>
                        <w:rPr>
                          <w:sz w:val="22"/>
                          <w:szCs w:val="22"/>
                        </w:rPr>
                      </w:pPr>
                      <w:r w:rsidRPr="0019461E">
                        <w:rPr>
                          <w:sz w:val="22"/>
                          <w:szCs w:val="22"/>
                        </w:rPr>
                        <w:t>his/her entered record that can be</w:t>
                      </w:r>
                    </w:p>
                    <w:p w14:paraId="25BD02E9" w14:textId="77777777" w:rsidR="00E84DE1" w:rsidRPr="0019461E" w:rsidRDefault="00F36DC3" w:rsidP="00DE5D05">
                      <w:pPr>
                        <w:jc w:val="both"/>
                        <w:rPr>
                          <w:sz w:val="22"/>
                          <w:szCs w:val="22"/>
                        </w:rPr>
                      </w:pPr>
                      <w:r w:rsidRPr="0019461E">
                        <w:rPr>
                          <w:sz w:val="22"/>
                          <w:szCs w:val="22"/>
                        </w:rPr>
                        <w:t xml:space="preserve"> done by clicking update and</w:t>
                      </w:r>
                    </w:p>
                    <w:p w14:paraId="0ECBB7F7" w14:textId="524B16F8" w:rsidR="00F36DC3" w:rsidRPr="0019461E" w:rsidRDefault="00F36DC3" w:rsidP="00DE5D05">
                      <w:pPr>
                        <w:jc w:val="both"/>
                        <w:rPr>
                          <w:sz w:val="22"/>
                          <w:szCs w:val="22"/>
                        </w:rPr>
                      </w:pPr>
                      <w:r w:rsidRPr="0019461E">
                        <w:rPr>
                          <w:sz w:val="22"/>
                          <w:szCs w:val="22"/>
                        </w:rPr>
                        <w:t xml:space="preserve"> delete buttons.</w:t>
                      </w:r>
                    </w:p>
                    <w:p w14:paraId="385D41A4" w14:textId="77777777" w:rsidR="00F36DC3" w:rsidRDefault="00F36DC3" w:rsidP="00F36DC3">
                      <w:pPr>
                        <w:jc w:val="center"/>
                      </w:pPr>
                    </w:p>
                    <w:p w14:paraId="6CAC1248" w14:textId="77777777" w:rsidR="00F36DC3" w:rsidRDefault="00F36DC3" w:rsidP="00F36DC3">
                      <w:pPr>
                        <w:jc w:val="center"/>
                      </w:pPr>
                    </w:p>
                    <w:p w14:paraId="20464EF7" w14:textId="77777777" w:rsidR="00F36DC3" w:rsidRDefault="00F36DC3" w:rsidP="00F36DC3">
                      <w:pPr>
                        <w:jc w:val="center"/>
                      </w:pPr>
                    </w:p>
                    <w:p w14:paraId="4450287B" w14:textId="77777777" w:rsidR="00F36DC3" w:rsidRDefault="00F36DC3" w:rsidP="00F36DC3">
                      <w:pPr>
                        <w:jc w:val="center"/>
                      </w:pPr>
                    </w:p>
                    <w:p w14:paraId="522DCCDA" w14:textId="77777777" w:rsidR="00F36DC3" w:rsidRDefault="00F36DC3" w:rsidP="00F36DC3">
                      <w:pPr>
                        <w:jc w:val="center"/>
                      </w:pPr>
                    </w:p>
                    <w:p w14:paraId="42189CB0" w14:textId="77777777" w:rsidR="00F36DC3" w:rsidRDefault="00F36DC3" w:rsidP="00F36DC3">
                      <w:pPr>
                        <w:jc w:val="center"/>
                      </w:pPr>
                    </w:p>
                    <w:p w14:paraId="453FEF71" w14:textId="77777777" w:rsidR="00F36DC3" w:rsidRDefault="00F36DC3" w:rsidP="00F36DC3">
                      <w:pPr>
                        <w:jc w:val="center"/>
                      </w:pPr>
                    </w:p>
                  </w:txbxContent>
                </v:textbox>
                <w10:wrap anchorx="margin"/>
              </v:rect>
            </w:pict>
          </mc:Fallback>
        </mc:AlternateContent>
      </w:r>
      <w:r w:rsidRPr="00D62A6A">
        <w:rPr>
          <w:rFonts w:asciiTheme="majorHAnsi" w:hAnsiTheme="majorHAnsi" w:cstheme="majorHAnsi"/>
          <w:noProof/>
          <w:sz w:val="36"/>
          <w:szCs w:val="36"/>
          <w:u w:val="single"/>
        </w:rPr>
        <mc:AlternateContent>
          <mc:Choice Requires="wps">
            <w:drawing>
              <wp:anchor distT="0" distB="0" distL="114300" distR="114300" simplePos="0" relativeHeight="251712512" behindDoc="1" locked="0" layoutInCell="1" allowOverlap="1" wp14:anchorId="32FA06AC" wp14:editId="52BE4817">
                <wp:simplePos x="0" y="0"/>
                <wp:positionH relativeFrom="page">
                  <wp:posOffset>2667896</wp:posOffset>
                </wp:positionH>
                <wp:positionV relativeFrom="paragraph">
                  <wp:posOffset>109145</wp:posOffset>
                </wp:positionV>
                <wp:extent cx="2419350" cy="4927003"/>
                <wp:effectExtent l="0" t="0" r="19050" b="26035"/>
                <wp:wrapNone/>
                <wp:docPr id="178" name="Rectangle 178"/>
                <wp:cNvGraphicFramePr/>
                <a:graphic xmlns:a="http://schemas.openxmlformats.org/drawingml/2006/main">
                  <a:graphicData uri="http://schemas.microsoft.com/office/word/2010/wordprocessingShape">
                    <wps:wsp>
                      <wps:cNvSpPr/>
                      <wps:spPr>
                        <a:xfrm>
                          <a:off x="0" y="0"/>
                          <a:ext cx="2419350" cy="4927003"/>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E37CA4" w14:textId="77777777" w:rsidR="00F36DC3" w:rsidRDefault="00F36DC3" w:rsidP="00F36DC3">
                            <w:pPr>
                              <w:jc w:val="center"/>
                            </w:pPr>
                          </w:p>
                          <w:p w14:paraId="0431A5EE" w14:textId="77777777" w:rsidR="00F36DC3" w:rsidRDefault="00F36DC3" w:rsidP="00F36DC3">
                            <w:pPr>
                              <w:jc w:val="center"/>
                            </w:pPr>
                          </w:p>
                          <w:p w14:paraId="7FB742CB" w14:textId="77777777" w:rsidR="00F36DC3" w:rsidRDefault="00F36DC3" w:rsidP="00F36DC3">
                            <w:pPr>
                              <w:jc w:val="center"/>
                            </w:pPr>
                          </w:p>
                          <w:p w14:paraId="348A73D0" w14:textId="77777777" w:rsidR="00F36DC3" w:rsidRDefault="00F36DC3" w:rsidP="00F36DC3">
                            <w:pPr>
                              <w:jc w:val="center"/>
                            </w:pPr>
                          </w:p>
                          <w:p w14:paraId="3E89B506" w14:textId="77777777" w:rsidR="00F36DC3" w:rsidRDefault="00F36DC3" w:rsidP="00F36DC3">
                            <w:pPr>
                              <w:jc w:val="center"/>
                            </w:pPr>
                          </w:p>
                          <w:p w14:paraId="43F28571" w14:textId="77777777" w:rsidR="00F36DC3" w:rsidRDefault="00F36DC3" w:rsidP="00F36DC3">
                            <w:pPr>
                              <w:jc w:val="center"/>
                            </w:pPr>
                          </w:p>
                          <w:p w14:paraId="49F606DC" w14:textId="77777777" w:rsidR="00F36DC3" w:rsidRDefault="00F36DC3" w:rsidP="00F36DC3">
                            <w:pPr>
                              <w:jc w:val="both"/>
                            </w:pPr>
                            <w:r>
                              <w:t xml:space="preserve">                </w:t>
                            </w:r>
                          </w:p>
                          <w:p w14:paraId="7E71F258" w14:textId="154CB981" w:rsidR="00F36DC3" w:rsidRDefault="00F36DC3" w:rsidP="00F36DC3">
                            <w:pPr>
                              <w:jc w:val="both"/>
                            </w:pPr>
                          </w:p>
                          <w:p w14:paraId="3B753FF6" w14:textId="1C239FC1" w:rsidR="00DE5D05" w:rsidRDefault="00DE5D05" w:rsidP="00F36DC3">
                            <w:pPr>
                              <w:jc w:val="both"/>
                            </w:pPr>
                          </w:p>
                          <w:p w14:paraId="1DB46B5C" w14:textId="2D875D66" w:rsidR="00DE5D05" w:rsidRDefault="00DE5D05" w:rsidP="00F36DC3">
                            <w:pPr>
                              <w:jc w:val="both"/>
                            </w:pPr>
                          </w:p>
                          <w:p w14:paraId="3D16D5A4" w14:textId="300EC846" w:rsidR="00DE5D05" w:rsidRDefault="00DE5D05" w:rsidP="00F36DC3">
                            <w:pPr>
                              <w:jc w:val="both"/>
                            </w:pPr>
                          </w:p>
                          <w:p w14:paraId="4D6A49A0" w14:textId="1BF70169" w:rsidR="00F36DC3" w:rsidRPr="00E84DE1" w:rsidRDefault="00F36DC3" w:rsidP="003729F0">
                            <w:pPr>
                              <w:jc w:val="both"/>
                              <w:rPr>
                                <w:sz w:val="24"/>
                                <w:szCs w:val="24"/>
                              </w:rPr>
                            </w:pPr>
                            <w:r w:rsidRPr="00E84DE1">
                              <w:rPr>
                                <w:b/>
                                <w:bCs/>
                                <w:sz w:val="24"/>
                                <w:szCs w:val="24"/>
                              </w:rPr>
                              <w:t>Received prescribe reports</w:t>
                            </w:r>
                          </w:p>
                          <w:p w14:paraId="10498C3F" w14:textId="4833A374" w:rsidR="003729F0" w:rsidRPr="00E84DE1" w:rsidRDefault="003729F0" w:rsidP="00DE5D05">
                            <w:pPr>
                              <w:rPr>
                                <w:b/>
                                <w:bCs/>
                                <w:sz w:val="24"/>
                                <w:szCs w:val="24"/>
                              </w:rPr>
                            </w:pPr>
                          </w:p>
                          <w:p w14:paraId="01975E10" w14:textId="77777777" w:rsidR="00F36DC3" w:rsidRPr="0019461E" w:rsidRDefault="00F36DC3" w:rsidP="00DE5D05">
                            <w:pPr>
                              <w:rPr>
                                <w:sz w:val="24"/>
                                <w:szCs w:val="24"/>
                              </w:rPr>
                            </w:pPr>
                            <w:r w:rsidRPr="0019461E">
                              <w:rPr>
                                <w:sz w:val="24"/>
                                <w:szCs w:val="24"/>
                              </w:rPr>
                              <w:t>Pharmacist can view the received prescription report sent by pet owners. And selecting the relevant report and clicking download button will download the prescription report.</w:t>
                            </w:r>
                          </w:p>
                          <w:p w14:paraId="2700449C" w14:textId="77777777" w:rsidR="00F36DC3" w:rsidRDefault="00F36DC3" w:rsidP="00F36DC3">
                            <w:pPr>
                              <w:jc w:val="center"/>
                            </w:pPr>
                          </w:p>
                          <w:p w14:paraId="5054E25F"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A06AC" id="Rectangle 178" o:spid="_x0000_s1049" style="position:absolute;margin-left:210.05pt;margin-top:8.6pt;width:190.5pt;height:387.9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" fillcolor="white [3201]" strokecolor="#70ad47 [3209]" strokeweight="1pt">
                <v:textbox>
                  <w:txbxContent>
                    <w:p w14:paraId="7AE37CA4" w14:textId="77777777" w:rsidR="00F36DC3" w:rsidRDefault="00F36DC3" w:rsidP="00F36DC3">
                      <w:pPr>
                        <w:jc w:val="center"/>
                      </w:pPr>
                    </w:p>
                    <w:p w14:paraId="0431A5EE" w14:textId="77777777" w:rsidR="00F36DC3" w:rsidRDefault="00F36DC3" w:rsidP="00F36DC3">
                      <w:pPr>
                        <w:jc w:val="center"/>
                      </w:pPr>
                    </w:p>
                    <w:p w14:paraId="7FB742CB" w14:textId="77777777" w:rsidR="00F36DC3" w:rsidRDefault="00F36DC3" w:rsidP="00F36DC3">
                      <w:pPr>
                        <w:jc w:val="center"/>
                      </w:pPr>
                    </w:p>
                    <w:p w14:paraId="348A73D0" w14:textId="77777777" w:rsidR="00F36DC3" w:rsidRDefault="00F36DC3" w:rsidP="00F36DC3">
                      <w:pPr>
                        <w:jc w:val="center"/>
                      </w:pPr>
                    </w:p>
                    <w:p w14:paraId="3E89B506" w14:textId="77777777" w:rsidR="00F36DC3" w:rsidRDefault="00F36DC3" w:rsidP="00F36DC3">
                      <w:pPr>
                        <w:jc w:val="center"/>
                      </w:pPr>
                    </w:p>
                    <w:p w14:paraId="43F28571" w14:textId="77777777" w:rsidR="00F36DC3" w:rsidRDefault="00F36DC3" w:rsidP="00F36DC3">
                      <w:pPr>
                        <w:jc w:val="center"/>
                      </w:pPr>
                    </w:p>
                    <w:p w14:paraId="49F606DC" w14:textId="77777777" w:rsidR="00F36DC3" w:rsidRDefault="00F36DC3" w:rsidP="00F36DC3">
                      <w:pPr>
                        <w:jc w:val="both"/>
                      </w:pPr>
                      <w:r>
                        <w:t xml:space="preserve">                </w:t>
                      </w:r>
                    </w:p>
                    <w:p w14:paraId="7E71F258" w14:textId="154CB981" w:rsidR="00F36DC3" w:rsidRDefault="00F36DC3" w:rsidP="00F36DC3">
                      <w:pPr>
                        <w:jc w:val="both"/>
                      </w:pPr>
                    </w:p>
                    <w:p w14:paraId="3B753FF6" w14:textId="1C239FC1" w:rsidR="00DE5D05" w:rsidRDefault="00DE5D05" w:rsidP="00F36DC3">
                      <w:pPr>
                        <w:jc w:val="both"/>
                      </w:pPr>
                    </w:p>
                    <w:p w14:paraId="1DB46B5C" w14:textId="2D875D66" w:rsidR="00DE5D05" w:rsidRDefault="00DE5D05" w:rsidP="00F36DC3">
                      <w:pPr>
                        <w:jc w:val="both"/>
                      </w:pPr>
                    </w:p>
                    <w:p w14:paraId="3D16D5A4" w14:textId="300EC846" w:rsidR="00DE5D05" w:rsidRDefault="00DE5D05" w:rsidP="00F36DC3">
                      <w:pPr>
                        <w:jc w:val="both"/>
                      </w:pPr>
                    </w:p>
                    <w:p w14:paraId="4D6A49A0" w14:textId="1BF70169" w:rsidR="00F36DC3" w:rsidRPr="00E84DE1" w:rsidRDefault="00F36DC3" w:rsidP="003729F0">
                      <w:pPr>
                        <w:jc w:val="both"/>
                        <w:rPr>
                          <w:sz w:val="24"/>
                          <w:szCs w:val="24"/>
                        </w:rPr>
                      </w:pPr>
                      <w:r w:rsidRPr="00E84DE1">
                        <w:rPr>
                          <w:b/>
                          <w:bCs/>
                          <w:sz w:val="24"/>
                          <w:szCs w:val="24"/>
                        </w:rPr>
                        <w:t>Received prescribe reports</w:t>
                      </w:r>
                    </w:p>
                    <w:p w14:paraId="10498C3F" w14:textId="4833A374" w:rsidR="003729F0" w:rsidRPr="00E84DE1" w:rsidRDefault="003729F0" w:rsidP="00DE5D05">
                      <w:pPr>
                        <w:rPr>
                          <w:b/>
                          <w:bCs/>
                          <w:sz w:val="24"/>
                          <w:szCs w:val="24"/>
                        </w:rPr>
                      </w:pPr>
                    </w:p>
                    <w:p w14:paraId="01975E10" w14:textId="77777777" w:rsidR="00F36DC3" w:rsidRPr="0019461E" w:rsidRDefault="00F36DC3" w:rsidP="00DE5D05">
                      <w:pPr>
                        <w:rPr>
                          <w:sz w:val="24"/>
                          <w:szCs w:val="24"/>
                        </w:rPr>
                      </w:pPr>
                      <w:r w:rsidRPr="0019461E">
                        <w:rPr>
                          <w:sz w:val="24"/>
                          <w:szCs w:val="24"/>
                        </w:rPr>
                        <w:t>Pharmacist can view the received prescription report sent by pet owners. And selecting the relevant report and clicking download button will download the prescription report.</w:t>
                      </w:r>
                    </w:p>
                    <w:p w14:paraId="2700449C" w14:textId="77777777" w:rsidR="00F36DC3" w:rsidRDefault="00F36DC3" w:rsidP="00F36DC3">
                      <w:pPr>
                        <w:jc w:val="center"/>
                      </w:pPr>
                    </w:p>
                    <w:p w14:paraId="5054E25F" w14:textId="77777777" w:rsidR="00F36DC3" w:rsidRDefault="00F36DC3" w:rsidP="00F36DC3">
                      <w:pPr>
                        <w:jc w:val="center"/>
                      </w:pPr>
                    </w:p>
                  </w:txbxContent>
                </v:textbox>
                <w10:wrap anchorx="page"/>
              </v:rect>
            </w:pict>
          </mc:Fallback>
        </mc:AlternateContent>
      </w:r>
      <w:r w:rsidR="003729F0">
        <w:rPr>
          <w:rFonts w:asciiTheme="majorHAnsi" w:hAnsiTheme="majorHAnsi" w:cstheme="majorHAnsi"/>
          <w:noProof/>
          <w:sz w:val="36"/>
          <w:szCs w:val="36"/>
        </w:rPr>
        <w:drawing>
          <wp:anchor distT="0" distB="0" distL="114300" distR="114300" simplePos="0" relativeHeight="251756544" behindDoc="0" locked="0" layoutInCell="1" allowOverlap="1" wp14:anchorId="663525B5" wp14:editId="6470663E">
            <wp:simplePos x="0" y="0"/>
            <wp:positionH relativeFrom="column">
              <wp:posOffset>573405</wp:posOffset>
            </wp:positionH>
            <wp:positionV relativeFrom="paragraph">
              <wp:posOffset>167640</wp:posOffset>
            </wp:positionV>
            <wp:extent cx="1103630" cy="2112645"/>
            <wp:effectExtent l="0" t="0" r="1270" b="1905"/>
            <wp:wrapSquare wrapText="bothSides"/>
            <wp:docPr id="205" name="Picture 205" descr="C:\Users\hp\AppData\Local\Microsoft\Windows\INetCache\Content.Word\Google Pixel 6 –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C:\Users\hp\AppData\Local\Microsoft\Windows\INetCache\Content.Word\Google Pixel 6 – 12.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103630" cy="2112645"/>
                    </a:xfrm>
                    <a:prstGeom prst="rect">
                      <a:avLst/>
                    </a:prstGeom>
                    <a:noFill/>
                    <a:ln>
                      <a:noFill/>
                    </a:ln>
                  </pic:spPr>
                </pic:pic>
              </a:graphicData>
            </a:graphic>
          </wp:anchor>
        </w:drawing>
      </w:r>
      <w:r w:rsidR="00DE5D05">
        <w:rPr>
          <w:noProof/>
        </w:rPr>
        <w:drawing>
          <wp:anchor distT="0" distB="0" distL="114300" distR="114300" simplePos="0" relativeHeight="251749376" behindDoc="0" locked="0" layoutInCell="1" allowOverlap="1" wp14:anchorId="5D67E871" wp14:editId="2463B9B3">
            <wp:simplePos x="0" y="0"/>
            <wp:positionH relativeFrom="column">
              <wp:posOffset>-495300</wp:posOffset>
            </wp:positionH>
            <wp:positionV relativeFrom="paragraph">
              <wp:posOffset>177165</wp:posOffset>
            </wp:positionV>
            <wp:extent cx="1080770" cy="2087880"/>
            <wp:effectExtent l="0" t="0" r="5080" b="7620"/>
            <wp:wrapSquare wrapText="bothSides"/>
            <wp:docPr id="184" name="Picture 184" descr="C:\Users\hp\AppData\Local\Microsoft\Windows\INetCache\Content.Word\Upload Prescription 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Users\hp\AppData\Local\Microsoft\Windows\INetCache\Content.Word\Upload Prescription report.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080770" cy="2087880"/>
                    </a:xfrm>
                    <a:prstGeom prst="rect">
                      <a:avLst/>
                    </a:prstGeom>
                    <a:noFill/>
                    <a:ln>
                      <a:noFill/>
                    </a:ln>
                  </pic:spPr>
                </pic:pic>
              </a:graphicData>
            </a:graphic>
          </wp:anchor>
        </w:drawing>
      </w:r>
    </w:p>
    <w:p w14:paraId="63D2DAF2" w14:textId="78B8573E" w:rsidR="00F36DC3" w:rsidRDefault="00DE5D05" w:rsidP="00F36DC3">
      <w:pPr>
        <w:rPr>
          <w:rFonts w:asciiTheme="majorHAnsi" w:hAnsiTheme="majorHAnsi" w:cstheme="majorHAnsi"/>
          <w:sz w:val="36"/>
          <w:szCs w:val="36"/>
        </w:rPr>
      </w:pPr>
      <w:r>
        <w:rPr>
          <w:rFonts w:asciiTheme="minorHAnsi" w:hAnsiTheme="minorHAnsi" w:cstheme="minorBidi"/>
          <w:noProof/>
          <w:sz w:val="22"/>
          <w:szCs w:val="22"/>
        </w:rPr>
        <w:drawing>
          <wp:anchor distT="0" distB="0" distL="114300" distR="114300" simplePos="0" relativeHeight="251722752" behindDoc="1" locked="0" layoutInCell="1" allowOverlap="1" wp14:anchorId="230FDF55" wp14:editId="680610C7">
            <wp:simplePos x="0" y="0"/>
            <wp:positionH relativeFrom="column">
              <wp:posOffset>5454015</wp:posOffset>
            </wp:positionH>
            <wp:positionV relativeFrom="paragraph">
              <wp:posOffset>12700</wp:posOffset>
            </wp:positionV>
            <wp:extent cx="871220" cy="2238375"/>
            <wp:effectExtent l="0" t="0" r="5080" b="9525"/>
            <wp:wrapSquare wrapText="bothSides"/>
            <wp:docPr id="188" name="Picture 18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Table&#10;&#10;Description automatically generated with medium confidenc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71220" cy="223837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sz w:val="22"/>
          <w:szCs w:val="22"/>
        </w:rPr>
        <w:drawing>
          <wp:anchor distT="0" distB="0" distL="114300" distR="114300" simplePos="0" relativeHeight="251721728" behindDoc="1" locked="0" layoutInCell="1" allowOverlap="1" wp14:anchorId="32F78A5C" wp14:editId="4B72319D">
            <wp:simplePos x="0" y="0"/>
            <wp:positionH relativeFrom="column">
              <wp:posOffset>4257675</wp:posOffset>
            </wp:positionH>
            <wp:positionV relativeFrom="paragraph">
              <wp:posOffset>12700</wp:posOffset>
            </wp:positionV>
            <wp:extent cx="1158240" cy="2213610"/>
            <wp:effectExtent l="0" t="0" r="3810" b="0"/>
            <wp:wrapSquare wrapText="bothSides"/>
            <wp:docPr id="187" name="Picture 1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raphical user interface, text, application&#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158240" cy="2213610"/>
                    </a:xfrm>
                    <a:prstGeom prst="rect">
                      <a:avLst/>
                    </a:prstGeom>
                    <a:noFill/>
                  </pic:spPr>
                </pic:pic>
              </a:graphicData>
            </a:graphic>
            <wp14:sizeRelH relativeFrom="page">
              <wp14:pctWidth>0</wp14:pctWidth>
            </wp14:sizeRelH>
            <wp14:sizeRelV relativeFrom="page">
              <wp14:pctHeight>0</wp14:pctHeight>
            </wp14:sizeRelV>
          </wp:anchor>
        </w:drawing>
      </w:r>
      <w:r>
        <w:rPr>
          <w:rFonts w:asciiTheme="majorHAnsi" w:hAnsiTheme="majorHAnsi" w:cstheme="majorHAnsi"/>
          <w:noProof/>
          <w:sz w:val="36"/>
          <w:szCs w:val="36"/>
        </w:rPr>
        <w:drawing>
          <wp:anchor distT="0" distB="0" distL="114300" distR="114300" simplePos="0" relativeHeight="251720704" behindDoc="1" locked="0" layoutInCell="1" allowOverlap="1" wp14:anchorId="555C17FA" wp14:editId="51F82E38">
            <wp:simplePos x="0" y="0"/>
            <wp:positionH relativeFrom="column">
              <wp:posOffset>3008630</wp:posOffset>
            </wp:positionH>
            <wp:positionV relativeFrom="paragraph">
              <wp:posOffset>12700</wp:posOffset>
            </wp:positionV>
            <wp:extent cx="1106170" cy="2080895"/>
            <wp:effectExtent l="0" t="0" r="0" b="0"/>
            <wp:wrapSquare wrapText="bothSides"/>
            <wp:docPr id="183" name="Picture 183" descr="C:\Users\hp\AppData\Local\Microsoft\Windows\INetCache\Content.Word\Google Pixel 6 –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descr="C:\Users\hp\AppData\Local\Microsoft\Windows\INetCache\Content.Word\Google Pixel 6 – 14.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106170" cy="20808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sz w:val="36"/>
          <w:szCs w:val="36"/>
        </w:rPr>
        <w:drawing>
          <wp:anchor distT="0" distB="0" distL="114300" distR="114300" simplePos="0" relativeHeight="251719680" behindDoc="1" locked="0" layoutInCell="1" allowOverlap="1" wp14:anchorId="202BBD58" wp14:editId="25574437">
            <wp:simplePos x="0" y="0"/>
            <wp:positionH relativeFrom="column">
              <wp:posOffset>1881505</wp:posOffset>
            </wp:positionH>
            <wp:positionV relativeFrom="paragraph">
              <wp:posOffset>12700</wp:posOffset>
            </wp:positionV>
            <wp:extent cx="1098550" cy="2111375"/>
            <wp:effectExtent l="0" t="0" r="6350" b="3175"/>
            <wp:wrapSquare wrapText="bothSides"/>
            <wp:docPr id="38" name="Picture 38" descr="C:\Users\hp\AppData\Local\Microsoft\Windows\INetCache\Content.Word\Pets Prescription 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descr="C:\Users\hp\AppData\Local\Microsoft\Windows\INetCache\Content.Word\Pets Prescription report.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098550" cy="2111375"/>
                    </a:xfrm>
                    <a:prstGeom prst="rect">
                      <a:avLst/>
                    </a:prstGeom>
                    <a:noFill/>
                    <a:ln>
                      <a:noFill/>
                    </a:ln>
                  </pic:spPr>
                </pic:pic>
              </a:graphicData>
            </a:graphic>
          </wp:anchor>
        </w:drawing>
      </w:r>
    </w:p>
    <w:p w14:paraId="2B265AFE" w14:textId="6866D308" w:rsidR="00F36DC3" w:rsidRDefault="00F36DC3" w:rsidP="00F36DC3">
      <w:pPr>
        <w:rPr>
          <w:rFonts w:asciiTheme="majorHAnsi" w:hAnsiTheme="majorHAnsi" w:cstheme="majorHAnsi"/>
          <w:sz w:val="36"/>
          <w:szCs w:val="36"/>
        </w:rPr>
      </w:pPr>
    </w:p>
    <w:p w14:paraId="43776CB3" w14:textId="77777777" w:rsidR="00F36DC3" w:rsidRDefault="00F36DC3" w:rsidP="00F36DC3">
      <w:pPr>
        <w:tabs>
          <w:tab w:val="left" w:pos="-720"/>
          <w:tab w:val="left" w:pos="10080"/>
        </w:tabs>
        <w:ind w:left="-720" w:right="-720"/>
      </w:pPr>
    </w:p>
    <w:p w14:paraId="5791EA37" w14:textId="2AC9478B" w:rsidR="00F36DC3" w:rsidRDefault="00F36DC3" w:rsidP="00F36DC3">
      <w:pPr>
        <w:tabs>
          <w:tab w:val="left" w:pos="-720"/>
          <w:tab w:val="left" w:pos="7673"/>
        </w:tabs>
        <w:ind w:left="-720" w:right="-720"/>
      </w:pPr>
      <w:r>
        <w:tab/>
      </w:r>
    </w:p>
    <w:p w14:paraId="13D31BFF" w14:textId="77777777" w:rsidR="00F36DC3" w:rsidRDefault="00F36DC3" w:rsidP="00F36DC3">
      <w:pPr>
        <w:tabs>
          <w:tab w:val="left" w:pos="-720"/>
          <w:tab w:val="left" w:pos="7673"/>
        </w:tabs>
        <w:ind w:left="-720" w:right="-720"/>
      </w:pPr>
    </w:p>
    <w:p w14:paraId="24E5BB36" w14:textId="77777777" w:rsidR="00F36DC3" w:rsidRDefault="00F36DC3" w:rsidP="00F36DC3">
      <w:pPr>
        <w:tabs>
          <w:tab w:val="left" w:pos="-720"/>
          <w:tab w:val="left" w:pos="7673"/>
        </w:tabs>
        <w:ind w:left="-720" w:right="-720"/>
      </w:pPr>
    </w:p>
    <w:p w14:paraId="6D10BCA6" w14:textId="7EF2CA00" w:rsidR="000A3F13" w:rsidRDefault="000A3F13" w:rsidP="00F36DC3">
      <w:pPr>
        <w:tabs>
          <w:tab w:val="left" w:pos="-720"/>
          <w:tab w:val="left" w:pos="10080"/>
        </w:tabs>
        <w:ind w:left="-720" w:right="-720"/>
        <w:rPr>
          <w:sz w:val="24"/>
          <w:szCs w:val="24"/>
        </w:rPr>
      </w:pPr>
    </w:p>
    <w:p w14:paraId="57E44B0B" w14:textId="6C1FBA90" w:rsidR="000A3F13" w:rsidRDefault="000A3F13">
      <w:pPr>
        <w:spacing w:line="0" w:lineRule="atLeast"/>
        <w:rPr>
          <w:sz w:val="24"/>
          <w:szCs w:val="24"/>
        </w:rPr>
      </w:pPr>
    </w:p>
    <w:p w14:paraId="184510CA" w14:textId="2CA1CD35" w:rsidR="000A3F13" w:rsidRDefault="000A3F13">
      <w:pPr>
        <w:spacing w:line="0" w:lineRule="atLeast"/>
        <w:rPr>
          <w:sz w:val="24"/>
          <w:szCs w:val="24"/>
        </w:rPr>
      </w:pPr>
    </w:p>
    <w:p w14:paraId="564A2A17" w14:textId="763DAB44" w:rsidR="000A3F13" w:rsidRDefault="000A3F13">
      <w:pPr>
        <w:spacing w:line="0" w:lineRule="atLeast"/>
        <w:rPr>
          <w:sz w:val="24"/>
          <w:szCs w:val="24"/>
        </w:rPr>
      </w:pPr>
    </w:p>
    <w:p w14:paraId="36E033A9" w14:textId="522A99DC" w:rsidR="000A3F13" w:rsidRDefault="000A3F13">
      <w:pPr>
        <w:spacing w:line="0" w:lineRule="atLeast"/>
        <w:rPr>
          <w:sz w:val="24"/>
          <w:szCs w:val="24"/>
        </w:rPr>
      </w:pPr>
    </w:p>
    <w:p w14:paraId="475D60FE" w14:textId="645EC278" w:rsidR="000A3F13" w:rsidRDefault="000A3F13">
      <w:pPr>
        <w:spacing w:line="0" w:lineRule="atLeast"/>
        <w:rPr>
          <w:sz w:val="24"/>
          <w:szCs w:val="24"/>
        </w:rPr>
      </w:pPr>
    </w:p>
    <w:p w14:paraId="22575966" w14:textId="0C0D75CD" w:rsidR="000A3F13" w:rsidRDefault="000A3F13">
      <w:pPr>
        <w:spacing w:line="0" w:lineRule="atLeast"/>
        <w:rPr>
          <w:sz w:val="24"/>
          <w:szCs w:val="24"/>
        </w:rPr>
      </w:pPr>
    </w:p>
    <w:p w14:paraId="7B6CE17B" w14:textId="1B132BBD" w:rsidR="000A3F13" w:rsidRDefault="000A3F13">
      <w:pPr>
        <w:spacing w:line="0" w:lineRule="atLeast"/>
        <w:rPr>
          <w:sz w:val="24"/>
          <w:szCs w:val="24"/>
        </w:rPr>
      </w:pPr>
    </w:p>
    <w:p w14:paraId="4981B578" w14:textId="101BA532" w:rsidR="000A3F13" w:rsidRDefault="000A3F13">
      <w:pPr>
        <w:spacing w:line="0" w:lineRule="atLeast"/>
        <w:rPr>
          <w:sz w:val="24"/>
          <w:szCs w:val="24"/>
        </w:rPr>
      </w:pPr>
    </w:p>
    <w:p w14:paraId="0F9D3886" w14:textId="1D8E197D" w:rsidR="000A3F13" w:rsidRDefault="000A3F13">
      <w:pPr>
        <w:spacing w:line="0" w:lineRule="atLeast"/>
        <w:rPr>
          <w:sz w:val="24"/>
          <w:szCs w:val="24"/>
        </w:rPr>
      </w:pPr>
    </w:p>
    <w:p w14:paraId="69A602A2" w14:textId="592D2982" w:rsidR="00F36DC3" w:rsidRDefault="0019461E" w:rsidP="00F36DC3">
      <w:pPr>
        <w:rPr>
          <w:rFonts w:asciiTheme="majorHAnsi" w:hAnsiTheme="majorHAnsi" w:cstheme="majorHAnsi"/>
          <w:sz w:val="36"/>
          <w:szCs w:val="36"/>
        </w:rPr>
      </w:pPr>
      <w:r w:rsidRPr="003E2998">
        <w:rPr>
          <w:rFonts w:asciiTheme="majorHAnsi" w:hAnsiTheme="majorHAnsi" w:cstheme="majorHAnsi"/>
          <w:noProof/>
          <w:sz w:val="36"/>
          <w:szCs w:val="36"/>
        </w:rPr>
        <w:lastRenderedPageBreak/>
        <mc:AlternateContent>
          <mc:Choice Requires="wps">
            <w:drawing>
              <wp:anchor distT="0" distB="0" distL="114300" distR="114300" simplePos="0" relativeHeight="251728896" behindDoc="1" locked="0" layoutInCell="1" allowOverlap="1" wp14:anchorId="695265D4" wp14:editId="30A0562E">
                <wp:simplePos x="0" y="0"/>
                <wp:positionH relativeFrom="margin">
                  <wp:posOffset>4173967</wp:posOffset>
                </wp:positionH>
                <wp:positionV relativeFrom="paragraph">
                  <wp:posOffset>-373828</wp:posOffset>
                </wp:positionV>
                <wp:extent cx="2151380" cy="4916244"/>
                <wp:effectExtent l="0" t="0" r="20320" b="17780"/>
                <wp:wrapNone/>
                <wp:docPr id="42" name="Rectangle 42"/>
                <wp:cNvGraphicFramePr/>
                <a:graphic xmlns:a="http://schemas.openxmlformats.org/drawingml/2006/main">
                  <a:graphicData uri="http://schemas.microsoft.com/office/word/2010/wordprocessingShape">
                    <wps:wsp>
                      <wps:cNvSpPr/>
                      <wps:spPr>
                        <a:xfrm>
                          <a:off x="0" y="0"/>
                          <a:ext cx="2151380" cy="4916244"/>
                        </a:xfrm>
                        <a:prstGeom prst="rect">
                          <a:avLst/>
                        </a:prstGeom>
                      </wps:spPr>
                      <wps:style>
                        <a:lnRef idx="2">
                          <a:schemeClr val="accent6"/>
                        </a:lnRef>
                        <a:fillRef idx="1">
                          <a:schemeClr val="lt1"/>
                        </a:fillRef>
                        <a:effectRef idx="0">
                          <a:schemeClr val="accent6"/>
                        </a:effectRef>
                        <a:fontRef idx="minor">
                          <a:schemeClr val="dk1"/>
                        </a:fontRef>
                      </wps:style>
                      <wps:txbx>
                        <w:txbxContent>
                          <w:p w14:paraId="734B5F2E" w14:textId="77777777" w:rsidR="00F36DC3" w:rsidRDefault="00F36DC3" w:rsidP="00F36DC3">
                            <w:pPr>
                              <w:jc w:val="center"/>
                            </w:pPr>
                          </w:p>
                          <w:p w14:paraId="2D8F6AC3" w14:textId="77777777" w:rsidR="00F36DC3" w:rsidRDefault="00F36DC3" w:rsidP="00F36DC3">
                            <w:pPr>
                              <w:jc w:val="center"/>
                            </w:pPr>
                          </w:p>
                          <w:p w14:paraId="71FF88D6" w14:textId="77777777" w:rsidR="00F36DC3" w:rsidRDefault="00F36DC3" w:rsidP="00F36DC3">
                            <w:pPr>
                              <w:jc w:val="center"/>
                            </w:pPr>
                          </w:p>
                          <w:p w14:paraId="73317D50" w14:textId="77777777" w:rsidR="00F36DC3" w:rsidRDefault="00F36DC3" w:rsidP="00F36DC3">
                            <w:pPr>
                              <w:jc w:val="center"/>
                            </w:pPr>
                          </w:p>
                          <w:p w14:paraId="4CA164C4" w14:textId="77777777" w:rsidR="00F36DC3" w:rsidRDefault="00F36DC3" w:rsidP="00F36DC3">
                            <w:pPr>
                              <w:jc w:val="center"/>
                            </w:pPr>
                          </w:p>
                          <w:p w14:paraId="66A39309" w14:textId="77777777" w:rsidR="00F36DC3" w:rsidRDefault="00F36DC3" w:rsidP="00F36DC3">
                            <w:pPr>
                              <w:jc w:val="center"/>
                            </w:pPr>
                          </w:p>
                          <w:p w14:paraId="2C4CA653" w14:textId="77777777" w:rsidR="00F36DC3" w:rsidRDefault="00F36DC3" w:rsidP="00F36DC3">
                            <w:pPr>
                              <w:jc w:val="both"/>
                            </w:pPr>
                            <w:r>
                              <w:t xml:space="preserve">                </w:t>
                            </w:r>
                          </w:p>
                          <w:p w14:paraId="139580C4" w14:textId="77777777" w:rsidR="00F36DC3" w:rsidRDefault="00F36DC3" w:rsidP="00F36DC3">
                            <w:pPr>
                              <w:jc w:val="both"/>
                            </w:pPr>
                          </w:p>
                          <w:p w14:paraId="6979A509" w14:textId="77777777" w:rsidR="00F36DC3" w:rsidRDefault="00F36DC3" w:rsidP="00F36DC3">
                            <w:pPr>
                              <w:jc w:val="both"/>
                            </w:pPr>
                            <w:r>
                              <w:t xml:space="preserve">            </w:t>
                            </w:r>
                          </w:p>
                          <w:p w14:paraId="7ABD2F32" w14:textId="6CFC2713" w:rsidR="00F36DC3" w:rsidRDefault="00F36DC3" w:rsidP="00F36DC3">
                            <w:pPr>
                              <w:jc w:val="both"/>
                            </w:pPr>
                            <w:r>
                              <w:t>Select payment method</w:t>
                            </w:r>
                          </w:p>
                          <w:p w14:paraId="20740335" w14:textId="1DABD31C" w:rsidR="00B42E13" w:rsidRDefault="00B42E13" w:rsidP="00F36DC3">
                            <w:pPr>
                              <w:jc w:val="both"/>
                            </w:pPr>
                          </w:p>
                          <w:p w14:paraId="63CE9E41" w14:textId="089A0F97" w:rsidR="00B42E13" w:rsidRDefault="00B42E13" w:rsidP="00F36DC3">
                            <w:pPr>
                              <w:jc w:val="both"/>
                            </w:pPr>
                          </w:p>
                          <w:p w14:paraId="1954BD85" w14:textId="62F74A7E" w:rsidR="00B42E13" w:rsidRDefault="00B42E13" w:rsidP="00F36DC3">
                            <w:pPr>
                              <w:jc w:val="both"/>
                            </w:pPr>
                          </w:p>
                          <w:p w14:paraId="43F19FEF" w14:textId="27917DB3" w:rsidR="00B42E13" w:rsidRDefault="00B42E13" w:rsidP="00F36DC3">
                            <w:pPr>
                              <w:jc w:val="both"/>
                            </w:pPr>
                          </w:p>
                          <w:p w14:paraId="139008C2" w14:textId="17ACADF5" w:rsidR="00B42E13" w:rsidRDefault="00B42E13" w:rsidP="00F36DC3">
                            <w:pPr>
                              <w:jc w:val="both"/>
                            </w:pPr>
                          </w:p>
                          <w:p w14:paraId="569A3B50" w14:textId="75E24573" w:rsidR="00B42E13" w:rsidRDefault="00B42E13" w:rsidP="00F36DC3">
                            <w:pPr>
                              <w:jc w:val="both"/>
                            </w:pPr>
                          </w:p>
                          <w:p w14:paraId="22C8BE6C" w14:textId="57E459ED" w:rsidR="00B42E13" w:rsidRPr="0019461E" w:rsidRDefault="00B42E13" w:rsidP="00F36DC3">
                            <w:pPr>
                              <w:jc w:val="both"/>
                              <w:rPr>
                                <w:b/>
                                <w:bCs/>
                                <w:sz w:val="24"/>
                                <w:szCs w:val="24"/>
                              </w:rPr>
                            </w:pPr>
                            <w:r w:rsidRPr="0019461E">
                              <w:rPr>
                                <w:b/>
                                <w:bCs/>
                                <w:sz w:val="24"/>
                                <w:szCs w:val="24"/>
                              </w:rPr>
                              <w:t>Select payment method</w:t>
                            </w:r>
                          </w:p>
                          <w:p w14:paraId="6E5AC48B" w14:textId="77777777" w:rsidR="00B42E13" w:rsidRDefault="00B42E13" w:rsidP="00F36DC3">
                            <w:pPr>
                              <w:jc w:val="both"/>
                            </w:pPr>
                          </w:p>
                          <w:p w14:paraId="46C884B4" w14:textId="1C9EB9D0" w:rsidR="00F36DC3" w:rsidRPr="0019461E" w:rsidRDefault="00F36DC3" w:rsidP="00F36DC3">
                            <w:pPr>
                              <w:jc w:val="both"/>
                              <w:rPr>
                                <w:sz w:val="24"/>
                                <w:szCs w:val="24"/>
                              </w:rPr>
                            </w:pPr>
                            <w:r w:rsidRPr="0019461E">
                              <w:rPr>
                                <w:sz w:val="24"/>
                                <w:szCs w:val="24"/>
                              </w:rPr>
                              <w:t xml:space="preserve">Pet owner can select the card type and click confirm button. After clicking confirm, payment is </w:t>
                            </w:r>
                            <w:r w:rsidR="00B42E13" w:rsidRPr="0019461E">
                              <w:rPr>
                                <w:sz w:val="24"/>
                                <w:szCs w:val="24"/>
                              </w:rPr>
                              <w:t>completed,</w:t>
                            </w:r>
                            <w:r w:rsidRPr="0019461E">
                              <w:rPr>
                                <w:sz w:val="24"/>
                                <w:szCs w:val="24"/>
                              </w:rPr>
                              <w:t xml:space="preserve"> and pet owner can get the medicines. If he/she wants to add new card they can add new card by add new card button.</w:t>
                            </w:r>
                          </w:p>
                          <w:p w14:paraId="1597CAD4" w14:textId="77777777" w:rsidR="00F36DC3" w:rsidRDefault="00F36DC3" w:rsidP="00F36DC3">
                            <w:pPr>
                              <w:jc w:val="center"/>
                            </w:pPr>
                          </w:p>
                          <w:p w14:paraId="7B4CEDE5" w14:textId="77777777" w:rsidR="00F36DC3" w:rsidRDefault="00F36DC3" w:rsidP="00F36DC3">
                            <w:pPr>
                              <w:jc w:val="center"/>
                            </w:pPr>
                          </w:p>
                          <w:p w14:paraId="514F63F3" w14:textId="77777777" w:rsidR="00F36DC3" w:rsidRDefault="00F36DC3" w:rsidP="00F36DC3">
                            <w:pPr>
                              <w:jc w:val="center"/>
                            </w:pPr>
                          </w:p>
                          <w:p w14:paraId="6DBA418F" w14:textId="77777777" w:rsidR="00F36DC3" w:rsidRDefault="00F36DC3" w:rsidP="00F36DC3">
                            <w:pPr>
                              <w:jc w:val="center"/>
                            </w:pPr>
                          </w:p>
                          <w:p w14:paraId="1D71F473" w14:textId="77777777" w:rsidR="00F36DC3" w:rsidRDefault="00F36DC3" w:rsidP="00F36DC3">
                            <w:pPr>
                              <w:jc w:val="center"/>
                            </w:pPr>
                          </w:p>
                          <w:p w14:paraId="37BBB007" w14:textId="77777777" w:rsidR="00F36DC3" w:rsidRDefault="00F36DC3" w:rsidP="00F36DC3">
                            <w:pPr>
                              <w:jc w:val="center"/>
                            </w:pPr>
                          </w:p>
                          <w:p w14:paraId="365CC4A0"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265D4" id="Rectangle 42" o:spid="_x0000_s1050" style="position:absolute;margin-left:328.65pt;margin-top:-29.45pt;width:169.4pt;height:387.1pt;z-index:-251587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" fillcolor="white [3201]" strokecolor="#70ad47 [3209]" strokeweight="1pt">
                <v:textbox>
                  <w:txbxContent>
                    <w:p w14:paraId="734B5F2E" w14:textId="77777777" w:rsidR="00F36DC3" w:rsidRDefault="00F36DC3" w:rsidP="00F36DC3">
                      <w:pPr>
                        <w:jc w:val="center"/>
                      </w:pPr>
                    </w:p>
                    <w:p w14:paraId="2D8F6AC3" w14:textId="77777777" w:rsidR="00F36DC3" w:rsidRDefault="00F36DC3" w:rsidP="00F36DC3">
                      <w:pPr>
                        <w:jc w:val="center"/>
                      </w:pPr>
                    </w:p>
                    <w:p w14:paraId="71FF88D6" w14:textId="77777777" w:rsidR="00F36DC3" w:rsidRDefault="00F36DC3" w:rsidP="00F36DC3">
                      <w:pPr>
                        <w:jc w:val="center"/>
                      </w:pPr>
                    </w:p>
                    <w:p w14:paraId="73317D50" w14:textId="77777777" w:rsidR="00F36DC3" w:rsidRDefault="00F36DC3" w:rsidP="00F36DC3">
                      <w:pPr>
                        <w:jc w:val="center"/>
                      </w:pPr>
                    </w:p>
                    <w:p w14:paraId="4CA164C4" w14:textId="77777777" w:rsidR="00F36DC3" w:rsidRDefault="00F36DC3" w:rsidP="00F36DC3">
                      <w:pPr>
                        <w:jc w:val="center"/>
                      </w:pPr>
                    </w:p>
                    <w:p w14:paraId="66A39309" w14:textId="77777777" w:rsidR="00F36DC3" w:rsidRDefault="00F36DC3" w:rsidP="00F36DC3">
                      <w:pPr>
                        <w:jc w:val="center"/>
                      </w:pPr>
                    </w:p>
                    <w:p w14:paraId="2C4CA653" w14:textId="77777777" w:rsidR="00F36DC3" w:rsidRDefault="00F36DC3" w:rsidP="00F36DC3">
                      <w:pPr>
                        <w:jc w:val="both"/>
                      </w:pPr>
                      <w:r>
                        <w:t xml:space="preserve">                </w:t>
                      </w:r>
                    </w:p>
                    <w:p w14:paraId="139580C4" w14:textId="77777777" w:rsidR="00F36DC3" w:rsidRDefault="00F36DC3" w:rsidP="00F36DC3">
                      <w:pPr>
                        <w:jc w:val="both"/>
                      </w:pPr>
                    </w:p>
                    <w:p w14:paraId="6979A509" w14:textId="77777777" w:rsidR="00F36DC3" w:rsidRDefault="00F36DC3" w:rsidP="00F36DC3">
                      <w:pPr>
                        <w:jc w:val="both"/>
                      </w:pPr>
                      <w:r>
                        <w:t xml:space="preserve">            </w:t>
                      </w:r>
                    </w:p>
                    <w:p w14:paraId="7ABD2F32" w14:textId="6CFC2713" w:rsidR="00F36DC3" w:rsidRDefault="00F36DC3" w:rsidP="00F36DC3">
                      <w:pPr>
                        <w:jc w:val="both"/>
                      </w:pPr>
                      <w:r>
                        <w:t>Select payment method</w:t>
                      </w:r>
                    </w:p>
                    <w:p w14:paraId="20740335" w14:textId="1DABD31C" w:rsidR="00B42E13" w:rsidRDefault="00B42E13" w:rsidP="00F36DC3">
                      <w:pPr>
                        <w:jc w:val="both"/>
                      </w:pPr>
                    </w:p>
                    <w:p w14:paraId="63CE9E41" w14:textId="089A0F97" w:rsidR="00B42E13" w:rsidRDefault="00B42E13" w:rsidP="00F36DC3">
                      <w:pPr>
                        <w:jc w:val="both"/>
                      </w:pPr>
                    </w:p>
                    <w:p w14:paraId="1954BD85" w14:textId="62F74A7E" w:rsidR="00B42E13" w:rsidRDefault="00B42E13" w:rsidP="00F36DC3">
                      <w:pPr>
                        <w:jc w:val="both"/>
                      </w:pPr>
                    </w:p>
                    <w:p w14:paraId="43F19FEF" w14:textId="27917DB3" w:rsidR="00B42E13" w:rsidRDefault="00B42E13" w:rsidP="00F36DC3">
                      <w:pPr>
                        <w:jc w:val="both"/>
                      </w:pPr>
                    </w:p>
                    <w:p w14:paraId="139008C2" w14:textId="17ACADF5" w:rsidR="00B42E13" w:rsidRDefault="00B42E13" w:rsidP="00F36DC3">
                      <w:pPr>
                        <w:jc w:val="both"/>
                      </w:pPr>
                    </w:p>
                    <w:p w14:paraId="569A3B50" w14:textId="75E24573" w:rsidR="00B42E13" w:rsidRDefault="00B42E13" w:rsidP="00F36DC3">
                      <w:pPr>
                        <w:jc w:val="both"/>
                      </w:pPr>
                    </w:p>
                    <w:p w14:paraId="22C8BE6C" w14:textId="57E459ED" w:rsidR="00B42E13" w:rsidRPr="0019461E" w:rsidRDefault="00B42E13" w:rsidP="00F36DC3">
                      <w:pPr>
                        <w:jc w:val="both"/>
                        <w:rPr>
                          <w:b/>
                          <w:bCs/>
                          <w:sz w:val="24"/>
                          <w:szCs w:val="24"/>
                        </w:rPr>
                      </w:pPr>
                      <w:r w:rsidRPr="0019461E">
                        <w:rPr>
                          <w:b/>
                          <w:bCs/>
                          <w:sz w:val="24"/>
                          <w:szCs w:val="24"/>
                        </w:rPr>
                        <w:t>Select payment method</w:t>
                      </w:r>
                    </w:p>
                    <w:p w14:paraId="6E5AC48B" w14:textId="77777777" w:rsidR="00B42E13" w:rsidRDefault="00B42E13" w:rsidP="00F36DC3">
                      <w:pPr>
                        <w:jc w:val="both"/>
                      </w:pPr>
                    </w:p>
                    <w:p w14:paraId="46C884B4" w14:textId="1C9EB9D0" w:rsidR="00F36DC3" w:rsidRPr="0019461E" w:rsidRDefault="00F36DC3" w:rsidP="00F36DC3">
                      <w:pPr>
                        <w:jc w:val="both"/>
                        <w:rPr>
                          <w:sz w:val="24"/>
                          <w:szCs w:val="24"/>
                        </w:rPr>
                      </w:pPr>
                      <w:r w:rsidRPr="0019461E">
                        <w:rPr>
                          <w:sz w:val="24"/>
                          <w:szCs w:val="24"/>
                        </w:rPr>
                        <w:t xml:space="preserve">Pet owner can select the card type and click confirm button. After clicking confirm, payment is </w:t>
                      </w:r>
                      <w:r w:rsidR="00B42E13" w:rsidRPr="0019461E">
                        <w:rPr>
                          <w:sz w:val="24"/>
                          <w:szCs w:val="24"/>
                        </w:rPr>
                        <w:t>completed,</w:t>
                      </w:r>
                      <w:r w:rsidRPr="0019461E">
                        <w:rPr>
                          <w:sz w:val="24"/>
                          <w:szCs w:val="24"/>
                        </w:rPr>
                        <w:t xml:space="preserve"> and pet owner can get the medicines. If he/she wants to add new card they can add new card by add new card button.</w:t>
                      </w:r>
                    </w:p>
                    <w:p w14:paraId="1597CAD4" w14:textId="77777777" w:rsidR="00F36DC3" w:rsidRDefault="00F36DC3" w:rsidP="00F36DC3">
                      <w:pPr>
                        <w:jc w:val="center"/>
                      </w:pPr>
                    </w:p>
                    <w:p w14:paraId="7B4CEDE5" w14:textId="77777777" w:rsidR="00F36DC3" w:rsidRDefault="00F36DC3" w:rsidP="00F36DC3">
                      <w:pPr>
                        <w:jc w:val="center"/>
                      </w:pPr>
                    </w:p>
                    <w:p w14:paraId="514F63F3" w14:textId="77777777" w:rsidR="00F36DC3" w:rsidRDefault="00F36DC3" w:rsidP="00F36DC3">
                      <w:pPr>
                        <w:jc w:val="center"/>
                      </w:pPr>
                    </w:p>
                    <w:p w14:paraId="6DBA418F" w14:textId="77777777" w:rsidR="00F36DC3" w:rsidRDefault="00F36DC3" w:rsidP="00F36DC3">
                      <w:pPr>
                        <w:jc w:val="center"/>
                      </w:pPr>
                    </w:p>
                    <w:p w14:paraId="1D71F473" w14:textId="77777777" w:rsidR="00F36DC3" w:rsidRDefault="00F36DC3" w:rsidP="00F36DC3">
                      <w:pPr>
                        <w:jc w:val="center"/>
                      </w:pPr>
                    </w:p>
                    <w:p w14:paraId="37BBB007" w14:textId="77777777" w:rsidR="00F36DC3" w:rsidRDefault="00F36DC3" w:rsidP="00F36DC3">
                      <w:pPr>
                        <w:jc w:val="center"/>
                      </w:pPr>
                    </w:p>
                    <w:p w14:paraId="365CC4A0" w14:textId="77777777" w:rsidR="00F36DC3" w:rsidRDefault="00F36DC3" w:rsidP="00F36DC3">
                      <w:pPr>
                        <w:jc w:val="center"/>
                      </w:pPr>
                    </w:p>
                  </w:txbxContent>
                </v:textbox>
                <w10:wrap anchorx="margin"/>
              </v:rect>
            </w:pict>
          </mc:Fallback>
        </mc:AlternateContent>
      </w:r>
      <w:r w:rsidRPr="003E2998">
        <w:rPr>
          <w:rFonts w:asciiTheme="majorHAnsi" w:hAnsiTheme="majorHAnsi" w:cstheme="majorHAnsi"/>
          <w:noProof/>
          <w:sz w:val="36"/>
          <w:szCs w:val="36"/>
        </w:rPr>
        <mc:AlternateContent>
          <mc:Choice Requires="wps">
            <w:drawing>
              <wp:anchor distT="0" distB="0" distL="114300" distR="114300" simplePos="0" relativeHeight="251727872" behindDoc="1" locked="0" layoutInCell="1" allowOverlap="1" wp14:anchorId="7E8BCE86" wp14:editId="759F0B07">
                <wp:simplePos x="0" y="0"/>
                <wp:positionH relativeFrom="page">
                  <wp:posOffset>2700169</wp:posOffset>
                </wp:positionH>
                <wp:positionV relativeFrom="paragraph">
                  <wp:posOffset>-373828</wp:posOffset>
                </wp:positionV>
                <wp:extent cx="2419350" cy="4883972"/>
                <wp:effectExtent l="0" t="0" r="19050" b="12065"/>
                <wp:wrapNone/>
                <wp:docPr id="41" name="Rectangle 41"/>
                <wp:cNvGraphicFramePr/>
                <a:graphic xmlns:a="http://schemas.openxmlformats.org/drawingml/2006/main">
                  <a:graphicData uri="http://schemas.microsoft.com/office/word/2010/wordprocessingShape">
                    <wps:wsp>
                      <wps:cNvSpPr/>
                      <wps:spPr>
                        <a:xfrm>
                          <a:off x="0" y="0"/>
                          <a:ext cx="2419350" cy="488397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EFFDED" w14:textId="77777777" w:rsidR="00F36DC3" w:rsidRDefault="00F36DC3" w:rsidP="00F36DC3">
                            <w:pPr>
                              <w:jc w:val="center"/>
                            </w:pPr>
                          </w:p>
                          <w:p w14:paraId="54ED31BB" w14:textId="77777777" w:rsidR="00F36DC3" w:rsidRDefault="00F36DC3" w:rsidP="00F36DC3">
                            <w:pPr>
                              <w:jc w:val="center"/>
                            </w:pPr>
                          </w:p>
                          <w:p w14:paraId="2A99BB76" w14:textId="77777777" w:rsidR="00F36DC3" w:rsidRDefault="00F36DC3" w:rsidP="00F36DC3">
                            <w:pPr>
                              <w:jc w:val="center"/>
                            </w:pPr>
                          </w:p>
                          <w:p w14:paraId="66B96040" w14:textId="77777777" w:rsidR="00F36DC3" w:rsidRDefault="00F36DC3" w:rsidP="00F36DC3">
                            <w:pPr>
                              <w:jc w:val="center"/>
                            </w:pPr>
                          </w:p>
                          <w:p w14:paraId="70AE74E7" w14:textId="77777777" w:rsidR="00F36DC3" w:rsidRDefault="00F36DC3" w:rsidP="00F36DC3">
                            <w:pPr>
                              <w:jc w:val="center"/>
                            </w:pPr>
                          </w:p>
                          <w:p w14:paraId="6FC7B335" w14:textId="77777777" w:rsidR="00F36DC3" w:rsidRDefault="00F36DC3" w:rsidP="00F36DC3">
                            <w:pPr>
                              <w:jc w:val="center"/>
                            </w:pPr>
                          </w:p>
                          <w:p w14:paraId="5B32EAAB" w14:textId="77777777" w:rsidR="00F36DC3" w:rsidRDefault="00F36DC3" w:rsidP="00F36DC3">
                            <w:pPr>
                              <w:jc w:val="both"/>
                            </w:pPr>
                            <w:r>
                              <w:t xml:space="preserve">                </w:t>
                            </w:r>
                          </w:p>
                          <w:p w14:paraId="4B618A0C" w14:textId="77777777" w:rsidR="00F36DC3" w:rsidRDefault="00F36DC3" w:rsidP="00F36DC3">
                            <w:pPr>
                              <w:jc w:val="both"/>
                            </w:pPr>
                          </w:p>
                          <w:p w14:paraId="77F9C5B9" w14:textId="77777777" w:rsidR="00F36DC3" w:rsidRDefault="00F36DC3" w:rsidP="00F36DC3">
                            <w:pPr>
                              <w:jc w:val="both"/>
                            </w:pPr>
                            <w:r>
                              <w:t xml:space="preserve">            </w:t>
                            </w:r>
                          </w:p>
                          <w:p w14:paraId="1D77D0A8" w14:textId="77777777" w:rsidR="00B42E13" w:rsidRDefault="00B42E13" w:rsidP="00F36DC3">
                            <w:pPr>
                              <w:jc w:val="both"/>
                            </w:pPr>
                          </w:p>
                          <w:p w14:paraId="604BEB4F" w14:textId="77777777" w:rsidR="00B42E13" w:rsidRPr="00B42E13" w:rsidRDefault="00B42E13" w:rsidP="00F36DC3">
                            <w:pPr>
                              <w:jc w:val="both"/>
                              <w:rPr>
                                <w:b/>
                                <w:bCs/>
                              </w:rPr>
                            </w:pPr>
                          </w:p>
                          <w:p w14:paraId="2C1007D2" w14:textId="77777777" w:rsidR="00B42E13" w:rsidRDefault="00B42E13" w:rsidP="00F36DC3">
                            <w:pPr>
                              <w:jc w:val="both"/>
                              <w:rPr>
                                <w:b/>
                                <w:bCs/>
                              </w:rPr>
                            </w:pPr>
                          </w:p>
                          <w:p w14:paraId="33D33B46" w14:textId="77777777" w:rsidR="00B42E13" w:rsidRDefault="00B42E13" w:rsidP="00F36DC3">
                            <w:pPr>
                              <w:jc w:val="both"/>
                              <w:rPr>
                                <w:b/>
                                <w:bCs/>
                              </w:rPr>
                            </w:pPr>
                          </w:p>
                          <w:p w14:paraId="12A1CE35" w14:textId="77777777" w:rsidR="00B42E13" w:rsidRDefault="00B42E13" w:rsidP="00F36DC3">
                            <w:pPr>
                              <w:jc w:val="both"/>
                              <w:rPr>
                                <w:b/>
                                <w:bCs/>
                              </w:rPr>
                            </w:pPr>
                          </w:p>
                          <w:p w14:paraId="498BB055" w14:textId="77777777" w:rsidR="00B42E13" w:rsidRDefault="00B42E13" w:rsidP="00F36DC3">
                            <w:pPr>
                              <w:jc w:val="both"/>
                              <w:rPr>
                                <w:b/>
                                <w:bCs/>
                              </w:rPr>
                            </w:pPr>
                          </w:p>
                          <w:p w14:paraId="002ED8A6" w14:textId="77777777" w:rsidR="0019461E" w:rsidRDefault="0019461E" w:rsidP="00F36DC3">
                            <w:pPr>
                              <w:jc w:val="both"/>
                              <w:rPr>
                                <w:b/>
                                <w:bCs/>
                              </w:rPr>
                            </w:pPr>
                          </w:p>
                          <w:p w14:paraId="24B1DAFC" w14:textId="77777777" w:rsidR="0019461E" w:rsidRDefault="0019461E" w:rsidP="00F36DC3">
                            <w:pPr>
                              <w:jc w:val="both"/>
                              <w:rPr>
                                <w:b/>
                                <w:bCs/>
                              </w:rPr>
                            </w:pPr>
                          </w:p>
                          <w:p w14:paraId="25333451" w14:textId="77777777" w:rsidR="0019461E" w:rsidRDefault="0019461E" w:rsidP="00F36DC3">
                            <w:pPr>
                              <w:jc w:val="both"/>
                              <w:rPr>
                                <w:b/>
                                <w:bCs/>
                              </w:rPr>
                            </w:pPr>
                          </w:p>
                          <w:p w14:paraId="44234278" w14:textId="0C0133F7" w:rsidR="00F36DC3" w:rsidRPr="0019461E" w:rsidRDefault="00F36DC3" w:rsidP="00F36DC3">
                            <w:pPr>
                              <w:jc w:val="both"/>
                              <w:rPr>
                                <w:b/>
                                <w:bCs/>
                                <w:sz w:val="24"/>
                                <w:szCs w:val="24"/>
                              </w:rPr>
                            </w:pPr>
                            <w:r w:rsidRPr="0019461E">
                              <w:rPr>
                                <w:b/>
                                <w:bCs/>
                                <w:sz w:val="24"/>
                                <w:szCs w:val="24"/>
                              </w:rPr>
                              <w:t>Add payment details</w:t>
                            </w:r>
                          </w:p>
                          <w:p w14:paraId="2B064A76" w14:textId="77777777" w:rsidR="00B42E13" w:rsidRDefault="00B42E13" w:rsidP="00F36DC3">
                            <w:pPr>
                              <w:jc w:val="both"/>
                            </w:pPr>
                          </w:p>
                          <w:p w14:paraId="17B9BD9A" w14:textId="77777777" w:rsidR="00F36DC3" w:rsidRPr="0019461E" w:rsidRDefault="00F36DC3" w:rsidP="00F36DC3">
                            <w:pPr>
                              <w:jc w:val="both"/>
                              <w:rPr>
                                <w:sz w:val="24"/>
                                <w:szCs w:val="24"/>
                              </w:rPr>
                            </w:pPr>
                            <w:r w:rsidRPr="0019461E">
                              <w:rPr>
                                <w:sz w:val="24"/>
                                <w:szCs w:val="24"/>
                              </w:rPr>
                              <w:t>Pet owner can add payment details to add his/her payment method. After adding card details, those details are added to payment method screen.</w:t>
                            </w:r>
                          </w:p>
                          <w:p w14:paraId="4BAB85C6" w14:textId="77777777" w:rsidR="00F36DC3" w:rsidRDefault="00F36DC3" w:rsidP="00F36DC3">
                            <w:pPr>
                              <w:jc w:val="center"/>
                            </w:pPr>
                          </w:p>
                          <w:p w14:paraId="0E37EC0D"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8BCE86" id="Rectangle 41" o:spid="_x0000_s1051" style="position:absolute;margin-left:212.6pt;margin-top:-29.45pt;width:190.5pt;height:384.5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" fillcolor="white [3201]" strokecolor="#70ad47 [3209]" strokeweight="1pt">
                <v:textbox>
                  <w:txbxContent>
                    <w:p w14:paraId="1FEFFDED" w14:textId="77777777" w:rsidR="00F36DC3" w:rsidRDefault="00F36DC3" w:rsidP="00F36DC3">
                      <w:pPr>
                        <w:jc w:val="center"/>
                      </w:pPr>
                    </w:p>
                    <w:p w14:paraId="54ED31BB" w14:textId="77777777" w:rsidR="00F36DC3" w:rsidRDefault="00F36DC3" w:rsidP="00F36DC3">
                      <w:pPr>
                        <w:jc w:val="center"/>
                      </w:pPr>
                    </w:p>
                    <w:p w14:paraId="2A99BB76" w14:textId="77777777" w:rsidR="00F36DC3" w:rsidRDefault="00F36DC3" w:rsidP="00F36DC3">
                      <w:pPr>
                        <w:jc w:val="center"/>
                      </w:pPr>
                    </w:p>
                    <w:p w14:paraId="66B96040" w14:textId="77777777" w:rsidR="00F36DC3" w:rsidRDefault="00F36DC3" w:rsidP="00F36DC3">
                      <w:pPr>
                        <w:jc w:val="center"/>
                      </w:pPr>
                    </w:p>
                    <w:p w14:paraId="70AE74E7" w14:textId="77777777" w:rsidR="00F36DC3" w:rsidRDefault="00F36DC3" w:rsidP="00F36DC3">
                      <w:pPr>
                        <w:jc w:val="center"/>
                      </w:pPr>
                    </w:p>
                    <w:p w14:paraId="6FC7B335" w14:textId="77777777" w:rsidR="00F36DC3" w:rsidRDefault="00F36DC3" w:rsidP="00F36DC3">
                      <w:pPr>
                        <w:jc w:val="center"/>
                      </w:pPr>
                    </w:p>
                    <w:p w14:paraId="5B32EAAB" w14:textId="77777777" w:rsidR="00F36DC3" w:rsidRDefault="00F36DC3" w:rsidP="00F36DC3">
                      <w:pPr>
                        <w:jc w:val="both"/>
                      </w:pPr>
                      <w:r>
                        <w:t xml:space="preserve">                </w:t>
                      </w:r>
                    </w:p>
                    <w:p w14:paraId="4B618A0C" w14:textId="77777777" w:rsidR="00F36DC3" w:rsidRDefault="00F36DC3" w:rsidP="00F36DC3">
                      <w:pPr>
                        <w:jc w:val="both"/>
                      </w:pPr>
                    </w:p>
                    <w:p w14:paraId="77F9C5B9" w14:textId="77777777" w:rsidR="00F36DC3" w:rsidRDefault="00F36DC3" w:rsidP="00F36DC3">
                      <w:pPr>
                        <w:jc w:val="both"/>
                      </w:pPr>
                      <w:r>
                        <w:t xml:space="preserve">            </w:t>
                      </w:r>
                    </w:p>
                    <w:p w14:paraId="1D77D0A8" w14:textId="77777777" w:rsidR="00B42E13" w:rsidRDefault="00B42E13" w:rsidP="00F36DC3">
                      <w:pPr>
                        <w:jc w:val="both"/>
                      </w:pPr>
                    </w:p>
                    <w:p w14:paraId="604BEB4F" w14:textId="77777777" w:rsidR="00B42E13" w:rsidRPr="00B42E13" w:rsidRDefault="00B42E13" w:rsidP="00F36DC3">
                      <w:pPr>
                        <w:jc w:val="both"/>
                        <w:rPr>
                          <w:b/>
                          <w:bCs/>
                        </w:rPr>
                      </w:pPr>
                    </w:p>
                    <w:p w14:paraId="2C1007D2" w14:textId="77777777" w:rsidR="00B42E13" w:rsidRDefault="00B42E13" w:rsidP="00F36DC3">
                      <w:pPr>
                        <w:jc w:val="both"/>
                        <w:rPr>
                          <w:b/>
                          <w:bCs/>
                        </w:rPr>
                      </w:pPr>
                    </w:p>
                    <w:p w14:paraId="33D33B46" w14:textId="77777777" w:rsidR="00B42E13" w:rsidRDefault="00B42E13" w:rsidP="00F36DC3">
                      <w:pPr>
                        <w:jc w:val="both"/>
                        <w:rPr>
                          <w:b/>
                          <w:bCs/>
                        </w:rPr>
                      </w:pPr>
                    </w:p>
                    <w:p w14:paraId="12A1CE35" w14:textId="77777777" w:rsidR="00B42E13" w:rsidRDefault="00B42E13" w:rsidP="00F36DC3">
                      <w:pPr>
                        <w:jc w:val="both"/>
                        <w:rPr>
                          <w:b/>
                          <w:bCs/>
                        </w:rPr>
                      </w:pPr>
                    </w:p>
                    <w:p w14:paraId="498BB055" w14:textId="77777777" w:rsidR="00B42E13" w:rsidRDefault="00B42E13" w:rsidP="00F36DC3">
                      <w:pPr>
                        <w:jc w:val="both"/>
                        <w:rPr>
                          <w:b/>
                          <w:bCs/>
                        </w:rPr>
                      </w:pPr>
                    </w:p>
                    <w:p w14:paraId="002ED8A6" w14:textId="77777777" w:rsidR="0019461E" w:rsidRDefault="0019461E" w:rsidP="00F36DC3">
                      <w:pPr>
                        <w:jc w:val="both"/>
                        <w:rPr>
                          <w:b/>
                          <w:bCs/>
                        </w:rPr>
                      </w:pPr>
                    </w:p>
                    <w:p w14:paraId="24B1DAFC" w14:textId="77777777" w:rsidR="0019461E" w:rsidRDefault="0019461E" w:rsidP="00F36DC3">
                      <w:pPr>
                        <w:jc w:val="both"/>
                        <w:rPr>
                          <w:b/>
                          <w:bCs/>
                        </w:rPr>
                      </w:pPr>
                    </w:p>
                    <w:p w14:paraId="25333451" w14:textId="77777777" w:rsidR="0019461E" w:rsidRDefault="0019461E" w:rsidP="00F36DC3">
                      <w:pPr>
                        <w:jc w:val="both"/>
                        <w:rPr>
                          <w:b/>
                          <w:bCs/>
                        </w:rPr>
                      </w:pPr>
                    </w:p>
                    <w:p w14:paraId="44234278" w14:textId="0C0133F7" w:rsidR="00F36DC3" w:rsidRPr="0019461E" w:rsidRDefault="00F36DC3" w:rsidP="00F36DC3">
                      <w:pPr>
                        <w:jc w:val="both"/>
                        <w:rPr>
                          <w:b/>
                          <w:bCs/>
                          <w:sz w:val="24"/>
                          <w:szCs w:val="24"/>
                        </w:rPr>
                      </w:pPr>
                      <w:r w:rsidRPr="0019461E">
                        <w:rPr>
                          <w:b/>
                          <w:bCs/>
                          <w:sz w:val="24"/>
                          <w:szCs w:val="24"/>
                        </w:rPr>
                        <w:t>Add payment details</w:t>
                      </w:r>
                    </w:p>
                    <w:p w14:paraId="2B064A76" w14:textId="77777777" w:rsidR="00B42E13" w:rsidRDefault="00B42E13" w:rsidP="00F36DC3">
                      <w:pPr>
                        <w:jc w:val="both"/>
                      </w:pPr>
                    </w:p>
                    <w:p w14:paraId="17B9BD9A" w14:textId="77777777" w:rsidR="00F36DC3" w:rsidRPr="0019461E" w:rsidRDefault="00F36DC3" w:rsidP="00F36DC3">
                      <w:pPr>
                        <w:jc w:val="both"/>
                        <w:rPr>
                          <w:sz w:val="24"/>
                          <w:szCs w:val="24"/>
                        </w:rPr>
                      </w:pPr>
                      <w:r w:rsidRPr="0019461E">
                        <w:rPr>
                          <w:sz w:val="24"/>
                          <w:szCs w:val="24"/>
                        </w:rPr>
                        <w:t>Pet owner can add payment details to add his/her payment method. After adding card details, those details are added to payment method screen.</w:t>
                      </w:r>
                    </w:p>
                    <w:p w14:paraId="4BAB85C6" w14:textId="77777777" w:rsidR="00F36DC3" w:rsidRDefault="00F36DC3" w:rsidP="00F36DC3">
                      <w:pPr>
                        <w:jc w:val="center"/>
                      </w:pPr>
                    </w:p>
                    <w:p w14:paraId="0E37EC0D" w14:textId="77777777" w:rsidR="00F36DC3" w:rsidRDefault="00F36DC3" w:rsidP="00F36DC3">
                      <w:pPr>
                        <w:jc w:val="center"/>
                      </w:pPr>
                    </w:p>
                  </w:txbxContent>
                </v:textbox>
                <w10:wrap anchorx="page"/>
              </v:rect>
            </w:pict>
          </mc:Fallback>
        </mc:AlternateContent>
      </w:r>
      <w:r w:rsidRPr="003E2998">
        <w:rPr>
          <w:rFonts w:asciiTheme="majorHAnsi" w:hAnsiTheme="majorHAnsi" w:cstheme="majorHAnsi"/>
          <w:noProof/>
          <w:sz w:val="36"/>
          <w:szCs w:val="36"/>
        </w:rPr>
        <mc:AlternateContent>
          <mc:Choice Requires="wps">
            <w:drawing>
              <wp:anchor distT="0" distB="0" distL="114300" distR="114300" simplePos="0" relativeHeight="251726848" behindDoc="1" locked="0" layoutInCell="1" allowOverlap="1" wp14:anchorId="24141121" wp14:editId="7D2166A1">
                <wp:simplePos x="0" y="0"/>
                <wp:positionH relativeFrom="page">
                  <wp:posOffset>301214</wp:posOffset>
                </wp:positionH>
                <wp:positionV relativeFrom="paragraph">
                  <wp:posOffset>-395344</wp:posOffset>
                </wp:positionV>
                <wp:extent cx="2395855" cy="4883972"/>
                <wp:effectExtent l="0" t="0" r="23495" b="12065"/>
                <wp:wrapNone/>
                <wp:docPr id="190" name="Rectangle 190"/>
                <wp:cNvGraphicFramePr/>
                <a:graphic xmlns:a="http://schemas.openxmlformats.org/drawingml/2006/main">
                  <a:graphicData uri="http://schemas.microsoft.com/office/word/2010/wordprocessingShape">
                    <wps:wsp>
                      <wps:cNvSpPr/>
                      <wps:spPr>
                        <a:xfrm>
                          <a:off x="0" y="0"/>
                          <a:ext cx="2395855" cy="488397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677083" w14:textId="77777777" w:rsidR="00F36DC3" w:rsidRDefault="00F36DC3" w:rsidP="00F36DC3">
                            <w:pPr>
                              <w:jc w:val="center"/>
                            </w:pPr>
                          </w:p>
                          <w:p w14:paraId="25541780" w14:textId="77777777" w:rsidR="00F36DC3" w:rsidRDefault="00F36DC3" w:rsidP="00F36DC3">
                            <w:pPr>
                              <w:jc w:val="center"/>
                            </w:pPr>
                          </w:p>
                          <w:p w14:paraId="26164F09" w14:textId="77777777" w:rsidR="00F36DC3" w:rsidRDefault="00F36DC3" w:rsidP="00F36DC3">
                            <w:pPr>
                              <w:jc w:val="center"/>
                            </w:pPr>
                          </w:p>
                          <w:p w14:paraId="40E2D553" w14:textId="77777777" w:rsidR="00F36DC3" w:rsidRDefault="00F36DC3" w:rsidP="00F36DC3">
                            <w:pPr>
                              <w:jc w:val="center"/>
                            </w:pPr>
                          </w:p>
                          <w:p w14:paraId="591EAED0" w14:textId="77777777" w:rsidR="00F36DC3" w:rsidRDefault="00F36DC3" w:rsidP="00F36DC3">
                            <w:pPr>
                              <w:jc w:val="center"/>
                            </w:pPr>
                          </w:p>
                          <w:p w14:paraId="09253D5A" w14:textId="77777777" w:rsidR="00F36DC3" w:rsidRDefault="00F36DC3" w:rsidP="00F36DC3">
                            <w:pPr>
                              <w:jc w:val="center"/>
                            </w:pPr>
                          </w:p>
                          <w:p w14:paraId="74AF6CB9" w14:textId="77777777" w:rsidR="00F36DC3" w:rsidRDefault="00F36DC3" w:rsidP="00F36DC3">
                            <w:pPr>
                              <w:jc w:val="both"/>
                            </w:pPr>
                            <w:r>
                              <w:t xml:space="preserve">                </w:t>
                            </w:r>
                          </w:p>
                          <w:p w14:paraId="08EAFCE8" w14:textId="049EC078" w:rsidR="00F36DC3" w:rsidRDefault="00F36DC3" w:rsidP="00F36DC3">
                            <w:pPr>
                              <w:jc w:val="both"/>
                            </w:pPr>
                          </w:p>
                          <w:p w14:paraId="594A785C" w14:textId="49F18C26" w:rsidR="00B42E13" w:rsidRDefault="00B42E13" w:rsidP="00F36DC3">
                            <w:pPr>
                              <w:jc w:val="both"/>
                            </w:pPr>
                          </w:p>
                          <w:p w14:paraId="529A6911" w14:textId="08BD9429" w:rsidR="00B42E13" w:rsidRDefault="00B42E13" w:rsidP="00F36DC3">
                            <w:pPr>
                              <w:jc w:val="both"/>
                            </w:pPr>
                          </w:p>
                          <w:p w14:paraId="6BE99A58" w14:textId="7BD31DAC" w:rsidR="00B42E13" w:rsidRDefault="00B42E13" w:rsidP="00F36DC3">
                            <w:pPr>
                              <w:jc w:val="both"/>
                            </w:pPr>
                          </w:p>
                          <w:p w14:paraId="6D264B7D" w14:textId="712AEBED" w:rsidR="00B42E13" w:rsidRDefault="00B42E13" w:rsidP="00F36DC3">
                            <w:pPr>
                              <w:jc w:val="both"/>
                            </w:pPr>
                          </w:p>
                          <w:p w14:paraId="16A9C422" w14:textId="09D60886" w:rsidR="00B42E13" w:rsidRDefault="00B42E13" w:rsidP="00F36DC3">
                            <w:pPr>
                              <w:jc w:val="both"/>
                            </w:pPr>
                          </w:p>
                          <w:p w14:paraId="7311AAAF" w14:textId="77777777" w:rsidR="00B42E13" w:rsidRDefault="00B42E13" w:rsidP="00F36DC3">
                            <w:pPr>
                              <w:jc w:val="both"/>
                            </w:pPr>
                          </w:p>
                          <w:p w14:paraId="39F501F6" w14:textId="77777777" w:rsidR="00F36DC3" w:rsidRDefault="00F36DC3" w:rsidP="00F36DC3">
                            <w:pPr>
                              <w:jc w:val="both"/>
                            </w:pPr>
                            <w:r>
                              <w:t xml:space="preserve">             </w:t>
                            </w:r>
                          </w:p>
                          <w:p w14:paraId="6CE26EB5" w14:textId="77777777" w:rsidR="00B42E13" w:rsidRDefault="00B42E13" w:rsidP="00F36DC3">
                            <w:pPr>
                              <w:jc w:val="both"/>
                              <w:rPr>
                                <w:b/>
                                <w:bCs/>
                              </w:rPr>
                            </w:pPr>
                          </w:p>
                          <w:p w14:paraId="77B6A4CA" w14:textId="77777777" w:rsidR="0019461E" w:rsidRDefault="0019461E" w:rsidP="00F36DC3">
                            <w:pPr>
                              <w:jc w:val="both"/>
                              <w:rPr>
                                <w:b/>
                                <w:bCs/>
                              </w:rPr>
                            </w:pPr>
                          </w:p>
                          <w:p w14:paraId="4E32604A" w14:textId="77777777" w:rsidR="0019461E" w:rsidRDefault="0019461E" w:rsidP="00F36DC3">
                            <w:pPr>
                              <w:jc w:val="both"/>
                              <w:rPr>
                                <w:b/>
                                <w:bCs/>
                              </w:rPr>
                            </w:pPr>
                          </w:p>
                          <w:p w14:paraId="3A79C7FA" w14:textId="77777777" w:rsidR="0019461E" w:rsidRDefault="0019461E" w:rsidP="00F36DC3">
                            <w:pPr>
                              <w:jc w:val="both"/>
                              <w:rPr>
                                <w:b/>
                                <w:bCs/>
                              </w:rPr>
                            </w:pPr>
                          </w:p>
                          <w:p w14:paraId="0758FE42" w14:textId="64660FD2" w:rsidR="00F36DC3" w:rsidRPr="0019461E" w:rsidRDefault="00F36DC3" w:rsidP="00F36DC3">
                            <w:pPr>
                              <w:jc w:val="both"/>
                              <w:rPr>
                                <w:b/>
                                <w:bCs/>
                                <w:sz w:val="24"/>
                                <w:szCs w:val="24"/>
                              </w:rPr>
                            </w:pPr>
                            <w:r w:rsidRPr="0019461E">
                              <w:rPr>
                                <w:b/>
                                <w:bCs/>
                                <w:sz w:val="24"/>
                                <w:szCs w:val="24"/>
                              </w:rPr>
                              <w:t xml:space="preserve">Pet owner </w:t>
                            </w:r>
                            <w:r w:rsidR="00B42E13" w:rsidRPr="0019461E">
                              <w:rPr>
                                <w:b/>
                                <w:bCs/>
                                <w:sz w:val="24"/>
                                <w:szCs w:val="24"/>
                              </w:rPr>
                              <w:t>- bill</w:t>
                            </w:r>
                            <w:r w:rsidRPr="0019461E">
                              <w:rPr>
                                <w:b/>
                                <w:bCs/>
                                <w:sz w:val="24"/>
                                <w:szCs w:val="24"/>
                              </w:rPr>
                              <w:t xml:space="preserve"> payment message</w:t>
                            </w:r>
                          </w:p>
                          <w:p w14:paraId="1E851AA5" w14:textId="77777777" w:rsidR="00B42E13" w:rsidRDefault="00B42E13" w:rsidP="00F36DC3">
                            <w:pPr>
                              <w:jc w:val="both"/>
                            </w:pPr>
                          </w:p>
                          <w:p w14:paraId="7C1ECCD1" w14:textId="5F18FBE8" w:rsidR="00F36DC3" w:rsidRPr="0019461E" w:rsidRDefault="00F36DC3" w:rsidP="00F36DC3">
                            <w:pPr>
                              <w:jc w:val="both"/>
                              <w:rPr>
                                <w:sz w:val="24"/>
                                <w:szCs w:val="24"/>
                              </w:rPr>
                            </w:pPr>
                            <w:r w:rsidRPr="0019461E">
                              <w:rPr>
                                <w:sz w:val="24"/>
                                <w:szCs w:val="24"/>
                              </w:rPr>
                              <w:t xml:space="preserve">After sending the prescription bill to pet owner, he/she can decide whether that bill pay online or not. If he/she clicks </w:t>
                            </w:r>
                            <w:r w:rsidR="00B42E13" w:rsidRPr="0019461E">
                              <w:rPr>
                                <w:sz w:val="24"/>
                                <w:szCs w:val="24"/>
                              </w:rPr>
                              <w:t>yes,</w:t>
                            </w:r>
                            <w:r w:rsidRPr="0019461E">
                              <w:rPr>
                                <w:sz w:val="24"/>
                                <w:szCs w:val="24"/>
                              </w:rPr>
                              <w:t xml:space="preserve"> the screen navigate to select payment method screen. If click </w:t>
                            </w:r>
                            <w:r w:rsidR="00B42E13" w:rsidRPr="0019461E">
                              <w:rPr>
                                <w:sz w:val="24"/>
                                <w:szCs w:val="24"/>
                              </w:rPr>
                              <w:t>no,</w:t>
                            </w:r>
                            <w:r w:rsidRPr="0019461E">
                              <w:rPr>
                                <w:sz w:val="24"/>
                                <w:szCs w:val="24"/>
                              </w:rPr>
                              <w:t xml:space="preserve"> the screen will navigate to home screen.</w:t>
                            </w:r>
                          </w:p>
                          <w:p w14:paraId="44A45986" w14:textId="77777777" w:rsidR="00F36DC3" w:rsidRDefault="00F36DC3" w:rsidP="00F36DC3">
                            <w:pPr>
                              <w:jc w:val="center"/>
                            </w:pPr>
                          </w:p>
                          <w:p w14:paraId="700B3D39" w14:textId="77777777" w:rsidR="00F36DC3" w:rsidRDefault="00F36DC3" w:rsidP="00F36DC3">
                            <w:pPr>
                              <w:jc w:val="center"/>
                            </w:pPr>
                          </w:p>
                          <w:p w14:paraId="7A38A1D9" w14:textId="77777777" w:rsidR="00F36DC3" w:rsidRDefault="00F36DC3" w:rsidP="00F36D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41121" id="Rectangle 190" o:spid="_x0000_s1052" style="position:absolute;margin-left:23.7pt;margin-top:-31.15pt;width:188.65pt;height:384.55pt;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" fillcolor="white [3201]" strokecolor="#70ad47 [3209]" strokeweight="1pt">
                <v:textbox>
                  <w:txbxContent>
                    <w:p w14:paraId="12677083" w14:textId="77777777" w:rsidR="00F36DC3" w:rsidRDefault="00F36DC3" w:rsidP="00F36DC3">
                      <w:pPr>
                        <w:jc w:val="center"/>
                      </w:pPr>
                    </w:p>
                    <w:p w14:paraId="25541780" w14:textId="77777777" w:rsidR="00F36DC3" w:rsidRDefault="00F36DC3" w:rsidP="00F36DC3">
                      <w:pPr>
                        <w:jc w:val="center"/>
                      </w:pPr>
                    </w:p>
                    <w:p w14:paraId="26164F09" w14:textId="77777777" w:rsidR="00F36DC3" w:rsidRDefault="00F36DC3" w:rsidP="00F36DC3">
                      <w:pPr>
                        <w:jc w:val="center"/>
                      </w:pPr>
                    </w:p>
                    <w:p w14:paraId="40E2D553" w14:textId="77777777" w:rsidR="00F36DC3" w:rsidRDefault="00F36DC3" w:rsidP="00F36DC3">
                      <w:pPr>
                        <w:jc w:val="center"/>
                      </w:pPr>
                    </w:p>
                    <w:p w14:paraId="591EAED0" w14:textId="77777777" w:rsidR="00F36DC3" w:rsidRDefault="00F36DC3" w:rsidP="00F36DC3">
                      <w:pPr>
                        <w:jc w:val="center"/>
                      </w:pPr>
                    </w:p>
                    <w:p w14:paraId="09253D5A" w14:textId="77777777" w:rsidR="00F36DC3" w:rsidRDefault="00F36DC3" w:rsidP="00F36DC3">
                      <w:pPr>
                        <w:jc w:val="center"/>
                      </w:pPr>
                    </w:p>
                    <w:p w14:paraId="74AF6CB9" w14:textId="77777777" w:rsidR="00F36DC3" w:rsidRDefault="00F36DC3" w:rsidP="00F36DC3">
                      <w:pPr>
                        <w:jc w:val="both"/>
                      </w:pPr>
                      <w:r>
                        <w:t xml:space="preserve">                </w:t>
                      </w:r>
                    </w:p>
                    <w:p w14:paraId="08EAFCE8" w14:textId="049EC078" w:rsidR="00F36DC3" w:rsidRDefault="00F36DC3" w:rsidP="00F36DC3">
                      <w:pPr>
                        <w:jc w:val="both"/>
                      </w:pPr>
                    </w:p>
                    <w:p w14:paraId="594A785C" w14:textId="49F18C26" w:rsidR="00B42E13" w:rsidRDefault="00B42E13" w:rsidP="00F36DC3">
                      <w:pPr>
                        <w:jc w:val="both"/>
                      </w:pPr>
                    </w:p>
                    <w:p w14:paraId="529A6911" w14:textId="08BD9429" w:rsidR="00B42E13" w:rsidRDefault="00B42E13" w:rsidP="00F36DC3">
                      <w:pPr>
                        <w:jc w:val="both"/>
                      </w:pPr>
                    </w:p>
                    <w:p w14:paraId="6BE99A58" w14:textId="7BD31DAC" w:rsidR="00B42E13" w:rsidRDefault="00B42E13" w:rsidP="00F36DC3">
                      <w:pPr>
                        <w:jc w:val="both"/>
                      </w:pPr>
                    </w:p>
                    <w:p w14:paraId="6D264B7D" w14:textId="712AEBED" w:rsidR="00B42E13" w:rsidRDefault="00B42E13" w:rsidP="00F36DC3">
                      <w:pPr>
                        <w:jc w:val="both"/>
                      </w:pPr>
                    </w:p>
                    <w:p w14:paraId="16A9C422" w14:textId="09D60886" w:rsidR="00B42E13" w:rsidRDefault="00B42E13" w:rsidP="00F36DC3">
                      <w:pPr>
                        <w:jc w:val="both"/>
                      </w:pPr>
                    </w:p>
                    <w:p w14:paraId="7311AAAF" w14:textId="77777777" w:rsidR="00B42E13" w:rsidRDefault="00B42E13" w:rsidP="00F36DC3">
                      <w:pPr>
                        <w:jc w:val="both"/>
                      </w:pPr>
                    </w:p>
                    <w:p w14:paraId="39F501F6" w14:textId="77777777" w:rsidR="00F36DC3" w:rsidRDefault="00F36DC3" w:rsidP="00F36DC3">
                      <w:pPr>
                        <w:jc w:val="both"/>
                      </w:pPr>
                      <w:r>
                        <w:t xml:space="preserve">             </w:t>
                      </w:r>
                    </w:p>
                    <w:p w14:paraId="6CE26EB5" w14:textId="77777777" w:rsidR="00B42E13" w:rsidRDefault="00B42E13" w:rsidP="00F36DC3">
                      <w:pPr>
                        <w:jc w:val="both"/>
                        <w:rPr>
                          <w:b/>
                          <w:bCs/>
                        </w:rPr>
                      </w:pPr>
                    </w:p>
                    <w:p w14:paraId="77B6A4CA" w14:textId="77777777" w:rsidR="0019461E" w:rsidRDefault="0019461E" w:rsidP="00F36DC3">
                      <w:pPr>
                        <w:jc w:val="both"/>
                        <w:rPr>
                          <w:b/>
                          <w:bCs/>
                        </w:rPr>
                      </w:pPr>
                    </w:p>
                    <w:p w14:paraId="4E32604A" w14:textId="77777777" w:rsidR="0019461E" w:rsidRDefault="0019461E" w:rsidP="00F36DC3">
                      <w:pPr>
                        <w:jc w:val="both"/>
                        <w:rPr>
                          <w:b/>
                          <w:bCs/>
                        </w:rPr>
                      </w:pPr>
                    </w:p>
                    <w:p w14:paraId="3A79C7FA" w14:textId="77777777" w:rsidR="0019461E" w:rsidRDefault="0019461E" w:rsidP="00F36DC3">
                      <w:pPr>
                        <w:jc w:val="both"/>
                        <w:rPr>
                          <w:b/>
                          <w:bCs/>
                        </w:rPr>
                      </w:pPr>
                    </w:p>
                    <w:p w14:paraId="0758FE42" w14:textId="64660FD2" w:rsidR="00F36DC3" w:rsidRPr="0019461E" w:rsidRDefault="00F36DC3" w:rsidP="00F36DC3">
                      <w:pPr>
                        <w:jc w:val="both"/>
                        <w:rPr>
                          <w:b/>
                          <w:bCs/>
                          <w:sz w:val="24"/>
                          <w:szCs w:val="24"/>
                        </w:rPr>
                      </w:pPr>
                      <w:r w:rsidRPr="0019461E">
                        <w:rPr>
                          <w:b/>
                          <w:bCs/>
                          <w:sz w:val="24"/>
                          <w:szCs w:val="24"/>
                        </w:rPr>
                        <w:t xml:space="preserve">Pet owner </w:t>
                      </w:r>
                      <w:r w:rsidR="00B42E13" w:rsidRPr="0019461E">
                        <w:rPr>
                          <w:b/>
                          <w:bCs/>
                          <w:sz w:val="24"/>
                          <w:szCs w:val="24"/>
                        </w:rPr>
                        <w:t>- bill</w:t>
                      </w:r>
                      <w:r w:rsidRPr="0019461E">
                        <w:rPr>
                          <w:b/>
                          <w:bCs/>
                          <w:sz w:val="24"/>
                          <w:szCs w:val="24"/>
                        </w:rPr>
                        <w:t xml:space="preserve"> payment message</w:t>
                      </w:r>
                    </w:p>
                    <w:p w14:paraId="1E851AA5" w14:textId="77777777" w:rsidR="00B42E13" w:rsidRDefault="00B42E13" w:rsidP="00F36DC3">
                      <w:pPr>
                        <w:jc w:val="both"/>
                      </w:pPr>
                    </w:p>
                    <w:p w14:paraId="7C1ECCD1" w14:textId="5F18FBE8" w:rsidR="00F36DC3" w:rsidRPr="0019461E" w:rsidRDefault="00F36DC3" w:rsidP="00F36DC3">
                      <w:pPr>
                        <w:jc w:val="both"/>
                        <w:rPr>
                          <w:sz w:val="24"/>
                          <w:szCs w:val="24"/>
                        </w:rPr>
                      </w:pPr>
                      <w:r w:rsidRPr="0019461E">
                        <w:rPr>
                          <w:sz w:val="24"/>
                          <w:szCs w:val="24"/>
                        </w:rPr>
                        <w:t xml:space="preserve">After sending the prescription bill to pet owner, he/she can decide whether that bill pay online or not. If he/she clicks </w:t>
                      </w:r>
                      <w:r w:rsidR="00B42E13" w:rsidRPr="0019461E">
                        <w:rPr>
                          <w:sz w:val="24"/>
                          <w:szCs w:val="24"/>
                        </w:rPr>
                        <w:t>yes,</w:t>
                      </w:r>
                      <w:r w:rsidRPr="0019461E">
                        <w:rPr>
                          <w:sz w:val="24"/>
                          <w:szCs w:val="24"/>
                        </w:rPr>
                        <w:t xml:space="preserve"> the screen navigate to select payment method screen. If click </w:t>
                      </w:r>
                      <w:r w:rsidR="00B42E13" w:rsidRPr="0019461E">
                        <w:rPr>
                          <w:sz w:val="24"/>
                          <w:szCs w:val="24"/>
                        </w:rPr>
                        <w:t>no,</w:t>
                      </w:r>
                      <w:r w:rsidRPr="0019461E">
                        <w:rPr>
                          <w:sz w:val="24"/>
                          <w:szCs w:val="24"/>
                        </w:rPr>
                        <w:t xml:space="preserve"> the screen will navigate to home screen.</w:t>
                      </w:r>
                    </w:p>
                    <w:p w14:paraId="44A45986" w14:textId="77777777" w:rsidR="00F36DC3" w:rsidRDefault="00F36DC3" w:rsidP="00F36DC3">
                      <w:pPr>
                        <w:jc w:val="center"/>
                      </w:pPr>
                    </w:p>
                    <w:p w14:paraId="700B3D39" w14:textId="77777777" w:rsidR="00F36DC3" w:rsidRDefault="00F36DC3" w:rsidP="00F36DC3">
                      <w:pPr>
                        <w:jc w:val="center"/>
                      </w:pPr>
                    </w:p>
                    <w:p w14:paraId="7A38A1D9" w14:textId="77777777" w:rsidR="00F36DC3" w:rsidRDefault="00F36DC3" w:rsidP="00F36DC3">
                      <w:pPr>
                        <w:jc w:val="center"/>
                      </w:pPr>
                    </w:p>
                  </w:txbxContent>
                </v:textbox>
                <w10:wrap anchorx="page"/>
              </v:rect>
            </w:pict>
          </mc:Fallback>
        </mc:AlternateContent>
      </w:r>
      <w:r>
        <w:rPr>
          <w:rFonts w:asciiTheme="minorHAnsi" w:hAnsiTheme="minorHAnsi" w:cstheme="minorBidi"/>
          <w:noProof/>
          <w:sz w:val="22"/>
          <w:szCs w:val="22"/>
        </w:rPr>
        <w:drawing>
          <wp:anchor distT="0" distB="0" distL="114300" distR="114300" simplePos="0" relativeHeight="251732992" behindDoc="1" locked="0" layoutInCell="1" allowOverlap="1" wp14:anchorId="523C86D0" wp14:editId="27A762BA">
            <wp:simplePos x="0" y="0"/>
            <wp:positionH relativeFrom="page">
              <wp:posOffset>6271260</wp:posOffset>
            </wp:positionH>
            <wp:positionV relativeFrom="paragraph">
              <wp:posOffset>45720</wp:posOffset>
            </wp:positionV>
            <wp:extent cx="978535" cy="2097405"/>
            <wp:effectExtent l="0" t="0" r="0" b="0"/>
            <wp:wrapSquare wrapText="bothSides"/>
            <wp:docPr id="196" name="Picture 19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graphical user interfac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978535" cy="209740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sz w:val="22"/>
          <w:szCs w:val="22"/>
        </w:rPr>
        <w:drawing>
          <wp:anchor distT="0" distB="0" distL="114300" distR="114300" simplePos="0" relativeHeight="251731968" behindDoc="1" locked="0" layoutInCell="1" allowOverlap="1" wp14:anchorId="770CBE1D" wp14:editId="12B67AA1">
            <wp:simplePos x="0" y="0"/>
            <wp:positionH relativeFrom="column">
              <wp:posOffset>4216400</wp:posOffset>
            </wp:positionH>
            <wp:positionV relativeFrom="paragraph">
              <wp:posOffset>99060</wp:posOffset>
            </wp:positionV>
            <wp:extent cx="1139190" cy="2000250"/>
            <wp:effectExtent l="0" t="0" r="3810" b="0"/>
            <wp:wrapSquare wrapText="bothSides"/>
            <wp:docPr id="195" name="Picture 19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text, chat or text message&#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39190" cy="200025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sz w:val="22"/>
          <w:szCs w:val="22"/>
        </w:rPr>
        <w:drawing>
          <wp:anchor distT="0" distB="0" distL="114300" distR="114300" simplePos="0" relativeHeight="251734016" behindDoc="1" locked="0" layoutInCell="1" allowOverlap="1" wp14:anchorId="1F1DE17B" wp14:editId="207C4EF0">
            <wp:simplePos x="0" y="0"/>
            <wp:positionH relativeFrom="column">
              <wp:posOffset>601980</wp:posOffset>
            </wp:positionH>
            <wp:positionV relativeFrom="paragraph">
              <wp:posOffset>24130</wp:posOffset>
            </wp:positionV>
            <wp:extent cx="1209040" cy="2312035"/>
            <wp:effectExtent l="0" t="0" r="0" b="0"/>
            <wp:wrapSquare wrapText="bothSides"/>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209040" cy="231203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sz w:val="22"/>
          <w:szCs w:val="22"/>
        </w:rPr>
        <w:drawing>
          <wp:anchor distT="0" distB="0" distL="114300" distR="114300" simplePos="0" relativeHeight="251735040" behindDoc="1" locked="0" layoutInCell="1" allowOverlap="1" wp14:anchorId="256E9A30" wp14:editId="106A1B42">
            <wp:simplePos x="0" y="0"/>
            <wp:positionH relativeFrom="column">
              <wp:posOffset>-548640</wp:posOffset>
            </wp:positionH>
            <wp:positionV relativeFrom="paragraph">
              <wp:posOffset>2540</wp:posOffset>
            </wp:positionV>
            <wp:extent cx="1184275" cy="2334260"/>
            <wp:effectExtent l="0" t="0" r="0" b="8890"/>
            <wp:wrapSquare wrapText="bothSides"/>
            <wp:docPr id="193" name="Picture 1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abl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184275" cy="233426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sz w:val="22"/>
          <w:szCs w:val="22"/>
        </w:rPr>
        <w:drawing>
          <wp:anchor distT="0" distB="0" distL="114300" distR="114300" simplePos="0" relativeHeight="251729920" behindDoc="1" locked="0" layoutInCell="1" allowOverlap="1" wp14:anchorId="585FEE72" wp14:editId="08E191C2">
            <wp:simplePos x="0" y="0"/>
            <wp:positionH relativeFrom="column">
              <wp:posOffset>2996827</wp:posOffset>
            </wp:positionH>
            <wp:positionV relativeFrom="paragraph">
              <wp:posOffset>97715</wp:posOffset>
            </wp:positionV>
            <wp:extent cx="1165225" cy="2249170"/>
            <wp:effectExtent l="0" t="0" r="0" b="0"/>
            <wp:wrapSquare wrapText="bothSides"/>
            <wp:docPr id="191" name="Picture 1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65225" cy="2249170"/>
                    </a:xfrm>
                    <a:prstGeom prst="rect">
                      <a:avLst/>
                    </a:prstGeom>
                    <a:noFill/>
                  </pic:spPr>
                </pic:pic>
              </a:graphicData>
            </a:graphic>
            <wp14:sizeRelH relativeFrom="page">
              <wp14:pctWidth>0</wp14:pctWidth>
            </wp14:sizeRelH>
            <wp14:sizeRelV relativeFrom="page">
              <wp14:pctHeight>0</wp14:pctHeight>
            </wp14:sizeRelV>
          </wp:anchor>
        </w:drawing>
      </w:r>
      <w:r w:rsidR="00F36DC3">
        <w:rPr>
          <w:rFonts w:asciiTheme="minorHAnsi" w:hAnsiTheme="minorHAnsi" w:cstheme="minorBidi"/>
          <w:noProof/>
          <w:sz w:val="22"/>
          <w:szCs w:val="22"/>
        </w:rPr>
        <w:drawing>
          <wp:anchor distT="0" distB="0" distL="114300" distR="114300" simplePos="0" relativeHeight="251730944" behindDoc="1" locked="0" layoutInCell="1" allowOverlap="1" wp14:anchorId="3EE65599" wp14:editId="4566DE5C">
            <wp:simplePos x="0" y="0"/>
            <wp:positionH relativeFrom="column">
              <wp:posOffset>1857375</wp:posOffset>
            </wp:positionH>
            <wp:positionV relativeFrom="paragraph">
              <wp:posOffset>114300</wp:posOffset>
            </wp:positionV>
            <wp:extent cx="1140460" cy="2200910"/>
            <wp:effectExtent l="0" t="0" r="2540" b="8890"/>
            <wp:wrapSquare wrapText="bothSides"/>
            <wp:docPr id="194" name="Picture 1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text, applicati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140460" cy="2200910"/>
                    </a:xfrm>
                    <a:prstGeom prst="rect">
                      <a:avLst/>
                    </a:prstGeom>
                    <a:noFill/>
                  </pic:spPr>
                </pic:pic>
              </a:graphicData>
            </a:graphic>
            <wp14:sizeRelH relativeFrom="page">
              <wp14:pctWidth>0</wp14:pctWidth>
            </wp14:sizeRelH>
            <wp14:sizeRelV relativeFrom="page">
              <wp14:pctHeight>0</wp14:pctHeight>
            </wp14:sizeRelV>
          </wp:anchor>
        </w:drawing>
      </w:r>
    </w:p>
    <w:p w14:paraId="20BFE3FC" w14:textId="66D21776" w:rsidR="00F36DC3" w:rsidRDefault="00F36DC3" w:rsidP="00F36DC3">
      <w:pPr>
        <w:rPr>
          <w:rFonts w:asciiTheme="majorHAnsi" w:hAnsiTheme="majorHAnsi" w:cstheme="majorHAnsi"/>
          <w:sz w:val="36"/>
          <w:szCs w:val="36"/>
        </w:rPr>
      </w:pPr>
    </w:p>
    <w:p w14:paraId="7C99F9EF" w14:textId="4AD415B9" w:rsidR="00F36DC3" w:rsidRDefault="00F36DC3" w:rsidP="00F36DC3">
      <w:pPr>
        <w:rPr>
          <w:rFonts w:asciiTheme="majorHAnsi" w:hAnsiTheme="majorHAnsi" w:cstheme="majorHAnsi"/>
          <w:sz w:val="36"/>
          <w:szCs w:val="36"/>
        </w:rPr>
      </w:pPr>
    </w:p>
    <w:p w14:paraId="3A16394A" w14:textId="6CA3BB30" w:rsidR="00F36DC3" w:rsidRDefault="00F36DC3" w:rsidP="00F36DC3">
      <w:pPr>
        <w:rPr>
          <w:rFonts w:asciiTheme="majorHAnsi" w:hAnsiTheme="majorHAnsi" w:cstheme="majorHAnsi"/>
          <w:sz w:val="36"/>
          <w:szCs w:val="36"/>
        </w:rPr>
      </w:pPr>
    </w:p>
    <w:p w14:paraId="01A0A247" w14:textId="753D65CD" w:rsidR="00F36DC3" w:rsidRDefault="00F36DC3" w:rsidP="00F36DC3">
      <w:pPr>
        <w:rPr>
          <w:rFonts w:asciiTheme="majorHAnsi" w:hAnsiTheme="majorHAnsi" w:cstheme="majorHAnsi"/>
          <w:sz w:val="36"/>
          <w:szCs w:val="36"/>
        </w:rPr>
      </w:pPr>
    </w:p>
    <w:p w14:paraId="28B03929" w14:textId="6825AE8F" w:rsidR="00F36DC3" w:rsidRDefault="00F36DC3" w:rsidP="00F36DC3">
      <w:pPr>
        <w:rPr>
          <w:rFonts w:asciiTheme="majorHAnsi" w:hAnsiTheme="majorHAnsi" w:cstheme="majorHAnsi"/>
          <w:sz w:val="36"/>
          <w:szCs w:val="36"/>
        </w:rPr>
      </w:pPr>
    </w:p>
    <w:p w14:paraId="0B8DA264" w14:textId="79C7F954" w:rsidR="00F36DC3" w:rsidRDefault="00F36DC3" w:rsidP="00F36DC3">
      <w:pPr>
        <w:rPr>
          <w:rFonts w:asciiTheme="majorHAnsi" w:hAnsiTheme="majorHAnsi" w:cstheme="majorHAnsi"/>
          <w:sz w:val="36"/>
          <w:szCs w:val="36"/>
        </w:rPr>
      </w:pPr>
    </w:p>
    <w:p w14:paraId="539B92E8" w14:textId="5FBCB49E" w:rsidR="00F36DC3" w:rsidRDefault="00F36DC3" w:rsidP="00F36DC3">
      <w:pPr>
        <w:rPr>
          <w:rFonts w:asciiTheme="majorHAnsi" w:hAnsiTheme="majorHAnsi" w:cstheme="majorHAnsi"/>
          <w:sz w:val="36"/>
          <w:szCs w:val="36"/>
        </w:rPr>
      </w:pPr>
    </w:p>
    <w:p w14:paraId="125FB5CC" w14:textId="085E1F12" w:rsidR="00F36DC3" w:rsidRDefault="00F36DC3" w:rsidP="00F36DC3">
      <w:pPr>
        <w:rPr>
          <w:rFonts w:asciiTheme="majorHAnsi" w:hAnsiTheme="majorHAnsi" w:cstheme="majorHAnsi"/>
          <w:sz w:val="36"/>
          <w:szCs w:val="36"/>
        </w:rPr>
      </w:pPr>
    </w:p>
    <w:p w14:paraId="1DDABDB3" w14:textId="77777777" w:rsidR="0019461E" w:rsidRDefault="0019461E" w:rsidP="00F36DC3">
      <w:pPr>
        <w:rPr>
          <w:rFonts w:asciiTheme="majorHAnsi" w:hAnsiTheme="majorHAnsi" w:cstheme="majorHAnsi"/>
          <w:sz w:val="36"/>
          <w:szCs w:val="36"/>
        </w:rPr>
      </w:pPr>
    </w:p>
    <w:p w14:paraId="5DC8872A" w14:textId="77777777" w:rsidR="0019461E" w:rsidRDefault="0019461E" w:rsidP="0019461E">
      <w:pPr>
        <w:jc w:val="both"/>
        <w:rPr>
          <w:rFonts w:asciiTheme="majorHAnsi" w:hAnsiTheme="majorHAnsi" w:cstheme="majorHAnsi"/>
          <w:sz w:val="36"/>
          <w:szCs w:val="36"/>
        </w:rPr>
      </w:pPr>
    </w:p>
    <w:p w14:paraId="3B13374D" w14:textId="77777777" w:rsidR="0019461E" w:rsidRDefault="0019461E" w:rsidP="0019461E">
      <w:pPr>
        <w:jc w:val="both"/>
        <w:rPr>
          <w:rFonts w:asciiTheme="majorHAnsi" w:hAnsiTheme="majorHAnsi" w:cstheme="majorHAnsi"/>
          <w:sz w:val="36"/>
          <w:szCs w:val="36"/>
        </w:rPr>
      </w:pPr>
    </w:p>
    <w:p w14:paraId="7CCE174A" w14:textId="77777777" w:rsidR="00F36DC3" w:rsidRDefault="00F36DC3" w:rsidP="00F36DC3">
      <w:pPr>
        <w:rPr>
          <w:rFonts w:asciiTheme="majorHAnsi" w:hAnsiTheme="majorHAnsi" w:cstheme="majorHAnsi"/>
          <w:sz w:val="36"/>
          <w:szCs w:val="36"/>
        </w:rPr>
      </w:pPr>
    </w:p>
    <w:p w14:paraId="09607D54" w14:textId="77777777" w:rsidR="00F36DC3" w:rsidRDefault="00F36DC3" w:rsidP="00F36DC3">
      <w:pPr>
        <w:rPr>
          <w:rFonts w:asciiTheme="majorHAnsi" w:hAnsiTheme="majorHAnsi" w:cstheme="majorHAnsi"/>
          <w:sz w:val="36"/>
          <w:szCs w:val="36"/>
          <w:u w:val="single"/>
        </w:rPr>
      </w:pPr>
    </w:p>
    <w:p w14:paraId="3C5B8983" w14:textId="77777777" w:rsidR="00F36DC3" w:rsidRDefault="00F36DC3" w:rsidP="00F36DC3">
      <w:pPr>
        <w:rPr>
          <w:rFonts w:asciiTheme="majorHAnsi" w:hAnsiTheme="majorHAnsi" w:cstheme="majorHAnsi"/>
          <w:sz w:val="36"/>
          <w:szCs w:val="36"/>
          <w:u w:val="single"/>
        </w:rPr>
      </w:pPr>
    </w:p>
    <w:p w14:paraId="7574E18C" w14:textId="77777777" w:rsidR="00F36DC3" w:rsidRDefault="00F36DC3" w:rsidP="00F36DC3">
      <w:pPr>
        <w:rPr>
          <w:rFonts w:asciiTheme="majorHAnsi" w:hAnsiTheme="majorHAnsi" w:cstheme="majorHAnsi"/>
          <w:sz w:val="36"/>
          <w:szCs w:val="36"/>
          <w:u w:val="single"/>
        </w:rPr>
      </w:pPr>
    </w:p>
    <w:p w14:paraId="60D92E99" w14:textId="77777777" w:rsidR="00F36DC3" w:rsidRDefault="00F36DC3" w:rsidP="00F36DC3">
      <w:pPr>
        <w:rPr>
          <w:rFonts w:asciiTheme="majorHAnsi" w:hAnsiTheme="majorHAnsi" w:cstheme="majorHAnsi"/>
          <w:sz w:val="36"/>
          <w:szCs w:val="36"/>
          <w:u w:val="single"/>
        </w:rPr>
      </w:pPr>
    </w:p>
    <w:p w14:paraId="79D98D23" w14:textId="77777777" w:rsidR="00F36DC3" w:rsidRDefault="00F36DC3" w:rsidP="00F36DC3">
      <w:pPr>
        <w:rPr>
          <w:rFonts w:asciiTheme="majorHAnsi" w:hAnsiTheme="majorHAnsi" w:cstheme="majorHAnsi"/>
          <w:sz w:val="36"/>
          <w:szCs w:val="36"/>
          <w:u w:val="single"/>
        </w:rPr>
      </w:pPr>
    </w:p>
    <w:p w14:paraId="6F749BB6" w14:textId="67868402" w:rsidR="000A3F13" w:rsidRDefault="000A3F13">
      <w:pPr>
        <w:spacing w:line="0" w:lineRule="atLeast"/>
        <w:rPr>
          <w:sz w:val="24"/>
          <w:szCs w:val="24"/>
        </w:rPr>
      </w:pPr>
    </w:p>
    <w:p w14:paraId="2E833A56" w14:textId="7B61C783" w:rsidR="000A3F13" w:rsidRDefault="000A3F13">
      <w:pPr>
        <w:spacing w:line="0" w:lineRule="atLeast"/>
        <w:rPr>
          <w:sz w:val="24"/>
          <w:szCs w:val="24"/>
        </w:rPr>
      </w:pPr>
    </w:p>
    <w:p w14:paraId="712FD75C" w14:textId="4A6FDBA4" w:rsidR="000A3F13" w:rsidRDefault="000A3F13">
      <w:pPr>
        <w:spacing w:line="0" w:lineRule="atLeast"/>
        <w:rPr>
          <w:sz w:val="24"/>
          <w:szCs w:val="24"/>
        </w:rPr>
      </w:pPr>
    </w:p>
    <w:p w14:paraId="4049F6A6" w14:textId="5A6697A6" w:rsidR="00CF1275" w:rsidRDefault="00CF1275">
      <w:pPr>
        <w:spacing w:line="0" w:lineRule="atLeast"/>
        <w:rPr>
          <w:sz w:val="24"/>
          <w:szCs w:val="24"/>
        </w:rPr>
      </w:pPr>
    </w:p>
    <w:p w14:paraId="0614EA7B" w14:textId="6B742355" w:rsidR="000A3F13" w:rsidRDefault="000A3F13">
      <w:pPr>
        <w:spacing w:line="0" w:lineRule="atLeast"/>
        <w:rPr>
          <w:sz w:val="24"/>
          <w:szCs w:val="24"/>
        </w:rPr>
      </w:pPr>
    </w:p>
    <w:tbl>
      <w:tblPr>
        <w:tblStyle w:val="TableGrid"/>
        <w:tblpPr w:leftFromText="180" w:rightFromText="180" w:vertAnchor="text" w:horzAnchor="margin" w:tblpX="-545" w:tblpY="173"/>
        <w:tblW w:w="10556" w:type="dxa"/>
        <w:tblLook w:val="04A0" w:firstRow="1" w:lastRow="0" w:firstColumn="1" w:lastColumn="0" w:noHBand="0" w:noVBand="1"/>
      </w:tblPr>
      <w:tblGrid>
        <w:gridCol w:w="5166"/>
        <w:gridCol w:w="5390"/>
      </w:tblGrid>
      <w:tr w:rsidR="009B6702" w14:paraId="2A9C7006" w14:textId="77777777" w:rsidTr="0019461E">
        <w:trPr>
          <w:trHeight w:val="5159"/>
        </w:trPr>
        <w:tc>
          <w:tcPr>
            <w:tcW w:w="5084" w:type="dxa"/>
          </w:tcPr>
          <w:p w14:paraId="0A76E76F" w14:textId="37A08814" w:rsidR="00364FC9" w:rsidRPr="00364FC9" w:rsidRDefault="009B6702" w:rsidP="009B6702">
            <w:pPr>
              <w:spacing w:line="0" w:lineRule="atLeast"/>
              <w:rPr>
                <w:b/>
                <w:bCs/>
                <w:sz w:val="32"/>
                <w:szCs w:val="32"/>
              </w:rPr>
            </w:pPr>
            <w:r>
              <w:rPr>
                <w:noProof/>
              </w:rPr>
              <w:drawing>
                <wp:anchor distT="0" distB="0" distL="114300" distR="114300" simplePos="0" relativeHeight="251768832" behindDoc="0" locked="0" layoutInCell="1" allowOverlap="1" wp14:anchorId="4B385FCE" wp14:editId="211509F5">
                  <wp:simplePos x="0" y="0"/>
                  <wp:positionH relativeFrom="column">
                    <wp:posOffset>-23919</wp:posOffset>
                  </wp:positionH>
                  <wp:positionV relativeFrom="paragraph">
                    <wp:posOffset>2431415</wp:posOffset>
                  </wp:positionV>
                  <wp:extent cx="3140710" cy="805180"/>
                  <wp:effectExtent l="0" t="0" r="2540" b="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140710" cy="805180"/>
                          </a:xfrm>
                          <a:prstGeom prst="rect">
                            <a:avLst/>
                          </a:prstGeom>
                        </pic:spPr>
                      </pic:pic>
                    </a:graphicData>
                  </a:graphic>
                </wp:anchor>
              </w:drawing>
            </w:r>
            <w:r>
              <w:rPr>
                <w:noProof/>
              </w:rPr>
              <w:drawing>
                <wp:anchor distT="0" distB="0" distL="114300" distR="114300" simplePos="0" relativeHeight="251765760" behindDoc="0" locked="0" layoutInCell="1" allowOverlap="1" wp14:anchorId="5AB58ABB" wp14:editId="232B23F0">
                  <wp:simplePos x="0" y="0"/>
                  <wp:positionH relativeFrom="column">
                    <wp:posOffset>-13335</wp:posOffset>
                  </wp:positionH>
                  <wp:positionV relativeFrom="paragraph">
                    <wp:posOffset>255905</wp:posOffset>
                  </wp:positionV>
                  <wp:extent cx="2962910" cy="2200910"/>
                  <wp:effectExtent l="0" t="0" r="8890" b="889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62910" cy="2200910"/>
                          </a:xfrm>
                          <a:prstGeom prst="rect">
                            <a:avLst/>
                          </a:prstGeom>
                        </pic:spPr>
                      </pic:pic>
                    </a:graphicData>
                  </a:graphic>
                  <wp14:sizeRelH relativeFrom="margin">
                    <wp14:pctWidth>0</wp14:pctWidth>
                  </wp14:sizeRelH>
                  <wp14:sizeRelV relativeFrom="margin">
                    <wp14:pctHeight>0</wp14:pctHeight>
                  </wp14:sizeRelV>
                </wp:anchor>
              </w:drawing>
            </w:r>
          </w:p>
        </w:tc>
        <w:tc>
          <w:tcPr>
            <w:tcW w:w="5472" w:type="dxa"/>
          </w:tcPr>
          <w:p w14:paraId="08487BE3" w14:textId="26D31146" w:rsidR="00364FC9" w:rsidRDefault="009B6702" w:rsidP="009B6702">
            <w:pPr>
              <w:spacing w:line="0" w:lineRule="atLeast"/>
              <w:rPr>
                <w:b/>
                <w:bCs/>
                <w:sz w:val="32"/>
                <w:szCs w:val="32"/>
              </w:rPr>
            </w:pPr>
            <w:r>
              <w:rPr>
                <w:noProof/>
              </w:rPr>
              <w:drawing>
                <wp:anchor distT="0" distB="0" distL="114300" distR="114300" simplePos="0" relativeHeight="251766784" behindDoc="0" locked="0" layoutInCell="1" allowOverlap="1" wp14:anchorId="2B2CC02D" wp14:editId="4AF55D68">
                  <wp:simplePos x="0" y="0"/>
                  <wp:positionH relativeFrom="column">
                    <wp:posOffset>-8255</wp:posOffset>
                  </wp:positionH>
                  <wp:positionV relativeFrom="paragraph">
                    <wp:posOffset>255905</wp:posOffset>
                  </wp:positionV>
                  <wp:extent cx="2559685" cy="1896110"/>
                  <wp:effectExtent l="0" t="0" r="0" b="889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559685" cy="1896110"/>
                          </a:xfrm>
                          <a:prstGeom prst="rect">
                            <a:avLst/>
                          </a:prstGeom>
                        </pic:spPr>
                      </pic:pic>
                    </a:graphicData>
                  </a:graphic>
                  <wp14:sizeRelH relativeFrom="margin">
                    <wp14:pctWidth>0</wp14:pctWidth>
                  </wp14:sizeRelH>
                  <wp14:sizeRelV relativeFrom="margin">
                    <wp14:pctHeight>0</wp14:pctHeight>
                  </wp14:sizeRelV>
                </wp:anchor>
              </w:drawing>
            </w:r>
          </w:p>
          <w:p w14:paraId="0E994FF0" w14:textId="33FCFD34" w:rsidR="009B6702" w:rsidRPr="00364FC9" w:rsidRDefault="009B6702" w:rsidP="009B6702">
            <w:pPr>
              <w:spacing w:line="0" w:lineRule="atLeast"/>
              <w:rPr>
                <w:b/>
                <w:bCs/>
                <w:sz w:val="32"/>
                <w:szCs w:val="32"/>
              </w:rPr>
            </w:pPr>
            <w:r>
              <w:rPr>
                <w:noProof/>
              </w:rPr>
              <w:drawing>
                <wp:anchor distT="0" distB="0" distL="114300" distR="114300" simplePos="0" relativeHeight="251767808" behindDoc="1" locked="0" layoutInCell="1" allowOverlap="1" wp14:anchorId="43BEA161" wp14:editId="750AF328">
                  <wp:simplePos x="0" y="0"/>
                  <wp:positionH relativeFrom="column">
                    <wp:posOffset>-4445</wp:posOffset>
                  </wp:positionH>
                  <wp:positionV relativeFrom="paragraph">
                    <wp:posOffset>1903730</wp:posOffset>
                  </wp:positionV>
                  <wp:extent cx="3119120" cy="1083310"/>
                  <wp:effectExtent l="0" t="0" r="5080" b="254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119120" cy="1083310"/>
                          </a:xfrm>
                          <a:prstGeom prst="rect">
                            <a:avLst/>
                          </a:prstGeom>
                        </pic:spPr>
                      </pic:pic>
                    </a:graphicData>
                  </a:graphic>
                  <wp14:sizeRelH relativeFrom="margin">
                    <wp14:pctWidth>0</wp14:pctWidth>
                  </wp14:sizeRelH>
                  <wp14:sizeRelV relativeFrom="margin">
                    <wp14:pctHeight>0</wp14:pctHeight>
                  </wp14:sizeRelV>
                </wp:anchor>
              </w:drawing>
            </w:r>
          </w:p>
        </w:tc>
      </w:tr>
      <w:tr w:rsidR="009B6702" w14:paraId="278EA19A" w14:textId="77777777" w:rsidTr="0019461E">
        <w:trPr>
          <w:trHeight w:val="4858"/>
        </w:trPr>
        <w:tc>
          <w:tcPr>
            <w:tcW w:w="5084" w:type="dxa"/>
          </w:tcPr>
          <w:p w14:paraId="59F6584A" w14:textId="7CA1C53D" w:rsidR="00364FC9" w:rsidRDefault="0002667F" w:rsidP="009B6702">
            <w:pPr>
              <w:spacing w:line="0" w:lineRule="atLeast"/>
              <w:rPr>
                <w:b/>
                <w:bCs/>
                <w:sz w:val="32"/>
                <w:szCs w:val="32"/>
              </w:rPr>
            </w:pPr>
            <w:r w:rsidRPr="0002667F">
              <w:rPr>
                <w:noProof/>
              </w:rPr>
              <w:lastRenderedPageBreak/>
              <w:drawing>
                <wp:anchor distT="0" distB="0" distL="114300" distR="114300" simplePos="0" relativeHeight="251764736" behindDoc="0" locked="0" layoutInCell="1" allowOverlap="1" wp14:anchorId="1A419262" wp14:editId="21DAC3BC">
                  <wp:simplePos x="0" y="0"/>
                  <wp:positionH relativeFrom="column">
                    <wp:posOffset>4445</wp:posOffset>
                  </wp:positionH>
                  <wp:positionV relativeFrom="paragraph">
                    <wp:posOffset>3535045</wp:posOffset>
                  </wp:positionV>
                  <wp:extent cx="3101340" cy="1757045"/>
                  <wp:effectExtent l="0" t="0" r="3810" b="0"/>
                  <wp:wrapSquare wrapText="bothSides"/>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101340" cy="17570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3712" behindDoc="0" locked="0" layoutInCell="1" allowOverlap="1" wp14:anchorId="42CF52D8" wp14:editId="29C2B1C1">
                  <wp:simplePos x="0" y="0"/>
                  <wp:positionH relativeFrom="column">
                    <wp:posOffset>-10795</wp:posOffset>
                  </wp:positionH>
                  <wp:positionV relativeFrom="paragraph">
                    <wp:posOffset>1899285</wp:posOffset>
                  </wp:positionV>
                  <wp:extent cx="3126740" cy="1866265"/>
                  <wp:effectExtent l="0" t="0" r="0" b="635"/>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126740" cy="1866265"/>
                          </a:xfrm>
                          <a:prstGeom prst="rect">
                            <a:avLst/>
                          </a:prstGeom>
                        </pic:spPr>
                      </pic:pic>
                    </a:graphicData>
                  </a:graphic>
                  <wp14:sizeRelH relativeFrom="margin">
                    <wp14:pctWidth>0</wp14:pctWidth>
                  </wp14:sizeRelH>
                </wp:anchor>
              </w:drawing>
            </w:r>
            <w:r w:rsidR="003A3709">
              <w:rPr>
                <w:noProof/>
              </w:rPr>
              <w:drawing>
                <wp:anchor distT="0" distB="0" distL="114300" distR="114300" simplePos="0" relativeHeight="251762688" behindDoc="0" locked="0" layoutInCell="1" allowOverlap="1" wp14:anchorId="39F65446" wp14:editId="203E2F3B">
                  <wp:simplePos x="0" y="0"/>
                  <wp:positionH relativeFrom="column">
                    <wp:posOffset>-10795</wp:posOffset>
                  </wp:positionH>
                  <wp:positionV relativeFrom="paragraph">
                    <wp:posOffset>329565</wp:posOffset>
                  </wp:positionV>
                  <wp:extent cx="3126895" cy="175641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126895" cy="1756410"/>
                          </a:xfrm>
                          <a:prstGeom prst="rect">
                            <a:avLst/>
                          </a:prstGeom>
                        </pic:spPr>
                      </pic:pic>
                    </a:graphicData>
                  </a:graphic>
                </wp:anchor>
              </w:drawing>
            </w:r>
          </w:p>
          <w:p w14:paraId="28F4FD5B" w14:textId="56762009" w:rsidR="003A3709" w:rsidRPr="003A3709" w:rsidRDefault="003A3709" w:rsidP="009B6702">
            <w:pPr>
              <w:rPr>
                <w:sz w:val="32"/>
                <w:szCs w:val="32"/>
              </w:rPr>
            </w:pPr>
          </w:p>
          <w:p w14:paraId="2A90EECA" w14:textId="2C24E261" w:rsidR="003A3709" w:rsidRDefault="003A3709" w:rsidP="009B6702">
            <w:pPr>
              <w:rPr>
                <w:b/>
                <w:bCs/>
                <w:sz w:val="32"/>
                <w:szCs w:val="32"/>
              </w:rPr>
            </w:pPr>
          </w:p>
          <w:p w14:paraId="4E8254BF" w14:textId="7FA7F91E" w:rsidR="003A3709" w:rsidRPr="003A3709" w:rsidRDefault="003A3709" w:rsidP="009B6702">
            <w:pPr>
              <w:jc w:val="center"/>
              <w:rPr>
                <w:sz w:val="32"/>
                <w:szCs w:val="32"/>
              </w:rPr>
            </w:pPr>
          </w:p>
        </w:tc>
        <w:tc>
          <w:tcPr>
            <w:tcW w:w="5472" w:type="dxa"/>
          </w:tcPr>
          <w:p w14:paraId="78F9F08F" w14:textId="37F331D2" w:rsidR="00364FC9" w:rsidRPr="00364FC9" w:rsidRDefault="0002667F" w:rsidP="009B6702">
            <w:pPr>
              <w:spacing w:line="0" w:lineRule="atLeast"/>
              <w:rPr>
                <w:b/>
                <w:bCs/>
                <w:sz w:val="32"/>
                <w:szCs w:val="32"/>
              </w:rPr>
            </w:pPr>
            <w:r w:rsidRPr="00156C4B">
              <w:rPr>
                <w:noProof/>
              </w:rPr>
              <w:drawing>
                <wp:anchor distT="0" distB="0" distL="114300" distR="114300" simplePos="0" relativeHeight="251758592" behindDoc="0" locked="0" layoutInCell="1" allowOverlap="1" wp14:anchorId="595B374D" wp14:editId="01779805">
                  <wp:simplePos x="0" y="0"/>
                  <wp:positionH relativeFrom="margin">
                    <wp:posOffset>12700</wp:posOffset>
                  </wp:positionH>
                  <wp:positionV relativeFrom="paragraph">
                    <wp:posOffset>3189605</wp:posOffset>
                  </wp:positionV>
                  <wp:extent cx="3020060" cy="1790700"/>
                  <wp:effectExtent l="0" t="0" r="8890" b="0"/>
                  <wp:wrapSquare wrapText="bothSides"/>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Tex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020060" cy="1790700"/>
                          </a:xfrm>
                          <a:prstGeom prst="rect">
                            <a:avLst/>
                          </a:prstGeom>
                        </pic:spPr>
                      </pic:pic>
                    </a:graphicData>
                  </a:graphic>
                  <wp14:sizeRelH relativeFrom="margin">
                    <wp14:pctWidth>0</wp14:pctWidth>
                  </wp14:sizeRelH>
                  <wp14:sizeRelV relativeFrom="margin">
                    <wp14:pctHeight>0</wp14:pctHeight>
                  </wp14:sizeRelV>
                </wp:anchor>
              </w:drawing>
            </w:r>
            <w:r w:rsidR="00364FC9" w:rsidRPr="00604F11">
              <w:rPr>
                <w:noProof/>
              </w:rPr>
              <w:drawing>
                <wp:anchor distT="0" distB="0" distL="114300" distR="114300" simplePos="0" relativeHeight="251759616" behindDoc="0" locked="0" layoutInCell="1" allowOverlap="1" wp14:anchorId="6E752B27" wp14:editId="64FAE9D8">
                  <wp:simplePos x="0" y="0"/>
                  <wp:positionH relativeFrom="column">
                    <wp:posOffset>-5987</wp:posOffset>
                  </wp:positionH>
                  <wp:positionV relativeFrom="paragraph">
                    <wp:posOffset>290195</wp:posOffset>
                  </wp:positionV>
                  <wp:extent cx="3025775" cy="2731770"/>
                  <wp:effectExtent l="0" t="0" r="3175" b="0"/>
                  <wp:wrapSquare wrapText="bothSides"/>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ex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025775" cy="2731770"/>
                          </a:xfrm>
                          <a:prstGeom prst="rect">
                            <a:avLst/>
                          </a:prstGeom>
                        </pic:spPr>
                      </pic:pic>
                    </a:graphicData>
                  </a:graphic>
                  <wp14:sizeRelH relativeFrom="margin">
                    <wp14:pctWidth>0</wp14:pctWidth>
                  </wp14:sizeRelH>
                  <wp14:sizeRelV relativeFrom="margin">
                    <wp14:pctHeight>0</wp14:pctHeight>
                  </wp14:sizeRelV>
                </wp:anchor>
              </w:drawing>
            </w:r>
          </w:p>
        </w:tc>
      </w:tr>
    </w:tbl>
    <w:p w14:paraId="617C6BFD" w14:textId="15D163A2" w:rsidR="000A3F13" w:rsidRDefault="000A3F13">
      <w:pPr>
        <w:spacing w:line="0" w:lineRule="atLeast"/>
        <w:rPr>
          <w:sz w:val="24"/>
          <w:szCs w:val="24"/>
        </w:rPr>
      </w:pPr>
    </w:p>
    <w:p w14:paraId="4138660B" w14:textId="7C682013" w:rsidR="000A3F13" w:rsidRDefault="000A3F13">
      <w:pPr>
        <w:spacing w:line="0" w:lineRule="atLeast"/>
        <w:rPr>
          <w:sz w:val="24"/>
          <w:szCs w:val="24"/>
        </w:rPr>
      </w:pPr>
    </w:p>
    <w:p w14:paraId="063ABAF0" w14:textId="162249B4" w:rsidR="000A3F13" w:rsidRDefault="000A3F13">
      <w:pPr>
        <w:spacing w:line="0" w:lineRule="atLeast"/>
        <w:rPr>
          <w:sz w:val="24"/>
          <w:szCs w:val="24"/>
        </w:rPr>
      </w:pPr>
    </w:p>
    <w:p w14:paraId="3C7240ED" w14:textId="3692409F" w:rsidR="000A3F13" w:rsidRDefault="000A3F13">
      <w:pPr>
        <w:spacing w:line="0" w:lineRule="atLeast"/>
        <w:rPr>
          <w:sz w:val="24"/>
          <w:szCs w:val="24"/>
        </w:rPr>
      </w:pPr>
    </w:p>
    <w:p w14:paraId="3A39BE34" w14:textId="485DBC34" w:rsidR="000A3F13" w:rsidRDefault="000A3F13">
      <w:pPr>
        <w:spacing w:line="0" w:lineRule="atLeast"/>
        <w:rPr>
          <w:sz w:val="24"/>
          <w:szCs w:val="24"/>
        </w:rPr>
      </w:pPr>
    </w:p>
    <w:p w14:paraId="1AA8701C" w14:textId="3E66BC2F" w:rsidR="000A3F13" w:rsidRDefault="000A3F13">
      <w:pPr>
        <w:spacing w:line="0" w:lineRule="atLeast"/>
        <w:rPr>
          <w:sz w:val="24"/>
          <w:szCs w:val="24"/>
        </w:rPr>
      </w:pPr>
    </w:p>
    <w:p w14:paraId="4F1F25F8" w14:textId="79008C28" w:rsidR="000A3F13" w:rsidRDefault="000A3F13">
      <w:pPr>
        <w:spacing w:line="0" w:lineRule="atLeast"/>
        <w:rPr>
          <w:sz w:val="24"/>
          <w:szCs w:val="24"/>
        </w:rPr>
      </w:pPr>
    </w:p>
    <w:p w14:paraId="250DDE68" w14:textId="4878FF93" w:rsidR="000A3F13" w:rsidRDefault="000A3F13">
      <w:pPr>
        <w:spacing w:line="0" w:lineRule="atLeast"/>
        <w:rPr>
          <w:sz w:val="24"/>
          <w:szCs w:val="24"/>
        </w:rPr>
      </w:pPr>
    </w:p>
    <w:p w14:paraId="21F05B21" w14:textId="25552F7E" w:rsidR="000A3F13" w:rsidRDefault="000A3F13" w:rsidP="00364FC9">
      <w:pPr>
        <w:spacing w:line="0" w:lineRule="atLeast"/>
        <w:ind w:firstLine="720"/>
        <w:rPr>
          <w:sz w:val="24"/>
          <w:szCs w:val="24"/>
        </w:rPr>
      </w:pPr>
    </w:p>
    <w:p w14:paraId="796E7679" w14:textId="510F7AF7" w:rsidR="000A3F13" w:rsidRDefault="000A3F13">
      <w:pPr>
        <w:spacing w:line="0" w:lineRule="atLeast"/>
        <w:rPr>
          <w:sz w:val="24"/>
          <w:szCs w:val="24"/>
        </w:rPr>
      </w:pPr>
    </w:p>
    <w:p w14:paraId="02330310" w14:textId="2A024DFE" w:rsidR="000A3F13" w:rsidRDefault="000A3F13">
      <w:pPr>
        <w:spacing w:line="0" w:lineRule="atLeast"/>
        <w:rPr>
          <w:sz w:val="24"/>
          <w:szCs w:val="24"/>
        </w:rPr>
      </w:pPr>
    </w:p>
    <w:p w14:paraId="4A949AD4" w14:textId="6D96A759" w:rsidR="000A3F13" w:rsidRDefault="000A3F13">
      <w:pPr>
        <w:spacing w:line="0" w:lineRule="atLeast"/>
        <w:rPr>
          <w:sz w:val="24"/>
          <w:szCs w:val="24"/>
        </w:rPr>
      </w:pPr>
    </w:p>
    <w:p w14:paraId="44866F9C" w14:textId="62D386DE" w:rsidR="000A3F13" w:rsidRDefault="000A3F13">
      <w:pPr>
        <w:spacing w:line="0" w:lineRule="atLeast"/>
        <w:rPr>
          <w:sz w:val="24"/>
          <w:szCs w:val="24"/>
        </w:rPr>
      </w:pPr>
    </w:p>
    <w:p w14:paraId="3648ED8E" w14:textId="00BDA3E5" w:rsidR="000A3F13" w:rsidRDefault="000A3F13">
      <w:pPr>
        <w:spacing w:line="0" w:lineRule="atLeast"/>
        <w:rPr>
          <w:sz w:val="24"/>
          <w:szCs w:val="24"/>
        </w:rPr>
      </w:pPr>
    </w:p>
    <w:p w14:paraId="51003521" w14:textId="683F6292" w:rsidR="000A3F13" w:rsidRDefault="000A3F13">
      <w:pPr>
        <w:spacing w:line="0" w:lineRule="atLeast"/>
        <w:rPr>
          <w:sz w:val="24"/>
          <w:szCs w:val="24"/>
        </w:rPr>
      </w:pPr>
    </w:p>
    <w:p w14:paraId="633A8E37" w14:textId="45469E6A" w:rsidR="000A3F13" w:rsidRDefault="000A3F13">
      <w:pPr>
        <w:spacing w:line="0" w:lineRule="atLeast"/>
        <w:rPr>
          <w:sz w:val="24"/>
          <w:szCs w:val="24"/>
        </w:rPr>
      </w:pPr>
    </w:p>
    <w:p w14:paraId="2D0E74EC" w14:textId="78A7A05C" w:rsidR="000A3F13" w:rsidRDefault="000A3F13">
      <w:pPr>
        <w:spacing w:line="0" w:lineRule="atLeast"/>
        <w:rPr>
          <w:sz w:val="24"/>
          <w:szCs w:val="24"/>
        </w:rPr>
      </w:pPr>
    </w:p>
    <w:p w14:paraId="3A5838E3" w14:textId="49F7D3C6" w:rsidR="000A3F13" w:rsidRDefault="000A3F13">
      <w:pPr>
        <w:spacing w:line="0" w:lineRule="atLeast"/>
        <w:rPr>
          <w:sz w:val="24"/>
          <w:szCs w:val="24"/>
        </w:rPr>
      </w:pPr>
    </w:p>
    <w:p w14:paraId="286A231D" w14:textId="7CE54904" w:rsidR="000A3F13" w:rsidRDefault="000A3F13">
      <w:pPr>
        <w:spacing w:line="0" w:lineRule="atLeast"/>
        <w:rPr>
          <w:sz w:val="24"/>
          <w:szCs w:val="24"/>
        </w:rPr>
      </w:pPr>
    </w:p>
    <w:p w14:paraId="2F74B642" w14:textId="2B80D586" w:rsidR="000A3F13" w:rsidRDefault="000A3F13">
      <w:pPr>
        <w:spacing w:line="0" w:lineRule="atLeast"/>
        <w:rPr>
          <w:sz w:val="24"/>
          <w:szCs w:val="24"/>
        </w:rPr>
      </w:pPr>
    </w:p>
    <w:p w14:paraId="088C3D77" w14:textId="672AED60" w:rsidR="000A3F13" w:rsidRDefault="000A3F13">
      <w:pPr>
        <w:spacing w:line="0" w:lineRule="atLeast"/>
        <w:rPr>
          <w:sz w:val="24"/>
          <w:szCs w:val="24"/>
        </w:rPr>
      </w:pPr>
    </w:p>
    <w:p w14:paraId="3FA57DA6" w14:textId="50D35D55" w:rsidR="000A3F13" w:rsidRDefault="000A3F13">
      <w:pPr>
        <w:spacing w:line="0" w:lineRule="atLeast"/>
        <w:rPr>
          <w:sz w:val="24"/>
          <w:szCs w:val="24"/>
        </w:rPr>
      </w:pPr>
    </w:p>
    <w:p w14:paraId="7C94FD59" w14:textId="4A976F09" w:rsidR="000A3F13" w:rsidRDefault="000A3F13">
      <w:pPr>
        <w:spacing w:line="0" w:lineRule="atLeast"/>
        <w:rPr>
          <w:sz w:val="24"/>
          <w:szCs w:val="24"/>
        </w:rPr>
      </w:pPr>
    </w:p>
    <w:p w14:paraId="6FB2F715" w14:textId="34AEE7CD" w:rsidR="000A3F13" w:rsidRDefault="000A3F13">
      <w:pPr>
        <w:spacing w:line="0" w:lineRule="atLeast"/>
        <w:rPr>
          <w:sz w:val="24"/>
          <w:szCs w:val="24"/>
        </w:rPr>
      </w:pPr>
    </w:p>
    <w:p w14:paraId="7072F3A0" w14:textId="7DF56D0F" w:rsidR="000A3F13" w:rsidRDefault="000A3F13">
      <w:pPr>
        <w:spacing w:line="0" w:lineRule="atLeast"/>
        <w:rPr>
          <w:sz w:val="24"/>
          <w:szCs w:val="24"/>
        </w:rPr>
      </w:pPr>
    </w:p>
    <w:p w14:paraId="687FEE5E" w14:textId="4B04A29A" w:rsidR="000A3F13" w:rsidRDefault="000A3F13">
      <w:pPr>
        <w:spacing w:line="0" w:lineRule="atLeast"/>
        <w:rPr>
          <w:sz w:val="24"/>
          <w:szCs w:val="24"/>
        </w:rPr>
      </w:pPr>
    </w:p>
    <w:p w14:paraId="0826E3D9" w14:textId="56FFB514" w:rsidR="000A3F13" w:rsidRDefault="000A3F13">
      <w:pPr>
        <w:spacing w:line="0" w:lineRule="atLeast"/>
        <w:rPr>
          <w:sz w:val="24"/>
          <w:szCs w:val="24"/>
        </w:rPr>
      </w:pPr>
    </w:p>
    <w:p w14:paraId="2AD2916A" w14:textId="6B215E7B" w:rsidR="000A3F13" w:rsidRDefault="000A3F13">
      <w:pPr>
        <w:spacing w:line="0" w:lineRule="atLeast"/>
        <w:rPr>
          <w:sz w:val="24"/>
          <w:szCs w:val="24"/>
        </w:rPr>
      </w:pPr>
    </w:p>
    <w:p w14:paraId="7A327FC1" w14:textId="7E5BFEAE" w:rsidR="000A3F13" w:rsidRDefault="000A3F13">
      <w:pPr>
        <w:spacing w:line="0" w:lineRule="atLeast"/>
        <w:rPr>
          <w:sz w:val="24"/>
          <w:szCs w:val="24"/>
        </w:rPr>
      </w:pPr>
    </w:p>
    <w:p w14:paraId="2A4644E2" w14:textId="64CD6CB0" w:rsidR="000A3F13" w:rsidRDefault="000A3F13">
      <w:pPr>
        <w:spacing w:line="0" w:lineRule="atLeast"/>
        <w:rPr>
          <w:sz w:val="24"/>
          <w:szCs w:val="24"/>
        </w:rPr>
      </w:pPr>
    </w:p>
    <w:p w14:paraId="37CF8CEE" w14:textId="44FC914F" w:rsidR="000A3F13" w:rsidRDefault="000A3F13">
      <w:pPr>
        <w:spacing w:line="0" w:lineRule="atLeast"/>
        <w:rPr>
          <w:sz w:val="24"/>
          <w:szCs w:val="24"/>
        </w:rPr>
      </w:pPr>
    </w:p>
    <w:p w14:paraId="2F22C156" w14:textId="462A2085" w:rsidR="000A3F13" w:rsidRDefault="000A3F13">
      <w:pPr>
        <w:spacing w:line="0" w:lineRule="atLeast"/>
        <w:rPr>
          <w:sz w:val="24"/>
          <w:szCs w:val="24"/>
        </w:rPr>
      </w:pPr>
    </w:p>
    <w:p w14:paraId="6D9A7C2E" w14:textId="35EF153C" w:rsidR="000A3F13" w:rsidRDefault="000A3F13">
      <w:pPr>
        <w:spacing w:line="0" w:lineRule="atLeast"/>
        <w:rPr>
          <w:sz w:val="24"/>
          <w:szCs w:val="24"/>
        </w:rPr>
      </w:pPr>
    </w:p>
    <w:p w14:paraId="0336287C" w14:textId="2726B37E" w:rsidR="000A3F13" w:rsidRDefault="000A3F13">
      <w:pPr>
        <w:spacing w:line="0" w:lineRule="atLeast"/>
        <w:rPr>
          <w:sz w:val="24"/>
          <w:szCs w:val="24"/>
        </w:rPr>
      </w:pPr>
    </w:p>
    <w:p w14:paraId="747A87FF" w14:textId="7A7F1641" w:rsidR="000A3F13" w:rsidRDefault="000A3F13">
      <w:pPr>
        <w:spacing w:line="0" w:lineRule="atLeast"/>
        <w:rPr>
          <w:sz w:val="24"/>
          <w:szCs w:val="24"/>
        </w:rPr>
      </w:pPr>
    </w:p>
    <w:p w14:paraId="37BC3D19" w14:textId="52E0B257" w:rsidR="000A3F13" w:rsidRDefault="000A3F13">
      <w:pPr>
        <w:spacing w:line="0" w:lineRule="atLeast"/>
        <w:rPr>
          <w:sz w:val="24"/>
          <w:szCs w:val="24"/>
        </w:rPr>
      </w:pPr>
    </w:p>
    <w:p w14:paraId="239403D1" w14:textId="2D094061" w:rsidR="000A3F13" w:rsidRDefault="0019461E">
      <w:pPr>
        <w:spacing w:line="0" w:lineRule="atLeast"/>
        <w:rPr>
          <w:b/>
          <w:sz w:val="36"/>
          <w:szCs w:val="36"/>
        </w:rPr>
      </w:pPr>
      <w:r w:rsidRPr="0019461E">
        <w:rPr>
          <w:b/>
          <w:sz w:val="36"/>
          <w:szCs w:val="36"/>
        </w:rPr>
        <w:t>Discussion</w:t>
      </w:r>
    </w:p>
    <w:p w14:paraId="56F793DE" w14:textId="77777777" w:rsidR="007D25C1" w:rsidRDefault="007D25C1">
      <w:pPr>
        <w:spacing w:line="0" w:lineRule="atLeast"/>
        <w:rPr>
          <w:b/>
          <w:sz w:val="36"/>
          <w:szCs w:val="36"/>
        </w:rPr>
      </w:pPr>
    </w:p>
    <w:p w14:paraId="07F935E6" w14:textId="77777777" w:rsidR="007D25C1" w:rsidRDefault="00FD2EED">
      <w:pPr>
        <w:spacing w:line="0" w:lineRule="atLeast"/>
        <w:rPr>
          <w:sz w:val="28"/>
          <w:szCs w:val="28"/>
        </w:rPr>
      </w:pPr>
      <w:r w:rsidRPr="007D25C1">
        <w:rPr>
          <w:sz w:val="28"/>
          <w:szCs w:val="28"/>
        </w:rPr>
        <w:t xml:space="preserve">An app for pet care enables convenience and assist to pet owners, veterinarians, </w:t>
      </w:r>
    </w:p>
    <w:p w14:paraId="7271D66B" w14:textId="77777777" w:rsidR="007D25C1" w:rsidRDefault="00FD2EED">
      <w:pPr>
        <w:spacing w:line="0" w:lineRule="atLeast"/>
        <w:rPr>
          <w:sz w:val="28"/>
          <w:szCs w:val="28"/>
        </w:rPr>
      </w:pPr>
      <w:r w:rsidRPr="007D25C1">
        <w:rPr>
          <w:sz w:val="28"/>
          <w:szCs w:val="28"/>
        </w:rPr>
        <w:t xml:space="preserve">pharmacists, and pet transporters by streamlining different parts of pet care. In the </w:t>
      </w:r>
    </w:p>
    <w:p w14:paraId="73A95A55" w14:textId="77777777" w:rsidR="007D25C1" w:rsidRDefault="00FD2EED">
      <w:pPr>
        <w:spacing w:line="0" w:lineRule="atLeast"/>
        <w:rPr>
          <w:sz w:val="28"/>
          <w:szCs w:val="28"/>
        </w:rPr>
      </w:pPr>
      <w:r w:rsidRPr="007D25C1">
        <w:rPr>
          <w:sz w:val="28"/>
          <w:szCs w:val="28"/>
        </w:rPr>
        <w:t>modern world, where smartphones are widely used and people are looking for</w:t>
      </w:r>
    </w:p>
    <w:p w14:paraId="5EE82796" w14:textId="77777777" w:rsidR="007D25C1" w:rsidRDefault="00FD2EED">
      <w:pPr>
        <w:spacing w:line="0" w:lineRule="atLeast"/>
        <w:rPr>
          <w:sz w:val="28"/>
          <w:szCs w:val="28"/>
        </w:rPr>
      </w:pPr>
      <w:r w:rsidRPr="007D25C1">
        <w:rPr>
          <w:sz w:val="28"/>
          <w:szCs w:val="28"/>
        </w:rPr>
        <w:t xml:space="preserve"> cost-effective ways to manage the well-being and wellness of their pets, this kind </w:t>
      </w:r>
    </w:p>
    <w:p w14:paraId="50019540" w14:textId="77777777" w:rsidR="007D25C1" w:rsidRDefault="00FD2EED">
      <w:pPr>
        <w:spacing w:line="0" w:lineRule="atLeast"/>
        <w:rPr>
          <w:sz w:val="28"/>
          <w:szCs w:val="28"/>
        </w:rPr>
      </w:pPr>
      <w:r w:rsidRPr="007D25C1">
        <w:rPr>
          <w:sz w:val="28"/>
          <w:szCs w:val="28"/>
        </w:rPr>
        <w:t xml:space="preserve">of application is especially pertinent. This is an explanation of the main features of a </w:t>
      </w:r>
    </w:p>
    <w:p w14:paraId="18DFA0CE" w14:textId="4F3C1BC1" w:rsidR="00FD2EED" w:rsidRPr="007D25C1" w:rsidRDefault="00FD2EED">
      <w:pPr>
        <w:spacing w:line="0" w:lineRule="atLeast"/>
        <w:rPr>
          <w:sz w:val="28"/>
          <w:szCs w:val="28"/>
        </w:rPr>
      </w:pPr>
      <w:r w:rsidRPr="007D25C1">
        <w:rPr>
          <w:sz w:val="28"/>
          <w:szCs w:val="28"/>
        </w:rPr>
        <w:t>pet care app.</w:t>
      </w:r>
    </w:p>
    <w:p w14:paraId="77C0B081" w14:textId="09ACC797" w:rsidR="000A3F13" w:rsidRPr="007D25C1" w:rsidRDefault="000A3F13">
      <w:pPr>
        <w:spacing w:line="0" w:lineRule="atLeast"/>
        <w:rPr>
          <w:sz w:val="24"/>
          <w:szCs w:val="24"/>
        </w:rPr>
      </w:pPr>
    </w:p>
    <w:p w14:paraId="5C138CCF" w14:textId="1DF39460" w:rsidR="000A3F13" w:rsidRDefault="000A3F13">
      <w:pPr>
        <w:spacing w:line="0" w:lineRule="atLeast"/>
        <w:rPr>
          <w:sz w:val="24"/>
          <w:szCs w:val="24"/>
        </w:rPr>
      </w:pPr>
    </w:p>
    <w:p w14:paraId="2C1211B1" w14:textId="27154430" w:rsidR="000A3F13" w:rsidRDefault="000A3F13">
      <w:pPr>
        <w:spacing w:line="0" w:lineRule="atLeast"/>
        <w:rPr>
          <w:sz w:val="24"/>
          <w:szCs w:val="24"/>
        </w:rPr>
      </w:pPr>
    </w:p>
    <w:p w14:paraId="6F81F993" w14:textId="24E485B2" w:rsidR="000A3F13" w:rsidRDefault="000A3F13">
      <w:pPr>
        <w:spacing w:line="0" w:lineRule="atLeast"/>
        <w:rPr>
          <w:sz w:val="24"/>
          <w:szCs w:val="24"/>
        </w:rPr>
      </w:pPr>
    </w:p>
    <w:p w14:paraId="73A94DF7" w14:textId="6D2831B2" w:rsidR="000A3F13" w:rsidRDefault="000A3F13">
      <w:pPr>
        <w:spacing w:line="0" w:lineRule="atLeast"/>
        <w:rPr>
          <w:sz w:val="24"/>
          <w:szCs w:val="24"/>
        </w:rPr>
      </w:pPr>
    </w:p>
    <w:p w14:paraId="4E50EA60" w14:textId="143CA6A0" w:rsidR="007D25C1" w:rsidRPr="007D25C1" w:rsidRDefault="007D25C1" w:rsidP="007D25C1">
      <w:pPr>
        <w:spacing w:line="0" w:lineRule="atLeast"/>
        <w:rPr>
          <w:sz w:val="28"/>
          <w:szCs w:val="28"/>
        </w:rPr>
      </w:pPr>
      <w:r w:rsidRPr="007D25C1">
        <w:rPr>
          <w:sz w:val="28"/>
          <w:szCs w:val="28"/>
        </w:rPr>
        <w:lastRenderedPageBreak/>
        <w:t>User-Friendly Interface:</w:t>
      </w:r>
    </w:p>
    <w:p w14:paraId="75D0F78D" w14:textId="77777777" w:rsidR="007D25C1" w:rsidRDefault="007D25C1" w:rsidP="007D25C1">
      <w:pPr>
        <w:spacing w:line="0" w:lineRule="atLeast"/>
        <w:rPr>
          <w:sz w:val="24"/>
          <w:szCs w:val="24"/>
        </w:rPr>
      </w:pPr>
    </w:p>
    <w:p w14:paraId="763C8E26" w14:textId="77777777" w:rsidR="007D25C1" w:rsidRDefault="007D25C1" w:rsidP="007D25C1">
      <w:pPr>
        <w:spacing w:line="0" w:lineRule="atLeast"/>
        <w:rPr>
          <w:sz w:val="28"/>
          <w:szCs w:val="28"/>
        </w:rPr>
      </w:pPr>
      <w:r w:rsidRPr="007D25C1">
        <w:rPr>
          <w:sz w:val="28"/>
          <w:szCs w:val="28"/>
        </w:rPr>
        <w:t xml:space="preserve">A well-thought-out pet care app ought to have an easy-to-use interface that can be </w:t>
      </w:r>
    </w:p>
    <w:p w14:paraId="58C09023" w14:textId="2F1C6B3A" w:rsidR="007D25C1" w:rsidRDefault="007D25C1" w:rsidP="007D25C1">
      <w:pPr>
        <w:spacing w:line="0" w:lineRule="atLeast"/>
        <w:rPr>
          <w:sz w:val="28"/>
          <w:szCs w:val="28"/>
        </w:rPr>
      </w:pPr>
      <w:r w:rsidRPr="007D25C1">
        <w:rPr>
          <w:sz w:val="28"/>
          <w:szCs w:val="28"/>
        </w:rPr>
        <w:t>used by</w:t>
      </w:r>
      <w:r>
        <w:rPr>
          <w:sz w:val="28"/>
          <w:szCs w:val="28"/>
        </w:rPr>
        <w:t xml:space="preserve"> </w:t>
      </w:r>
      <w:r w:rsidRPr="007D25C1">
        <w:rPr>
          <w:sz w:val="28"/>
          <w:szCs w:val="28"/>
        </w:rPr>
        <w:t xml:space="preserve">pet owners of different technological skill levels. It should be simple for users to </w:t>
      </w:r>
    </w:p>
    <w:p w14:paraId="663ADE43" w14:textId="56D1DE7D" w:rsidR="007D25C1" w:rsidRPr="007D25C1" w:rsidRDefault="007D25C1" w:rsidP="007D25C1">
      <w:pPr>
        <w:spacing w:line="0" w:lineRule="atLeast"/>
        <w:rPr>
          <w:sz w:val="28"/>
          <w:szCs w:val="28"/>
        </w:rPr>
      </w:pPr>
      <w:r w:rsidRPr="007D25C1">
        <w:rPr>
          <w:sz w:val="28"/>
          <w:szCs w:val="28"/>
        </w:rPr>
        <w:t>navigate between the various features and functionalities thanks to a clear layout.</w:t>
      </w:r>
    </w:p>
    <w:p w14:paraId="7B6DA1EE" w14:textId="77777777" w:rsidR="007D25C1" w:rsidRPr="007D25C1" w:rsidRDefault="007D25C1" w:rsidP="007D25C1">
      <w:pPr>
        <w:spacing w:line="0" w:lineRule="atLeast"/>
        <w:rPr>
          <w:sz w:val="24"/>
          <w:szCs w:val="24"/>
        </w:rPr>
      </w:pPr>
    </w:p>
    <w:p w14:paraId="37EA0F63" w14:textId="77777777" w:rsidR="007D25C1" w:rsidRPr="007D25C1" w:rsidRDefault="007D25C1" w:rsidP="007D25C1">
      <w:pPr>
        <w:spacing w:line="0" w:lineRule="atLeast"/>
        <w:rPr>
          <w:sz w:val="24"/>
          <w:szCs w:val="24"/>
        </w:rPr>
      </w:pPr>
    </w:p>
    <w:p w14:paraId="295D2068" w14:textId="77777777" w:rsidR="007D25C1" w:rsidRPr="007D25C1" w:rsidRDefault="007D25C1" w:rsidP="007D25C1">
      <w:pPr>
        <w:spacing w:line="0" w:lineRule="atLeast"/>
        <w:rPr>
          <w:sz w:val="28"/>
          <w:szCs w:val="28"/>
        </w:rPr>
      </w:pPr>
      <w:r w:rsidRPr="007D25C1">
        <w:rPr>
          <w:sz w:val="28"/>
          <w:szCs w:val="28"/>
        </w:rPr>
        <w:t>Management of Pet Information:</w:t>
      </w:r>
    </w:p>
    <w:p w14:paraId="74B10EA5" w14:textId="77777777" w:rsidR="007D25C1" w:rsidRPr="007D25C1" w:rsidRDefault="007D25C1" w:rsidP="007D25C1">
      <w:pPr>
        <w:spacing w:line="0" w:lineRule="atLeast"/>
        <w:rPr>
          <w:sz w:val="24"/>
          <w:szCs w:val="24"/>
        </w:rPr>
      </w:pPr>
    </w:p>
    <w:p w14:paraId="64905F1C" w14:textId="77777777" w:rsidR="007D25C1" w:rsidRDefault="007D25C1" w:rsidP="007D25C1">
      <w:pPr>
        <w:spacing w:line="0" w:lineRule="atLeast"/>
        <w:rPr>
          <w:sz w:val="28"/>
          <w:szCs w:val="28"/>
        </w:rPr>
      </w:pPr>
      <w:r w:rsidRPr="007D25C1">
        <w:rPr>
          <w:sz w:val="28"/>
          <w:szCs w:val="28"/>
        </w:rPr>
        <w:t xml:space="preserve">Pet owners can store vital information about their animals with the app, such as </w:t>
      </w:r>
    </w:p>
    <w:p w14:paraId="23BBA9F5" w14:textId="77777777" w:rsidR="007D25C1" w:rsidRDefault="007D25C1" w:rsidP="007D25C1">
      <w:pPr>
        <w:spacing w:line="0" w:lineRule="atLeast"/>
        <w:rPr>
          <w:sz w:val="28"/>
          <w:szCs w:val="28"/>
        </w:rPr>
      </w:pPr>
      <w:r w:rsidRPr="007D25C1">
        <w:rPr>
          <w:sz w:val="28"/>
          <w:szCs w:val="28"/>
        </w:rPr>
        <w:t xml:space="preserve">vaccination records, dietary preferences, and medical records. Better communication </w:t>
      </w:r>
    </w:p>
    <w:p w14:paraId="3E90F1DB" w14:textId="77777777" w:rsidR="007D25C1" w:rsidRDefault="007D25C1" w:rsidP="007D25C1">
      <w:pPr>
        <w:spacing w:line="0" w:lineRule="atLeast"/>
        <w:rPr>
          <w:sz w:val="28"/>
          <w:szCs w:val="28"/>
        </w:rPr>
      </w:pPr>
      <w:r w:rsidRPr="007D25C1">
        <w:rPr>
          <w:sz w:val="28"/>
          <w:szCs w:val="28"/>
        </w:rPr>
        <w:t xml:space="preserve">with veterinarians and other pet care professionals is made possible by this central </w:t>
      </w:r>
    </w:p>
    <w:p w14:paraId="478BBA1D" w14:textId="6DD925ED" w:rsidR="007D25C1" w:rsidRPr="007D25C1" w:rsidRDefault="007D25C1" w:rsidP="007D25C1">
      <w:pPr>
        <w:spacing w:line="0" w:lineRule="atLeast"/>
        <w:rPr>
          <w:sz w:val="24"/>
          <w:szCs w:val="24"/>
        </w:rPr>
      </w:pPr>
      <w:r w:rsidRPr="007D25C1">
        <w:rPr>
          <w:sz w:val="28"/>
          <w:szCs w:val="28"/>
        </w:rPr>
        <w:t>repository, which confirms that important information stays easily accessible</w:t>
      </w:r>
      <w:r w:rsidRPr="007D25C1">
        <w:rPr>
          <w:sz w:val="24"/>
          <w:szCs w:val="24"/>
        </w:rPr>
        <w:t>.</w:t>
      </w:r>
    </w:p>
    <w:p w14:paraId="566FD335" w14:textId="77777777" w:rsidR="007D25C1" w:rsidRPr="007D25C1" w:rsidRDefault="007D25C1" w:rsidP="007D25C1">
      <w:pPr>
        <w:spacing w:line="0" w:lineRule="atLeast"/>
        <w:rPr>
          <w:sz w:val="24"/>
          <w:szCs w:val="24"/>
        </w:rPr>
      </w:pPr>
    </w:p>
    <w:p w14:paraId="1B068EF1" w14:textId="77777777" w:rsidR="007D25C1" w:rsidRPr="007D25C1" w:rsidRDefault="007D25C1" w:rsidP="007D25C1">
      <w:pPr>
        <w:spacing w:line="0" w:lineRule="atLeast"/>
        <w:rPr>
          <w:sz w:val="24"/>
          <w:szCs w:val="24"/>
        </w:rPr>
      </w:pPr>
    </w:p>
    <w:p w14:paraId="65A68299" w14:textId="77777777" w:rsidR="007D25C1" w:rsidRPr="007D25C1" w:rsidRDefault="007D25C1" w:rsidP="007D25C1">
      <w:pPr>
        <w:spacing w:line="0" w:lineRule="atLeast"/>
        <w:rPr>
          <w:sz w:val="24"/>
          <w:szCs w:val="24"/>
        </w:rPr>
      </w:pPr>
    </w:p>
    <w:p w14:paraId="3FED19A0" w14:textId="77777777" w:rsidR="007D25C1" w:rsidRPr="007D25C1" w:rsidRDefault="007D25C1" w:rsidP="007D25C1">
      <w:pPr>
        <w:spacing w:line="0" w:lineRule="atLeast"/>
        <w:rPr>
          <w:sz w:val="28"/>
          <w:szCs w:val="28"/>
        </w:rPr>
      </w:pPr>
      <w:r w:rsidRPr="007D25C1">
        <w:rPr>
          <w:sz w:val="28"/>
          <w:szCs w:val="28"/>
        </w:rPr>
        <w:t>Scheduling and Monitoring Appointments:</w:t>
      </w:r>
    </w:p>
    <w:p w14:paraId="05FCD423" w14:textId="77777777" w:rsidR="007D25C1" w:rsidRPr="007D25C1" w:rsidRDefault="007D25C1" w:rsidP="007D25C1">
      <w:pPr>
        <w:spacing w:line="0" w:lineRule="atLeast"/>
        <w:rPr>
          <w:sz w:val="28"/>
          <w:szCs w:val="28"/>
        </w:rPr>
      </w:pPr>
    </w:p>
    <w:p w14:paraId="5E66C6B0" w14:textId="77777777" w:rsidR="007D25C1" w:rsidRDefault="007D25C1" w:rsidP="007D25C1">
      <w:pPr>
        <w:spacing w:line="0" w:lineRule="atLeast"/>
        <w:rPr>
          <w:sz w:val="28"/>
          <w:szCs w:val="28"/>
        </w:rPr>
      </w:pPr>
      <w:r w:rsidRPr="007D25C1">
        <w:rPr>
          <w:sz w:val="28"/>
          <w:szCs w:val="28"/>
        </w:rPr>
        <w:t xml:space="preserve">Pet owners can use the app to check appointing statuses, schedule appointments with </w:t>
      </w:r>
    </w:p>
    <w:p w14:paraId="13819074" w14:textId="77777777" w:rsidR="007D25C1" w:rsidRDefault="007D25C1" w:rsidP="007D25C1">
      <w:pPr>
        <w:spacing w:line="0" w:lineRule="atLeast"/>
        <w:rPr>
          <w:sz w:val="28"/>
          <w:szCs w:val="28"/>
        </w:rPr>
      </w:pPr>
      <w:r w:rsidRPr="007D25C1">
        <w:rPr>
          <w:sz w:val="28"/>
          <w:szCs w:val="28"/>
        </w:rPr>
        <w:t xml:space="preserve">their preferred veterinarians, and receive reminders. This feature guarantees prompt </w:t>
      </w:r>
    </w:p>
    <w:p w14:paraId="6DA4B8E6" w14:textId="77777777" w:rsidR="007D25C1" w:rsidRDefault="007D25C1" w:rsidP="007D25C1">
      <w:pPr>
        <w:spacing w:line="0" w:lineRule="atLeast"/>
        <w:rPr>
          <w:sz w:val="28"/>
          <w:szCs w:val="28"/>
        </w:rPr>
      </w:pPr>
      <w:r w:rsidRPr="007D25C1">
        <w:rPr>
          <w:sz w:val="28"/>
          <w:szCs w:val="28"/>
        </w:rPr>
        <w:t>veterinary care and facilitates efficient scheduling, arranging, and governance</w:t>
      </w:r>
    </w:p>
    <w:p w14:paraId="4F63015B" w14:textId="38AD5BBA" w:rsidR="007D25C1" w:rsidRPr="007D25C1" w:rsidRDefault="007D25C1" w:rsidP="007D25C1">
      <w:pPr>
        <w:spacing w:line="0" w:lineRule="atLeast"/>
        <w:rPr>
          <w:sz w:val="24"/>
          <w:szCs w:val="24"/>
        </w:rPr>
      </w:pPr>
      <w:r w:rsidRPr="007D25C1">
        <w:rPr>
          <w:sz w:val="28"/>
          <w:szCs w:val="28"/>
        </w:rPr>
        <w:t xml:space="preserve"> of</w:t>
      </w:r>
      <w:r w:rsidRPr="007D25C1">
        <w:rPr>
          <w:sz w:val="24"/>
          <w:szCs w:val="24"/>
        </w:rPr>
        <w:t xml:space="preserve"> </w:t>
      </w:r>
      <w:r w:rsidRPr="007D25C1">
        <w:rPr>
          <w:sz w:val="28"/>
          <w:szCs w:val="28"/>
        </w:rPr>
        <w:t>a pet's health-related regimen</w:t>
      </w:r>
      <w:r w:rsidRPr="007D25C1">
        <w:rPr>
          <w:sz w:val="24"/>
          <w:szCs w:val="24"/>
        </w:rPr>
        <w:t>.</w:t>
      </w:r>
    </w:p>
    <w:p w14:paraId="2437D435" w14:textId="77777777" w:rsidR="007D25C1" w:rsidRPr="007D25C1" w:rsidRDefault="007D25C1" w:rsidP="007D25C1">
      <w:pPr>
        <w:spacing w:line="0" w:lineRule="atLeast"/>
        <w:rPr>
          <w:sz w:val="24"/>
          <w:szCs w:val="24"/>
        </w:rPr>
      </w:pPr>
    </w:p>
    <w:p w14:paraId="0CD4A80F" w14:textId="77777777" w:rsidR="007D25C1" w:rsidRPr="007D25C1" w:rsidRDefault="007D25C1" w:rsidP="007D25C1">
      <w:pPr>
        <w:spacing w:line="0" w:lineRule="atLeast"/>
        <w:rPr>
          <w:sz w:val="24"/>
          <w:szCs w:val="24"/>
        </w:rPr>
      </w:pPr>
    </w:p>
    <w:p w14:paraId="7CD7B4DA" w14:textId="77777777" w:rsidR="007D25C1" w:rsidRDefault="007D25C1" w:rsidP="007D25C1">
      <w:pPr>
        <w:spacing w:line="0" w:lineRule="atLeast"/>
        <w:rPr>
          <w:sz w:val="28"/>
          <w:szCs w:val="28"/>
        </w:rPr>
      </w:pPr>
      <w:r w:rsidRPr="007D25C1">
        <w:rPr>
          <w:sz w:val="28"/>
          <w:szCs w:val="28"/>
        </w:rPr>
        <w:t xml:space="preserve">Prescription Management: </w:t>
      </w:r>
    </w:p>
    <w:p w14:paraId="0F6D348C" w14:textId="77777777" w:rsidR="007D25C1" w:rsidRDefault="007D25C1" w:rsidP="007D25C1">
      <w:pPr>
        <w:spacing w:line="0" w:lineRule="atLeast"/>
        <w:rPr>
          <w:sz w:val="28"/>
          <w:szCs w:val="28"/>
        </w:rPr>
      </w:pPr>
      <w:r w:rsidRPr="007D25C1">
        <w:rPr>
          <w:sz w:val="28"/>
          <w:szCs w:val="28"/>
        </w:rPr>
        <w:t xml:space="preserve">Putting and managing prescription data is a common feature of pet care applications. </w:t>
      </w:r>
    </w:p>
    <w:p w14:paraId="71128F6C" w14:textId="77777777" w:rsidR="007D25C1" w:rsidRDefault="007D25C1" w:rsidP="007D25C1">
      <w:pPr>
        <w:spacing w:line="0" w:lineRule="atLeast"/>
        <w:rPr>
          <w:sz w:val="28"/>
          <w:szCs w:val="28"/>
        </w:rPr>
      </w:pPr>
      <w:r w:rsidRPr="007D25C1">
        <w:rPr>
          <w:sz w:val="28"/>
          <w:szCs w:val="28"/>
        </w:rPr>
        <w:t>This offers a practical way to remember prescribed treatments and dosages, which can</w:t>
      </w:r>
    </w:p>
    <w:p w14:paraId="1301D1B3" w14:textId="1C50EC97" w:rsidR="007D25C1" w:rsidRPr="007D25C1" w:rsidRDefault="007D25C1" w:rsidP="007D25C1">
      <w:pPr>
        <w:spacing w:line="0" w:lineRule="atLeast"/>
        <w:rPr>
          <w:sz w:val="28"/>
          <w:szCs w:val="28"/>
        </w:rPr>
      </w:pPr>
      <w:r w:rsidRPr="007D25C1">
        <w:rPr>
          <w:sz w:val="28"/>
          <w:szCs w:val="28"/>
        </w:rPr>
        <w:t>be especially helpful for pet owners who have to give medications to their animals.</w:t>
      </w:r>
    </w:p>
    <w:p w14:paraId="47D66D49" w14:textId="77777777" w:rsidR="007D25C1" w:rsidRPr="007D25C1" w:rsidRDefault="007D25C1" w:rsidP="007D25C1">
      <w:pPr>
        <w:spacing w:line="0" w:lineRule="atLeast"/>
        <w:rPr>
          <w:sz w:val="28"/>
          <w:szCs w:val="28"/>
        </w:rPr>
      </w:pPr>
    </w:p>
    <w:p w14:paraId="082B5846" w14:textId="77777777" w:rsidR="007D25C1" w:rsidRPr="007D25C1" w:rsidRDefault="007D25C1" w:rsidP="007D25C1">
      <w:pPr>
        <w:spacing w:line="0" w:lineRule="atLeast"/>
        <w:rPr>
          <w:sz w:val="28"/>
          <w:szCs w:val="28"/>
        </w:rPr>
      </w:pPr>
    </w:p>
    <w:p w14:paraId="01E6253D" w14:textId="77777777" w:rsidR="007D25C1" w:rsidRPr="007D25C1" w:rsidRDefault="007D25C1" w:rsidP="007D25C1">
      <w:pPr>
        <w:spacing w:line="0" w:lineRule="atLeast"/>
        <w:rPr>
          <w:sz w:val="28"/>
          <w:szCs w:val="28"/>
        </w:rPr>
      </w:pPr>
      <w:r w:rsidRPr="007D25C1">
        <w:rPr>
          <w:sz w:val="28"/>
          <w:szCs w:val="28"/>
        </w:rPr>
        <w:t>Relationship with Experts:</w:t>
      </w:r>
    </w:p>
    <w:p w14:paraId="752F444A" w14:textId="77777777" w:rsidR="007D25C1" w:rsidRPr="007D25C1" w:rsidRDefault="007D25C1" w:rsidP="007D25C1">
      <w:pPr>
        <w:spacing w:line="0" w:lineRule="atLeast"/>
        <w:rPr>
          <w:sz w:val="28"/>
          <w:szCs w:val="28"/>
        </w:rPr>
      </w:pPr>
    </w:p>
    <w:p w14:paraId="3DD5AFC2" w14:textId="77777777" w:rsidR="007D25C1" w:rsidRDefault="007D25C1" w:rsidP="007D25C1">
      <w:pPr>
        <w:spacing w:line="0" w:lineRule="atLeast"/>
        <w:rPr>
          <w:sz w:val="28"/>
          <w:szCs w:val="28"/>
        </w:rPr>
      </w:pPr>
      <w:r w:rsidRPr="007D25C1">
        <w:rPr>
          <w:sz w:val="28"/>
          <w:szCs w:val="28"/>
        </w:rPr>
        <w:t xml:space="preserve">Professionals in the pet care industry can communicate with pet owners more easily </w:t>
      </w:r>
    </w:p>
    <w:p w14:paraId="63DAF362" w14:textId="77777777" w:rsidR="007D25C1" w:rsidRDefault="007D25C1" w:rsidP="007D25C1">
      <w:pPr>
        <w:spacing w:line="0" w:lineRule="atLeast"/>
        <w:rPr>
          <w:sz w:val="28"/>
          <w:szCs w:val="28"/>
        </w:rPr>
      </w:pPr>
      <w:r w:rsidRPr="007D25C1">
        <w:rPr>
          <w:sz w:val="28"/>
          <w:szCs w:val="28"/>
        </w:rPr>
        <w:t xml:space="preserve">thanks to the app. In order to ensure smooth and secure transportation under </w:t>
      </w:r>
    </w:p>
    <w:p w14:paraId="29408AFD" w14:textId="77777777" w:rsidR="007D25C1" w:rsidRDefault="007D25C1" w:rsidP="007D25C1">
      <w:pPr>
        <w:spacing w:line="0" w:lineRule="atLeast"/>
        <w:rPr>
          <w:sz w:val="28"/>
          <w:szCs w:val="28"/>
        </w:rPr>
      </w:pPr>
      <w:r w:rsidRPr="007D25C1">
        <w:rPr>
          <w:sz w:val="28"/>
          <w:szCs w:val="28"/>
        </w:rPr>
        <w:t xml:space="preserve">different conditions, users can communicate with pet transporters and </w:t>
      </w:r>
    </w:p>
    <w:p w14:paraId="315BAE64" w14:textId="3C29C392" w:rsidR="007D25C1" w:rsidRPr="007D25C1" w:rsidRDefault="007D25C1" w:rsidP="007D25C1">
      <w:pPr>
        <w:spacing w:line="0" w:lineRule="atLeast"/>
        <w:rPr>
          <w:sz w:val="28"/>
          <w:szCs w:val="28"/>
        </w:rPr>
      </w:pPr>
      <w:r w:rsidRPr="007D25C1">
        <w:rPr>
          <w:sz w:val="28"/>
          <w:szCs w:val="28"/>
        </w:rPr>
        <w:t>pharmacists about prescription regimens.</w:t>
      </w:r>
    </w:p>
    <w:p w14:paraId="253E0547" w14:textId="77777777" w:rsidR="007D25C1" w:rsidRPr="007D25C1" w:rsidRDefault="007D25C1" w:rsidP="007D25C1">
      <w:pPr>
        <w:spacing w:line="0" w:lineRule="atLeast"/>
        <w:rPr>
          <w:sz w:val="28"/>
          <w:szCs w:val="28"/>
        </w:rPr>
      </w:pPr>
    </w:p>
    <w:p w14:paraId="575D2B31" w14:textId="77777777" w:rsidR="007D25C1" w:rsidRPr="007D25C1" w:rsidRDefault="007D25C1" w:rsidP="007D25C1">
      <w:pPr>
        <w:spacing w:line="0" w:lineRule="atLeast"/>
        <w:rPr>
          <w:sz w:val="28"/>
          <w:szCs w:val="28"/>
        </w:rPr>
      </w:pPr>
    </w:p>
    <w:p w14:paraId="2C4ECBB2" w14:textId="77777777" w:rsidR="007D25C1" w:rsidRPr="007D25C1" w:rsidRDefault="007D25C1" w:rsidP="007D25C1">
      <w:pPr>
        <w:spacing w:line="0" w:lineRule="atLeast"/>
        <w:rPr>
          <w:sz w:val="28"/>
          <w:szCs w:val="28"/>
        </w:rPr>
      </w:pPr>
    </w:p>
    <w:p w14:paraId="65E93DC9" w14:textId="77777777" w:rsidR="007D25C1" w:rsidRPr="007D25C1" w:rsidRDefault="007D25C1" w:rsidP="007D25C1">
      <w:pPr>
        <w:spacing w:line="0" w:lineRule="atLeast"/>
        <w:rPr>
          <w:sz w:val="28"/>
          <w:szCs w:val="28"/>
        </w:rPr>
      </w:pPr>
      <w:r w:rsidRPr="007D25C1">
        <w:rPr>
          <w:sz w:val="28"/>
          <w:szCs w:val="28"/>
        </w:rPr>
        <w:t>Assistance in an emergency:</w:t>
      </w:r>
    </w:p>
    <w:p w14:paraId="3FF424DB" w14:textId="77777777" w:rsidR="007D25C1" w:rsidRPr="007D25C1" w:rsidRDefault="007D25C1" w:rsidP="007D25C1">
      <w:pPr>
        <w:spacing w:line="0" w:lineRule="atLeast"/>
        <w:rPr>
          <w:sz w:val="28"/>
          <w:szCs w:val="28"/>
        </w:rPr>
      </w:pPr>
    </w:p>
    <w:p w14:paraId="1DDA2A40" w14:textId="77777777" w:rsidR="007D25C1" w:rsidRDefault="007D25C1" w:rsidP="007D25C1">
      <w:pPr>
        <w:spacing w:line="0" w:lineRule="atLeast"/>
        <w:rPr>
          <w:sz w:val="28"/>
          <w:szCs w:val="28"/>
        </w:rPr>
      </w:pPr>
      <w:r w:rsidRPr="007D25C1">
        <w:rPr>
          <w:sz w:val="28"/>
          <w:szCs w:val="28"/>
        </w:rPr>
        <w:t>The app can give users instant access to crucial information in an emergency, like the</w:t>
      </w:r>
    </w:p>
    <w:p w14:paraId="19E61B51" w14:textId="77777777" w:rsidR="007D25C1" w:rsidRDefault="007D25C1" w:rsidP="007D25C1">
      <w:pPr>
        <w:spacing w:line="0" w:lineRule="atLeast"/>
        <w:rPr>
          <w:sz w:val="28"/>
          <w:szCs w:val="28"/>
        </w:rPr>
      </w:pPr>
      <w:r w:rsidRPr="007D25C1">
        <w:rPr>
          <w:sz w:val="28"/>
          <w:szCs w:val="28"/>
        </w:rPr>
        <w:t xml:space="preserve"> locations of the closest vet offices or emergency pet care services. This function can </w:t>
      </w:r>
    </w:p>
    <w:p w14:paraId="1436C16C" w14:textId="7A6BF014" w:rsidR="007D25C1" w:rsidRPr="007D25C1" w:rsidRDefault="007D25C1" w:rsidP="007D25C1">
      <w:pPr>
        <w:spacing w:line="0" w:lineRule="atLeast"/>
        <w:rPr>
          <w:sz w:val="28"/>
          <w:szCs w:val="28"/>
        </w:rPr>
      </w:pPr>
      <w:r w:rsidRPr="007D25C1">
        <w:rPr>
          <w:sz w:val="28"/>
          <w:szCs w:val="28"/>
        </w:rPr>
        <w:t>be extremely helpful when urgent action is needed.</w:t>
      </w:r>
    </w:p>
    <w:p w14:paraId="554000C5" w14:textId="77777777" w:rsidR="007D25C1" w:rsidRPr="007D25C1" w:rsidRDefault="007D25C1" w:rsidP="007D25C1">
      <w:pPr>
        <w:spacing w:line="0" w:lineRule="atLeast"/>
        <w:rPr>
          <w:sz w:val="28"/>
          <w:szCs w:val="28"/>
        </w:rPr>
      </w:pPr>
    </w:p>
    <w:p w14:paraId="09823E3F" w14:textId="77777777" w:rsidR="007D25C1" w:rsidRDefault="007D25C1" w:rsidP="007D25C1">
      <w:pPr>
        <w:spacing w:line="0" w:lineRule="atLeast"/>
        <w:rPr>
          <w:sz w:val="28"/>
          <w:szCs w:val="28"/>
        </w:rPr>
      </w:pPr>
      <w:r w:rsidRPr="007D25C1">
        <w:rPr>
          <w:sz w:val="28"/>
          <w:szCs w:val="28"/>
        </w:rPr>
        <w:lastRenderedPageBreak/>
        <w:t xml:space="preserve">Pandemic Considerations: A pet care app becomes even more pertinent in light of the </w:t>
      </w:r>
    </w:p>
    <w:p w14:paraId="731097D7" w14:textId="77777777" w:rsidR="007D25C1" w:rsidRDefault="007D25C1" w:rsidP="007D25C1">
      <w:pPr>
        <w:spacing w:line="0" w:lineRule="atLeast"/>
        <w:rPr>
          <w:sz w:val="28"/>
          <w:szCs w:val="28"/>
        </w:rPr>
      </w:pPr>
      <w:r w:rsidRPr="007D25C1">
        <w:rPr>
          <w:sz w:val="28"/>
          <w:szCs w:val="28"/>
        </w:rPr>
        <w:t xml:space="preserve">challenges presented by the pandemic. For pet owners who might be reluctant to visit </w:t>
      </w:r>
    </w:p>
    <w:p w14:paraId="2D98BFA1" w14:textId="77777777" w:rsidR="007D25C1" w:rsidRDefault="007D25C1" w:rsidP="007D25C1">
      <w:pPr>
        <w:spacing w:line="0" w:lineRule="atLeast"/>
        <w:rPr>
          <w:sz w:val="28"/>
          <w:szCs w:val="28"/>
        </w:rPr>
      </w:pPr>
      <w:r w:rsidRPr="007D25C1">
        <w:rPr>
          <w:sz w:val="28"/>
          <w:szCs w:val="28"/>
        </w:rPr>
        <w:t xml:space="preserve">actual veterinary clinics, it acts as a lifeline by enabling remote access to crucial </w:t>
      </w:r>
    </w:p>
    <w:p w14:paraId="0EEB6297" w14:textId="1600891C" w:rsidR="007D25C1" w:rsidRPr="007D25C1" w:rsidRDefault="007D25C1" w:rsidP="007D25C1">
      <w:pPr>
        <w:spacing w:line="0" w:lineRule="atLeast"/>
        <w:rPr>
          <w:sz w:val="28"/>
          <w:szCs w:val="28"/>
        </w:rPr>
      </w:pPr>
      <w:r w:rsidRPr="007D25C1">
        <w:rPr>
          <w:sz w:val="28"/>
          <w:szCs w:val="28"/>
        </w:rPr>
        <w:t>services and consultations.</w:t>
      </w:r>
    </w:p>
    <w:p w14:paraId="77320435" w14:textId="77777777" w:rsidR="007D25C1" w:rsidRPr="007D25C1" w:rsidRDefault="007D25C1" w:rsidP="007D25C1">
      <w:pPr>
        <w:spacing w:line="0" w:lineRule="atLeast"/>
        <w:rPr>
          <w:sz w:val="28"/>
          <w:szCs w:val="28"/>
        </w:rPr>
      </w:pPr>
    </w:p>
    <w:p w14:paraId="54D85EC9" w14:textId="77777777" w:rsidR="007D25C1" w:rsidRPr="007D25C1" w:rsidRDefault="007D25C1" w:rsidP="007D25C1">
      <w:pPr>
        <w:spacing w:line="0" w:lineRule="atLeast"/>
        <w:rPr>
          <w:sz w:val="28"/>
          <w:szCs w:val="28"/>
        </w:rPr>
      </w:pPr>
    </w:p>
    <w:p w14:paraId="0BB936D7" w14:textId="77777777" w:rsidR="007D25C1" w:rsidRPr="007D25C1" w:rsidRDefault="007D25C1" w:rsidP="007D25C1">
      <w:pPr>
        <w:spacing w:line="0" w:lineRule="atLeast"/>
        <w:rPr>
          <w:sz w:val="28"/>
          <w:szCs w:val="28"/>
        </w:rPr>
      </w:pPr>
      <w:r w:rsidRPr="007D25C1">
        <w:rPr>
          <w:sz w:val="28"/>
          <w:szCs w:val="28"/>
        </w:rPr>
        <w:t>Wholesome Integration of Lifestyle:</w:t>
      </w:r>
    </w:p>
    <w:p w14:paraId="5B798635" w14:textId="77777777" w:rsidR="007D25C1" w:rsidRPr="007D25C1" w:rsidRDefault="007D25C1" w:rsidP="007D25C1">
      <w:pPr>
        <w:spacing w:line="0" w:lineRule="atLeast"/>
        <w:rPr>
          <w:sz w:val="28"/>
          <w:szCs w:val="28"/>
        </w:rPr>
      </w:pPr>
    </w:p>
    <w:p w14:paraId="46F0AFB8" w14:textId="77777777" w:rsidR="007D25C1" w:rsidRDefault="007D25C1" w:rsidP="007D25C1">
      <w:pPr>
        <w:spacing w:line="0" w:lineRule="atLeast"/>
        <w:rPr>
          <w:sz w:val="28"/>
          <w:szCs w:val="28"/>
        </w:rPr>
      </w:pPr>
      <w:r w:rsidRPr="007D25C1">
        <w:rPr>
          <w:sz w:val="28"/>
          <w:szCs w:val="28"/>
        </w:rPr>
        <w:t xml:space="preserve">With features like pet transportation services, the app can fit into pet owners' daily </w:t>
      </w:r>
    </w:p>
    <w:p w14:paraId="4DE7199F" w14:textId="77777777" w:rsidR="007D25C1" w:rsidRDefault="007D25C1" w:rsidP="007D25C1">
      <w:pPr>
        <w:spacing w:line="0" w:lineRule="atLeast"/>
        <w:rPr>
          <w:sz w:val="28"/>
          <w:szCs w:val="28"/>
        </w:rPr>
      </w:pPr>
      <w:r w:rsidRPr="007D25C1">
        <w:rPr>
          <w:sz w:val="28"/>
          <w:szCs w:val="28"/>
        </w:rPr>
        <w:t xml:space="preserve">routines even beyond their urgent medical needs. This all-encompassing strategy </w:t>
      </w:r>
    </w:p>
    <w:p w14:paraId="7967F79E" w14:textId="77777777" w:rsidR="007D25C1" w:rsidRDefault="007D25C1" w:rsidP="007D25C1">
      <w:pPr>
        <w:spacing w:line="0" w:lineRule="atLeast"/>
        <w:rPr>
          <w:sz w:val="28"/>
          <w:szCs w:val="28"/>
        </w:rPr>
      </w:pPr>
      <w:r w:rsidRPr="007D25C1">
        <w:rPr>
          <w:sz w:val="28"/>
          <w:szCs w:val="28"/>
        </w:rPr>
        <w:t>guarantees that the app turns into an essential component of the regular pet</w:t>
      </w:r>
    </w:p>
    <w:p w14:paraId="601E909E" w14:textId="5119CE20" w:rsidR="007D25C1" w:rsidRDefault="007D25C1" w:rsidP="007D25C1">
      <w:pPr>
        <w:spacing w:line="0" w:lineRule="atLeast"/>
        <w:rPr>
          <w:sz w:val="24"/>
          <w:szCs w:val="24"/>
        </w:rPr>
      </w:pPr>
      <w:r w:rsidRPr="007D25C1">
        <w:rPr>
          <w:sz w:val="28"/>
          <w:szCs w:val="28"/>
        </w:rPr>
        <w:t xml:space="preserve"> care regimen</w:t>
      </w:r>
      <w:r w:rsidRPr="007D25C1">
        <w:rPr>
          <w:sz w:val="24"/>
          <w:szCs w:val="24"/>
        </w:rPr>
        <w:t>.</w:t>
      </w:r>
    </w:p>
    <w:p w14:paraId="660594A3" w14:textId="4563E84A" w:rsidR="007D25C1" w:rsidRDefault="007D25C1" w:rsidP="007D25C1">
      <w:pPr>
        <w:spacing w:line="0" w:lineRule="atLeast"/>
        <w:rPr>
          <w:sz w:val="24"/>
          <w:szCs w:val="24"/>
        </w:rPr>
      </w:pPr>
    </w:p>
    <w:p w14:paraId="6F8C326D" w14:textId="77777777" w:rsidR="007D25C1" w:rsidRDefault="007D25C1" w:rsidP="007D25C1">
      <w:pPr>
        <w:spacing w:line="0" w:lineRule="atLeast"/>
        <w:rPr>
          <w:sz w:val="28"/>
          <w:szCs w:val="28"/>
        </w:rPr>
      </w:pPr>
      <w:r w:rsidRPr="007D25C1">
        <w:rPr>
          <w:sz w:val="28"/>
          <w:szCs w:val="28"/>
        </w:rPr>
        <w:t xml:space="preserve">To put it briefly, a well-designed pet care app facilitates effective communication, </w:t>
      </w:r>
    </w:p>
    <w:p w14:paraId="6BB21E44" w14:textId="77777777" w:rsidR="007D25C1" w:rsidRDefault="007D25C1" w:rsidP="007D25C1">
      <w:pPr>
        <w:spacing w:line="0" w:lineRule="atLeast"/>
        <w:rPr>
          <w:sz w:val="28"/>
          <w:szCs w:val="28"/>
        </w:rPr>
      </w:pPr>
      <w:r w:rsidRPr="007D25C1">
        <w:rPr>
          <w:sz w:val="28"/>
          <w:szCs w:val="28"/>
        </w:rPr>
        <w:t xml:space="preserve">organization, and access to necessary services while catering to the various needs of </w:t>
      </w:r>
    </w:p>
    <w:p w14:paraId="045D95D1" w14:textId="77777777" w:rsidR="007D25C1" w:rsidRDefault="007D25C1" w:rsidP="007D25C1">
      <w:pPr>
        <w:spacing w:line="0" w:lineRule="atLeast"/>
        <w:rPr>
          <w:sz w:val="28"/>
          <w:szCs w:val="28"/>
        </w:rPr>
      </w:pPr>
      <w:r w:rsidRPr="007D25C1">
        <w:rPr>
          <w:sz w:val="28"/>
          <w:szCs w:val="28"/>
        </w:rPr>
        <w:t xml:space="preserve">pet owners and industry professionals. These kinds of apps are essential to </w:t>
      </w:r>
    </w:p>
    <w:p w14:paraId="58667724" w14:textId="77777777" w:rsidR="007D25C1" w:rsidRDefault="007D25C1" w:rsidP="007D25C1">
      <w:pPr>
        <w:spacing w:line="0" w:lineRule="atLeast"/>
        <w:rPr>
          <w:sz w:val="28"/>
          <w:szCs w:val="28"/>
        </w:rPr>
      </w:pPr>
      <w:r w:rsidRPr="007D25C1">
        <w:rPr>
          <w:sz w:val="28"/>
          <w:szCs w:val="28"/>
        </w:rPr>
        <w:t xml:space="preserve">improving pets' general health and making their owners' jobs easier as long as </w:t>
      </w:r>
    </w:p>
    <w:p w14:paraId="24D33B1F" w14:textId="706DA272" w:rsidR="007D25C1" w:rsidRDefault="007D25C1" w:rsidP="007D25C1">
      <w:pPr>
        <w:spacing w:line="0" w:lineRule="atLeast"/>
        <w:rPr>
          <w:sz w:val="28"/>
          <w:szCs w:val="28"/>
        </w:rPr>
      </w:pPr>
      <w:r w:rsidRPr="007D25C1">
        <w:rPr>
          <w:sz w:val="28"/>
          <w:szCs w:val="28"/>
        </w:rPr>
        <w:t>technology keeps developing.</w:t>
      </w:r>
    </w:p>
    <w:p w14:paraId="38FDECC5" w14:textId="11BE1361" w:rsidR="007D25C1" w:rsidRDefault="007D25C1" w:rsidP="007D25C1">
      <w:pPr>
        <w:spacing w:line="0" w:lineRule="atLeast"/>
        <w:rPr>
          <w:sz w:val="28"/>
          <w:szCs w:val="28"/>
        </w:rPr>
      </w:pPr>
    </w:p>
    <w:p w14:paraId="43FA1960" w14:textId="59283466" w:rsidR="007D25C1" w:rsidRDefault="007D25C1" w:rsidP="007D25C1">
      <w:pPr>
        <w:spacing w:line="0" w:lineRule="atLeast"/>
        <w:rPr>
          <w:sz w:val="28"/>
          <w:szCs w:val="28"/>
        </w:rPr>
      </w:pPr>
    </w:p>
    <w:p w14:paraId="766F0551" w14:textId="13C97CCA" w:rsidR="007D25C1" w:rsidRDefault="007D25C1" w:rsidP="007D25C1">
      <w:pPr>
        <w:spacing w:line="0" w:lineRule="atLeast"/>
        <w:rPr>
          <w:sz w:val="28"/>
          <w:szCs w:val="28"/>
        </w:rPr>
      </w:pPr>
    </w:p>
    <w:p w14:paraId="33C518CA" w14:textId="3A004A4E" w:rsidR="007D25C1" w:rsidRDefault="007D25C1" w:rsidP="007D25C1">
      <w:pPr>
        <w:spacing w:line="0" w:lineRule="atLeast"/>
        <w:rPr>
          <w:b/>
          <w:sz w:val="36"/>
          <w:szCs w:val="36"/>
        </w:rPr>
      </w:pPr>
      <w:r w:rsidRPr="007D25C1">
        <w:rPr>
          <w:b/>
          <w:sz w:val="36"/>
          <w:szCs w:val="36"/>
        </w:rPr>
        <w:t>Conclusion</w:t>
      </w:r>
    </w:p>
    <w:p w14:paraId="382F67C1" w14:textId="14971998" w:rsidR="007D25C1" w:rsidRDefault="007D25C1" w:rsidP="007D25C1">
      <w:pPr>
        <w:spacing w:line="0" w:lineRule="atLeast"/>
        <w:rPr>
          <w:b/>
          <w:sz w:val="36"/>
          <w:szCs w:val="36"/>
        </w:rPr>
      </w:pPr>
    </w:p>
    <w:p w14:paraId="68A55981" w14:textId="77777777" w:rsidR="007D25C1" w:rsidRDefault="007D25C1" w:rsidP="007D25C1">
      <w:pPr>
        <w:spacing w:line="0" w:lineRule="atLeast"/>
        <w:rPr>
          <w:sz w:val="28"/>
          <w:szCs w:val="28"/>
        </w:rPr>
      </w:pPr>
      <w:r w:rsidRPr="007D25C1">
        <w:rPr>
          <w:sz w:val="28"/>
          <w:szCs w:val="28"/>
        </w:rPr>
        <w:t xml:space="preserve">In conclusion, a pet care app proves to be a useful and adaptable resource, meeting the </w:t>
      </w:r>
    </w:p>
    <w:p w14:paraId="444A8BCB" w14:textId="77777777" w:rsidR="007D25C1" w:rsidRDefault="007D25C1" w:rsidP="007D25C1">
      <w:pPr>
        <w:spacing w:line="0" w:lineRule="atLeast"/>
        <w:rPr>
          <w:sz w:val="28"/>
          <w:szCs w:val="28"/>
        </w:rPr>
      </w:pPr>
      <w:r w:rsidRPr="007D25C1">
        <w:rPr>
          <w:sz w:val="28"/>
          <w:szCs w:val="28"/>
        </w:rPr>
        <w:t xml:space="preserve">changing demands of pet owners in the digital era. The widespread use of smartphones </w:t>
      </w:r>
    </w:p>
    <w:p w14:paraId="7A9085A0" w14:textId="77777777" w:rsidR="007D25C1" w:rsidRDefault="007D25C1" w:rsidP="007D25C1">
      <w:pPr>
        <w:spacing w:line="0" w:lineRule="atLeast"/>
        <w:rPr>
          <w:sz w:val="28"/>
          <w:szCs w:val="28"/>
        </w:rPr>
      </w:pPr>
      <w:r w:rsidRPr="007D25C1">
        <w:rPr>
          <w:sz w:val="28"/>
          <w:szCs w:val="28"/>
        </w:rPr>
        <w:t xml:space="preserve">has made it possible for applications to be developed that blend in seamlessly with the </w:t>
      </w:r>
    </w:p>
    <w:p w14:paraId="25795663" w14:textId="77777777" w:rsidR="007D25C1" w:rsidRDefault="007D25C1" w:rsidP="007D25C1">
      <w:pPr>
        <w:spacing w:line="0" w:lineRule="atLeast"/>
        <w:rPr>
          <w:sz w:val="28"/>
          <w:szCs w:val="28"/>
        </w:rPr>
      </w:pPr>
      <w:r w:rsidRPr="007D25C1">
        <w:rPr>
          <w:sz w:val="28"/>
          <w:szCs w:val="28"/>
        </w:rPr>
        <w:t xml:space="preserve">daily routines of those who are in charge of their pets' welfare. With features like </w:t>
      </w:r>
    </w:p>
    <w:p w14:paraId="38DC88A3" w14:textId="77777777" w:rsidR="007D25C1" w:rsidRDefault="007D25C1" w:rsidP="007D25C1">
      <w:pPr>
        <w:spacing w:line="0" w:lineRule="atLeast"/>
        <w:rPr>
          <w:sz w:val="28"/>
          <w:szCs w:val="28"/>
        </w:rPr>
      </w:pPr>
      <w:r w:rsidRPr="007D25C1">
        <w:rPr>
          <w:sz w:val="28"/>
          <w:szCs w:val="28"/>
        </w:rPr>
        <w:t xml:space="preserve">prescription tracking, appointment scheduling, centralized pet information </w:t>
      </w:r>
    </w:p>
    <w:p w14:paraId="56DA215F" w14:textId="77777777" w:rsidR="007D25C1" w:rsidRDefault="007D25C1" w:rsidP="007D25C1">
      <w:pPr>
        <w:spacing w:line="0" w:lineRule="atLeast"/>
        <w:rPr>
          <w:sz w:val="28"/>
          <w:szCs w:val="28"/>
        </w:rPr>
      </w:pPr>
      <w:r w:rsidRPr="007D25C1">
        <w:rPr>
          <w:sz w:val="28"/>
          <w:szCs w:val="28"/>
        </w:rPr>
        <w:t xml:space="preserve">management, and links to veterinarians, these apps simplify, organize, and make the </w:t>
      </w:r>
    </w:p>
    <w:p w14:paraId="03BDA3B4" w14:textId="624EC4EE" w:rsidR="007D25C1" w:rsidRDefault="007D25C1" w:rsidP="007D25C1">
      <w:pPr>
        <w:spacing w:line="0" w:lineRule="atLeast"/>
        <w:rPr>
          <w:sz w:val="28"/>
          <w:szCs w:val="28"/>
        </w:rPr>
      </w:pPr>
      <w:r w:rsidRPr="007D25C1">
        <w:rPr>
          <w:sz w:val="28"/>
          <w:szCs w:val="28"/>
        </w:rPr>
        <w:t>complicated world of pet care more approachable.</w:t>
      </w:r>
    </w:p>
    <w:p w14:paraId="02E5C4AB" w14:textId="3E87F63A" w:rsidR="004D5123" w:rsidRDefault="004D5123" w:rsidP="007D25C1">
      <w:pPr>
        <w:spacing w:line="0" w:lineRule="atLeast"/>
        <w:rPr>
          <w:sz w:val="28"/>
          <w:szCs w:val="28"/>
        </w:rPr>
      </w:pPr>
    </w:p>
    <w:p w14:paraId="136510CF" w14:textId="77777777" w:rsidR="004D5123" w:rsidRDefault="004D5123" w:rsidP="007D25C1">
      <w:pPr>
        <w:spacing w:line="0" w:lineRule="atLeast"/>
        <w:rPr>
          <w:sz w:val="28"/>
          <w:szCs w:val="28"/>
        </w:rPr>
      </w:pPr>
      <w:r w:rsidRPr="004D5123">
        <w:rPr>
          <w:sz w:val="28"/>
          <w:szCs w:val="28"/>
        </w:rPr>
        <w:t xml:space="preserve">Additionally, in the face of unanticipated difficulties such as the current pandemic, a </w:t>
      </w:r>
    </w:p>
    <w:p w14:paraId="5808E076" w14:textId="77777777" w:rsidR="004D5123" w:rsidRDefault="004D5123" w:rsidP="007D25C1">
      <w:pPr>
        <w:spacing w:line="0" w:lineRule="atLeast"/>
        <w:rPr>
          <w:sz w:val="28"/>
          <w:szCs w:val="28"/>
        </w:rPr>
      </w:pPr>
      <w:r w:rsidRPr="004D5123">
        <w:rPr>
          <w:sz w:val="28"/>
          <w:szCs w:val="28"/>
        </w:rPr>
        <w:t>pet care app is a lifesaver, offering vital services from a distance and guaranteeing that</w:t>
      </w:r>
    </w:p>
    <w:p w14:paraId="247B2513" w14:textId="1558426C" w:rsidR="004D5123" w:rsidRDefault="004D5123" w:rsidP="007D25C1">
      <w:pPr>
        <w:spacing w:line="0" w:lineRule="atLeast"/>
        <w:rPr>
          <w:sz w:val="28"/>
          <w:szCs w:val="28"/>
        </w:rPr>
      </w:pPr>
      <w:r w:rsidRPr="004D5123">
        <w:rPr>
          <w:sz w:val="28"/>
          <w:szCs w:val="28"/>
        </w:rPr>
        <w:t xml:space="preserve">pets receive the care they require even in situations where making in-person trips to </w:t>
      </w:r>
    </w:p>
    <w:p w14:paraId="31FEAE56" w14:textId="77777777" w:rsidR="004D5123" w:rsidRDefault="004D5123" w:rsidP="007D25C1">
      <w:pPr>
        <w:spacing w:line="0" w:lineRule="atLeast"/>
        <w:rPr>
          <w:sz w:val="28"/>
          <w:szCs w:val="28"/>
        </w:rPr>
      </w:pPr>
      <w:r w:rsidRPr="004D5123">
        <w:rPr>
          <w:sz w:val="28"/>
          <w:szCs w:val="28"/>
        </w:rPr>
        <w:t>veterinary</w:t>
      </w:r>
      <w:r>
        <w:rPr>
          <w:sz w:val="28"/>
          <w:szCs w:val="28"/>
        </w:rPr>
        <w:t xml:space="preserve"> </w:t>
      </w:r>
      <w:r w:rsidRPr="004D5123">
        <w:rPr>
          <w:sz w:val="28"/>
          <w:szCs w:val="28"/>
        </w:rPr>
        <w:t>clinics may be difficult. These applications are so comprehensive that they</w:t>
      </w:r>
    </w:p>
    <w:p w14:paraId="4A8B4C0A" w14:textId="77777777" w:rsidR="004D5123" w:rsidRDefault="004D5123" w:rsidP="007D25C1">
      <w:pPr>
        <w:spacing w:line="0" w:lineRule="atLeast"/>
        <w:rPr>
          <w:sz w:val="28"/>
          <w:szCs w:val="28"/>
        </w:rPr>
      </w:pPr>
      <w:r w:rsidRPr="004D5123">
        <w:rPr>
          <w:sz w:val="28"/>
          <w:szCs w:val="28"/>
        </w:rPr>
        <w:t xml:space="preserve"> cover things like emergency aid and pet transportation in addition to the immediate</w:t>
      </w:r>
    </w:p>
    <w:p w14:paraId="00FDD79B" w14:textId="3097EC69" w:rsidR="004D5123" w:rsidRDefault="004D5123" w:rsidP="007D25C1">
      <w:pPr>
        <w:spacing w:line="0" w:lineRule="atLeast"/>
        <w:rPr>
          <w:sz w:val="28"/>
          <w:szCs w:val="28"/>
        </w:rPr>
      </w:pPr>
      <w:r w:rsidRPr="004D5123">
        <w:rPr>
          <w:sz w:val="28"/>
          <w:szCs w:val="28"/>
        </w:rPr>
        <w:t xml:space="preserve"> healthcare needs.</w:t>
      </w:r>
    </w:p>
    <w:p w14:paraId="4F554180" w14:textId="129444CC" w:rsidR="004D5123" w:rsidRDefault="004D5123" w:rsidP="007D25C1">
      <w:pPr>
        <w:spacing w:line="0" w:lineRule="atLeast"/>
        <w:rPr>
          <w:sz w:val="28"/>
          <w:szCs w:val="28"/>
        </w:rPr>
      </w:pPr>
    </w:p>
    <w:p w14:paraId="5AF185E6" w14:textId="77777777" w:rsidR="004D5123" w:rsidRDefault="004D5123" w:rsidP="004D5123">
      <w:pPr>
        <w:spacing w:line="0" w:lineRule="atLeast"/>
        <w:rPr>
          <w:sz w:val="28"/>
          <w:szCs w:val="28"/>
        </w:rPr>
      </w:pPr>
      <w:r w:rsidRPr="004D5123">
        <w:rPr>
          <w:sz w:val="28"/>
          <w:szCs w:val="28"/>
        </w:rPr>
        <w:t>Pet care apps are set to become more and more important in promoting the general</w:t>
      </w:r>
    </w:p>
    <w:p w14:paraId="0B2FC983" w14:textId="77777777" w:rsidR="004D5123" w:rsidRDefault="004D5123" w:rsidP="004D5123">
      <w:pPr>
        <w:spacing w:line="0" w:lineRule="atLeast"/>
        <w:rPr>
          <w:sz w:val="28"/>
          <w:szCs w:val="28"/>
        </w:rPr>
      </w:pPr>
      <w:r w:rsidRPr="004D5123">
        <w:rPr>
          <w:sz w:val="28"/>
          <w:szCs w:val="28"/>
        </w:rPr>
        <w:t xml:space="preserve">health, happiness, and well-being of animal companions as technology develops and </w:t>
      </w:r>
    </w:p>
    <w:p w14:paraId="34BF6635" w14:textId="77777777" w:rsidR="004D5123" w:rsidRDefault="004D5123" w:rsidP="004D5123">
      <w:pPr>
        <w:spacing w:line="0" w:lineRule="atLeast"/>
        <w:rPr>
          <w:sz w:val="28"/>
          <w:szCs w:val="28"/>
        </w:rPr>
      </w:pPr>
      <w:r w:rsidRPr="004D5123">
        <w:rPr>
          <w:sz w:val="28"/>
          <w:szCs w:val="28"/>
        </w:rPr>
        <w:t>the</w:t>
      </w:r>
      <w:r>
        <w:rPr>
          <w:sz w:val="28"/>
          <w:szCs w:val="28"/>
        </w:rPr>
        <w:t xml:space="preserve"> </w:t>
      </w:r>
      <w:r w:rsidRPr="004D5123">
        <w:rPr>
          <w:sz w:val="28"/>
          <w:szCs w:val="28"/>
        </w:rPr>
        <w:t xml:space="preserve">relationship between people and their pets grows. These apps use the power of </w:t>
      </w:r>
    </w:p>
    <w:p w14:paraId="0479236E" w14:textId="77777777" w:rsidR="004D5123" w:rsidRDefault="004D5123" w:rsidP="004D5123">
      <w:pPr>
        <w:spacing w:line="0" w:lineRule="atLeast"/>
        <w:rPr>
          <w:sz w:val="28"/>
          <w:szCs w:val="28"/>
        </w:rPr>
      </w:pPr>
      <w:r w:rsidRPr="004D5123">
        <w:rPr>
          <w:sz w:val="28"/>
          <w:szCs w:val="28"/>
        </w:rPr>
        <w:t>mobile technology to make pet care more connected, knowledgeable, and effective,</w:t>
      </w:r>
    </w:p>
    <w:p w14:paraId="31ABE973" w14:textId="04E26A51" w:rsidR="004D5123" w:rsidRPr="004D5123" w:rsidRDefault="004D5123" w:rsidP="004D5123">
      <w:pPr>
        <w:spacing w:line="0" w:lineRule="atLeast"/>
        <w:rPr>
          <w:sz w:val="28"/>
          <w:szCs w:val="28"/>
        </w:rPr>
      </w:pPr>
      <w:r w:rsidRPr="004D5123">
        <w:rPr>
          <w:sz w:val="28"/>
          <w:szCs w:val="28"/>
        </w:rPr>
        <w:t xml:space="preserve"> ultimately improving the lives of devoted pet owners and their beloved companions.</w:t>
      </w:r>
    </w:p>
    <w:p w14:paraId="2B27B227" w14:textId="77777777" w:rsidR="004D5123" w:rsidRPr="004D5123" w:rsidRDefault="004D5123" w:rsidP="004D5123">
      <w:pPr>
        <w:spacing w:line="0" w:lineRule="atLeast"/>
        <w:rPr>
          <w:sz w:val="28"/>
          <w:szCs w:val="28"/>
        </w:rPr>
      </w:pPr>
    </w:p>
    <w:p w14:paraId="2CEA3FB0" w14:textId="77777777" w:rsidR="004D5123" w:rsidRPr="004D5123" w:rsidRDefault="004D5123" w:rsidP="004D5123">
      <w:pPr>
        <w:spacing w:line="0" w:lineRule="atLeast"/>
        <w:rPr>
          <w:sz w:val="28"/>
          <w:szCs w:val="28"/>
        </w:rPr>
      </w:pPr>
    </w:p>
    <w:p w14:paraId="3199FB49" w14:textId="77777777" w:rsidR="004D5123" w:rsidRPr="004D5123" w:rsidRDefault="004D5123" w:rsidP="004D5123">
      <w:pPr>
        <w:spacing w:line="0" w:lineRule="atLeast"/>
        <w:rPr>
          <w:sz w:val="28"/>
          <w:szCs w:val="28"/>
        </w:rPr>
      </w:pPr>
    </w:p>
    <w:p w14:paraId="7B49E9C5" w14:textId="77777777" w:rsidR="004D5123" w:rsidRPr="004D5123" w:rsidRDefault="004D5123" w:rsidP="004D5123">
      <w:pPr>
        <w:spacing w:line="0" w:lineRule="atLeast"/>
        <w:rPr>
          <w:sz w:val="28"/>
          <w:szCs w:val="28"/>
        </w:rPr>
      </w:pPr>
    </w:p>
    <w:p w14:paraId="5D9A2AFE" w14:textId="77777777" w:rsidR="004D5123" w:rsidRPr="004D5123" w:rsidRDefault="004D5123" w:rsidP="004D5123">
      <w:pPr>
        <w:spacing w:line="0" w:lineRule="atLeast"/>
        <w:rPr>
          <w:sz w:val="28"/>
          <w:szCs w:val="28"/>
        </w:rPr>
      </w:pPr>
    </w:p>
    <w:p w14:paraId="7E7038FF" w14:textId="77777777" w:rsidR="004D5123" w:rsidRPr="004D5123" w:rsidRDefault="004D5123" w:rsidP="004D5123">
      <w:pPr>
        <w:spacing w:line="0" w:lineRule="atLeast"/>
        <w:rPr>
          <w:sz w:val="28"/>
          <w:szCs w:val="28"/>
        </w:rPr>
      </w:pPr>
    </w:p>
    <w:p w14:paraId="32478FF7" w14:textId="77777777" w:rsidR="004D5123" w:rsidRPr="004D5123" w:rsidRDefault="004D5123" w:rsidP="004D5123">
      <w:pPr>
        <w:spacing w:line="0" w:lineRule="atLeast"/>
        <w:rPr>
          <w:sz w:val="28"/>
          <w:szCs w:val="28"/>
        </w:rPr>
      </w:pPr>
    </w:p>
    <w:p w14:paraId="7E6ABDFC" w14:textId="77777777" w:rsidR="004D5123" w:rsidRPr="004D5123" w:rsidRDefault="004D5123" w:rsidP="004D5123">
      <w:pPr>
        <w:spacing w:line="0" w:lineRule="atLeast"/>
        <w:rPr>
          <w:sz w:val="28"/>
          <w:szCs w:val="28"/>
        </w:rPr>
      </w:pPr>
    </w:p>
    <w:p w14:paraId="600762C8" w14:textId="77777777" w:rsidR="004D5123" w:rsidRPr="004D5123" w:rsidRDefault="004D5123" w:rsidP="004D5123">
      <w:pPr>
        <w:spacing w:line="0" w:lineRule="atLeast"/>
        <w:rPr>
          <w:sz w:val="28"/>
          <w:szCs w:val="28"/>
        </w:rPr>
      </w:pPr>
    </w:p>
    <w:p w14:paraId="166584C6" w14:textId="77777777" w:rsidR="004D5123" w:rsidRPr="004D5123" w:rsidRDefault="004D5123" w:rsidP="004D5123">
      <w:pPr>
        <w:spacing w:line="0" w:lineRule="atLeast"/>
        <w:rPr>
          <w:sz w:val="28"/>
          <w:szCs w:val="28"/>
        </w:rPr>
      </w:pPr>
    </w:p>
    <w:p w14:paraId="4FA36BE8" w14:textId="77777777" w:rsidR="004D5123" w:rsidRPr="004D5123" w:rsidRDefault="004D5123" w:rsidP="004D5123">
      <w:pPr>
        <w:spacing w:line="0" w:lineRule="atLeast"/>
        <w:rPr>
          <w:sz w:val="28"/>
          <w:szCs w:val="28"/>
        </w:rPr>
      </w:pPr>
    </w:p>
    <w:p w14:paraId="4B6F842A" w14:textId="77777777" w:rsidR="004D5123" w:rsidRPr="004D5123" w:rsidRDefault="004D5123" w:rsidP="004D5123">
      <w:pPr>
        <w:spacing w:line="0" w:lineRule="atLeast"/>
        <w:rPr>
          <w:sz w:val="28"/>
          <w:szCs w:val="28"/>
        </w:rPr>
      </w:pPr>
    </w:p>
    <w:p w14:paraId="5D1FF157" w14:textId="77777777" w:rsidR="004D5123" w:rsidRPr="007D25C1" w:rsidRDefault="004D5123" w:rsidP="007D25C1">
      <w:pPr>
        <w:spacing w:line="0" w:lineRule="atLeast"/>
        <w:rPr>
          <w:sz w:val="28"/>
          <w:szCs w:val="28"/>
        </w:rPr>
      </w:pPr>
    </w:p>
    <w:p w14:paraId="28609C56" w14:textId="53C4ECD8" w:rsidR="000A3F13" w:rsidRDefault="000A3F13">
      <w:pPr>
        <w:spacing w:line="0" w:lineRule="atLeast"/>
        <w:rPr>
          <w:sz w:val="24"/>
          <w:szCs w:val="24"/>
        </w:rPr>
      </w:pPr>
    </w:p>
    <w:p w14:paraId="2D845E93" w14:textId="5BF44636" w:rsidR="000A3F13" w:rsidRDefault="000A3F13">
      <w:pPr>
        <w:spacing w:line="0" w:lineRule="atLeast"/>
        <w:rPr>
          <w:sz w:val="24"/>
          <w:szCs w:val="24"/>
        </w:rPr>
      </w:pPr>
    </w:p>
    <w:p w14:paraId="3959AB47" w14:textId="2D3E919C" w:rsidR="000A3F13" w:rsidRDefault="000A3F13">
      <w:pPr>
        <w:spacing w:line="0" w:lineRule="atLeast"/>
        <w:rPr>
          <w:sz w:val="24"/>
          <w:szCs w:val="24"/>
        </w:rPr>
      </w:pPr>
    </w:p>
    <w:p w14:paraId="3EA5673D" w14:textId="1509BDAE" w:rsidR="000A3F13" w:rsidRDefault="000A3F13">
      <w:pPr>
        <w:spacing w:line="0" w:lineRule="atLeast"/>
        <w:rPr>
          <w:sz w:val="24"/>
          <w:szCs w:val="24"/>
        </w:rPr>
      </w:pPr>
    </w:p>
    <w:p w14:paraId="5D0E4681" w14:textId="2DA5B57E" w:rsidR="000A3F13" w:rsidRDefault="000A3F13">
      <w:pPr>
        <w:spacing w:line="0" w:lineRule="atLeast"/>
        <w:rPr>
          <w:sz w:val="24"/>
          <w:szCs w:val="24"/>
        </w:rPr>
      </w:pPr>
    </w:p>
    <w:p w14:paraId="13C871F3" w14:textId="0BC830D3" w:rsidR="000A3F13" w:rsidRDefault="000A3F13">
      <w:pPr>
        <w:spacing w:line="0" w:lineRule="atLeast"/>
        <w:rPr>
          <w:sz w:val="24"/>
          <w:szCs w:val="24"/>
        </w:rPr>
      </w:pPr>
    </w:p>
    <w:p w14:paraId="1A05D550" w14:textId="6CD51C8D" w:rsidR="000A3F13" w:rsidRDefault="000A3F13">
      <w:pPr>
        <w:spacing w:line="0" w:lineRule="atLeast"/>
        <w:rPr>
          <w:sz w:val="24"/>
          <w:szCs w:val="24"/>
        </w:rPr>
      </w:pPr>
    </w:p>
    <w:p w14:paraId="71E1AD68" w14:textId="2EC85A76" w:rsidR="00A602DC" w:rsidRPr="00830B57" w:rsidRDefault="00A602DC">
      <w:pPr>
        <w:spacing w:line="0" w:lineRule="atLeast"/>
        <w:rPr>
          <w:color w:val="AEAAAA" w:themeColor="background2" w:themeShade="BF"/>
          <w:sz w:val="24"/>
        </w:rPr>
      </w:pPr>
    </w:p>
    <w:sectPr w:rsidR="00A602DC" w:rsidRPr="00830B57" w:rsidSect="004D5123">
      <w:footerReference w:type="default" r:id="rId85"/>
      <w:type w:val="continuous"/>
      <w:pgSz w:w="11906" w:h="16838" w:code="9"/>
      <w:pgMar w:top="1080" w:right="1440" w:bottom="640" w:left="1440" w:header="0" w:footer="0" w:gutter="0"/>
      <w:pgBorders w:offsetFrom="page">
        <w:top w:val="single" w:sz="4" w:space="24" w:color="auto"/>
        <w:left w:val="single" w:sz="4" w:space="24" w:color="auto"/>
        <w:bottom w:val="single" w:sz="4" w:space="24" w:color="auto"/>
        <w:right w:val="single" w:sz="4" w:space="24" w:color="auto"/>
      </w:pgBorders>
      <w:pgNumType w:start="0"/>
      <w:cols w:space="0" w:equalWidth="0">
        <w:col w:w="14120"/>
      </w:cols>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95CEE6" w14:textId="77777777" w:rsidR="00D94B6D" w:rsidRDefault="00D94B6D" w:rsidP="000A3F13">
      <w:r>
        <w:separator/>
      </w:r>
    </w:p>
  </w:endnote>
  <w:endnote w:type="continuationSeparator" w:id="0">
    <w:p w14:paraId="4A2D2BB9" w14:textId="77777777" w:rsidR="00D94B6D" w:rsidRDefault="00D94B6D" w:rsidP="000A3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3343531"/>
      <w:docPartObj>
        <w:docPartGallery w:val="Page Numbers (Bottom of Page)"/>
        <w:docPartUnique/>
      </w:docPartObj>
    </w:sdtPr>
    <w:sdtEndPr>
      <w:rPr>
        <w:noProof/>
      </w:rPr>
    </w:sdtEndPr>
    <w:sdtContent>
      <w:p w14:paraId="7863DBA9" w14:textId="085CAEAE" w:rsidR="000A3F13" w:rsidRDefault="000A3F13">
        <w:pPr>
          <w:pStyle w:val="Footer"/>
          <w:jc w:val="right"/>
        </w:pPr>
        <w:r>
          <w:fldChar w:fldCharType="begin"/>
        </w:r>
        <w:r>
          <w:instrText xml:space="preserve"> PAGE   \* MERGEFORMAT </w:instrText>
        </w:r>
        <w:r>
          <w:fldChar w:fldCharType="separate"/>
        </w:r>
        <w:r w:rsidR="004D5123">
          <w:rPr>
            <w:noProof/>
          </w:rPr>
          <w:t>17</w:t>
        </w:r>
        <w:r>
          <w:rPr>
            <w:noProof/>
          </w:rPr>
          <w:fldChar w:fldCharType="end"/>
        </w:r>
      </w:p>
    </w:sdtContent>
  </w:sdt>
  <w:p w14:paraId="52242DB0" w14:textId="77777777" w:rsidR="000A3F13" w:rsidRDefault="000A3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485D2" w14:textId="77777777" w:rsidR="00D94B6D" w:rsidRDefault="00D94B6D" w:rsidP="000A3F13">
      <w:r>
        <w:separator/>
      </w:r>
    </w:p>
  </w:footnote>
  <w:footnote w:type="continuationSeparator" w:id="0">
    <w:p w14:paraId="7C8BE912" w14:textId="77777777" w:rsidR="00D94B6D" w:rsidRDefault="00D94B6D" w:rsidP="000A3F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32602"/>
    <w:multiLevelType w:val="hybridMultilevel"/>
    <w:tmpl w:val="578026D2"/>
    <w:lvl w:ilvl="0" w:tplc="49222A04">
      <w:start w:val="1"/>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B54A48"/>
    <w:multiLevelType w:val="hybridMultilevel"/>
    <w:tmpl w:val="08ACF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097EFD"/>
    <w:multiLevelType w:val="hybridMultilevel"/>
    <w:tmpl w:val="D25E0D92"/>
    <w:lvl w:ilvl="0" w:tplc="F7D413BE">
      <w:start w:val="1"/>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8A7119"/>
    <w:multiLevelType w:val="hybridMultilevel"/>
    <w:tmpl w:val="A598372E"/>
    <w:lvl w:ilvl="0" w:tplc="8398FA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214B19"/>
    <w:multiLevelType w:val="hybridMultilevel"/>
    <w:tmpl w:val="72DE525C"/>
    <w:lvl w:ilvl="0" w:tplc="C8EA6454">
      <w:start w:val="1"/>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DA61DDA"/>
    <w:multiLevelType w:val="hybridMultilevel"/>
    <w:tmpl w:val="BEC882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56A1B6E"/>
    <w:multiLevelType w:val="hybridMultilevel"/>
    <w:tmpl w:val="FB6E498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C737932"/>
    <w:multiLevelType w:val="hybridMultilevel"/>
    <w:tmpl w:val="4C4A3370"/>
    <w:lvl w:ilvl="0" w:tplc="B1186D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C7F036F"/>
    <w:multiLevelType w:val="hybridMultilevel"/>
    <w:tmpl w:val="7D9EAFE6"/>
    <w:lvl w:ilvl="0" w:tplc="B106BE70">
      <w:start w:val="7"/>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8"/>
  </w:num>
  <w:num w:numId="3">
    <w:abstractNumId w:val="6"/>
  </w:num>
  <w:num w:numId="4">
    <w:abstractNumId w:val="7"/>
  </w:num>
  <w:num w:numId="5">
    <w:abstractNumId w:val="3"/>
  </w:num>
  <w:num w:numId="6">
    <w:abstractNumId w:val="5"/>
  </w:num>
  <w:num w:numId="7">
    <w:abstractNumId w:val="2"/>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srA0MzUwsDQzMTdR0lEKTi0uzszPAykwqgUAp5OPGCwAAAA="/>
  </w:docVars>
  <w:rsids>
    <w:rsidRoot w:val="002A0152"/>
    <w:rsid w:val="00002379"/>
    <w:rsid w:val="000035F0"/>
    <w:rsid w:val="00024D9D"/>
    <w:rsid w:val="0002667F"/>
    <w:rsid w:val="00026FAF"/>
    <w:rsid w:val="00096FF1"/>
    <w:rsid w:val="000A3F13"/>
    <w:rsid w:val="000A7BF1"/>
    <w:rsid w:val="000B1775"/>
    <w:rsid w:val="000C281F"/>
    <w:rsid w:val="000D723F"/>
    <w:rsid w:val="00111AF7"/>
    <w:rsid w:val="00156C4B"/>
    <w:rsid w:val="0017123B"/>
    <w:rsid w:val="0019461E"/>
    <w:rsid w:val="00205B22"/>
    <w:rsid w:val="0022280A"/>
    <w:rsid w:val="00244A60"/>
    <w:rsid w:val="00277DA6"/>
    <w:rsid w:val="002801E3"/>
    <w:rsid w:val="002A0152"/>
    <w:rsid w:val="002C4BF6"/>
    <w:rsid w:val="002F29BE"/>
    <w:rsid w:val="00304B4F"/>
    <w:rsid w:val="00323688"/>
    <w:rsid w:val="003425BD"/>
    <w:rsid w:val="00364FC9"/>
    <w:rsid w:val="00366A24"/>
    <w:rsid w:val="003729F0"/>
    <w:rsid w:val="003A3709"/>
    <w:rsid w:val="003E56C4"/>
    <w:rsid w:val="0041119C"/>
    <w:rsid w:val="0042060A"/>
    <w:rsid w:val="0043397C"/>
    <w:rsid w:val="00443F85"/>
    <w:rsid w:val="004918C1"/>
    <w:rsid w:val="00494AF2"/>
    <w:rsid w:val="004B07D8"/>
    <w:rsid w:val="004D44F8"/>
    <w:rsid w:val="004D5123"/>
    <w:rsid w:val="004F67DD"/>
    <w:rsid w:val="00517640"/>
    <w:rsid w:val="00575819"/>
    <w:rsid w:val="005B2B67"/>
    <w:rsid w:val="005D441B"/>
    <w:rsid w:val="005E070B"/>
    <w:rsid w:val="005F4F48"/>
    <w:rsid w:val="00602E0A"/>
    <w:rsid w:val="00604F11"/>
    <w:rsid w:val="00617BC1"/>
    <w:rsid w:val="006D1F9D"/>
    <w:rsid w:val="00707B04"/>
    <w:rsid w:val="007315FE"/>
    <w:rsid w:val="0075185B"/>
    <w:rsid w:val="007748CF"/>
    <w:rsid w:val="007944BD"/>
    <w:rsid w:val="007C40C4"/>
    <w:rsid w:val="007D25C1"/>
    <w:rsid w:val="007D3B28"/>
    <w:rsid w:val="007E7EC7"/>
    <w:rsid w:val="007F1D6A"/>
    <w:rsid w:val="007F3EE4"/>
    <w:rsid w:val="007F66BE"/>
    <w:rsid w:val="00830B57"/>
    <w:rsid w:val="00833167"/>
    <w:rsid w:val="00834C2D"/>
    <w:rsid w:val="008450EB"/>
    <w:rsid w:val="008B5453"/>
    <w:rsid w:val="008F5EC2"/>
    <w:rsid w:val="008F7BBC"/>
    <w:rsid w:val="009144A4"/>
    <w:rsid w:val="00956F05"/>
    <w:rsid w:val="009706FC"/>
    <w:rsid w:val="009A0A1D"/>
    <w:rsid w:val="009B40A3"/>
    <w:rsid w:val="009B6702"/>
    <w:rsid w:val="009C0345"/>
    <w:rsid w:val="009D2713"/>
    <w:rsid w:val="009D6858"/>
    <w:rsid w:val="00A04AE2"/>
    <w:rsid w:val="00A13B9F"/>
    <w:rsid w:val="00A168EB"/>
    <w:rsid w:val="00A35637"/>
    <w:rsid w:val="00A60134"/>
    <w:rsid w:val="00A602DC"/>
    <w:rsid w:val="00A6277D"/>
    <w:rsid w:val="00A84E20"/>
    <w:rsid w:val="00A9426B"/>
    <w:rsid w:val="00B42174"/>
    <w:rsid w:val="00B42E13"/>
    <w:rsid w:val="00B450F4"/>
    <w:rsid w:val="00B50134"/>
    <w:rsid w:val="00B51709"/>
    <w:rsid w:val="00B6600E"/>
    <w:rsid w:val="00BB4410"/>
    <w:rsid w:val="00BF3560"/>
    <w:rsid w:val="00C00450"/>
    <w:rsid w:val="00C417FC"/>
    <w:rsid w:val="00C50CA2"/>
    <w:rsid w:val="00CA194B"/>
    <w:rsid w:val="00CB10C5"/>
    <w:rsid w:val="00CF1275"/>
    <w:rsid w:val="00D3682F"/>
    <w:rsid w:val="00D8753F"/>
    <w:rsid w:val="00D900EB"/>
    <w:rsid w:val="00D94B6D"/>
    <w:rsid w:val="00D96DC1"/>
    <w:rsid w:val="00DB690B"/>
    <w:rsid w:val="00DE5D05"/>
    <w:rsid w:val="00DE68B7"/>
    <w:rsid w:val="00DF642D"/>
    <w:rsid w:val="00E10ADD"/>
    <w:rsid w:val="00E138E9"/>
    <w:rsid w:val="00E2348C"/>
    <w:rsid w:val="00E23ADB"/>
    <w:rsid w:val="00E37C57"/>
    <w:rsid w:val="00E664E1"/>
    <w:rsid w:val="00E84DE1"/>
    <w:rsid w:val="00EA4FA1"/>
    <w:rsid w:val="00EB665F"/>
    <w:rsid w:val="00EC7D3F"/>
    <w:rsid w:val="00ED6D6B"/>
    <w:rsid w:val="00F170B5"/>
    <w:rsid w:val="00F36DC3"/>
    <w:rsid w:val="00F5599C"/>
    <w:rsid w:val="00F635E6"/>
    <w:rsid w:val="00FD2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DBF56"/>
  <w15:chartTrackingRefBased/>
  <w15:docId w15:val="{E7BA7071-B69C-44C3-8F8F-EBFDF11A7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2">
    <w:name w:val="heading 2"/>
    <w:basedOn w:val="Normal"/>
    <w:link w:val="Heading2Char"/>
    <w:uiPriority w:val="9"/>
    <w:qFormat/>
    <w:rsid w:val="00834C2D"/>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3F13"/>
    <w:pPr>
      <w:tabs>
        <w:tab w:val="center" w:pos="4680"/>
        <w:tab w:val="right" w:pos="9360"/>
      </w:tabs>
    </w:pPr>
  </w:style>
  <w:style w:type="character" w:customStyle="1" w:styleId="HeaderChar">
    <w:name w:val="Header Char"/>
    <w:basedOn w:val="DefaultParagraphFont"/>
    <w:link w:val="Header"/>
    <w:uiPriority w:val="99"/>
    <w:rsid w:val="000A3F13"/>
  </w:style>
  <w:style w:type="paragraph" w:styleId="Footer">
    <w:name w:val="footer"/>
    <w:basedOn w:val="Normal"/>
    <w:link w:val="FooterChar"/>
    <w:uiPriority w:val="99"/>
    <w:unhideWhenUsed/>
    <w:rsid w:val="000A3F13"/>
    <w:pPr>
      <w:tabs>
        <w:tab w:val="center" w:pos="4680"/>
        <w:tab w:val="right" w:pos="9360"/>
      </w:tabs>
    </w:pPr>
  </w:style>
  <w:style w:type="character" w:customStyle="1" w:styleId="FooterChar">
    <w:name w:val="Footer Char"/>
    <w:basedOn w:val="DefaultParagraphFont"/>
    <w:link w:val="Footer"/>
    <w:uiPriority w:val="99"/>
    <w:rsid w:val="000A3F13"/>
  </w:style>
  <w:style w:type="character" w:customStyle="1" w:styleId="Heading2Char">
    <w:name w:val="Heading 2 Char"/>
    <w:basedOn w:val="DefaultParagraphFont"/>
    <w:link w:val="Heading2"/>
    <w:uiPriority w:val="9"/>
    <w:rsid w:val="00834C2D"/>
    <w:rPr>
      <w:rFonts w:ascii="Times New Roman" w:eastAsia="Times New Roman" w:hAnsi="Times New Roman" w:cs="Times New Roman"/>
      <w:b/>
      <w:bCs/>
      <w:sz w:val="36"/>
      <w:szCs w:val="36"/>
    </w:rPr>
  </w:style>
  <w:style w:type="paragraph" w:styleId="ListParagraph">
    <w:name w:val="List Paragraph"/>
    <w:basedOn w:val="Normal"/>
    <w:uiPriority w:val="34"/>
    <w:qFormat/>
    <w:rsid w:val="009706FC"/>
    <w:pPr>
      <w:ind w:left="720"/>
      <w:contextualSpacing/>
    </w:pPr>
  </w:style>
  <w:style w:type="paragraph" w:styleId="NoSpacing">
    <w:name w:val="No Spacing"/>
    <w:link w:val="NoSpacingChar"/>
    <w:uiPriority w:val="1"/>
    <w:qFormat/>
    <w:rsid w:val="000D723F"/>
  </w:style>
  <w:style w:type="character" w:customStyle="1" w:styleId="NoSpacingChar">
    <w:name w:val="No Spacing Char"/>
    <w:basedOn w:val="DefaultParagraphFont"/>
    <w:link w:val="NoSpacing"/>
    <w:uiPriority w:val="1"/>
    <w:rsid w:val="004D51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325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emf"/><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emf"/><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tudent ID: IT21806636
                                                              Batch : IT.Y2.S2.01.01 Weekend
                                                                  Absent Assignment: Lab 1 n Lab 2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407B25-F6DD-4B18-95AE-E9ACEC6E3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 care mobile app</dc:title>
  <dc:subject>Report Document</dc:subject>
  <dc:creator>User</dc:creator>
  <cp:keywords/>
  <cp:lastModifiedBy>User</cp:lastModifiedBy>
  <cp:revision>2</cp:revision>
  <dcterms:created xsi:type="dcterms:W3CDTF">2023-12-08T19:58:00Z</dcterms:created>
  <dcterms:modified xsi:type="dcterms:W3CDTF">2023-12-08T19:58:00Z</dcterms:modified>
</cp:coreProperties>
</file>